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.xml" ContentType="application/vnd.openxmlformats-officedocument.customXml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/docProps/custom.xml" Id="R9b59a5e68c3243f9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58D3E" w14:textId="1B28527F" w:rsidR="00F87859" w:rsidRDefault="001A02A2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2421120" behindDoc="0" locked="0" layoutInCell="1" allowOverlap="1" wp14:anchorId="74F17FB1" wp14:editId="4672CD41">
            <wp:simplePos x="0" y="0"/>
            <wp:positionH relativeFrom="margin">
              <wp:posOffset>-194310</wp:posOffset>
            </wp:positionH>
            <wp:positionV relativeFrom="page">
              <wp:posOffset>691515</wp:posOffset>
            </wp:positionV>
            <wp:extent cx="3780000" cy="799200"/>
            <wp:effectExtent l="0" t="0" r="5080" b="1270"/>
            <wp:wrapTight wrapText="bothSides">
              <wp:wrapPolygon edited="0">
                <wp:start x="1016" y="0"/>
                <wp:lineTo x="0" y="1717"/>
                <wp:lineTo x="0" y="17170"/>
                <wp:lineTo x="944" y="21291"/>
                <wp:lineTo x="1089" y="21291"/>
                <wp:lineTo x="2323" y="21291"/>
                <wp:lineTo x="11323" y="21291"/>
                <wp:lineTo x="21556" y="18887"/>
                <wp:lineTo x="21556" y="15110"/>
                <wp:lineTo x="21411" y="14079"/>
                <wp:lineTo x="20758" y="10989"/>
                <wp:lineTo x="21556" y="10989"/>
                <wp:lineTo x="21556" y="5838"/>
                <wp:lineTo x="18073" y="5494"/>
                <wp:lineTo x="18218" y="4121"/>
                <wp:lineTo x="2395" y="0"/>
                <wp:lineTo x="1016" y="0"/>
              </wp:wrapPolygon>
            </wp:wrapTight>
            <wp:docPr id="1906414248" name="Picture 79" descr="Logo of the Privacy Commissio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414248" name="Picture 79" descr="Logo of the Privacy Commissioner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79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0E77CF8B" wp14:editId="1D8535F7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8702B" w14:textId="77777777" w:rsidR="00F87859" w:rsidRDefault="00F87859" w:rsidP="00F87859">
      <w:pPr>
        <w:rPr>
          <w:rFonts w:cs="Arial"/>
          <w:szCs w:val="32"/>
        </w:rPr>
      </w:pPr>
    </w:p>
    <w:p w14:paraId="353409FF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6BC1C3E" w14:textId="77777777" w:rsidR="00F87859" w:rsidRDefault="00F87859" w:rsidP="003F07B6"/>
    <w:p w14:paraId="7F61B5AC" w14:textId="77777777" w:rsidR="003F07B6" w:rsidRDefault="003F07B6" w:rsidP="003F07B6"/>
    <w:p w14:paraId="6869246B" w14:textId="0F556ADB" w:rsidR="00BC1599" w:rsidRPr="003F07B6" w:rsidRDefault="00BC1599" w:rsidP="00BC1599">
      <w:pPr>
        <w:pStyle w:val="Title"/>
        <w:rPr>
          <w:noProof/>
        </w:rPr>
      </w:pPr>
      <w:r w:rsidRPr="003F07B6">
        <w:t xml:space="preserve">Taking </w:t>
      </w:r>
      <w:r w:rsidR="006E0657">
        <w:t>p</w:t>
      </w:r>
      <w:r w:rsidRPr="003F07B6">
        <w:t xml:space="preserve">art in </w:t>
      </w:r>
      <w:r w:rsidR="006E0657">
        <w:t>s</w:t>
      </w:r>
      <w:r w:rsidRPr="003F07B6">
        <w:t xml:space="preserve">ome </w:t>
      </w:r>
      <w:r w:rsidR="006E0657">
        <w:t>r</w:t>
      </w:r>
      <w:r w:rsidRPr="003F07B6">
        <w:t xml:space="preserve">esearch </w:t>
      </w:r>
      <w:r w:rsidR="006E0657">
        <w:t>a</w:t>
      </w:r>
      <w:r w:rsidRPr="003F07B6">
        <w:t xml:space="preserve">bout </w:t>
      </w:r>
      <w:r w:rsidR="006E0657">
        <w:t>p</w:t>
      </w:r>
      <w:r>
        <w:t xml:space="preserve">rivacy </w:t>
      </w:r>
      <w:r>
        <w:br/>
        <w:t xml:space="preserve">for </w:t>
      </w:r>
      <w:r w:rsidR="006E0657">
        <w:t>c</w:t>
      </w:r>
      <w:r>
        <w:t xml:space="preserve">hildren and </w:t>
      </w:r>
      <w:r w:rsidR="006E0657">
        <w:t>y</w:t>
      </w:r>
      <w:r>
        <w:t xml:space="preserve">oung </w:t>
      </w:r>
      <w:r w:rsidR="006E0657">
        <w:t>p</w:t>
      </w:r>
      <w:r>
        <w:t>eople</w:t>
      </w:r>
      <w:r w:rsidRPr="003F07B6">
        <w:rPr>
          <w:noProof/>
        </w:rPr>
        <w:t xml:space="preserve"> </w:t>
      </w:r>
    </w:p>
    <w:p w14:paraId="28BB4CA5" w14:textId="6C376F79" w:rsidR="003F07B6" w:rsidRPr="003F07B6" w:rsidRDefault="003F07B6" w:rsidP="003F07B6">
      <w:pPr>
        <w:pStyle w:val="Title"/>
        <w:rPr>
          <w:color w:val="4472C4" w:themeColor="accent1"/>
        </w:rPr>
      </w:pPr>
      <w:r>
        <w:rPr>
          <w:color w:val="4472C4" w:themeColor="accent1"/>
        </w:rPr>
        <w:t xml:space="preserve">Survey </w:t>
      </w:r>
      <w:r w:rsidR="006E0657">
        <w:rPr>
          <w:color w:val="4472C4" w:themeColor="accent1"/>
        </w:rPr>
        <w:t>f</w:t>
      </w:r>
      <w:r>
        <w:rPr>
          <w:color w:val="4472C4" w:themeColor="accent1"/>
        </w:rPr>
        <w:t>orm</w:t>
      </w:r>
    </w:p>
    <w:p w14:paraId="0C3E14BD" w14:textId="07DC665F" w:rsidR="00887F23" w:rsidRDefault="00BC1599" w:rsidP="003F07B6">
      <w:pPr>
        <w:pStyle w:val="Title"/>
      </w:pPr>
      <w:r>
        <w:rPr>
          <w:noProof/>
        </w:rPr>
        <w:drawing>
          <wp:anchor distT="0" distB="0" distL="114300" distR="114300" simplePos="0" relativeHeight="252147712" behindDoc="0" locked="0" layoutInCell="1" allowOverlap="1" wp14:anchorId="3D84ECAB" wp14:editId="377C694C">
            <wp:simplePos x="0" y="0"/>
            <wp:positionH relativeFrom="column">
              <wp:posOffset>3196330</wp:posOffset>
            </wp:positionH>
            <wp:positionV relativeFrom="paragraph">
              <wp:posOffset>273685</wp:posOffset>
            </wp:positionV>
            <wp:extent cx="2340000" cy="2340000"/>
            <wp:effectExtent l="0" t="0" r="0" b="0"/>
            <wp:wrapTight wrapText="bothSides">
              <wp:wrapPolygon edited="0">
                <wp:start x="8792" y="5627"/>
                <wp:lineTo x="3634" y="5979"/>
                <wp:lineTo x="2227" y="6331"/>
                <wp:lineTo x="2462" y="9613"/>
                <wp:lineTo x="1290" y="9965"/>
                <wp:lineTo x="117" y="10903"/>
                <wp:lineTo x="0" y="11958"/>
                <wp:lineTo x="0" y="13364"/>
                <wp:lineTo x="469" y="15240"/>
                <wp:lineTo x="117" y="18992"/>
                <wp:lineTo x="1290" y="21453"/>
                <wp:lineTo x="1407" y="21453"/>
                <wp:lineTo x="20164" y="21453"/>
                <wp:lineTo x="20164" y="17116"/>
                <wp:lineTo x="21453" y="15592"/>
                <wp:lineTo x="21453" y="14771"/>
                <wp:lineTo x="20750" y="13364"/>
                <wp:lineTo x="19343" y="6565"/>
                <wp:lineTo x="17819" y="6213"/>
                <wp:lineTo x="9847" y="5627"/>
                <wp:lineTo x="8792" y="5627"/>
              </wp:wrapPolygon>
            </wp:wrapTight>
            <wp:docPr id="429142679" name="Picture 1" descr="A group of young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142679" name="Picture 1" descr="A group of young peopl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0000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7024" behindDoc="0" locked="0" layoutInCell="1" allowOverlap="1" wp14:anchorId="6829B5D7" wp14:editId="6598332B">
            <wp:simplePos x="0" y="0"/>
            <wp:positionH relativeFrom="margin">
              <wp:posOffset>460864</wp:posOffset>
            </wp:positionH>
            <wp:positionV relativeFrom="page">
              <wp:posOffset>5805170</wp:posOffset>
            </wp:positionV>
            <wp:extent cx="2159635" cy="2426335"/>
            <wp:effectExtent l="0" t="0" r="0" b="0"/>
            <wp:wrapTight wrapText="bothSides">
              <wp:wrapPolygon edited="0">
                <wp:start x="0" y="0"/>
                <wp:lineTo x="0" y="21481"/>
                <wp:lineTo x="21467" y="21481"/>
                <wp:lineTo x="21467" y="0"/>
                <wp:lineTo x="0" y="0"/>
              </wp:wrapPolygon>
            </wp:wrapTight>
            <wp:docPr id="1150327702" name="Picture 1150327702" descr="A black and white drawing of a woman sitting at a computer. There is a sign saying 'confidential' across her screen. Above her head are pictures of a person holding a finger to their lips and of a locked padlock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327702" name="Picture 1150327702" descr="A black and white drawing of a woman sitting at a computer. There is a sign saying 'confidential' across her screen. Above her head are pictures of a person holding a finger to their lips and of a locked padlock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AE432B" w14:textId="2134AAE2" w:rsidR="00887F23" w:rsidRDefault="00887F23" w:rsidP="003F07B6">
      <w:pPr>
        <w:pStyle w:val="Title"/>
      </w:pPr>
    </w:p>
    <w:p w14:paraId="6C539E69" w14:textId="77777777" w:rsidR="00887F23" w:rsidRDefault="00887F23" w:rsidP="003F07B6">
      <w:pPr>
        <w:pStyle w:val="Title"/>
      </w:pPr>
    </w:p>
    <w:p w14:paraId="735715C1" w14:textId="77777777" w:rsidR="003F07B6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06A67739" w14:textId="77777777" w:rsidR="000B55D5" w:rsidRDefault="000B55D5" w:rsidP="00BF5DDC">
      <w:pPr>
        <w:pStyle w:val="Datepublished"/>
      </w:pPr>
    </w:p>
    <w:p w14:paraId="5EF12185" w14:textId="7F62A6D0" w:rsidR="00F87859" w:rsidRPr="00570380" w:rsidRDefault="00887F23" w:rsidP="00BF5DDC">
      <w:pPr>
        <w:pStyle w:val="Datepublished"/>
      </w:pPr>
      <w:r w:rsidRPr="00570380">
        <w:t xml:space="preserve">Published: </w:t>
      </w:r>
      <w:r w:rsidR="00942927">
        <w:t>October 2023</w:t>
      </w:r>
    </w:p>
    <w:p w14:paraId="4863F67B" w14:textId="77777777" w:rsidR="003F07B6" w:rsidRPr="00570380" w:rsidRDefault="00F87859" w:rsidP="003F07B6">
      <w:pPr>
        <w:pStyle w:val="Heading1"/>
        <w:rPr>
          <w:noProof/>
          <w:lang w:val="en-NZ" w:eastAsia="en-NZ"/>
        </w:rPr>
      </w:pPr>
      <w:r w:rsidRPr="00153863">
        <w:br w:type="page"/>
      </w:r>
      <w:r w:rsidR="003F07B6">
        <w:rPr>
          <w:noProof/>
          <w:lang w:val="en-NZ" w:eastAsia="en-NZ"/>
        </w:rPr>
        <w:lastRenderedPageBreak/>
        <w:t>Before you start</w:t>
      </w:r>
    </w:p>
    <w:p w14:paraId="3DF3B582" w14:textId="77777777" w:rsidR="003F07B6" w:rsidRDefault="003F07B6" w:rsidP="003F07B6"/>
    <w:p w14:paraId="49871A7C" w14:textId="77777777" w:rsidR="003F07B6" w:rsidRDefault="003F07B6" w:rsidP="003F07B6">
      <w:r w:rsidRPr="00D13891">
        <w:rPr>
          <w:noProof/>
        </w:rPr>
        <w:drawing>
          <wp:anchor distT="0" distB="0" distL="114300" distR="114300" simplePos="0" relativeHeight="251782144" behindDoc="0" locked="0" layoutInCell="1" allowOverlap="1" wp14:anchorId="1F6F48D0" wp14:editId="0F5FE455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0FF437" w14:textId="77777777" w:rsidR="003F07B6" w:rsidRDefault="003F07B6" w:rsidP="003F07B6">
      <w:r>
        <w:t>This is a long document.</w:t>
      </w:r>
    </w:p>
    <w:p w14:paraId="0218D4C6" w14:textId="77777777" w:rsidR="003F07B6" w:rsidRDefault="003F07B6" w:rsidP="003F07B6"/>
    <w:p w14:paraId="0DA76DE6" w14:textId="77777777" w:rsidR="003F07B6" w:rsidRDefault="003F07B6" w:rsidP="003F07B6"/>
    <w:p w14:paraId="6B2FCC59" w14:textId="77777777" w:rsidR="003F07B6" w:rsidRDefault="003F07B6" w:rsidP="003F07B6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781120" behindDoc="1" locked="0" layoutInCell="1" allowOverlap="1" wp14:anchorId="0F3A92CB" wp14:editId="3C832CF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23BF613A" w14:textId="77777777" w:rsidR="003F07B6" w:rsidRDefault="003F07B6" w:rsidP="003F07B6"/>
    <w:p w14:paraId="0001C152" w14:textId="77777777" w:rsidR="003F07B6" w:rsidRDefault="003F07B6" w:rsidP="003F07B6"/>
    <w:p w14:paraId="5E6212B2" w14:textId="77777777" w:rsidR="003F07B6" w:rsidRDefault="003F07B6" w:rsidP="003F07B6">
      <w:r>
        <w:rPr>
          <w:noProof/>
        </w:rPr>
        <w:drawing>
          <wp:anchor distT="0" distB="0" distL="114300" distR="114300" simplePos="0" relativeHeight="251779072" behindDoc="0" locked="0" layoutInCell="1" allowOverlap="1" wp14:anchorId="0408BFE3" wp14:editId="1AEFE8CB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7374216F" w14:textId="77777777" w:rsidR="003F07B6" w:rsidRDefault="003F07B6" w:rsidP="003F07B6">
      <w:pPr>
        <w:pStyle w:val="Listtoplevel"/>
      </w:pPr>
      <w:r>
        <w:t>read it a few pages at a time</w:t>
      </w:r>
    </w:p>
    <w:p w14:paraId="4933A72B" w14:textId="77777777" w:rsidR="003F07B6" w:rsidRDefault="003F07B6" w:rsidP="003F07B6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780096" behindDoc="0" locked="0" layoutInCell="1" allowOverlap="1" wp14:anchorId="0C28B63C" wp14:editId="00C26401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5DA10299" w14:textId="77777777" w:rsidR="003F07B6" w:rsidRDefault="003F07B6" w:rsidP="003F07B6">
      <w:pPr>
        <w:pStyle w:val="Listtoplevel"/>
      </w:pPr>
      <w:r>
        <w:t>have someone read it with you to support you to understand it.</w:t>
      </w:r>
    </w:p>
    <w:p w14:paraId="04ED8998" w14:textId="77777777" w:rsidR="003F07B6" w:rsidRDefault="003F07B6" w:rsidP="003F07B6"/>
    <w:p w14:paraId="27C42FD0" w14:textId="77777777" w:rsidR="003F07B6" w:rsidRPr="0060011B" w:rsidRDefault="003F07B6" w:rsidP="003F07B6">
      <w:pPr>
        <w:spacing w:after="120"/>
        <w:ind w:left="3402"/>
        <w:rPr>
          <w:rFonts w:eastAsia="Times New Roman" w:cs="Times New Roman"/>
        </w:rPr>
      </w:pPr>
    </w:p>
    <w:p w14:paraId="42C87754" w14:textId="2C6AFCC1" w:rsidR="003F07B6" w:rsidRDefault="003F07B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39FE36D" w14:textId="51B90A2E" w:rsidR="005E1E5F" w:rsidRDefault="005E1E5F" w:rsidP="005E1E5F">
      <w:pPr>
        <w:pStyle w:val="Heading1"/>
      </w:pPr>
      <w:r>
        <w:lastRenderedPageBreak/>
        <w:t>What you will find in here</w:t>
      </w:r>
    </w:p>
    <w:p w14:paraId="07E4ACF6" w14:textId="77777777" w:rsidR="005E1E5F" w:rsidRDefault="005E1E5F" w:rsidP="005E1E5F"/>
    <w:p w14:paraId="6ACBFD1B" w14:textId="77777777" w:rsidR="005E1E5F" w:rsidRDefault="005E1E5F" w:rsidP="005E1E5F"/>
    <w:p w14:paraId="2EB9E74D" w14:textId="77777777" w:rsidR="005E1E5F" w:rsidRPr="000A3C46" w:rsidRDefault="005E1E5F" w:rsidP="005E1E5F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2CEB3D6E" w14:textId="77777777" w:rsidR="005E1E5F" w:rsidRDefault="005E1E5F" w:rsidP="005E1E5F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57A0713D" w14:textId="4D0F31DA" w:rsidR="005E1E5F" w:rsidRDefault="001A02A2" w:rsidP="005E1E5F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2423168" behindDoc="0" locked="0" layoutInCell="1" allowOverlap="1" wp14:anchorId="5F212E88" wp14:editId="1E990B67">
            <wp:simplePos x="0" y="0"/>
            <wp:positionH relativeFrom="margin">
              <wp:posOffset>-467995</wp:posOffset>
            </wp:positionH>
            <wp:positionV relativeFrom="paragraph">
              <wp:posOffset>220230</wp:posOffset>
            </wp:positionV>
            <wp:extent cx="2346960" cy="496570"/>
            <wp:effectExtent l="0" t="0" r="2540" b="0"/>
            <wp:wrapTight wrapText="bothSides">
              <wp:wrapPolygon edited="0">
                <wp:start x="701" y="0"/>
                <wp:lineTo x="0" y="552"/>
                <wp:lineTo x="0" y="18783"/>
                <wp:lineTo x="584" y="20992"/>
                <wp:lineTo x="818" y="20992"/>
                <wp:lineTo x="2571" y="20992"/>
                <wp:lineTo x="13208" y="20992"/>
                <wp:lineTo x="21506" y="19335"/>
                <wp:lineTo x="21506" y="3867"/>
                <wp:lineTo x="2688" y="0"/>
                <wp:lineTo x="701" y="0"/>
              </wp:wrapPolygon>
            </wp:wrapTight>
            <wp:docPr id="335502156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0215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25078D" w14:textId="05DB671B" w:rsidR="005E1E5F" w:rsidRDefault="00942927" w:rsidP="005E1E5F">
      <w:pPr>
        <w:pStyle w:val="contentspage"/>
      </w:pPr>
      <w:r>
        <w:t>What is in this document</w:t>
      </w:r>
      <w:r w:rsidR="005E1E5F">
        <w:tab/>
      </w:r>
      <w:proofErr w:type="gramStart"/>
      <w:r>
        <w:t>4</w:t>
      </w:r>
      <w:proofErr w:type="gramEnd"/>
    </w:p>
    <w:p w14:paraId="4B833DC5" w14:textId="6C83D141" w:rsidR="00942927" w:rsidRDefault="00942927" w:rsidP="005E1E5F">
      <w:pPr>
        <w:pStyle w:val="contentspage"/>
      </w:pPr>
    </w:p>
    <w:p w14:paraId="77BCAC46" w14:textId="17FF9850" w:rsidR="00942927" w:rsidRDefault="00BD5F9A" w:rsidP="005E1E5F">
      <w:pPr>
        <w:pStyle w:val="contentspage"/>
      </w:pPr>
      <w:r>
        <w:rPr>
          <w:noProof/>
        </w:rPr>
        <w:drawing>
          <wp:anchor distT="0" distB="0" distL="114300" distR="114300" simplePos="0" relativeHeight="252126208" behindDoc="0" locked="0" layoutInCell="1" allowOverlap="1" wp14:anchorId="654DF24A" wp14:editId="6768FF03">
            <wp:simplePos x="0" y="0"/>
            <wp:positionH relativeFrom="margin">
              <wp:posOffset>0</wp:posOffset>
            </wp:positionH>
            <wp:positionV relativeFrom="page">
              <wp:posOffset>4165197</wp:posOffset>
            </wp:positionV>
            <wp:extent cx="1439545" cy="1439545"/>
            <wp:effectExtent l="0" t="0" r="0" b="0"/>
            <wp:wrapTight wrapText="bothSides">
              <wp:wrapPolygon edited="0">
                <wp:start x="2287" y="191"/>
                <wp:lineTo x="2287" y="19818"/>
                <wp:lineTo x="9147" y="20771"/>
                <wp:lineTo x="14864" y="21152"/>
                <wp:lineTo x="19056" y="21152"/>
                <wp:lineTo x="18484" y="18865"/>
                <wp:lineTo x="17341" y="15816"/>
                <wp:lineTo x="17150" y="953"/>
                <wp:lineTo x="16960" y="191"/>
                <wp:lineTo x="2287" y="191"/>
              </wp:wrapPolygon>
            </wp:wrapTight>
            <wp:docPr id="1524380553" name="Picture 15243805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1844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75CDD" w14:textId="2733F401" w:rsidR="00942927" w:rsidRDefault="00942927" w:rsidP="005E1E5F">
      <w:pPr>
        <w:pStyle w:val="contentspage"/>
      </w:pPr>
      <w:r>
        <w:t>How to take part</w:t>
      </w:r>
      <w:r>
        <w:tab/>
        <w:t>9</w:t>
      </w:r>
    </w:p>
    <w:p w14:paraId="0D409D37" w14:textId="77777777" w:rsidR="00942927" w:rsidRDefault="00942927" w:rsidP="005E1E5F">
      <w:pPr>
        <w:pStyle w:val="contentspage"/>
      </w:pPr>
    </w:p>
    <w:p w14:paraId="4B83336B" w14:textId="77777777" w:rsidR="00942927" w:rsidRDefault="00942927" w:rsidP="005E1E5F">
      <w:pPr>
        <w:pStyle w:val="contentspage"/>
      </w:pPr>
    </w:p>
    <w:p w14:paraId="71E21388" w14:textId="58687A35" w:rsidR="00942927" w:rsidRDefault="00942927" w:rsidP="005E1E5F">
      <w:pPr>
        <w:pStyle w:val="contentspage"/>
      </w:pPr>
      <w:r>
        <w:t>Who are you?</w:t>
      </w:r>
      <w:r>
        <w:tab/>
        <w:t>14</w:t>
      </w:r>
    </w:p>
    <w:p w14:paraId="0739E90F" w14:textId="3B253B5D" w:rsidR="00942927" w:rsidRDefault="00BD5F9A" w:rsidP="005E1E5F">
      <w:pPr>
        <w:pStyle w:val="contentspage"/>
      </w:pPr>
      <w:r>
        <w:rPr>
          <w:noProof/>
        </w:rPr>
        <w:drawing>
          <wp:anchor distT="0" distB="0" distL="114300" distR="114300" simplePos="0" relativeHeight="252128256" behindDoc="0" locked="0" layoutInCell="1" allowOverlap="1" wp14:anchorId="257A532B" wp14:editId="420BFADE">
            <wp:simplePos x="0" y="0"/>
            <wp:positionH relativeFrom="margin">
              <wp:posOffset>0</wp:posOffset>
            </wp:positionH>
            <wp:positionV relativeFrom="paragraph">
              <wp:posOffset>105410</wp:posOffset>
            </wp:positionV>
            <wp:extent cx="1687830" cy="1079500"/>
            <wp:effectExtent l="0" t="0" r="0" b="0"/>
            <wp:wrapTight wrapText="bothSides">
              <wp:wrapPolygon edited="0">
                <wp:start x="11702" y="1271"/>
                <wp:lineTo x="5851" y="2541"/>
                <wp:lineTo x="1950" y="4066"/>
                <wp:lineTo x="1950" y="5845"/>
                <wp:lineTo x="325" y="9911"/>
                <wp:lineTo x="325" y="19313"/>
                <wp:lineTo x="2113" y="19567"/>
                <wp:lineTo x="13327" y="20075"/>
                <wp:lineTo x="13977" y="20075"/>
                <wp:lineTo x="17065" y="19567"/>
                <wp:lineTo x="20804" y="18805"/>
                <wp:lineTo x="21129" y="3049"/>
                <wp:lineTo x="19666" y="2287"/>
                <wp:lineTo x="13002" y="1271"/>
                <wp:lineTo x="11702" y="1271"/>
              </wp:wrapPolygon>
            </wp:wrapTight>
            <wp:docPr id="216710652" name="Picture 2167106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97622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83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93DEEC" w14:textId="2D65B89D" w:rsidR="00942927" w:rsidRDefault="00942927" w:rsidP="005E1E5F">
      <w:pPr>
        <w:pStyle w:val="contentspage"/>
      </w:pPr>
    </w:p>
    <w:p w14:paraId="7AC19748" w14:textId="568087EB" w:rsidR="00942927" w:rsidRDefault="00942927" w:rsidP="005E1E5F">
      <w:pPr>
        <w:pStyle w:val="contentspage"/>
      </w:pPr>
      <w:r>
        <w:t xml:space="preserve">Privacy in Aotearoa </w:t>
      </w:r>
      <w:r>
        <w:br/>
        <w:t>New Zealand</w:t>
      </w:r>
      <w:r>
        <w:tab/>
        <w:t>18</w:t>
      </w:r>
    </w:p>
    <w:p w14:paraId="4CB4B24A" w14:textId="1BEB141F" w:rsidR="00942927" w:rsidRDefault="00BD5F9A" w:rsidP="005E1E5F">
      <w:pPr>
        <w:pStyle w:val="contentspage"/>
      </w:pPr>
      <w:r>
        <w:rPr>
          <w:noProof/>
          <w:lang w:eastAsia="en-NZ"/>
        </w:rPr>
        <w:drawing>
          <wp:anchor distT="0" distB="0" distL="114300" distR="114300" simplePos="0" relativeHeight="252130304" behindDoc="0" locked="0" layoutInCell="1" allowOverlap="1" wp14:anchorId="2E0603DB" wp14:editId="60A3FC40">
            <wp:simplePos x="0" y="0"/>
            <wp:positionH relativeFrom="margin">
              <wp:posOffset>0</wp:posOffset>
            </wp:positionH>
            <wp:positionV relativeFrom="paragraph">
              <wp:posOffset>253644</wp:posOffset>
            </wp:positionV>
            <wp:extent cx="1439545" cy="1014730"/>
            <wp:effectExtent l="0" t="0" r="0" b="127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610711232" name="Picture 6107112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8599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51AD8F" w14:textId="1D13A517" w:rsidR="00942927" w:rsidRDefault="00942927" w:rsidP="005E1E5F">
      <w:pPr>
        <w:pStyle w:val="contentspage"/>
      </w:pPr>
    </w:p>
    <w:p w14:paraId="0FDF5F0F" w14:textId="204C6238" w:rsidR="00942927" w:rsidRDefault="00942927" w:rsidP="005E1E5F">
      <w:pPr>
        <w:pStyle w:val="contentspage"/>
      </w:pPr>
      <w:r>
        <w:t>Your worries</w:t>
      </w:r>
      <w:r>
        <w:tab/>
        <w:t>2</w:t>
      </w:r>
      <w:r w:rsidR="004250AF">
        <w:t>6</w:t>
      </w:r>
    </w:p>
    <w:p w14:paraId="5FE0AFB1" w14:textId="225CDB4B" w:rsidR="00942927" w:rsidRDefault="00942927" w:rsidP="005E1E5F">
      <w:pPr>
        <w:pStyle w:val="contentspage"/>
      </w:pPr>
    </w:p>
    <w:p w14:paraId="09C6A30E" w14:textId="52CAA018" w:rsidR="00942927" w:rsidRDefault="00942927" w:rsidP="005E1E5F">
      <w:pPr>
        <w:pStyle w:val="contentspage"/>
      </w:pPr>
    </w:p>
    <w:p w14:paraId="145942FE" w14:textId="7D0B7DC4" w:rsidR="00942927" w:rsidRDefault="00942927" w:rsidP="00BD5F9A">
      <w:pPr>
        <w:pStyle w:val="contentspage"/>
        <w:ind w:left="0"/>
      </w:pPr>
    </w:p>
    <w:p w14:paraId="331A1B27" w14:textId="77777777" w:rsidR="00BD5F9A" w:rsidRDefault="00BD5F9A">
      <w:pPr>
        <w:spacing w:line="240" w:lineRule="auto"/>
        <w:ind w:left="0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br w:type="page"/>
      </w:r>
    </w:p>
    <w:p w14:paraId="6A731514" w14:textId="0B64BFAE" w:rsidR="00942927" w:rsidRPr="000A3C46" w:rsidRDefault="00942927" w:rsidP="00942927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2EB82BBF" w14:textId="5C2B429E" w:rsidR="00942927" w:rsidRDefault="00BD5F9A" w:rsidP="005E1E5F">
      <w:pPr>
        <w:pStyle w:val="contentspage"/>
      </w:pPr>
      <w:r>
        <w:rPr>
          <w:noProof/>
        </w:rPr>
        <w:drawing>
          <wp:anchor distT="0" distB="0" distL="114300" distR="114300" simplePos="0" relativeHeight="252140544" behindDoc="0" locked="0" layoutInCell="1" allowOverlap="1" wp14:anchorId="6E25CCF9" wp14:editId="12B204AF">
            <wp:simplePos x="0" y="0"/>
            <wp:positionH relativeFrom="margin">
              <wp:posOffset>0</wp:posOffset>
            </wp:positionH>
            <wp:positionV relativeFrom="page">
              <wp:posOffset>1452245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912222511" name="Picture 9122225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982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ED0DB8" w14:textId="3C1A6897" w:rsidR="00BD5F9A" w:rsidRDefault="00BD5F9A" w:rsidP="005E1E5F">
      <w:pPr>
        <w:pStyle w:val="contentspage"/>
      </w:pPr>
    </w:p>
    <w:p w14:paraId="3592F11D" w14:textId="1DFDE4FF" w:rsidR="00BD5F9A" w:rsidRDefault="00BD5F9A" w:rsidP="00BD5F9A">
      <w:pPr>
        <w:pStyle w:val="contentspage"/>
        <w:rPr>
          <w:noProof/>
        </w:rPr>
      </w:pPr>
      <w:r>
        <w:t>Keeping information about children</w:t>
      </w:r>
      <w:r w:rsidR="00BC1599">
        <w:br/>
      </w:r>
      <w:r>
        <w:t>and young people safe</w:t>
      </w:r>
      <w:r>
        <w:rPr>
          <w:noProof/>
        </w:rPr>
        <w:t xml:space="preserve"> </w:t>
      </w:r>
      <w:r>
        <w:rPr>
          <w:noProof/>
        </w:rPr>
        <w:tab/>
      </w:r>
      <w:r w:rsidR="004250AF">
        <w:rPr>
          <w:noProof/>
        </w:rPr>
        <w:t>33</w:t>
      </w:r>
    </w:p>
    <w:p w14:paraId="4893C7E3" w14:textId="77777777" w:rsidR="00BD5F9A" w:rsidRDefault="00BD5F9A" w:rsidP="00BD5F9A">
      <w:pPr>
        <w:pStyle w:val="contentspage"/>
      </w:pPr>
    </w:p>
    <w:p w14:paraId="00CE0502" w14:textId="04E76967" w:rsidR="00942927" w:rsidRDefault="00942927" w:rsidP="00BD5F9A">
      <w:pPr>
        <w:pStyle w:val="contentspage"/>
      </w:pPr>
    </w:p>
    <w:p w14:paraId="01D98AC6" w14:textId="504595CD" w:rsidR="00942927" w:rsidRDefault="006E0657" w:rsidP="005E1E5F">
      <w:pPr>
        <w:pStyle w:val="contentspage"/>
      </w:pPr>
      <w:r>
        <w:rPr>
          <w:noProof/>
        </w:rPr>
        <w:drawing>
          <wp:anchor distT="0" distB="0" distL="114300" distR="114300" simplePos="0" relativeHeight="252134400" behindDoc="0" locked="0" layoutInCell="1" allowOverlap="1" wp14:anchorId="382010DC" wp14:editId="0E1108C8">
            <wp:simplePos x="0" y="0"/>
            <wp:positionH relativeFrom="margin">
              <wp:posOffset>0</wp:posOffset>
            </wp:positionH>
            <wp:positionV relativeFrom="paragraph">
              <wp:posOffset>34925</wp:posOffset>
            </wp:positionV>
            <wp:extent cx="1439545" cy="1403985"/>
            <wp:effectExtent l="0" t="0" r="0" b="5715"/>
            <wp:wrapTight wrapText="bothSides">
              <wp:wrapPolygon edited="0">
                <wp:start x="0" y="0"/>
                <wp:lineTo x="0" y="21493"/>
                <wp:lineTo x="21343" y="21493"/>
                <wp:lineTo x="21343" y="0"/>
                <wp:lineTo x="0" y="0"/>
              </wp:wrapPolygon>
            </wp:wrapTight>
            <wp:docPr id="1540876983" name="Picture 1540876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054089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599">
        <w:t xml:space="preserve"> </w:t>
      </w:r>
      <w:r w:rsidR="00942927">
        <w:t>Whānau</w:t>
      </w:r>
      <w:r w:rsidR="00BC1599">
        <w:t xml:space="preserve"> / families</w:t>
      </w:r>
      <w:r w:rsidR="00942927">
        <w:tab/>
      </w:r>
      <w:r w:rsidR="004250AF">
        <w:t>39</w:t>
      </w:r>
    </w:p>
    <w:p w14:paraId="45170950" w14:textId="77777777" w:rsidR="00942927" w:rsidRDefault="00942927" w:rsidP="005E1E5F">
      <w:pPr>
        <w:pStyle w:val="contentspage"/>
      </w:pPr>
    </w:p>
    <w:p w14:paraId="4CBD5ED3" w14:textId="77777777" w:rsidR="00942927" w:rsidRDefault="00942927" w:rsidP="005E1E5F">
      <w:pPr>
        <w:pStyle w:val="contentspage"/>
      </w:pPr>
    </w:p>
    <w:p w14:paraId="43C1E9BE" w14:textId="75001CEE" w:rsidR="00942927" w:rsidRDefault="00BC1599" w:rsidP="005E1E5F">
      <w:pPr>
        <w:pStyle w:val="contentspage"/>
      </w:pPr>
      <w:r>
        <w:t>Thank you</w:t>
      </w:r>
      <w:r w:rsidR="00942927">
        <w:tab/>
        <w:t>4</w:t>
      </w:r>
      <w:r w:rsidR="004250AF">
        <w:t>7</w:t>
      </w:r>
    </w:p>
    <w:p w14:paraId="396228E7" w14:textId="1F87ACEB" w:rsidR="005E1E5F" w:rsidRPr="003F07B6" w:rsidRDefault="005E1E5F" w:rsidP="003F07B6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23AAFAEF" w14:textId="58595659" w:rsidR="003F07B6" w:rsidRDefault="003F07B6" w:rsidP="003F07B6">
      <w:pPr>
        <w:pStyle w:val="Heading1"/>
        <w:rPr>
          <w:lang w:eastAsia="en-NZ"/>
        </w:rPr>
      </w:pPr>
      <w:r>
        <w:rPr>
          <w:lang w:eastAsia="en-NZ"/>
        </w:rPr>
        <w:lastRenderedPageBreak/>
        <w:t xml:space="preserve">What is in this </w:t>
      </w:r>
      <w:proofErr w:type="gramStart"/>
      <w:r>
        <w:rPr>
          <w:lang w:eastAsia="en-NZ"/>
        </w:rPr>
        <w:t>document</w:t>
      </w:r>
      <w:proofErr w:type="gramEnd"/>
    </w:p>
    <w:p w14:paraId="34DA6694" w14:textId="77777777" w:rsidR="003F07B6" w:rsidRDefault="003F07B6" w:rsidP="003F07B6">
      <w:pPr>
        <w:rPr>
          <w:rFonts w:eastAsia="Times New Roman"/>
          <w:lang w:eastAsia="en-NZ"/>
        </w:rPr>
      </w:pPr>
    </w:p>
    <w:p w14:paraId="57F9F58C" w14:textId="128DC3C5" w:rsidR="003F07B6" w:rsidRDefault="006E0657" w:rsidP="003F07B6">
      <w:r>
        <w:rPr>
          <w:noProof/>
        </w:rPr>
        <w:drawing>
          <wp:anchor distT="0" distB="0" distL="114300" distR="114300" simplePos="0" relativeHeight="252333056" behindDoc="0" locked="0" layoutInCell="1" allowOverlap="1" wp14:anchorId="68186040" wp14:editId="6823B961">
            <wp:simplePos x="0" y="0"/>
            <wp:positionH relativeFrom="column">
              <wp:posOffset>-247650</wp:posOffset>
            </wp:positionH>
            <wp:positionV relativeFrom="paragraph">
              <wp:posOffset>3480435</wp:posOffset>
            </wp:positionV>
            <wp:extent cx="2047875" cy="1277620"/>
            <wp:effectExtent l="0" t="0" r="0" b="0"/>
            <wp:wrapThrough wrapText="bothSides">
              <wp:wrapPolygon edited="0">
                <wp:start x="0" y="0"/>
                <wp:lineTo x="0" y="21256"/>
                <wp:lineTo x="21299" y="21256"/>
                <wp:lineTo x="21299" y="0"/>
                <wp:lineTo x="0" y="0"/>
              </wp:wrapPolygon>
            </wp:wrapThrough>
            <wp:docPr id="1438714303" name="Picture 2" descr="A large white building with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714303" name="Picture 2" descr="A large white building with columns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332032" behindDoc="0" locked="0" layoutInCell="1" allowOverlap="1" wp14:anchorId="6A7EC596" wp14:editId="619339F8">
            <wp:simplePos x="0" y="0"/>
            <wp:positionH relativeFrom="column">
              <wp:posOffset>161925</wp:posOffset>
            </wp:positionH>
            <wp:positionV relativeFrom="paragraph">
              <wp:posOffset>73660</wp:posOffset>
            </wp:positionV>
            <wp:extent cx="1181100" cy="1181100"/>
            <wp:effectExtent l="0" t="0" r="0" b="0"/>
            <wp:wrapThrough wrapText="bothSides">
              <wp:wrapPolygon edited="0">
                <wp:start x="9058" y="0"/>
                <wp:lineTo x="7665" y="1394"/>
                <wp:lineTo x="6619" y="3832"/>
                <wp:lineTo x="6619" y="5574"/>
                <wp:lineTo x="2090" y="6968"/>
                <wp:lineTo x="1045" y="8013"/>
                <wp:lineTo x="0" y="14284"/>
                <wp:lineTo x="348" y="18116"/>
                <wp:lineTo x="3832" y="21252"/>
                <wp:lineTo x="5574" y="21252"/>
                <wp:lineTo x="16723" y="21252"/>
                <wp:lineTo x="17768" y="21252"/>
                <wp:lineTo x="20903" y="17768"/>
                <wp:lineTo x="21252" y="13935"/>
                <wp:lineTo x="20903" y="9058"/>
                <wp:lineTo x="18813" y="6968"/>
                <wp:lineTo x="14284" y="5574"/>
                <wp:lineTo x="14632" y="4181"/>
                <wp:lineTo x="12890" y="348"/>
                <wp:lineTo x="11845" y="0"/>
                <wp:lineTo x="9058" y="0"/>
              </wp:wrapPolygon>
            </wp:wrapThrough>
            <wp:docPr id="1774614369" name="Picture 1" descr="A person holding a white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614369" name="Picture 1" descr="A person holding a white book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331008" behindDoc="0" locked="0" layoutInCell="1" allowOverlap="1" wp14:anchorId="3F9AF662" wp14:editId="7B6EB7EF">
            <wp:simplePos x="0" y="0"/>
            <wp:positionH relativeFrom="margin">
              <wp:posOffset>-409575</wp:posOffset>
            </wp:positionH>
            <wp:positionV relativeFrom="paragraph">
              <wp:posOffset>1892935</wp:posOffset>
            </wp:positionV>
            <wp:extent cx="2345690" cy="495300"/>
            <wp:effectExtent l="0" t="0" r="0" b="0"/>
            <wp:wrapTight wrapText="bothSides">
              <wp:wrapPolygon edited="0">
                <wp:start x="0" y="0"/>
                <wp:lineTo x="0" y="20769"/>
                <wp:lineTo x="21401" y="20769"/>
                <wp:lineTo x="21401" y="0"/>
                <wp:lineTo x="0" y="0"/>
              </wp:wrapPolygon>
            </wp:wrapTight>
            <wp:docPr id="210017837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17837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5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4DD673" w14:textId="244AA8CF" w:rsidR="003F07B6" w:rsidRDefault="003F07B6" w:rsidP="003F07B6">
      <w:r>
        <w:t xml:space="preserve">This document is by the </w:t>
      </w:r>
      <w:r>
        <w:rPr>
          <w:b/>
          <w:bCs/>
        </w:rPr>
        <w:t>Office of the Privacy Commissioner</w:t>
      </w:r>
      <w:r>
        <w:t>.</w:t>
      </w:r>
    </w:p>
    <w:p w14:paraId="6428C467" w14:textId="77777777" w:rsidR="003F07B6" w:rsidRDefault="003F07B6" w:rsidP="003F07B6"/>
    <w:p w14:paraId="0B03A054" w14:textId="77777777" w:rsidR="003F07B6" w:rsidRDefault="003F07B6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7816FEC1" wp14:editId="6CC75A75">
                <wp:simplePos x="0" y="0"/>
                <wp:positionH relativeFrom="column">
                  <wp:posOffset>2160270</wp:posOffset>
                </wp:positionH>
                <wp:positionV relativeFrom="paragraph">
                  <wp:posOffset>180340</wp:posOffset>
                </wp:positionV>
                <wp:extent cx="3657600" cy="3322800"/>
                <wp:effectExtent l="0" t="0" r="0" b="5080"/>
                <wp:wrapNone/>
                <wp:docPr id="178418127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3322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A3B38" id="Rectangle 3" o:spid="_x0000_s1026" style="position:absolute;margin-left:170.1pt;margin-top:14.2pt;width:4in;height:261.65pt;z-index:-25153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" fillcolor="#4472c4 [3204]" stroked="f" strokeweight="1pt">
                <v:fill opacity="13878f"/>
              </v:rect>
            </w:pict>
          </mc:Fallback>
        </mc:AlternateContent>
      </w:r>
    </w:p>
    <w:p w14:paraId="252A6220" w14:textId="495C575E" w:rsidR="003F07B6" w:rsidRDefault="003F07B6" w:rsidP="003F07B6">
      <w:pPr>
        <w:tabs>
          <w:tab w:val="left" w:pos="3420"/>
        </w:tabs>
      </w:pPr>
      <w:r>
        <w:t xml:space="preserve">The </w:t>
      </w:r>
      <w:r>
        <w:rPr>
          <w:b/>
          <w:bCs/>
        </w:rPr>
        <w:t>Office of the Privacy Commissioner</w:t>
      </w:r>
      <w:r>
        <w:t xml:space="preserve"> is the part of the Government that is in charge of </w:t>
      </w:r>
      <w:r>
        <w:rPr>
          <w:b/>
          <w:bCs/>
        </w:rPr>
        <w:t>privacy</w:t>
      </w:r>
      <w:r>
        <w:t>.</w:t>
      </w:r>
    </w:p>
    <w:p w14:paraId="66033486" w14:textId="77777777" w:rsidR="003F07B6" w:rsidRDefault="003F07B6" w:rsidP="003F07B6"/>
    <w:p w14:paraId="2402DCC9" w14:textId="77777777" w:rsidR="003F07B6" w:rsidRDefault="003F07B6" w:rsidP="003F07B6"/>
    <w:p w14:paraId="1CDCD846" w14:textId="15D264CB" w:rsidR="003F07B6" w:rsidRDefault="003F07B6" w:rsidP="003F07B6">
      <w:r>
        <w:t xml:space="preserve">The Government cannot tell the Office of the Privacy </w:t>
      </w:r>
      <w:r w:rsidR="00BD5F9A">
        <w:t>Commissioner</w:t>
      </w:r>
      <w:r>
        <w:t xml:space="preserve"> what to do.</w:t>
      </w:r>
    </w:p>
    <w:p w14:paraId="5F61B352" w14:textId="77777777" w:rsidR="003F07B6" w:rsidRDefault="003F07B6" w:rsidP="003F07B6"/>
    <w:p w14:paraId="42292BFA" w14:textId="77777777" w:rsidR="003F07B6" w:rsidRDefault="003F07B6" w:rsidP="003F07B6"/>
    <w:p w14:paraId="4088F1D5" w14:textId="77777777" w:rsidR="003F07B6" w:rsidRDefault="003F07B6" w:rsidP="003F07B6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60B25450" w14:textId="77777777" w:rsidR="003F07B6" w:rsidRDefault="003F07B6" w:rsidP="003F07B6">
      <w:r>
        <w:rPr>
          <w:noProof/>
        </w:rPr>
        <w:lastRenderedPageBreak/>
        <w:drawing>
          <wp:anchor distT="0" distB="0" distL="114300" distR="114300" simplePos="0" relativeHeight="251792384" behindDoc="0" locked="0" layoutInCell="1" allowOverlap="1" wp14:anchorId="13AE8C38" wp14:editId="6E0251BC">
            <wp:simplePos x="0" y="0"/>
            <wp:positionH relativeFrom="margin">
              <wp:posOffset>0</wp:posOffset>
            </wp:positionH>
            <wp:positionV relativeFrom="page">
              <wp:posOffset>781909</wp:posOffset>
            </wp:positionV>
            <wp:extent cx="1440000" cy="1620000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85039825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982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1" locked="0" layoutInCell="1" allowOverlap="1" wp14:anchorId="588DB220" wp14:editId="36E62295">
                <wp:simplePos x="0" y="0"/>
                <wp:positionH relativeFrom="column">
                  <wp:posOffset>2160270</wp:posOffset>
                </wp:positionH>
                <wp:positionV relativeFrom="paragraph">
                  <wp:posOffset>-180340</wp:posOffset>
                </wp:positionV>
                <wp:extent cx="3664800" cy="4572000"/>
                <wp:effectExtent l="0" t="0" r="5715" b="0"/>
                <wp:wrapNone/>
                <wp:docPr id="37744545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4572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64D13" id="Rectangle 3" o:spid="_x0000_s1026" style="position:absolute;margin-left:170.1pt;margin-top:-14.2pt;width:288.55pt;height:5in;z-index:-25153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" fillcolor="#4472c4 [3204]" stroked="f" strokeweight="1pt">
                <v:fill opacity="13878f"/>
              </v:rect>
            </w:pict>
          </mc:Fallback>
        </mc:AlternateContent>
      </w:r>
      <w:r>
        <w:rPr>
          <w:b/>
          <w:bCs/>
        </w:rPr>
        <w:t>Privacy</w:t>
      </w:r>
      <w:r>
        <w:t xml:space="preserve"> means being in charge of information about yourself.</w:t>
      </w:r>
    </w:p>
    <w:p w14:paraId="34597C65" w14:textId="77777777" w:rsidR="003F07B6" w:rsidRDefault="003F07B6" w:rsidP="003F07B6"/>
    <w:p w14:paraId="680607C7" w14:textId="77777777" w:rsidR="003F07B6" w:rsidRDefault="003F07B6" w:rsidP="003F07B6"/>
    <w:p w14:paraId="4A655C5F" w14:textId="77777777" w:rsidR="003F07B6" w:rsidRDefault="003F07B6" w:rsidP="003F07B6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93408" behindDoc="0" locked="0" layoutInCell="1" allowOverlap="1" wp14:anchorId="006E3CE2" wp14:editId="6A067ADA">
            <wp:simplePos x="0" y="0"/>
            <wp:positionH relativeFrom="margin">
              <wp:posOffset>0</wp:posOffset>
            </wp:positionH>
            <wp:positionV relativeFrom="paragraph">
              <wp:posOffset>255270</wp:posOffset>
            </wp:positionV>
            <wp:extent cx="1439545" cy="1652270"/>
            <wp:effectExtent l="0" t="0" r="0" b="0"/>
            <wp:wrapTight wrapText="bothSides">
              <wp:wrapPolygon edited="0">
                <wp:start x="0" y="0"/>
                <wp:lineTo x="0" y="21417"/>
                <wp:lineTo x="21343" y="21417"/>
                <wp:lineTo x="21343" y="0"/>
                <wp:lineTo x="0" y="0"/>
              </wp:wrapPolygon>
            </wp:wrapTight>
            <wp:docPr id="212005408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054087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ivacy means you know:</w:t>
      </w:r>
    </w:p>
    <w:p w14:paraId="2D9584C0" w14:textId="77777777" w:rsidR="003F07B6" w:rsidRDefault="003F07B6" w:rsidP="003F07B6">
      <w:pPr>
        <w:pStyle w:val="Listtoplevel"/>
      </w:pPr>
      <w:r>
        <w:t>who has information about you</w:t>
      </w:r>
    </w:p>
    <w:p w14:paraId="5C12843A" w14:textId="77777777" w:rsidR="003F07B6" w:rsidRDefault="003F07B6" w:rsidP="003F07B6">
      <w:pPr>
        <w:pStyle w:val="Listtoplevel"/>
      </w:pPr>
      <w:r>
        <w:t>how information about you is used</w:t>
      </w:r>
    </w:p>
    <w:p w14:paraId="4D67940A" w14:textId="77777777" w:rsidR="003F07B6" w:rsidRPr="00FD1DAD" w:rsidRDefault="003F07B6" w:rsidP="003F07B6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794432" behindDoc="0" locked="0" layoutInCell="1" allowOverlap="1" wp14:anchorId="5E508C43" wp14:editId="15A3EA12">
            <wp:simplePos x="0" y="0"/>
            <wp:positionH relativeFrom="margin">
              <wp:posOffset>209550</wp:posOffset>
            </wp:positionH>
            <wp:positionV relativeFrom="paragraph">
              <wp:posOffset>63500</wp:posOffset>
            </wp:positionV>
            <wp:extent cx="1018800" cy="1364400"/>
            <wp:effectExtent l="0" t="0" r="0" b="0"/>
            <wp:wrapTight wrapText="bothSides">
              <wp:wrapPolygon edited="0">
                <wp:start x="7810" y="804"/>
                <wp:lineTo x="5117" y="1207"/>
                <wp:lineTo x="4579" y="1810"/>
                <wp:lineTo x="4579" y="17698"/>
                <wp:lineTo x="7272" y="20514"/>
                <wp:lineTo x="8349" y="21318"/>
                <wp:lineTo x="9965" y="21318"/>
                <wp:lineTo x="14813" y="20514"/>
                <wp:lineTo x="16160" y="19106"/>
                <wp:lineTo x="15890" y="14078"/>
                <wp:lineTo x="17506" y="10860"/>
                <wp:lineTo x="18584" y="7642"/>
                <wp:lineTo x="15890" y="4425"/>
                <wp:lineTo x="16160" y="2413"/>
                <wp:lineTo x="15082" y="1408"/>
                <wp:lineTo x="12120" y="804"/>
                <wp:lineTo x="7810" y="804"/>
              </wp:wrapPolygon>
            </wp:wrapTight>
            <wp:docPr id="157460305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60305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43" t="1561" r="29724" b="3646"/>
                    <a:stretch/>
                  </pic:blipFill>
                  <pic:spPr bwMode="auto">
                    <a:xfrm>
                      <a:off x="0" y="0"/>
                      <a:ext cx="1018800" cy="136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w information about you is kept safe.</w:t>
      </w:r>
    </w:p>
    <w:p w14:paraId="19A71DD9" w14:textId="77777777" w:rsidR="003F07B6" w:rsidRDefault="003F07B6" w:rsidP="003F07B6"/>
    <w:p w14:paraId="3B30DBFC" w14:textId="6E2895D8" w:rsidR="003F07B6" w:rsidRDefault="006E0657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2335104" behindDoc="1" locked="0" layoutInCell="1" allowOverlap="1" wp14:anchorId="446B2A77" wp14:editId="3D8BB9B8">
                <wp:simplePos x="0" y="0"/>
                <wp:positionH relativeFrom="column">
                  <wp:posOffset>2160270</wp:posOffset>
                </wp:positionH>
                <wp:positionV relativeFrom="paragraph">
                  <wp:posOffset>201295</wp:posOffset>
                </wp:positionV>
                <wp:extent cx="3664800" cy="2808000"/>
                <wp:effectExtent l="0" t="0" r="5715" b="0"/>
                <wp:wrapNone/>
                <wp:docPr id="121982278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28080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5B9692" id="Rectangle 3" o:spid="_x0000_s1026" style="position:absolute;margin-left:170.1pt;margin-top:15.85pt;width:288.55pt;height:221.1pt;z-index:-25098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" fillcolor="#ffe699" stroked="f" strokeweight="1pt">
                <v:fill opacity="13878f"/>
              </v:rect>
            </w:pict>
          </mc:Fallback>
        </mc:AlternateContent>
      </w:r>
      <w:r w:rsidR="00BC1599">
        <w:rPr>
          <w:noProof/>
        </w:rPr>
        <w:drawing>
          <wp:anchor distT="0" distB="0" distL="114300" distR="114300" simplePos="0" relativeHeight="252149760" behindDoc="0" locked="0" layoutInCell="1" allowOverlap="1" wp14:anchorId="31A26244" wp14:editId="3AE0605A">
            <wp:simplePos x="0" y="0"/>
            <wp:positionH relativeFrom="margin">
              <wp:posOffset>0</wp:posOffset>
            </wp:positionH>
            <wp:positionV relativeFrom="paragraph">
              <wp:posOffset>334645</wp:posOffset>
            </wp:positionV>
            <wp:extent cx="1439545" cy="1439545"/>
            <wp:effectExtent l="0" t="0" r="0" b="0"/>
            <wp:wrapTight wrapText="bothSides">
              <wp:wrapPolygon edited="0">
                <wp:start x="3049" y="381"/>
                <wp:lineTo x="3049" y="19818"/>
                <wp:lineTo x="3240" y="20962"/>
                <wp:lineTo x="3430" y="21343"/>
                <wp:lineTo x="5145" y="21343"/>
                <wp:lineTo x="14673" y="20962"/>
                <wp:lineTo x="19437" y="20390"/>
                <wp:lineTo x="19247" y="1143"/>
                <wp:lineTo x="18865" y="381"/>
                <wp:lineTo x="3049" y="381"/>
              </wp:wrapPolygon>
            </wp:wrapTight>
            <wp:docPr id="172201367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01367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741754" w14:textId="2159E5D2" w:rsidR="003F07B6" w:rsidRDefault="003F07B6" w:rsidP="003F07B6">
      <w:r>
        <w:t xml:space="preserve">In this document we will call the Office of the </w:t>
      </w:r>
      <w:r w:rsidR="00BD5F9A">
        <w:t>Privacy</w:t>
      </w:r>
      <w:r>
        <w:t xml:space="preserve"> Commissioner the </w:t>
      </w:r>
      <w:r w:rsidRPr="00FD1DAD">
        <w:rPr>
          <w:b/>
          <w:bCs/>
        </w:rPr>
        <w:t>OPC</w:t>
      </w:r>
      <w:r>
        <w:t>.</w:t>
      </w:r>
    </w:p>
    <w:p w14:paraId="6CAFE7FA" w14:textId="77EA2F61" w:rsidR="003F07B6" w:rsidRDefault="003F07B6" w:rsidP="003F07B6"/>
    <w:p w14:paraId="33634254" w14:textId="4FB41AE8" w:rsidR="003F07B6" w:rsidRDefault="001A02A2" w:rsidP="003F07B6">
      <w:r>
        <w:rPr>
          <w:noProof/>
        </w:rPr>
        <w:drawing>
          <wp:anchor distT="0" distB="0" distL="114300" distR="114300" simplePos="0" relativeHeight="252425216" behindDoc="0" locked="0" layoutInCell="1" allowOverlap="1" wp14:anchorId="70F2DBB6" wp14:editId="00BC6C4C">
            <wp:simplePos x="0" y="0"/>
            <wp:positionH relativeFrom="margin">
              <wp:posOffset>-467995</wp:posOffset>
            </wp:positionH>
            <wp:positionV relativeFrom="paragraph">
              <wp:posOffset>414655</wp:posOffset>
            </wp:positionV>
            <wp:extent cx="2346960" cy="496570"/>
            <wp:effectExtent l="0" t="0" r="2540" b="0"/>
            <wp:wrapTight wrapText="bothSides">
              <wp:wrapPolygon edited="0">
                <wp:start x="0" y="0"/>
                <wp:lineTo x="0" y="20992"/>
                <wp:lineTo x="21506" y="20992"/>
                <wp:lineTo x="21506" y="0"/>
                <wp:lineTo x="0" y="0"/>
              </wp:wrapPolygon>
            </wp:wrapTight>
            <wp:docPr id="1559904233" name="Picture 15599042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17837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4688F" w14:textId="3EC96853" w:rsidR="003F07B6" w:rsidRDefault="003F07B6" w:rsidP="003F07B6">
      <w:r>
        <w:t xml:space="preserve">When you see the words </w:t>
      </w:r>
      <w:r>
        <w:rPr>
          <w:b/>
          <w:bCs/>
        </w:rPr>
        <w:t>we / us</w:t>
      </w:r>
      <w:r>
        <w:t xml:space="preserve"> in this document it means the OPC.</w:t>
      </w:r>
    </w:p>
    <w:p w14:paraId="185BF9D6" w14:textId="77777777" w:rsidR="003F07B6" w:rsidRDefault="003F07B6" w:rsidP="003F07B6"/>
    <w:p w14:paraId="1B8C4FF4" w14:textId="77777777" w:rsidR="003F07B6" w:rsidRDefault="003F07B6" w:rsidP="003F07B6"/>
    <w:p w14:paraId="70E3F983" w14:textId="77777777" w:rsidR="003F07B6" w:rsidRDefault="003F07B6" w:rsidP="003F07B6">
      <w:r>
        <w:rPr>
          <w:noProof/>
        </w:rPr>
        <w:lastRenderedPageBreak/>
        <w:drawing>
          <wp:anchor distT="0" distB="0" distL="114300" distR="114300" simplePos="0" relativeHeight="251798528" behindDoc="0" locked="0" layoutInCell="1" allowOverlap="1" wp14:anchorId="4A50D48A" wp14:editId="30820A48">
            <wp:simplePos x="0" y="0"/>
            <wp:positionH relativeFrom="margin">
              <wp:posOffset>0</wp:posOffset>
            </wp:positionH>
            <wp:positionV relativeFrom="page">
              <wp:posOffset>802786</wp:posOffset>
            </wp:positionV>
            <wp:extent cx="1440000" cy="1440000"/>
            <wp:effectExtent l="0" t="0" r="0" b="0"/>
            <wp:wrapTight wrapText="bothSides">
              <wp:wrapPolygon edited="0">
                <wp:start x="2287" y="191"/>
                <wp:lineTo x="2287" y="19818"/>
                <wp:lineTo x="9147" y="20771"/>
                <wp:lineTo x="14864" y="21152"/>
                <wp:lineTo x="19056" y="21152"/>
                <wp:lineTo x="18484" y="18865"/>
                <wp:lineTo x="17341" y="15816"/>
                <wp:lineTo x="17150" y="953"/>
                <wp:lineTo x="16960" y="191"/>
                <wp:lineTo x="2287" y="191"/>
              </wp:wrapPolygon>
            </wp:wrapTight>
            <wp:docPr id="113081844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1844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OPC is doing a </w:t>
      </w:r>
      <w:r>
        <w:rPr>
          <w:b/>
          <w:bCs/>
        </w:rPr>
        <w:t>survey</w:t>
      </w:r>
      <w:r>
        <w:t xml:space="preserve"> about privacy for </w:t>
      </w:r>
      <w:r w:rsidRPr="000320B0">
        <w:rPr>
          <w:b/>
          <w:bCs/>
        </w:rPr>
        <w:t>children and young people</w:t>
      </w:r>
      <w:r>
        <w:t>.</w:t>
      </w:r>
    </w:p>
    <w:p w14:paraId="74E8076E" w14:textId="77777777" w:rsidR="003F07B6" w:rsidRDefault="003F07B6" w:rsidP="003F07B6"/>
    <w:p w14:paraId="0471F5EF" w14:textId="0CB6544C" w:rsidR="003F07B6" w:rsidRDefault="003F07B6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2D94A9A4" wp14:editId="35C96D25">
                <wp:simplePos x="0" y="0"/>
                <wp:positionH relativeFrom="column">
                  <wp:posOffset>2176423</wp:posOffset>
                </wp:positionH>
                <wp:positionV relativeFrom="paragraph">
                  <wp:posOffset>177338</wp:posOffset>
                </wp:positionV>
                <wp:extent cx="3538220" cy="1278082"/>
                <wp:effectExtent l="0" t="0" r="5080" b="5080"/>
                <wp:wrapNone/>
                <wp:docPr id="169964313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12780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7662AD" id="Rectangle 3" o:spid="_x0000_s1026" style="position:absolute;margin-left:171.35pt;margin-top:13.95pt;width:278.6pt;height:100.65pt;z-index:-2515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" fillcolor="#4472c4 [3204]" stroked="f" strokeweight="1pt">
                <v:fill opacity="13878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06720" behindDoc="0" locked="0" layoutInCell="1" allowOverlap="1" wp14:anchorId="24BA863B" wp14:editId="1ECA2AB1">
            <wp:simplePos x="0" y="0"/>
            <wp:positionH relativeFrom="margin">
              <wp:posOffset>0</wp:posOffset>
            </wp:positionH>
            <wp:positionV relativeFrom="paragraph">
              <wp:posOffset>243413</wp:posOffset>
            </wp:positionV>
            <wp:extent cx="1439545" cy="1439545"/>
            <wp:effectExtent l="0" t="0" r="0" b="0"/>
            <wp:wrapTight wrapText="bothSides">
              <wp:wrapPolygon edited="0">
                <wp:start x="7622" y="191"/>
                <wp:lineTo x="5717" y="1143"/>
                <wp:lineTo x="2477" y="3049"/>
                <wp:lineTo x="1906" y="4573"/>
                <wp:lineTo x="762" y="6670"/>
                <wp:lineTo x="381" y="9719"/>
                <wp:lineTo x="953" y="12768"/>
                <wp:lineTo x="3049" y="15816"/>
                <wp:lineTo x="3240" y="17150"/>
                <wp:lineTo x="11434" y="18865"/>
                <wp:lineTo x="17150" y="18865"/>
                <wp:lineTo x="19056" y="20962"/>
                <wp:lineTo x="19247" y="21343"/>
                <wp:lineTo x="20009" y="21343"/>
                <wp:lineTo x="20771" y="20390"/>
                <wp:lineTo x="21152" y="19437"/>
                <wp:lineTo x="17722" y="15816"/>
                <wp:lineTo x="17722" y="12768"/>
                <wp:lineTo x="18484" y="9719"/>
                <wp:lineTo x="18103" y="6670"/>
                <wp:lineTo x="16769" y="4192"/>
                <wp:lineTo x="16579" y="3240"/>
                <wp:lineTo x="13149" y="1143"/>
                <wp:lineTo x="11243" y="191"/>
                <wp:lineTo x="7622" y="191"/>
              </wp:wrapPolygon>
            </wp:wrapTight>
            <wp:docPr id="7872337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2337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485C0" w14:textId="77777777" w:rsidR="003F07B6" w:rsidRDefault="003F07B6" w:rsidP="003F07B6">
      <w:r>
        <w:t>A</w:t>
      </w:r>
      <w:r>
        <w:rPr>
          <w:b/>
          <w:bCs/>
        </w:rPr>
        <w:t xml:space="preserve"> survey</w:t>
      </w:r>
      <w:r>
        <w:t xml:space="preserve"> is a way to do </w:t>
      </w:r>
      <w:r>
        <w:rPr>
          <w:b/>
          <w:bCs/>
        </w:rPr>
        <w:t>research</w:t>
      </w:r>
      <w:r>
        <w:t xml:space="preserve"> by asking a lot of people to answer questions.</w:t>
      </w:r>
    </w:p>
    <w:p w14:paraId="19BBEBDF" w14:textId="77777777" w:rsidR="003F07B6" w:rsidRDefault="003F07B6" w:rsidP="003F07B6"/>
    <w:p w14:paraId="59548AAC" w14:textId="615E181B" w:rsidR="003F07B6" w:rsidRDefault="003F07B6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1" locked="0" layoutInCell="1" allowOverlap="1" wp14:anchorId="6A97FFD6" wp14:editId="0B6CF511">
                <wp:simplePos x="0" y="0"/>
                <wp:positionH relativeFrom="column">
                  <wp:posOffset>2161309</wp:posOffset>
                </wp:positionH>
                <wp:positionV relativeFrom="paragraph">
                  <wp:posOffset>177968</wp:posOffset>
                </wp:positionV>
                <wp:extent cx="3538220" cy="2268052"/>
                <wp:effectExtent l="0" t="0" r="5080" b="5715"/>
                <wp:wrapNone/>
                <wp:docPr id="196154506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226805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BC69E4" id="Rectangle 3" o:spid="_x0000_s1026" style="position:absolute;margin-left:170.2pt;margin-top:14pt;width:278.6pt;height:178.6pt;z-index:-25152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" fillcolor="#4472c4 [3204]" stroked="f" strokeweight="1pt">
                <v:fill opacity="13878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9552" behindDoc="0" locked="0" layoutInCell="1" allowOverlap="1" wp14:anchorId="24BAC311" wp14:editId="07D12BC6">
            <wp:simplePos x="0" y="0"/>
            <wp:positionH relativeFrom="margin">
              <wp:posOffset>0</wp:posOffset>
            </wp:positionH>
            <wp:positionV relativeFrom="paragraph">
              <wp:posOffset>46990</wp:posOffset>
            </wp:positionV>
            <wp:extent cx="1439545" cy="1367790"/>
            <wp:effectExtent l="0" t="0" r="0" b="3810"/>
            <wp:wrapTight wrapText="bothSides">
              <wp:wrapPolygon edited="0">
                <wp:start x="0" y="0"/>
                <wp:lineTo x="0" y="21460"/>
                <wp:lineTo x="21343" y="21460"/>
                <wp:lineTo x="21343" y="0"/>
                <wp:lineTo x="0" y="0"/>
              </wp:wrapPolygon>
            </wp:wrapTight>
            <wp:docPr id="181765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6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8DF53" w14:textId="77777777" w:rsidR="003F07B6" w:rsidRDefault="003F07B6" w:rsidP="003F07B6">
      <w:r>
        <w:rPr>
          <w:b/>
          <w:bCs/>
        </w:rPr>
        <w:t>Research</w:t>
      </w:r>
      <w:r>
        <w:t xml:space="preserve"> is when someone:</w:t>
      </w:r>
    </w:p>
    <w:p w14:paraId="3B7C29C7" w14:textId="77777777" w:rsidR="003F07B6" w:rsidRDefault="003F07B6" w:rsidP="003F07B6">
      <w:pPr>
        <w:pStyle w:val="Listtoplevel"/>
      </w:pPr>
      <w:r>
        <w:drawing>
          <wp:anchor distT="0" distB="0" distL="114300" distR="114300" simplePos="0" relativeHeight="251800576" behindDoc="0" locked="0" layoutInCell="1" allowOverlap="1" wp14:anchorId="50A5A824" wp14:editId="7E890692">
            <wp:simplePos x="0" y="0"/>
            <wp:positionH relativeFrom="margin">
              <wp:posOffset>0</wp:posOffset>
            </wp:positionH>
            <wp:positionV relativeFrom="page">
              <wp:posOffset>5370830</wp:posOffset>
            </wp:positionV>
            <wp:extent cx="1439545" cy="1439545"/>
            <wp:effectExtent l="0" t="0" r="0" b="0"/>
            <wp:wrapTight wrapText="bothSides">
              <wp:wrapPolygon edited="0">
                <wp:start x="14673" y="2858"/>
                <wp:lineTo x="4192" y="5717"/>
                <wp:lineTo x="381" y="7813"/>
                <wp:lineTo x="0" y="8766"/>
                <wp:lineTo x="953" y="9337"/>
                <wp:lineTo x="2477" y="12386"/>
                <wp:lineTo x="2668" y="18865"/>
                <wp:lineTo x="18675" y="18865"/>
                <wp:lineTo x="21343" y="18294"/>
                <wp:lineTo x="21343" y="12386"/>
                <wp:lineTo x="20962" y="11243"/>
                <wp:lineTo x="20199" y="9337"/>
                <wp:lineTo x="16960" y="6288"/>
                <wp:lineTo x="17341" y="5336"/>
                <wp:lineTo x="16769" y="3621"/>
                <wp:lineTo x="16007" y="2858"/>
                <wp:lineTo x="14673" y="2858"/>
              </wp:wrapPolygon>
            </wp:wrapTight>
            <wp:docPr id="109143229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3229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looks at what has happened</w:t>
      </w:r>
    </w:p>
    <w:p w14:paraId="255B7ABB" w14:textId="77777777" w:rsidR="003F07B6" w:rsidRDefault="003F07B6" w:rsidP="003F07B6">
      <w:pPr>
        <w:pStyle w:val="Listtoplevel"/>
      </w:pPr>
      <w:r>
        <w:t>tries to find ways to do things differently.</w:t>
      </w:r>
    </w:p>
    <w:p w14:paraId="41801DB1" w14:textId="77777777" w:rsidR="003F07B6" w:rsidRDefault="003F07B6" w:rsidP="003F07B6"/>
    <w:p w14:paraId="6AFFED42" w14:textId="3BE9CC58" w:rsidR="003F07B6" w:rsidRDefault="003F07B6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1" locked="0" layoutInCell="1" allowOverlap="1" wp14:anchorId="56F91AB9" wp14:editId="69CDFF5B">
                <wp:simplePos x="0" y="0"/>
                <wp:positionH relativeFrom="column">
                  <wp:posOffset>2161309</wp:posOffset>
                </wp:positionH>
                <wp:positionV relativeFrom="paragraph">
                  <wp:posOffset>181778</wp:posOffset>
                </wp:positionV>
                <wp:extent cx="3538220" cy="1239352"/>
                <wp:effectExtent l="0" t="0" r="5080" b="5715"/>
                <wp:wrapNone/>
                <wp:docPr id="5653239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123935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CEE75" id="Rectangle 3" o:spid="_x0000_s1026" style="position:absolute;margin-left:170.2pt;margin-top:14.3pt;width:278.6pt;height:97.6pt;z-index:-2515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" fillcolor="#4472c4 [3204]" stroked="f" strokeweight="1pt">
                <v:fill opacity="13878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7504" behindDoc="0" locked="0" layoutInCell="1" allowOverlap="1" wp14:anchorId="20E90B55" wp14:editId="4FCE182B">
            <wp:simplePos x="0" y="0"/>
            <wp:positionH relativeFrom="margin">
              <wp:posOffset>0</wp:posOffset>
            </wp:positionH>
            <wp:positionV relativeFrom="page">
              <wp:posOffset>7084060</wp:posOffset>
            </wp:positionV>
            <wp:extent cx="1439545" cy="1036320"/>
            <wp:effectExtent l="0" t="0" r="0" b="5080"/>
            <wp:wrapTight wrapText="bothSides">
              <wp:wrapPolygon edited="0">
                <wp:start x="0" y="0"/>
                <wp:lineTo x="0" y="21441"/>
                <wp:lineTo x="21343" y="21441"/>
                <wp:lineTo x="21343" y="0"/>
                <wp:lineTo x="0" y="0"/>
              </wp:wrapPolygon>
            </wp:wrapTight>
            <wp:docPr id="169338910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38910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3DF4A2" w14:textId="77777777" w:rsidR="003F07B6" w:rsidRPr="000320B0" w:rsidRDefault="003F07B6" w:rsidP="003F07B6">
      <w:r>
        <w:rPr>
          <w:b/>
          <w:bCs/>
        </w:rPr>
        <w:t>Children and young people</w:t>
      </w:r>
      <w:r>
        <w:t xml:space="preserve"> </w:t>
      </w:r>
      <w:proofErr w:type="gramStart"/>
      <w:r>
        <w:t>means</w:t>
      </w:r>
      <w:proofErr w:type="gramEnd"/>
      <w:r>
        <w:t xml:space="preserve"> everyone who is younger than 18 years old.</w:t>
      </w:r>
    </w:p>
    <w:p w14:paraId="79BD26B4" w14:textId="23EE4BCE" w:rsidR="003F07B6" w:rsidRDefault="003F07B6" w:rsidP="003F07B6">
      <w:pPr>
        <w:spacing w:line="240" w:lineRule="auto"/>
        <w:ind w:left="0"/>
      </w:pPr>
      <w:r>
        <w:br w:type="page"/>
      </w:r>
    </w:p>
    <w:p w14:paraId="29238258" w14:textId="59C0BDE5" w:rsidR="003F07B6" w:rsidRDefault="00942927" w:rsidP="003F07B6">
      <w:r>
        <w:rPr>
          <w:noProof/>
          <w:lang w:eastAsia="en-NZ"/>
        </w:rPr>
        <w:lastRenderedPageBreak/>
        <w:drawing>
          <wp:anchor distT="0" distB="0" distL="114300" distR="114300" simplePos="0" relativeHeight="251991040" behindDoc="0" locked="0" layoutInCell="1" allowOverlap="1" wp14:anchorId="2A471756" wp14:editId="17E610CC">
            <wp:simplePos x="0" y="0"/>
            <wp:positionH relativeFrom="margin">
              <wp:posOffset>0</wp:posOffset>
            </wp:positionH>
            <wp:positionV relativeFrom="page">
              <wp:posOffset>966323</wp:posOffset>
            </wp:positionV>
            <wp:extent cx="1439545" cy="982345"/>
            <wp:effectExtent l="0" t="0" r="0" b="0"/>
            <wp:wrapTight wrapText="bothSides">
              <wp:wrapPolygon edited="0">
                <wp:start x="0" y="0"/>
                <wp:lineTo x="0" y="21223"/>
                <wp:lineTo x="21343" y="21223"/>
                <wp:lineTo x="21343" y="0"/>
                <wp:lineTo x="0" y="0"/>
              </wp:wrapPolygon>
            </wp:wrapTight>
            <wp:docPr id="209330476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30476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>Aotearoa New Zealand has some rules for how adults should share information about children and young people.</w:t>
      </w:r>
    </w:p>
    <w:p w14:paraId="524C3F9C" w14:textId="77777777" w:rsidR="003F07B6" w:rsidRDefault="003F07B6" w:rsidP="003F07B6"/>
    <w:p w14:paraId="5231351D" w14:textId="77777777" w:rsidR="003F07B6" w:rsidRDefault="003F07B6" w:rsidP="003F07B6">
      <w:r>
        <w:rPr>
          <w:noProof/>
        </w:rPr>
        <w:drawing>
          <wp:anchor distT="0" distB="0" distL="114300" distR="114300" simplePos="0" relativeHeight="251808768" behindDoc="0" locked="0" layoutInCell="1" allowOverlap="1" wp14:anchorId="2AF51F66" wp14:editId="4CD4799A">
            <wp:simplePos x="0" y="0"/>
            <wp:positionH relativeFrom="margin">
              <wp:posOffset>0</wp:posOffset>
            </wp:positionH>
            <wp:positionV relativeFrom="paragraph">
              <wp:posOffset>142893</wp:posOffset>
            </wp:positionV>
            <wp:extent cx="1439545" cy="1439545"/>
            <wp:effectExtent l="0" t="0" r="0" b="0"/>
            <wp:wrapTight wrapText="bothSides">
              <wp:wrapPolygon edited="0">
                <wp:start x="3240" y="381"/>
                <wp:lineTo x="1334" y="1143"/>
                <wp:lineTo x="0" y="2287"/>
                <wp:lineTo x="0" y="4764"/>
                <wp:lineTo x="1906" y="6860"/>
                <wp:lineTo x="2668" y="6860"/>
                <wp:lineTo x="5717" y="9909"/>
                <wp:lineTo x="6288" y="12958"/>
                <wp:lineTo x="5336" y="13339"/>
                <wp:lineTo x="3811" y="15245"/>
                <wp:lineTo x="3240" y="17722"/>
                <wp:lineTo x="3240" y="18865"/>
                <wp:lineTo x="762" y="19818"/>
                <wp:lineTo x="381" y="20199"/>
                <wp:lineTo x="381" y="21343"/>
                <wp:lineTo x="21343" y="21343"/>
                <wp:lineTo x="21343" y="20009"/>
                <wp:lineTo x="20962" y="19628"/>
                <wp:lineTo x="19818" y="19056"/>
                <wp:lineTo x="19818" y="17722"/>
                <wp:lineTo x="19247" y="16007"/>
                <wp:lineTo x="16769" y="13530"/>
                <wp:lineTo x="16007" y="12958"/>
                <wp:lineTo x="14864" y="9909"/>
                <wp:lineTo x="17722" y="6860"/>
                <wp:lineTo x="18484" y="6860"/>
                <wp:lineTo x="20581" y="4573"/>
                <wp:lineTo x="20771" y="2668"/>
                <wp:lineTo x="18865" y="953"/>
                <wp:lineTo x="17150" y="381"/>
                <wp:lineTo x="3240" y="381"/>
              </wp:wrapPolygon>
            </wp:wrapTight>
            <wp:docPr id="2002737264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737264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CF7386" w14:textId="77777777" w:rsidR="003F07B6" w:rsidRDefault="003F07B6" w:rsidP="003F07B6">
      <w:r>
        <w:t>We want to know how well the rules about privacy for children and young people work.</w:t>
      </w:r>
    </w:p>
    <w:p w14:paraId="658FBB49" w14:textId="77777777" w:rsidR="003F07B6" w:rsidRDefault="003F07B6" w:rsidP="003F07B6"/>
    <w:p w14:paraId="5610D707" w14:textId="24C17CC1" w:rsidR="003F07B6" w:rsidRDefault="003F07B6" w:rsidP="003F07B6"/>
    <w:p w14:paraId="35F02088" w14:textId="68940B4F" w:rsidR="00942927" w:rsidRDefault="00942927" w:rsidP="003F07B6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85920" behindDoc="0" locked="0" layoutInCell="1" allowOverlap="1" wp14:anchorId="7A1F2F09" wp14:editId="397739A4">
            <wp:simplePos x="0" y="0"/>
            <wp:positionH relativeFrom="margin">
              <wp:posOffset>0</wp:posOffset>
            </wp:positionH>
            <wp:positionV relativeFrom="paragraph">
              <wp:posOffset>147320</wp:posOffset>
            </wp:positionV>
            <wp:extent cx="1439545" cy="1439545"/>
            <wp:effectExtent l="0" t="0" r="0" b="0"/>
            <wp:wrapTight wrapText="bothSides">
              <wp:wrapPolygon edited="0">
                <wp:start x="4764" y="0"/>
                <wp:lineTo x="2477" y="572"/>
                <wp:lineTo x="381" y="2287"/>
                <wp:lineTo x="0" y="5145"/>
                <wp:lineTo x="0" y="5717"/>
                <wp:lineTo x="1906" y="6098"/>
                <wp:lineTo x="572" y="7622"/>
                <wp:lineTo x="572" y="8004"/>
                <wp:lineTo x="3430" y="9147"/>
                <wp:lineTo x="3430" y="10862"/>
                <wp:lineTo x="5907" y="12196"/>
                <wp:lineTo x="8956" y="12196"/>
                <wp:lineTo x="8385" y="13530"/>
                <wp:lineTo x="8385" y="15245"/>
                <wp:lineTo x="6860" y="16579"/>
                <wp:lineTo x="6860" y="17722"/>
                <wp:lineTo x="7622" y="18294"/>
                <wp:lineTo x="7241" y="19437"/>
                <wp:lineTo x="7051" y="21343"/>
                <wp:lineTo x="20581" y="21343"/>
                <wp:lineTo x="20771" y="21343"/>
                <wp:lineTo x="21152" y="19247"/>
                <wp:lineTo x="21343" y="14864"/>
                <wp:lineTo x="21343" y="13530"/>
                <wp:lineTo x="20771" y="4955"/>
                <wp:lineTo x="16388" y="3621"/>
                <wp:lineTo x="10100" y="3049"/>
                <wp:lineTo x="10290" y="2287"/>
                <wp:lineTo x="8004" y="572"/>
                <wp:lineTo x="5907" y="0"/>
                <wp:lineTo x="4764" y="0"/>
              </wp:wrapPolygon>
            </wp:wrapTight>
            <wp:docPr id="190327848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27848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want to know if you think information about children and young people is </w:t>
      </w:r>
      <w:r>
        <w:rPr>
          <w:b/>
          <w:bCs/>
        </w:rPr>
        <w:t>respected</w:t>
      </w:r>
      <w:r>
        <w:t>.</w:t>
      </w:r>
    </w:p>
    <w:p w14:paraId="6C8CE536" w14:textId="77777777" w:rsidR="00942927" w:rsidRDefault="00942927" w:rsidP="003F07B6"/>
    <w:p w14:paraId="62DF603B" w14:textId="4AE4A532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77B45C49" wp14:editId="72622327">
                <wp:simplePos x="0" y="0"/>
                <wp:positionH relativeFrom="column">
                  <wp:posOffset>2168525</wp:posOffset>
                </wp:positionH>
                <wp:positionV relativeFrom="paragraph">
                  <wp:posOffset>230114</wp:posOffset>
                </wp:positionV>
                <wp:extent cx="3538220" cy="840740"/>
                <wp:effectExtent l="0" t="0" r="5080" b="0"/>
                <wp:wrapNone/>
                <wp:docPr id="7747257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8407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CE20D" id="Rectangle 3" o:spid="_x0000_s1026" style="position:absolute;margin-left:170.75pt;margin-top:18.1pt;width:278.6pt;height:66.2pt;z-index:-25135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" fillcolor="#4472c4 [3204]" stroked="f" strokeweight="1pt">
                <v:fill opacity="13878f"/>
              </v:rect>
            </w:pict>
          </mc:Fallback>
        </mc:AlternateContent>
      </w:r>
    </w:p>
    <w:p w14:paraId="2D103C20" w14:textId="6C40F8BF" w:rsidR="00942927" w:rsidRPr="00942927" w:rsidRDefault="00942927" w:rsidP="00942927">
      <w:pPr>
        <w:rPr>
          <w:rFonts w:eastAsia="Times New Roman"/>
          <w:lang w:eastAsia="en-NZ"/>
        </w:rPr>
      </w:pPr>
      <w:r w:rsidRPr="00942927">
        <w:rPr>
          <w:b/>
          <w:bCs/>
        </w:rPr>
        <w:t>Respect</w:t>
      </w:r>
      <w:r>
        <w:t xml:space="preserve"> means treating something like it is important.</w:t>
      </w:r>
    </w:p>
    <w:p w14:paraId="665E8E32" w14:textId="77777777" w:rsidR="00942927" w:rsidRDefault="00942927" w:rsidP="003F07B6"/>
    <w:p w14:paraId="5EDFD89E" w14:textId="77777777" w:rsidR="00BC1599" w:rsidRDefault="00BC1599" w:rsidP="003F07B6"/>
    <w:p w14:paraId="1BB1BB9B" w14:textId="77777777" w:rsidR="00BC1599" w:rsidRDefault="00BC1599">
      <w:pPr>
        <w:spacing w:line="240" w:lineRule="auto"/>
        <w:ind w:left="0"/>
      </w:pPr>
      <w:r>
        <w:br w:type="page"/>
      </w:r>
    </w:p>
    <w:p w14:paraId="6E5ECECF" w14:textId="1AD801D3" w:rsidR="003F07B6" w:rsidRDefault="003F07B6" w:rsidP="003F07B6">
      <w:r>
        <w:rPr>
          <w:noProof/>
        </w:rPr>
        <w:lastRenderedPageBreak/>
        <w:drawing>
          <wp:anchor distT="0" distB="0" distL="114300" distR="114300" simplePos="0" relativeHeight="251810816" behindDoc="0" locked="0" layoutInCell="1" allowOverlap="1" wp14:anchorId="130F07CF" wp14:editId="0E49F6B8">
            <wp:simplePos x="0" y="0"/>
            <wp:positionH relativeFrom="margin">
              <wp:posOffset>0</wp:posOffset>
            </wp:positionH>
            <wp:positionV relativeFrom="paragraph">
              <wp:posOffset>76184</wp:posOffset>
            </wp:positionV>
            <wp:extent cx="1440000" cy="1440000"/>
            <wp:effectExtent l="0" t="0" r="0" b="0"/>
            <wp:wrapTight wrapText="bothSides">
              <wp:wrapPolygon edited="0">
                <wp:start x="381" y="191"/>
                <wp:lineTo x="0" y="20009"/>
                <wp:lineTo x="0" y="21343"/>
                <wp:lineTo x="191" y="21343"/>
                <wp:lineTo x="19628" y="21343"/>
                <wp:lineTo x="20009" y="21343"/>
                <wp:lineTo x="20581" y="19437"/>
                <wp:lineTo x="20581" y="15816"/>
                <wp:lineTo x="21343" y="7813"/>
                <wp:lineTo x="21343" y="5717"/>
                <wp:lineTo x="20009" y="3621"/>
                <wp:lineTo x="20199" y="1906"/>
                <wp:lineTo x="18865" y="953"/>
                <wp:lineTo x="15054" y="191"/>
                <wp:lineTo x="381" y="191"/>
              </wp:wrapPolygon>
            </wp:wrapTight>
            <wp:docPr id="1720284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284301" name="Picture 172028430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will use the information from this research to decide if we need to:</w:t>
      </w:r>
    </w:p>
    <w:p w14:paraId="4630CAB1" w14:textId="365F57E8" w:rsidR="003F07B6" w:rsidRDefault="003F07B6" w:rsidP="003F07B6">
      <w:pPr>
        <w:pStyle w:val="Listtoplevel"/>
      </w:pPr>
      <w:r>
        <w:t>make the rules stronger</w:t>
      </w:r>
    </w:p>
    <w:p w14:paraId="6A3BD650" w14:textId="2FD86EA2" w:rsidR="003F07B6" w:rsidRDefault="003F07B6" w:rsidP="00942927">
      <w:pPr>
        <w:pStyle w:val="Listtoplevel"/>
      </w:pPr>
      <w:r>
        <w:t>make new rules</w:t>
      </w:r>
      <w:r w:rsidR="00942927">
        <w:t>.</w:t>
      </w:r>
    </w:p>
    <w:p w14:paraId="2BF588CD" w14:textId="5274F721" w:rsidR="003F07B6" w:rsidRDefault="003F07B6">
      <w:pPr>
        <w:spacing w:line="240" w:lineRule="auto"/>
        <w:ind w:left="0"/>
      </w:pPr>
    </w:p>
    <w:p w14:paraId="50DA58BC" w14:textId="5D925FC2" w:rsidR="006E0657" w:rsidRDefault="006E0657" w:rsidP="003F07B6">
      <w:r>
        <w:rPr>
          <w:noProof/>
        </w:rPr>
        <w:drawing>
          <wp:anchor distT="0" distB="0" distL="114300" distR="114300" simplePos="0" relativeHeight="251857920" behindDoc="0" locked="0" layoutInCell="1" allowOverlap="1" wp14:anchorId="074A78F6" wp14:editId="5B6A8A64">
            <wp:simplePos x="0" y="0"/>
            <wp:positionH relativeFrom="margin">
              <wp:posOffset>0</wp:posOffset>
            </wp:positionH>
            <wp:positionV relativeFrom="page">
              <wp:posOffset>3215005</wp:posOffset>
            </wp:positionV>
            <wp:extent cx="1425575" cy="1310005"/>
            <wp:effectExtent l="0" t="0" r="0" b="0"/>
            <wp:wrapNone/>
            <wp:docPr id="763208571" name="Picture 7632085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08571" name="Picture 7632085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57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392F1F" w14:textId="7FAE5225" w:rsidR="003F07B6" w:rsidRDefault="003F07B6" w:rsidP="003F07B6">
      <w:r>
        <w:t>You can find out more about this research in the Easy Read document:</w:t>
      </w:r>
    </w:p>
    <w:p w14:paraId="04153327" w14:textId="77D25D90" w:rsidR="003F07B6" w:rsidRDefault="003F07B6" w:rsidP="003F07B6"/>
    <w:p w14:paraId="32EB1F2F" w14:textId="7684FF18" w:rsidR="003F07B6" w:rsidRPr="003F07B6" w:rsidRDefault="007F3013" w:rsidP="003F07B6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2376064" behindDoc="0" locked="0" layoutInCell="1" allowOverlap="1" wp14:anchorId="673B2C42" wp14:editId="2F0E8971">
            <wp:simplePos x="0" y="0"/>
            <wp:positionH relativeFrom="margin">
              <wp:posOffset>0</wp:posOffset>
            </wp:positionH>
            <wp:positionV relativeFrom="paragraph">
              <wp:posOffset>83185</wp:posOffset>
            </wp:positionV>
            <wp:extent cx="1620000" cy="2282400"/>
            <wp:effectExtent l="19050" t="19050" r="18415" b="22860"/>
            <wp:wrapTight wrapText="bothSides">
              <wp:wrapPolygon edited="0">
                <wp:start x="-254" y="-180"/>
                <wp:lineTo x="-254" y="21636"/>
                <wp:lineTo x="21592" y="21636"/>
                <wp:lineTo x="21592" y="-180"/>
                <wp:lineTo x="-254" y="-180"/>
              </wp:wrapPolygon>
            </wp:wrapTight>
            <wp:docPr id="53125183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25183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22824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 w:rsidRPr="003F07B6">
        <w:rPr>
          <w:b/>
          <w:bCs/>
        </w:rPr>
        <w:t xml:space="preserve">Taking </w:t>
      </w:r>
      <w:r w:rsidR="001E688D">
        <w:rPr>
          <w:b/>
          <w:bCs/>
        </w:rPr>
        <w:t>p</w:t>
      </w:r>
      <w:r w:rsidR="001E688D" w:rsidRPr="003F07B6">
        <w:rPr>
          <w:b/>
          <w:bCs/>
        </w:rPr>
        <w:t xml:space="preserve">art </w:t>
      </w:r>
      <w:r w:rsidR="003F07B6" w:rsidRPr="003F07B6">
        <w:rPr>
          <w:b/>
          <w:bCs/>
        </w:rPr>
        <w:t xml:space="preserve">in </w:t>
      </w:r>
      <w:r w:rsidR="001E688D">
        <w:rPr>
          <w:b/>
          <w:bCs/>
        </w:rPr>
        <w:t>s</w:t>
      </w:r>
      <w:r w:rsidR="001E688D" w:rsidRPr="003F07B6">
        <w:rPr>
          <w:b/>
          <w:bCs/>
        </w:rPr>
        <w:t xml:space="preserve">ome </w:t>
      </w:r>
      <w:r w:rsidR="001E688D">
        <w:rPr>
          <w:b/>
          <w:bCs/>
        </w:rPr>
        <w:t>r</w:t>
      </w:r>
      <w:r w:rsidR="001E688D" w:rsidRPr="003F07B6">
        <w:rPr>
          <w:b/>
          <w:bCs/>
        </w:rPr>
        <w:t xml:space="preserve">esearch </w:t>
      </w:r>
      <w:r w:rsidR="001E688D">
        <w:rPr>
          <w:b/>
          <w:bCs/>
        </w:rPr>
        <w:t>a</w:t>
      </w:r>
      <w:r w:rsidR="001E688D" w:rsidRPr="003F07B6">
        <w:rPr>
          <w:b/>
          <w:bCs/>
        </w:rPr>
        <w:t xml:space="preserve">bout </w:t>
      </w:r>
      <w:r w:rsidR="001E688D">
        <w:rPr>
          <w:b/>
          <w:bCs/>
        </w:rPr>
        <w:t>privacy for c</w:t>
      </w:r>
      <w:r w:rsidR="001E688D" w:rsidRPr="003F07B6">
        <w:rPr>
          <w:b/>
          <w:bCs/>
        </w:rPr>
        <w:t xml:space="preserve">hildren </w:t>
      </w:r>
      <w:r w:rsidR="003F07B6" w:rsidRPr="003F07B6">
        <w:rPr>
          <w:b/>
          <w:bCs/>
        </w:rPr>
        <w:t xml:space="preserve">and </w:t>
      </w:r>
      <w:r w:rsidR="001E688D">
        <w:rPr>
          <w:b/>
          <w:bCs/>
        </w:rPr>
        <w:t>y</w:t>
      </w:r>
      <w:r w:rsidR="001E688D" w:rsidRPr="003F07B6">
        <w:rPr>
          <w:b/>
          <w:bCs/>
        </w:rPr>
        <w:t xml:space="preserve">oung </w:t>
      </w:r>
      <w:r w:rsidR="001E688D">
        <w:rPr>
          <w:b/>
          <w:bCs/>
        </w:rPr>
        <w:t>p</w:t>
      </w:r>
      <w:r w:rsidR="001E688D" w:rsidRPr="003F07B6">
        <w:rPr>
          <w:b/>
          <w:bCs/>
        </w:rPr>
        <w:t>eople</w:t>
      </w:r>
      <w:r w:rsidR="001E688D">
        <w:rPr>
          <w:b/>
          <w:bCs/>
        </w:rPr>
        <w:t>:</w:t>
      </w:r>
    </w:p>
    <w:p w14:paraId="64940865" w14:textId="46E58C3F" w:rsidR="003F07B6" w:rsidRPr="003F07B6" w:rsidRDefault="003F07B6" w:rsidP="003F07B6">
      <w:pPr>
        <w:rPr>
          <w:b/>
          <w:bCs/>
        </w:rPr>
      </w:pPr>
      <w:r w:rsidRPr="003F07B6">
        <w:rPr>
          <w:b/>
          <w:bCs/>
        </w:rPr>
        <w:br/>
        <w:t xml:space="preserve">Participant </w:t>
      </w:r>
      <w:r w:rsidR="001E688D">
        <w:rPr>
          <w:b/>
          <w:bCs/>
        </w:rPr>
        <w:t>i</w:t>
      </w:r>
      <w:r w:rsidR="001E688D" w:rsidRPr="003F07B6">
        <w:rPr>
          <w:b/>
          <w:bCs/>
        </w:rPr>
        <w:t>nformation</w:t>
      </w:r>
    </w:p>
    <w:p w14:paraId="1701DA0F" w14:textId="77777777" w:rsidR="003F07B6" w:rsidRDefault="003F07B6" w:rsidP="003F07B6"/>
    <w:p w14:paraId="5E592E05" w14:textId="2F2DB684" w:rsidR="003F07B6" w:rsidRPr="001A02A2" w:rsidRDefault="00000000" w:rsidP="003F07B6">
      <w:pPr>
        <w:rPr>
          <w:b/>
          <w:bCs/>
        </w:rPr>
      </w:pPr>
      <w:hyperlink r:id="rId35" w:history="1">
        <w:r w:rsidR="001A02A2" w:rsidRPr="001A02A2">
          <w:rPr>
            <w:rStyle w:val="Hyperlink"/>
            <w:b/>
            <w:bCs/>
            <w:color w:val="000000" w:themeColor="text1"/>
            <w:u w:val="none"/>
          </w:rPr>
          <w:t>https://tinyurl.com/mt75x7nw</w:t>
        </w:r>
      </w:hyperlink>
      <w:r w:rsidR="003F07B6" w:rsidRPr="001A02A2">
        <w:rPr>
          <w:b/>
          <w:bCs/>
        </w:rPr>
        <w:br w:type="page"/>
      </w:r>
    </w:p>
    <w:p w14:paraId="336293B3" w14:textId="33B23F8A" w:rsidR="003F07B6" w:rsidRDefault="003F07B6" w:rsidP="003F07B6">
      <w:pPr>
        <w:pStyle w:val="Heading1"/>
      </w:pPr>
      <w:r>
        <w:lastRenderedPageBreak/>
        <w:t>How to take part</w:t>
      </w:r>
    </w:p>
    <w:p w14:paraId="286DB8ED" w14:textId="57AE6AC0" w:rsidR="003F07B6" w:rsidRDefault="003F07B6" w:rsidP="003F07B6"/>
    <w:p w14:paraId="4DBEAD2F" w14:textId="59422123" w:rsidR="003F07B6" w:rsidRDefault="003F07B6" w:rsidP="003F07B6">
      <w:r>
        <w:rPr>
          <w:noProof/>
        </w:rPr>
        <w:drawing>
          <wp:anchor distT="0" distB="0" distL="114300" distR="114300" simplePos="0" relativeHeight="251814912" behindDoc="0" locked="0" layoutInCell="1" allowOverlap="1" wp14:anchorId="1D5ACB41" wp14:editId="1BC20777">
            <wp:simplePos x="0" y="0"/>
            <wp:positionH relativeFrom="margin">
              <wp:posOffset>0</wp:posOffset>
            </wp:positionH>
            <wp:positionV relativeFrom="page">
              <wp:posOffset>2101330</wp:posOffset>
            </wp:positionV>
            <wp:extent cx="1439545" cy="1439545"/>
            <wp:effectExtent l="0" t="0" r="0" b="0"/>
            <wp:wrapTight wrapText="bothSides">
              <wp:wrapPolygon edited="0">
                <wp:start x="13911" y="3049"/>
                <wp:lineTo x="2858" y="3621"/>
                <wp:lineTo x="0" y="4192"/>
                <wp:lineTo x="0" y="21343"/>
                <wp:lineTo x="21343" y="21343"/>
                <wp:lineTo x="21343" y="8194"/>
                <wp:lineTo x="18294" y="6098"/>
                <wp:lineTo x="16388" y="3811"/>
                <wp:lineTo x="15626" y="3049"/>
                <wp:lineTo x="13911" y="3049"/>
              </wp:wrapPolygon>
            </wp:wrapTight>
            <wp:docPr id="1560849074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849074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255B40" w14:textId="610423CE" w:rsidR="003F07B6" w:rsidRDefault="003F07B6" w:rsidP="003F07B6">
      <w:r>
        <w:t>This survey is for adults who look after children and young people like:</w:t>
      </w:r>
    </w:p>
    <w:p w14:paraId="442A82C9" w14:textId="51773BE3" w:rsidR="003F07B6" w:rsidRDefault="00BC1599" w:rsidP="003F07B6">
      <w:pPr>
        <w:pStyle w:val="Listtoplevel"/>
      </w:pPr>
      <w:r>
        <w:t>whānau / families</w:t>
      </w:r>
    </w:p>
    <w:p w14:paraId="2DE83F5F" w14:textId="77777777" w:rsidR="003F07B6" w:rsidRDefault="003F07B6" w:rsidP="003F07B6">
      <w:pPr>
        <w:pStyle w:val="Listtoplevel"/>
      </w:pPr>
      <w:r>
        <w:drawing>
          <wp:anchor distT="0" distB="0" distL="114300" distR="114300" simplePos="0" relativeHeight="251813888" behindDoc="0" locked="0" layoutInCell="1" allowOverlap="1" wp14:anchorId="51A6E2B2" wp14:editId="5067089B">
            <wp:simplePos x="0" y="0"/>
            <wp:positionH relativeFrom="margin">
              <wp:posOffset>0</wp:posOffset>
            </wp:positionH>
            <wp:positionV relativeFrom="paragraph">
              <wp:posOffset>508100</wp:posOffset>
            </wp:positionV>
            <wp:extent cx="1439545" cy="1439545"/>
            <wp:effectExtent l="0" t="0" r="0" b="0"/>
            <wp:wrapTight wrapText="bothSides">
              <wp:wrapPolygon edited="0">
                <wp:start x="6670" y="2858"/>
                <wp:lineTo x="4383" y="5717"/>
                <wp:lineTo x="4192" y="6479"/>
                <wp:lineTo x="1715" y="10290"/>
                <wp:lineTo x="572" y="12386"/>
                <wp:lineTo x="191" y="18675"/>
                <wp:lineTo x="21152" y="18675"/>
                <wp:lineTo x="20962" y="15626"/>
                <wp:lineTo x="20199" y="15435"/>
                <wp:lineTo x="20390" y="12386"/>
                <wp:lineTo x="18865" y="10100"/>
                <wp:lineTo x="18294" y="9337"/>
                <wp:lineTo x="17532" y="6288"/>
                <wp:lineTo x="17913" y="4002"/>
                <wp:lineTo x="16198" y="3430"/>
                <wp:lineTo x="8956" y="2858"/>
                <wp:lineTo x="6670" y="2858"/>
              </wp:wrapPolygon>
            </wp:wrapTight>
            <wp:docPr id="557200439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200439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ealthcare workers</w:t>
      </w:r>
    </w:p>
    <w:p w14:paraId="41D3FDFF" w14:textId="77777777" w:rsidR="003F07B6" w:rsidRDefault="003F07B6" w:rsidP="003F07B6">
      <w:pPr>
        <w:pStyle w:val="Listtoplevel"/>
      </w:pPr>
      <w:r>
        <w:t>teachers</w:t>
      </w:r>
    </w:p>
    <w:p w14:paraId="7CC3FB58" w14:textId="2D0E38B1" w:rsidR="003F07B6" w:rsidRPr="00FD1DAD" w:rsidRDefault="003F07B6" w:rsidP="003F07B6">
      <w:pPr>
        <w:pStyle w:val="Listtoplevel"/>
        <w:rPr>
          <w:b/>
          <w:bCs/>
        </w:rPr>
      </w:pPr>
      <w:r w:rsidRPr="00FD1DAD">
        <w:rPr>
          <w:b/>
          <w:bCs/>
        </w:rPr>
        <w:t>social workers</w:t>
      </w:r>
      <w:r w:rsidR="00BC1599">
        <w:t>.</w:t>
      </w:r>
    </w:p>
    <w:p w14:paraId="058E6BC3" w14:textId="77777777" w:rsidR="003F07B6" w:rsidRDefault="003F07B6" w:rsidP="003F07B6">
      <w:r>
        <w:rPr>
          <w:noProof/>
        </w:rPr>
        <w:drawing>
          <wp:anchor distT="0" distB="0" distL="114300" distR="114300" simplePos="0" relativeHeight="251815936" behindDoc="0" locked="0" layoutInCell="1" allowOverlap="1" wp14:anchorId="48AB1F38" wp14:editId="7DA51BF2">
            <wp:simplePos x="0" y="0"/>
            <wp:positionH relativeFrom="margin">
              <wp:posOffset>0</wp:posOffset>
            </wp:positionH>
            <wp:positionV relativeFrom="paragraph">
              <wp:posOffset>283845</wp:posOffset>
            </wp:positionV>
            <wp:extent cx="1439545" cy="1439545"/>
            <wp:effectExtent l="0" t="0" r="0" b="0"/>
            <wp:wrapTight wrapText="bothSides">
              <wp:wrapPolygon edited="0">
                <wp:start x="11052" y="0"/>
                <wp:lineTo x="9719" y="762"/>
                <wp:lineTo x="8575" y="2096"/>
                <wp:lineTo x="8575" y="3430"/>
                <wp:lineTo x="7432" y="6479"/>
                <wp:lineTo x="5717" y="6670"/>
                <wp:lineTo x="4764" y="7813"/>
                <wp:lineTo x="4764" y="9528"/>
                <wp:lineTo x="1524" y="15626"/>
                <wp:lineTo x="1143" y="16769"/>
                <wp:lineTo x="1906" y="17913"/>
                <wp:lineTo x="3430" y="18675"/>
                <wp:lineTo x="6098" y="21343"/>
                <wp:lineTo x="15626" y="21343"/>
                <wp:lineTo x="16007" y="18675"/>
                <wp:lineTo x="16960" y="15626"/>
                <wp:lineTo x="18675" y="12577"/>
                <wp:lineTo x="20199" y="11815"/>
                <wp:lineTo x="19818" y="11243"/>
                <wp:lineTo x="16007" y="8956"/>
                <wp:lineTo x="14864" y="7051"/>
                <wp:lineTo x="14101" y="6479"/>
                <wp:lineTo x="15816" y="3811"/>
                <wp:lineTo x="16007" y="2858"/>
                <wp:lineTo x="14864" y="1524"/>
                <wp:lineTo x="13339" y="0"/>
                <wp:lineTo x="11052" y="0"/>
              </wp:wrapPolygon>
            </wp:wrapTight>
            <wp:docPr id="1139281722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281722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C8D701" w14:textId="77777777" w:rsidR="003F07B6" w:rsidRDefault="003F07B6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202663C3" wp14:editId="468AA84A">
                <wp:simplePos x="0" y="0"/>
                <wp:positionH relativeFrom="column">
                  <wp:posOffset>2161309</wp:posOffset>
                </wp:positionH>
                <wp:positionV relativeFrom="paragraph">
                  <wp:posOffset>180197</wp:posOffset>
                </wp:positionV>
                <wp:extent cx="3538800" cy="1240297"/>
                <wp:effectExtent l="0" t="0" r="5080" b="4445"/>
                <wp:wrapNone/>
                <wp:docPr id="176772693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800" cy="124029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F8F91" id="Rectangle 3" o:spid="_x0000_s1026" style="position:absolute;margin-left:170.2pt;margin-top:14.2pt;width:278.65pt;height:97.65pt;z-index:-2515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" fillcolor="#4472c4 [3204]" stroked="f" strokeweight="1pt">
                <v:fill opacity="13878f"/>
              </v:rect>
            </w:pict>
          </mc:Fallback>
        </mc:AlternateContent>
      </w:r>
    </w:p>
    <w:p w14:paraId="0AED1FED" w14:textId="7D148775" w:rsidR="003F07B6" w:rsidRDefault="003F07B6" w:rsidP="003F07B6">
      <w:r>
        <w:rPr>
          <w:b/>
          <w:bCs/>
        </w:rPr>
        <w:t xml:space="preserve">Social worker </w:t>
      </w:r>
      <w:r w:rsidRPr="00FD1DAD">
        <w:t>means someone whos</w:t>
      </w:r>
      <w:r>
        <w:t>e</w:t>
      </w:r>
      <w:r w:rsidRPr="00FD1DAD">
        <w:t xml:space="preserve"> job</w:t>
      </w:r>
      <w:r>
        <w:t xml:space="preserve"> is to support people who are having a hard time.</w:t>
      </w:r>
    </w:p>
    <w:p w14:paraId="45EE836A" w14:textId="4B9D8162" w:rsidR="003F07B6" w:rsidRDefault="003F07B6" w:rsidP="003F07B6"/>
    <w:p w14:paraId="6A345BD0" w14:textId="7479622B" w:rsidR="003F07B6" w:rsidRDefault="003F07B6" w:rsidP="003F07B6">
      <w:r>
        <w:rPr>
          <w:noProof/>
        </w:rPr>
        <w:drawing>
          <wp:anchor distT="0" distB="0" distL="114300" distR="114300" simplePos="0" relativeHeight="251816960" behindDoc="0" locked="0" layoutInCell="1" allowOverlap="1" wp14:anchorId="28C3BBFD" wp14:editId="422E0A33">
            <wp:simplePos x="0" y="0"/>
            <wp:positionH relativeFrom="margin">
              <wp:posOffset>0</wp:posOffset>
            </wp:positionH>
            <wp:positionV relativeFrom="page">
              <wp:posOffset>7881620</wp:posOffset>
            </wp:positionV>
            <wp:extent cx="1439545" cy="1036320"/>
            <wp:effectExtent l="0" t="0" r="0" b="5080"/>
            <wp:wrapTight wrapText="bothSides">
              <wp:wrapPolygon edited="0">
                <wp:start x="0" y="0"/>
                <wp:lineTo x="0" y="21441"/>
                <wp:lineTo x="21343" y="21441"/>
                <wp:lineTo x="21343" y="0"/>
                <wp:lineTo x="0" y="0"/>
              </wp:wrapPolygon>
            </wp:wrapTight>
            <wp:docPr id="1743065684" name="Picture 17430656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38910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32063" w14:textId="77777777" w:rsidR="003F07B6" w:rsidRDefault="003F07B6" w:rsidP="003F07B6">
      <w:r>
        <w:t>There will be a survey for children and young people next year.</w:t>
      </w:r>
    </w:p>
    <w:p w14:paraId="73EE7065" w14:textId="77777777" w:rsidR="003F07B6" w:rsidRDefault="003F07B6" w:rsidP="003F07B6"/>
    <w:p w14:paraId="72B82AC9" w14:textId="76A9E7FB" w:rsidR="003F07B6" w:rsidRDefault="003F07B6">
      <w:pPr>
        <w:spacing w:line="240" w:lineRule="auto"/>
        <w:ind w:left="0"/>
      </w:pPr>
      <w:r>
        <w:br w:type="page"/>
      </w:r>
    </w:p>
    <w:p w14:paraId="6F357DD2" w14:textId="4A9E694C" w:rsidR="003F07B6" w:rsidRDefault="00942927" w:rsidP="003F07B6">
      <w:r>
        <w:rPr>
          <w:noProof/>
        </w:rPr>
        <w:lastRenderedPageBreak/>
        <w:drawing>
          <wp:anchor distT="0" distB="0" distL="114300" distR="114300" simplePos="0" relativeHeight="251859968" behindDoc="0" locked="0" layoutInCell="1" allowOverlap="1" wp14:anchorId="40F582E3" wp14:editId="214BF732">
            <wp:simplePos x="0" y="0"/>
            <wp:positionH relativeFrom="margin">
              <wp:posOffset>0</wp:posOffset>
            </wp:positionH>
            <wp:positionV relativeFrom="page">
              <wp:posOffset>685800</wp:posOffset>
            </wp:positionV>
            <wp:extent cx="1440000" cy="1440000"/>
            <wp:effectExtent l="0" t="0" r="0" b="0"/>
            <wp:wrapTight wrapText="bothSides">
              <wp:wrapPolygon edited="0">
                <wp:start x="2287" y="191"/>
                <wp:lineTo x="2287" y="19818"/>
                <wp:lineTo x="9147" y="20771"/>
                <wp:lineTo x="14864" y="21152"/>
                <wp:lineTo x="19056" y="21152"/>
                <wp:lineTo x="18484" y="18865"/>
                <wp:lineTo x="17341" y="15816"/>
                <wp:lineTo x="17150" y="953"/>
                <wp:lineTo x="16960" y="191"/>
                <wp:lineTo x="2287" y="191"/>
              </wp:wrapPolygon>
            </wp:wrapTight>
            <wp:docPr id="1141169527" name="Picture 11411695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1844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>The questions for the survey are in this document.</w:t>
      </w:r>
    </w:p>
    <w:p w14:paraId="59055CA3" w14:textId="302A6B54" w:rsidR="003F07B6" w:rsidRDefault="003F07B6" w:rsidP="003F07B6"/>
    <w:p w14:paraId="7F8CA303" w14:textId="6E63BF94" w:rsidR="003F07B6" w:rsidRDefault="003F07B6" w:rsidP="003F07B6"/>
    <w:p w14:paraId="03546211" w14:textId="21D96A28" w:rsidR="003F07B6" w:rsidRDefault="00942927" w:rsidP="003F07B6">
      <w:r>
        <w:rPr>
          <w:noProof/>
        </w:rPr>
        <w:drawing>
          <wp:anchor distT="0" distB="0" distL="114300" distR="114300" simplePos="0" relativeHeight="251860992" behindDoc="0" locked="0" layoutInCell="1" allowOverlap="1" wp14:anchorId="72837D37" wp14:editId="7A56FCF9">
            <wp:simplePos x="0" y="0"/>
            <wp:positionH relativeFrom="margin">
              <wp:posOffset>0</wp:posOffset>
            </wp:positionH>
            <wp:positionV relativeFrom="paragraph">
              <wp:posOffset>116205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02790381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90381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>If you want to take part in the survey you can write your answers on this document.</w:t>
      </w:r>
    </w:p>
    <w:p w14:paraId="7D0B187F" w14:textId="7E3C7D0C" w:rsidR="003F07B6" w:rsidRDefault="003F07B6" w:rsidP="003F07B6"/>
    <w:p w14:paraId="7E23D24C" w14:textId="73FA0947" w:rsidR="003F07B6" w:rsidRDefault="003F07B6" w:rsidP="003F07B6"/>
    <w:p w14:paraId="39E14D62" w14:textId="1A179C91" w:rsidR="003F07B6" w:rsidRDefault="00942927" w:rsidP="003F07B6"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63040" behindDoc="0" locked="0" layoutInCell="1" allowOverlap="1" wp14:anchorId="34AE5070" wp14:editId="7633C50E">
            <wp:simplePos x="0" y="0"/>
            <wp:positionH relativeFrom="margin">
              <wp:posOffset>0</wp:posOffset>
            </wp:positionH>
            <wp:positionV relativeFrom="paragraph">
              <wp:posOffset>169545</wp:posOffset>
            </wp:positionV>
            <wp:extent cx="1440000" cy="1501200"/>
            <wp:effectExtent l="0" t="0" r="0" b="0"/>
            <wp:wrapNone/>
            <wp:docPr id="1805926875" name="Picture 18059268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926875" name="Picture 18059268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5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07B6">
        <w:t>You can also answer the survey online at:</w:t>
      </w:r>
    </w:p>
    <w:p w14:paraId="1A323319" w14:textId="6909EA91" w:rsidR="003F07B6" w:rsidRDefault="003F07B6" w:rsidP="003F07B6"/>
    <w:p w14:paraId="449912F2" w14:textId="337D5464" w:rsidR="003F07B6" w:rsidRPr="001A02A2" w:rsidRDefault="00000000" w:rsidP="003F07B6">
      <w:pPr>
        <w:rPr>
          <w:b/>
          <w:bCs/>
          <w:color w:val="000000" w:themeColor="text1"/>
        </w:rPr>
      </w:pPr>
      <w:hyperlink r:id="rId41" w:history="1">
        <w:r w:rsidR="001A02A2" w:rsidRPr="001A02A2">
          <w:rPr>
            <w:rStyle w:val="Hyperlink"/>
            <w:b/>
            <w:bCs/>
            <w:color w:val="000000" w:themeColor="text1"/>
            <w:u w:val="none"/>
          </w:rPr>
          <w:t>https://tinyurl.com/mt75x7nw</w:t>
        </w:r>
      </w:hyperlink>
    </w:p>
    <w:p w14:paraId="1471D5A6" w14:textId="087B4BF3" w:rsidR="003F07B6" w:rsidRDefault="003F07B6" w:rsidP="003F07B6">
      <w:pPr>
        <w:rPr>
          <w:b/>
          <w:bCs/>
          <w:color w:val="FF0000"/>
        </w:rPr>
      </w:pPr>
    </w:p>
    <w:p w14:paraId="0EC8A862" w14:textId="0A1B1C34" w:rsidR="003F07B6" w:rsidRDefault="00942927" w:rsidP="003F07B6">
      <w:r>
        <w:rPr>
          <w:noProof/>
        </w:rPr>
        <w:drawing>
          <wp:anchor distT="0" distB="0" distL="114300" distR="114300" simplePos="0" relativeHeight="251864064" behindDoc="0" locked="0" layoutInCell="1" allowOverlap="1" wp14:anchorId="6F6B1361" wp14:editId="3B1B99CE">
            <wp:simplePos x="0" y="0"/>
            <wp:positionH relativeFrom="margin">
              <wp:posOffset>0</wp:posOffset>
            </wp:positionH>
            <wp:positionV relativeFrom="paragraph">
              <wp:posOffset>238760</wp:posOffset>
            </wp:positionV>
            <wp:extent cx="1439545" cy="788035"/>
            <wp:effectExtent l="0" t="0" r="0" b="0"/>
            <wp:wrapTight wrapText="bothSides">
              <wp:wrapPolygon edited="0">
                <wp:start x="0" y="0"/>
                <wp:lineTo x="0" y="21234"/>
                <wp:lineTo x="21343" y="21234"/>
                <wp:lineTo x="21343" y="0"/>
                <wp:lineTo x="0" y="0"/>
              </wp:wrapPolygon>
            </wp:wrapTight>
            <wp:docPr id="135270535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70535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>You can ask someone to support you to answer this survey like a:</w:t>
      </w:r>
    </w:p>
    <w:p w14:paraId="5F883447" w14:textId="5EDD5175" w:rsidR="003F07B6" w:rsidRDefault="003F07B6" w:rsidP="003F07B6">
      <w:pPr>
        <w:pStyle w:val="Listtoplevel"/>
      </w:pPr>
      <w:r>
        <w:t>friend</w:t>
      </w:r>
    </w:p>
    <w:p w14:paraId="12B75C4A" w14:textId="6B8ADF9A" w:rsidR="003F07B6" w:rsidRDefault="00942927" w:rsidP="003F07B6">
      <w:pPr>
        <w:pStyle w:val="Listtoplevel"/>
      </w:pPr>
      <w:r>
        <w:drawing>
          <wp:anchor distT="0" distB="0" distL="114300" distR="114300" simplePos="0" relativeHeight="251865088" behindDoc="0" locked="0" layoutInCell="1" allowOverlap="1" wp14:anchorId="0B966E5D" wp14:editId="2CE84715">
            <wp:simplePos x="0" y="0"/>
            <wp:positionH relativeFrom="margin">
              <wp:posOffset>0</wp:posOffset>
            </wp:positionH>
            <wp:positionV relativeFrom="paragraph">
              <wp:posOffset>377825</wp:posOffset>
            </wp:positionV>
            <wp:extent cx="1439545" cy="989965"/>
            <wp:effectExtent l="0" t="0" r="0" b="635"/>
            <wp:wrapTight wrapText="bothSides">
              <wp:wrapPolygon edited="0">
                <wp:start x="0" y="0"/>
                <wp:lineTo x="0" y="21337"/>
                <wp:lineTo x="21343" y="21337"/>
                <wp:lineTo x="21343" y="0"/>
                <wp:lineTo x="0" y="0"/>
              </wp:wrapPolygon>
            </wp:wrapTight>
            <wp:docPr id="125079233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792333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>family member</w:t>
      </w:r>
    </w:p>
    <w:p w14:paraId="42E18C1D" w14:textId="77777777" w:rsidR="003F07B6" w:rsidRDefault="003F07B6" w:rsidP="00942927">
      <w:pPr>
        <w:pStyle w:val="Listtoplevel"/>
        <w:rPr>
          <w:lang w:eastAsia="en-NZ"/>
        </w:rPr>
      </w:pPr>
      <w:r>
        <w:t>support worker.</w:t>
      </w:r>
      <w:r w:rsidRPr="003F07B6">
        <w:rPr>
          <w:lang w:eastAsia="en-NZ"/>
        </w:rPr>
        <w:t xml:space="preserve"> </w:t>
      </w:r>
    </w:p>
    <w:p w14:paraId="7B94EF63" w14:textId="77777777" w:rsidR="003F07B6" w:rsidRDefault="003F07B6" w:rsidP="003F07B6">
      <w:pPr>
        <w:rPr>
          <w:noProof/>
          <w:lang w:eastAsia="en-NZ"/>
        </w:rPr>
      </w:pPr>
    </w:p>
    <w:p w14:paraId="600F4E21" w14:textId="77777777" w:rsidR="003F07B6" w:rsidRDefault="003F07B6">
      <w:pPr>
        <w:spacing w:line="240" w:lineRule="auto"/>
        <w:ind w:left="0"/>
        <w:rPr>
          <w:noProof/>
          <w:lang w:eastAsia="en-NZ"/>
        </w:rPr>
      </w:pPr>
      <w:r>
        <w:rPr>
          <w:noProof/>
          <w:lang w:eastAsia="en-NZ"/>
        </w:rPr>
        <w:br w:type="page"/>
      </w:r>
    </w:p>
    <w:p w14:paraId="5F0707F6" w14:textId="699DD2EA" w:rsidR="003F07B6" w:rsidRDefault="00BC1599" w:rsidP="003F07B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52832" behindDoc="0" locked="0" layoutInCell="1" allowOverlap="1" wp14:anchorId="66B13A2A" wp14:editId="4CDD2B12">
                <wp:simplePos x="0" y="0"/>
                <wp:positionH relativeFrom="margin">
                  <wp:posOffset>0</wp:posOffset>
                </wp:positionH>
                <wp:positionV relativeFrom="page">
                  <wp:posOffset>688881</wp:posOffset>
                </wp:positionV>
                <wp:extent cx="1800000" cy="1677600"/>
                <wp:effectExtent l="0" t="0" r="3810" b="0"/>
                <wp:wrapTight wrapText="bothSides">
                  <wp:wrapPolygon edited="0">
                    <wp:start x="0" y="0"/>
                    <wp:lineTo x="0" y="15703"/>
                    <wp:lineTo x="10213" y="15703"/>
                    <wp:lineTo x="10213" y="21428"/>
                    <wp:lineTo x="21493" y="21428"/>
                    <wp:lineTo x="21493" y="5725"/>
                    <wp:lineTo x="11280" y="5234"/>
                    <wp:lineTo x="11280" y="0"/>
                    <wp:lineTo x="0" y="0"/>
                  </wp:wrapPolygon>
                </wp:wrapTight>
                <wp:docPr id="33771564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000" cy="1677600"/>
                          <a:chOff x="0" y="0"/>
                          <a:chExt cx="2108200" cy="1677035"/>
                        </a:xfrm>
                      </wpg:grpSpPr>
                      <pic:pic xmlns:pic="http://schemas.openxmlformats.org/drawingml/2006/picture">
                        <pic:nvPicPr>
                          <pic:cNvPr id="706509625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2128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96969956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457200"/>
                            <a:ext cx="1079500" cy="12198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BCF0DB" id="Group 5" o:spid="_x0000_s1026" alt="&quot;&quot;" style="position:absolute;margin-left:0;margin-top:54.25pt;width:141.75pt;height:132.1pt;z-index:252152832;mso-position-horizontal-relative:margin;mso-position-vertical-relative:page;mso-width-relative:margin;mso-height-relative:margin" coordsize="21082,167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CgAAAAAAAAAhAP2kf2H8QQAA/EEAABUAAABkcnMvbWVkaWEvaW1hZ2UyLmpwZWf/2P/g&#10;ABBKRklGAAEBAQDcANwAAP/bAEMAAgEBAQEBAgEBAQICAgICBAMCAgICBQQEAwQGBQYGBgUGBgYH&#10;CQgGBwkHBgYICwgJCgoKCgoGCAsMCwoMCQoKCv/bAEMBAgICAgICBQMDBQoHBgcKCgoKCgoKCgoK&#10;CgoKCgoKCgoKCgoKCgoKCgoKCgoKCgoKCgoKCgoKCgoKCgoKCgoKCv/AABEIASUA3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">
                <v:shape id="Picture 45" o:spid="_x0000_s1027" type="#_x0000_t75" alt="&quot;&quot;" style="position:absolute;width:10795;height:12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">
                  <v:imagedata r:id="rId47" o:title=""/>
                </v:shape>
                <v:shape id="Picture 4" o:spid="_x0000_s1028" type="#_x0000_t75" style="position:absolute;left:10287;top:4572;width:10795;height:12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">
                  <v:imagedata r:id="rId48" o:title=""/>
                </v:shape>
                <w10:wrap type="tight" anchorx="margin" anchory="page"/>
              </v:group>
            </w:pict>
          </mc:Fallback>
        </mc:AlternateContent>
      </w:r>
      <w:r w:rsidR="003F07B6">
        <w:t>You need to get the survey back to us by:</w:t>
      </w:r>
    </w:p>
    <w:p w14:paraId="2BC94967" w14:textId="77777777" w:rsidR="003F07B6" w:rsidRDefault="003F07B6" w:rsidP="003F07B6"/>
    <w:p w14:paraId="6411B082" w14:textId="77777777" w:rsidR="003F07B6" w:rsidRPr="00FD1DAD" w:rsidRDefault="003F07B6" w:rsidP="003F07B6">
      <w:pPr>
        <w:rPr>
          <w:b/>
          <w:bCs/>
        </w:rPr>
      </w:pPr>
      <w:r w:rsidRPr="00FD1DAD">
        <w:rPr>
          <w:b/>
          <w:bCs/>
        </w:rPr>
        <w:t>30 November 2023</w:t>
      </w:r>
    </w:p>
    <w:p w14:paraId="15AD5EFE" w14:textId="145AAC82" w:rsidR="003F07B6" w:rsidRDefault="003F07B6" w:rsidP="003F07B6"/>
    <w:p w14:paraId="3722021A" w14:textId="7598AA3F" w:rsidR="003F07B6" w:rsidRDefault="003F07B6" w:rsidP="003F07B6">
      <w:r>
        <w:rPr>
          <w:noProof/>
        </w:rPr>
        <w:drawing>
          <wp:anchor distT="0" distB="0" distL="114300" distR="114300" simplePos="0" relativeHeight="251820032" behindDoc="0" locked="0" layoutInCell="1" allowOverlap="1" wp14:anchorId="43EC2CB8" wp14:editId="7B4A26F5">
            <wp:simplePos x="0" y="0"/>
            <wp:positionH relativeFrom="margin">
              <wp:posOffset>0</wp:posOffset>
            </wp:positionH>
            <wp:positionV relativeFrom="paragraph">
              <wp:posOffset>116840</wp:posOffset>
            </wp:positionV>
            <wp:extent cx="1439545" cy="1439545"/>
            <wp:effectExtent l="0" t="0" r="0" b="0"/>
            <wp:wrapTight wrapText="bothSides">
              <wp:wrapPolygon edited="0">
                <wp:start x="191" y="762"/>
                <wp:lineTo x="381" y="16388"/>
                <wp:lineTo x="3621" y="19437"/>
                <wp:lineTo x="2096" y="20199"/>
                <wp:lineTo x="2096" y="20390"/>
                <wp:lineTo x="3811" y="21343"/>
                <wp:lineTo x="17150" y="21343"/>
                <wp:lineTo x="18865" y="20199"/>
                <wp:lineTo x="17341" y="19437"/>
                <wp:lineTo x="20962" y="16388"/>
                <wp:lineTo x="21152" y="762"/>
                <wp:lineTo x="191" y="762"/>
              </wp:wrapPolygon>
            </wp:wrapTight>
            <wp:docPr id="1289159377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159377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B77264" w14:textId="77777777" w:rsidR="003F07B6" w:rsidRDefault="003F07B6" w:rsidP="003F07B6">
      <w:r>
        <w:t>When you have done the survey you can send it to us by email at:</w:t>
      </w:r>
    </w:p>
    <w:p w14:paraId="4EAC4317" w14:textId="77777777" w:rsidR="003F07B6" w:rsidRDefault="003F07B6" w:rsidP="003F07B6"/>
    <w:p w14:paraId="41969E40" w14:textId="77777777" w:rsidR="003F07B6" w:rsidRPr="00FD1DAD" w:rsidRDefault="003F07B6" w:rsidP="003F07B6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21056" behindDoc="0" locked="0" layoutInCell="1" allowOverlap="1" wp14:anchorId="7FA5FDC6" wp14:editId="66C57C70">
            <wp:simplePos x="0" y="0"/>
            <wp:positionH relativeFrom="margin">
              <wp:posOffset>0</wp:posOffset>
            </wp:positionH>
            <wp:positionV relativeFrom="paragraph">
              <wp:posOffset>327660</wp:posOffset>
            </wp:positionV>
            <wp:extent cx="1260000" cy="1656000"/>
            <wp:effectExtent l="0" t="0" r="0" b="0"/>
            <wp:wrapTight wrapText="bothSides">
              <wp:wrapPolygon edited="0">
                <wp:start x="8492" y="3977"/>
                <wp:lineTo x="5008" y="4474"/>
                <wp:lineTo x="4137" y="4971"/>
                <wp:lineTo x="4573" y="6960"/>
                <wp:lineTo x="2831" y="8617"/>
                <wp:lineTo x="2831" y="8783"/>
                <wp:lineTo x="4573" y="9611"/>
                <wp:lineTo x="4573" y="13091"/>
                <wp:lineTo x="7839" y="14914"/>
                <wp:lineTo x="9363" y="14914"/>
                <wp:lineTo x="9145" y="18394"/>
                <wp:lineTo x="9798" y="20216"/>
                <wp:lineTo x="10234" y="20548"/>
                <wp:lineTo x="11758" y="20548"/>
                <wp:lineTo x="12194" y="20216"/>
                <wp:lineTo x="12847" y="18228"/>
                <wp:lineTo x="12847" y="17565"/>
                <wp:lineTo x="13935" y="14914"/>
                <wp:lineTo x="15677" y="14914"/>
                <wp:lineTo x="17855" y="13422"/>
                <wp:lineTo x="18290" y="5303"/>
                <wp:lineTo x="16984" y="4474"/>
                <wp:lineTo x="13282" y="3977"/>
                <wp:lineTo x="8492" y="3977"/>
              </wp:wrapPolygon>
            </wp:wrapTight>
            <wp:docPr id="1293003675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3675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44" r="23838" b="15"/>
                    <a:stretch/>
                  </pic:blipFill>
                  <pic:spPr bwMode="auto">
                    <a:xfrm>
                      <a:off x="0" y="0"/>
                      <a:ext cx="1260000" cy="16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51" w:history="1">
        <w:r w:rsidRPr="00FD1DAD">
          <w:rPr>
            <w:rStyle w:val="Hyperlink"/>
            <w:b/>
            <w:bCs/>
            <w:color w:val="auto"/>
            <w:u w:val="none"/>
          </w:rPr>
          <w:t>children@privacy.org.nz</w:t>
        </w:r>
      </w:hyperlink>
    </w:p>
    <w:p w14:paraId="4A41CF5F" w14:textId="77777777" w:rsidR="003F07B6" w:rsidRDefault="003F07B6" w:rsidP="003F07B6"/>
    <w:p w14:paraId="59BD4C59" w14:textId="77777777" w:rsidR="003F07B6" w:rsidRDefault="003F07B6" w:rsidP="003F07B6"/>
    <w:p w14:paraId="4E26CE32" w14:textId="77777777" w:rsidR="003F07B6" w:rsidRDefault="003F07B6" w:rsidP="003F07B6">
      <w:r>
        <w:t>You can also post your survey to us at:</w:t>
      </w:r>
    </w:p>
    <w:p w14:paraId="41C1222A" w14:textId="77777777" w:rsidR="003F07B6" w:rsidRDefault="003F07B6" w:rsidP="003F07B6"/>
    <w:p w14:paraId="29488278" w14:textId="06A973A2" w:rsidR="003F07B6" w:rsidRPr="00FD1DAD" w:rsidRDefault="003F07B6" w:rsidP="003F07B6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22080" behindDoc="0" locked="0" layoutInCell="1" allowOverlap="1" wp14:anchorId="581D00C0" wp14:editId="4143C30F">
            <wp:simplePos x="0" y="0"/>
            <wp:positionH relativeFrom="margin">
              <wp:posOffset>0</wp:posOffset>
            </wp:positionH>
            <wp:positionV relativeFrom="paragraph">
              <wp:posOffset>118110</wp:posOffset>
            </wp:positionV>
            <wp:extent cx="1440000" cy="1440000"/>
            <wp:effectExtent l="0" t="0" r="0" b="0"/>
            <wp:wrapTight wrapText="bothSides">
              <wp:wrapPolygon edited="0">
                <wp:start x="6860" y="2096"/>
                <wp:lineTo x="762" y="3240"/>
                <wp:lineTo x="0" y="3621"/>
                <wp:lineTo x="0" y="17341"/>
                <wp:lineTo x="1334" y="17722"/>
                <wp:lineTo x="12386" y="17722"/>
                <wp:lineTo x="12577" y="19247"/>
                <wp:lineTo x="15245" y="19247"/>
                <wp:lineTo x="18865" y="18865"/>
                <wp:lineTo x="20581" y="18484"/>
                <wp:lineTo x="20009" y="17722"/>
                <wp:lineTo x="20962" y="17722"/>
                <wp:lineTo x="21343" y="16960"/>
                <wp:lineTo x="21343" y="3621"/>
                <wp:lineTo x="17532" y="2668"/>
                <wp:lineTo x="8766" y="2096"/>
                <wp:lineTo x="6860" y="2096"/>
              </wp:wrapPolygon>
            </wp:wrapTight>
            <wp:docPr id="1381494123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494123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1DAD">
        <w:rPr>
          <w:b/>
          <w:bCs/>
        </w:rPr>
        <w:t xml:space="preserve">Office of the Privacy </w:t>
      </w:r>
      <w:r w:rsidR="00BD5F9A" w:rsidRPr="00FD1DAD">
        <w:rPr>
          <w:b/>
          <w:bCs/>
        </w:rPr>
        <w:t>Commissioner</w:t>
      </w:r>
    </w:p>
    <w:p w14:paraId="5DC20DEF" w14:textId="676EAF76" w:rsidR="003F07B6" w:rsidRPr="00FD1DAD" w:rsidRDefault="003F07B6" w:rsidP="003F07B6">
      <w:pPr>
        <w:rPr>
          <w:b/>
          <w:bCs/>
        </w:rPr>
      </w:pPr>
      <w:r w:rsidRPr="00FD1DAD">
        <w:rPr>
          <w:b/>
          <w:bCs/>
        </w:rPr>
        <w:t xml:space="preserve">Children’s </w:t>
      </w:r>
      <w:r w:rsidR="001E688D">
        <w:rPr>
          <w:b/>
          <w:bCs/>
        </w:rPr>
        <w:t>P</w:t>
      </w:r>
      <w:r w:rsidR="001E688D" w:rsidRPr="00FD1DAD">
        <w:rPr>
          <w:b/>
          <w:bCs/>
        </w:rPr>
        <w:t xml:space="preserve">rivacy </w:t>
      </w:r>
      <w:r w:rsidRPr="00FD1DAD">
        <w:rPr>
          <w:b/>
          <w:bCs/>
        </w:rPr>
        <w:t>Project</w:t>
      </w:r>
    </w:p>
    <w:p w14:paraId="789D6994" w14:textId="77777777" w:rsidR="003F07B6" w:rsidRPr="00FD1DAD" w:rsidRDefault="003F07B6" w:rsidP="003F07B6">
      <w:pPr>
        <w:rPr>
          <w:b/>
          <w:bCs/>
        </w:rPr>
      </w:pPr>
      <w:r w:rsidRPr="00FD1DAD">
        <w:rPr>
          <w:b/>
          <w:bCs/>
        </w:rPr>
        <w:t>PO Box 10094</w:t>
      </w:r>
    </w:p>
    <w:p w14:paraId="49E85836" w14:textId="77777777" w:rsidR="003F07B6" w:rsidRPr="00FD1DAD" w:rsidRDefault="003F07B6" w:rsidP="003F07B6">
      <w:pPr>
        <w:rPr>
          <w:b/>
          <w:bCs/>
        </w:rPr>
      </w:pPr>
      <w:r w:rsidRPr="00FD1DAD">
        <w:rPr>
          <w:b/>
          <w:bCs/>
        </w:rPr>
        <w:t>The Terrace</w:t>
      </w:r>
    </w:p>
    <w:p w14:paraId="718CFCC9" w14:textId="77777777" w:rsidR="003F07B6" w:rsidRPr="00FD1DAD" w:rsidRDefault="003F07B6" w:rsidP="003F07B6">
      <w:pPr>
        <w:rPr>
          <w:b/>
          <w:bCs/>
        </w:rPr>
      </w:pPr>
      <w:r w:rsidRPr="00FD1DAD">
        <w:rPr>
          <w:b/>
          <w:bCs/>
        </w:rPr>
        <w:t>Wellington 6143</w:t>
      </w:r>
    </w:p>
    <w:p w14:paraId="48CA9DCF" w14:textId="77777777" w:rsidR="003F07B6" w:rsidRDefault="003F07B6" w:rsidP="003F07B6"/>
    <w:p w14:paraId="2014F288" w14:textId="77777777" w:rsidR="003F07B6" w:rsidRDefault="003F07B6" w:rsidP="003F07B6"/>
    <w:p w14:paraId="5EA90733" w14:textId="77777777" w:rsidR="003F07B6" w:rsidRDefault="003F07B6" w:rsidP="003F07B6">
      <w:pPr>
        <w:spacing w:line="240" w:lineRule="auto"/>
        <w:ind w:left="0"/>
      </w:pPr>
      <w:r>
        <w:br w:type="page"/>
      </w:r>
    </w:p>
    <w:p w14:paraId="1586076C" w14:textId="02BEAD0E" w:rsidR="003F07B6" w:rsidRDefault="003F07B6" w:rsidP="003F07B6">
      <w:r>
        <w:rPr>
          <w:noProof/>
        </w:rPr>
        <w:lastRenderedPageBreak/>
        <w:drawing>
          <wp:anchor distT="0" distB="0" distL="114300" distR="114300" simplePos="0" relativeHeight="251824128" behindDoc="0" locked="0" layoutInCell="1" allowOverlap="1" wp14:anchorId="41F12F60" wp14:editId="6CE895E9">
            <wp:simplePos x="0" y="0"/>
            <wp:positionH relativeFrom="margin">
              <wp:posOffset>0</wp:posOffset>
            </wp:positionH>
            <wp:positionV relativeFrom="page">
              <wp:posOffset>620510</wp:posOffset>
            </wp:positionV>
            <wp:extent cx="1439545" cy="1439545"/>
            <wp:effectExtent l="0" t="0" r="0" b="0"/>
            <wp:wrapTight wrapText="bothSides">
              <wp:wrapPolygon edited="0">
                <wp:start x="7622" y="762"/>
                <wp:lineTo x="4573" y="1334"/>
                <wp:lineTo x="2477" y="2477"/>
                <wp:lineTo x="2477" y="7241"/>
                <wp:lineTo x="1715" y="10100"/>
                <wp:lineTo x="2477" y="16388"/>
                <wp:lineTo x="2668" y="20771"/>
                <wp:lineTo x="19056" y="20771"/>
                <wp:lineTo x="19247" y="13339"/>
                <wp:lineTo x="20199" y="10290"/>
                <wp:lineTo x="19247" y="7241"/>
                <wp:lineTo x="19437" y="2668"/>
                <wp:lineTo x="17150" y="1334"/>
                <wp:lineTo x="14101" y="762"/>
                <wp:lineTo x="7622" y="762"/>
              </wp:wrapPolygon>
            </wp:wrapTight>
            <wp:docPr id="384905524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905524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call us on the phone at:</w:t>
      </w:r>
    </w:p>
    <w:p w14:paraId="51D7702F" w14:textId="77777777" w:rsidR="003F07B6" w:rsidRDefault="003F07B6" w:rsidP="003F07B6"/>
    <w:p w14:paraId="50F78C85" w14:textId="77777777" w:rsidR="003F07B6" w:rsidRDefault="003F07B6" w:rsidP="003F07B6">
      <w:r>
        <w:rPr>
          <w:b/>
          <w:bCs/>
        </w:rPr>
        <w:t>0800 803 909</w:t>
      </w:r>
    </w:p>
    <w:p w14:paraId="1AADF814" w14:textId="77777777" w:rsidR="00BC1599" w:rsidRDefault="00BC1599" w:rsidP="003F07B6"/>
    <w:p w14:paraId="43D6B52A" w14:textId="141C3F1D" w:rsidR="003F07B6" w:rsidRDefault="003F07B6" w:rsidP="003F07B6">
      <w:r>
        <w:rPr>
          <w:noProof/>
        </w:rPr>
        <w:drawing>
          <wp:anchor distT="0" distB="0" distL="114300" distR="114300" simplePos="0" relativeHeight="251823104" behindDoc="0" locked="0" layoutInCell="1" allowOverlap="1" wp14:anchorId="67C09D3C" wp14:editId="5F9EDF47">
            <wp:simplePos x="0" y="0"/>
            <wp:positionH relativeFrom="margin">
              <wp:posOffset>0</wp:posOffset>
            </wp:positionH>
            <wp:positionV relativeFrom="page">
              <wp:posOffset>2283460</wp:posOffset>
            </wp:positionV>
            <wp:extent cx="1439545" cy="1439545"/>
            <wp:effectExtent l="0" t="0" r="0" b="0"/>
            <wp:wrapTight wrapText="bothSides">
              <wp:wrapPolygon edited="0">
                <wp:start x="7241" y="0"/>
                <wp:lineTo x="6098" y="572"/>
                <wp:lineTo x="4192" y="2668"/>
                <wp:lineTo x="4002" y="9528"/>
                <wp:lineTo x="2668" y="12577"/>
                <wp:lineTo x="2858" y="15626"/>
                <wp:lineTo x="3811" y="18675"/>
                <wp:lineTo x="5145" y="21343"/>
                <wp:lineTo x="19056" y="21343"/>
                <wp:lineTo x="18294" y="12386"/>
                <wp:lineTo x="16579" y="10671"/>
                <wp:lineTo x="14673" y="9528"/>
                <wp:lineTo x="12768" y="6479"/>
                <wp:lineTo x="12005" y="2858"/>
                <wp:lineTo x="9528" y="572"/>
                <wp:lineTo x="8575" y="0"/>
                <wp:lineTo x="7241" y="0"/>
              </wp:wrapPolygon>
            </wp:wrapTight>
            <wp:docPr id="169799042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99042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F0E6D9" w14:textId="77777777" w:rsidR="003F07B6" w:rsidRPr="00FD1DAD" w:rsidRDefault="003F07B6" w:rsidP="003F07B6">
      <w:r>
        <w:t>When you call we will make a time to talk.</w:t>
      </w:r>
    </w:p>
    <w:p w14:paraId="1AD4DD77" w14:textId="77777777" w:rsidR="003F07B6" w:rsidRDefault="003F07B6" w:rsidP="003F07B6"/>
    <w:p w14:paraId="335F7A00" w14:textId="77777777" w:rsidR="00BC1599" w:rsidRDefault="00BC1599" w:rsidP="003F07B6"/>
    <w:p w14:paraId="7340CE68" w14:textId="77777777" w:rsidR="003F07B6" w:rsidRDefault="003F07B6" w:rsidP="003F07B6">
      <w:r>
        <w:t>You can phone us:</w:t>
      </w:r>
    </w:p>
    <w:p w14:paraId="183B641E" w14:textId="77777777" w:rsidR="003F07B6" w:rsidRDefault="003F07B6" w:rsidP="003F07B6">
      <w:pPr>
        <w:pStyle w:val="Listtoplevel"/>
      </w:pPr>
      <w:r>
        <w:drawing>
          <wp:anchor distT="0" distB="0" distL="114300" distR="114300" simplePos="0" relativeHeight="251825152" behindDoc="0" locked="0" layoutInCell="1" allowOverlap="1" wp14:anchorId="7FB20166" wp14:editId="31CBF3CC">
            <wp:simplePos x="0" y="0"/>
            <wp:positionH relativeFrom="margin">
              <wp:posOffset>0</wp:posOffset>
            </wp:positionH>
            <wp:positionV relativeFrom="paragraph">
              <wp:posOffset>147414</wp:posOffset>
            </wp:positionV>
            <wp:extent cx="1439545" cy="676275"/>
            <wp:effectExtent l="0" t="0" r="0" b="0"/>
            <wp:wrapTight wrapText="bothSides">
              <wp:wrapPolygon edited="0">
                <wp:start x="0" y="0"/>
                <wp:lineTo x="0" y="21093"/>
                <wp:lineTo x="21343" y="21093"/>
                <wp:lineTo x="21343" y="0"/>
                <wp:lineTo x="0" y="0"/>
              </wp:wrapPolygon>
            </wp:wrapTight>
            <wp:docPr id="353025922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025922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 Monday to Friday</w:t>
      </w:r>
    </w:p>
    <w:p w14:paraId="397CA1CC" w14:textId="1F938FF1" w:rsidR="003F07B6" w:rsidRDefault="003F07B6" w:rsidP="003F07B6">
      <w:pPr>
        <w:pStyle w:val="Listtoplevel"/>
      </w:pPr>
      <w:r>
        <w:t>from 10 am to 3</w:t>
      </w:r>
      <w:r w:rsidR="001E688D">
        <w:t xml:space="preserve"> </w:t>
      </w:r>
      <w:r>
        <w:t>pm.</w:t>
      </w:r>
    </w:p>
    <w:p w14:paraId="7D57F336" w14:textId="77777777" w:rsidR="003F07B6" w:rsidRDefault="003F07B6" w:rsidP="003F07B6">
      <w:r>
        <w:rPr>
          <w:noProof/>
        </w:rPr>
        <w:drawing>
          <wp:anchor distT="0" distB="0" distL="114300" distR="114300" simplePos="0" relativeHeight="251826176" behindDoc="0" locked="0" layoutInCell="1" allowOverlap="1" wp14:anchorId="10CD6518" wp14:editId="78549F04">
            <wp:simplePos x="0" y="0"/>
            <wp:positionH relativeFrom="margin">
              <wp:posOffset>0</wp:posOffset>
            </wp:positionH>
            <wp:positionV relativeFrom="paragraph">
              <wp:posOffset>161269</wp:posOffset>
            </wp:positionV>
            <wp:extent cx="1270635" cy="1752600"/>
            <wp:effectExtent l="0" t="0" r="0" b="0"/>
            <wp:wrapTight wrapText="bothSides">
              <wp:wrapPolygon edited="0">
                <wp:start x="1295" y="0"/>
                <wp:lineTo x="0" y="470"/>
                <wp:lineTo x="0" y="11426"/>
                <wp:lineTo x="6909" y="12522"/>
                <wp:lineTo x="2375" y="15496"/>
                <wp:lineTo x="2375" y="17530"/>
                <wp:lineTo x="10795" y="17530"/>
                <wp:lineTo x="3022" y="18157"/>
                <wp:lineTo x="2159" y="18313"/>
                <wp:lineTo x="2159" y="21443"/>
                <wp:lineTo x="17919" y="21443"/>
                <wp:lineTo x="18135" y="20035"/>
                <wp:lineTo x="19646" y="18470"/>
                <wp:lineTo x="19214" y="15496"/>
                <wp:lineTo x="15976" y="15026"/>
                <wp:lineTo x="19214" y="14087"/>
                <wp:lineTo x="18999" y="12522"/>
                <wp:lineTo x="21373" y="12052"/>
                <wp:lineTo x="21373" y="3287"/>
                <wp:lineTo x="14465" y="2504"/>
                <wp:lineTo x="14681" y="1722"/>
                <wp:lineTo x="8636" y="470"/>
                <wp:lineTo x="3454" y="0"/>
                <wp:lineTo x="1295" y="0"/>
              </wp:wrapPolygon>
            </wp:wrapTight>
            <wp:docPr id="334496604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96604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1A523C" w14:textId="77777777" w:rsidR="003F07B6" w:rsidRDefault="003F07B6" w:rsidP="003F07B6"/>
    <w:p w14:paraId="36D185C3" w14:textId="791DFE28" w:rsidR="003F07B6" w:rsidRDefault="003F07B6" w:rsidP="003F07B6">
      <w:r>
        <w:t xml:space="preserve">You can use the </w:t>
      </w:r>
      <w:r>
        <w:rPr>
          <w:b/>
          <w:bCs/>
        </w:rPr>
        <w:t>N</w:t>
      </w:r>
      <w:r w:rsidR="001E688D">
        <w:rPr>
          <w:b/>
          <w:bCs/>
        </w:rPr>
        <w:t xml:space="preserve">ew </w:t>
      </w:r>
      <w:r>
        <w:rPr>
          <w:b/>
          <w:bCs/>
        </w:rPr>
        <w:t>Z</w:t>
      </w:r>
      <w:r w:rsidR="001E688D">
        <w:rPr>
          <w:b/>
          <w:bCs/>
        </w:rPr>
        <w:t>ealand</w:t>
      </w:r>
      <w:r>
        <w:rPr>
          <w:b/>
          <w:bCs/>
        </w:rPr>
        <w:t xml:space="preserve"> Relay </w:t>
      </w:r>
      <w:r w:rsidR="001E688D" w:rsidRPr="00744F9B">
        <w:t>service</w:t>
      </w:r>
      <w:r w:rsidR="001E688D">
        <w:t xml:space="preserve"> </w:t>
      </w:r>
      <w:r>
        <w:t>when you call us.</w:t>
      </w:r>
    </w:p>
    <w:p w14:paraId="1F056C00" w14:textId="77777777" w:rsidR="003F07B6" w:rsidRDefault="003F07B6" w:rsidP="003F07B6"/>
    <w:p w14:paraId="2E0CED87" w14:textId="77777777" w:rsidR="003F07B6" w:rsidRDefault="003F07B6" w:rsidP="003F07B6"/>
    <w:p w14:paraId="65A8E481" w14:textId="195C9D08" w:rsidR="003F07B6" w:rsidRPr="00BC1599" w:rsidRDefault="003F07B6" w:rsidP="00BC1599">
      <w:pPr>
        <w:spacing w:line="240" w:lineRule="auto"/>
        <w:ind w:left="0"/>
      </w:pPr>
      <w:r>
        <w:br w:type="page"/>
      </w:r>
    </w:p>
    <w:p w14:paraId="1B5313B7" w14:textId="142B53B8" w:rsidR="003F07B6" w:rsidRPr="00EF59FC" w:rsidRDefault="00BC1599" w:rsidP="003F07B6">
      <w:pPr>
        <w:rPr>
          <w:rFonts w:eastAsia="Times New Roman" w:cs="Arial"/>
          <w:szCs w:val="32"/>
          <w:lang w:val="en-GB"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0A768057" wp14:editId="2E3A63EF">
                <wp:simplePos x="0" y="0"/>
                <wp:positionH relativeFrom="column">
                  <wp:posOffset>2160270</wp:posOffset>
                </wp:positionH>
                <wp:positionV relativeFrom="paragraph">
                  <wp:posOffset>-108023</wp:posOffset>
                </wp:positionV>
                <wp:extent cx="3657600" cy="5648400"/>
                <wp:effectExtent l="0" t="0" r="0" b="3175"/>
                <wp:wrapNone/>
                <wp:docPr id="29543731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564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9E217A" id="Rectangle 3" o:spid="_x0000_s1026" style="position:absolute;margin-left:170.1pt;margin-top:-8.5pt;width:4in;height:444.75pt;z-index:-25148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" fillcolor="#4472c4 [3204]" stroked="f" strokeweight="1pt">
                <v:fill opacity="13878f"/>
              </v:rect>
            </w:pict>
          </mc:Fallback>
        </mc:AlternateContent>
      </w:r>
      <w:r w:rsidR="003F07B6"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29248" behindDoc="0" locked="0" layoutInCell="1" allowOverlap="1" wp14:anchorId="7A4411D0" wp14:editId="50A03C69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07B6"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="003F07B6"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="003F07B6"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 w:rsidR="0015599A"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="003F07B6"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5D2807B4" w14:textId="77777777" w:rsidR="003F07B6" w:rsidRPr="00EF59FC" w:rsidRDefault="003F07B6" w:rsidP="003F07B6">
      <w:pPr>
        <w:rPr>
          <w:rFonts w:eastAsia="Times New Roman" w:cs="Arial"/>
          <w:sz w:val="26"/>
          <w:szCs w:val="32"/>
          <w:lang w:val="en-GB" w:eastAsia="en-NZ"/>
        </w:rPr>
      </w:pPr>
    </w:p>
    <w:p w14:paraId="63BC7561" w14:textId="02DB36C3" w:rsidR="003F07B6" w:rsidRPr="00EF59FC" w:rsidRDefault="003F07B6" w:rsidP="003F07B6">
      <w:pPr>
        <w:numPr>
          <w:ilvl w:val="0"/>
          <w:numId w:val="1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28224" behindDoc="0" locked="0" layoutInCell="1" allowOverlap="1" wp14:anchorId="7756EBCB" wp14:editId="05956DC1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4FF00725" w14:textId="77777777" w:rsidR="003F07B6" w:rsidRPr="00EF59FC" w:rsidRDefault="003F07B6" w:rsidP="003F07B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464EE86A" w14:textId="79D053C2" w:rsidR="003F07B6" w:rsidRPr="00EF59FC" w:rsidRDefault="003F07B6" w:rsidP="003F07B6">
      <w:pPr>
        <w:numPr>
          <w:ilvl w:val="0"/>
          <w:numId w:val="1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5C36F968" w14:textId="77777777" w:rsidR="003F07B6" w:rsidRPr="00EF59FC" w:rsidRDefault="003F07B6" w:rsidP="003F07B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440AEEE3" w14:textId="77777777" w:rsidR="003F07B6" w:rsidRPr="00EF59FC" w:rsidRDefault="003F07B6" w:rsidP="003F07B6">
      <w:pPr>
        <w:numPr>
          <w:ilvl w:val="0"/>
          <w:numId w:val="11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727B47B7" w14:textId="77777777" w:rsidR="003F07B6" w:rsidRPr="00EF59FC" w:rsidRDefault="003F07B6" w:rsidP="003F07B6">
      <w:pPr>
        <w:rPr>
          <w:rFonts w:eastAsia="Times New Roman" w:cs="Arial"/>
          <w:szCs w:val="32"/>
        </w:rPr>
      </w:pPr>
    </w:p>
    <w:p w14:paraId="7E7B1BBB" w14:textId="7918183A" w:rsidR="003F07B6" w:rsidRPr="00EF59FC" w:rsidRDefault="00942927" w:rsidP="003F07B6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27200" behindDoc="0" locked="0" layoutInCell="1" allowOverlap="1" wp14:anchorId="1CE79CDC" wp14:editId="61654859">
            <wp:simplePos x="0" y="0"/>
            <wp:positionH relativeFrom="margin">
              <wp:posOffset>0</wp:posOffset>
            </wp:positionH>
            <wp:positionV relativeFrom="paragraph">
              <wp:posOffset>179070</wp:posOffset>
            </wp:positionV>
            <wp:extent cx="1439545" cy="1501140"/>
            <wp:effectExtent l="0" t="0" r="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3D67C" w14:textId="3DA83578" w:rsidR="003F07B6" w:rsidRPr="00EF59FC" w:rsidRDefault="003F07B6" w:rsidP="003F07B6">
      <w:pPr>
        <w:rPr>
          <w:rFonts w:eastAsia="Times New Roman" w:cs="Arial"/>
          <w:szCs w:val="32"/>
        </w:rPr>
      </w:pP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6A82F22" w14:textId="77777777" w:rsidR="003F07B6" w:rsidRPr="00EF59FC" w:rsidRDefault="003F07B6" w:rsidP="003F07B6">
      <w:pPr>
        <w:rPr>
          <w:rFonts w:eastAsia="Times New Roman" w:cs="Arial"/>
          <w:szCs w:val="32"/>
        </w:rPr>
      </w:pPr>
    </w:p>
    <w:p w14:paraId="5D250E41" w14:textId="77777777" w:rsidR="003F07B6" w:rsidRPr="00EF59FC" w:rsidRDefault="003F07B6" w:rsidP="003F07B6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71A0CAD2" w14:textId="77777777" w:rsidR="003F07B6" w:rsidRDefault="003F07B6" w:rsidP="003F07B6"/>
    <w:p w14:paraId="4091DA1E" w14:textId="77777777" w:rsidR="003F07B6" w:rsidRDefault="003F07B6" w:rsidP="003F07B6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FADEF22" w14:textId="2BD4A590" w:rsidR="003F07B6" w:rsidRDefault="003F07B6" w:rsidP="003F07B6">
      <w:pPr>
        <w:pStyle w:val="Heading1"/>
      </w:pPr>
      <w:r>
        <w:lastRenderedPageBreak/>
        <w:t>Who are you?</w:t>
      </w:r>
    </w:p>
    <w:p w14:paraId="12C98E35" w14:textId="77777777" w:rsidR="003F07B6" w:rsidRDefault="003F07B6" w:rsidP="003F07B6"/>
    <w:p w14:paraId="4F97D770" w14:textId="10F79E0A" w:rsidR="003F07B6" w:rsidRDefault="00942927" w:rsidP="003F07B6">
      <w:r>
        <w:rPr>
          <w:noProof/>
        </w:rPr>
        <w:drawing>
          <wp:anchor distT="0" distB="0" distL="114300" distR="114300" simplePos="0" relativeHeight="251879424" behindDoc="0" locked="0" layoutInCell="1" allowOverlap="1" wp14:anchorId="03AB4489" wp14:editId="41E39804">
            <wp:simplePos x="0" y="0"/>
            <wp:positionH relativeFrom="margin">
              <wp:posOffset>0</wp:posOffset>
            </wp:positionH>
            <wp:positionV relativeFrom="paragraph">
              <wp:posOffset>240665</wp:posOffset>
            </wp:positionV>
            <wp:extent cx="1439545" cy="1385570"/>
            <wp:effectExtent l="0" t="0" r="0" b="0"/>
            <wp:wrapTight wrapText="bothSides">
              <wp:wrapPolygon edited="0">
                <wp:start x="0" y="0"/>
                <wp:lineTo x="0" y="21382"/>
                <wp:lineTo x="21343" y="21382"/>
                <wp:lineTo x="21343" y="0"/>
                <wp:lineTo x="0" y="0"/>
              </wp:wrapPolygon>
            </wp:wrapTight>
            <wp:docPr id="126748651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48651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A27BF" w14:textId="7124199D" w:rsidR="003F07B6" w:rsidRDefault="003F07B6" w:rsidP="003F07B6">
      <w:r>
        <w:t>We think that different groups of people might have different worries about privacy.</w:t>
      </w:r>
    </w:p>
    <w:p w14:paraId="2E91339F" w14:textId="70160AAD" w:rsidR="003F07B6" w:rsidRDefault="003F07B6" w:rsidP="003F07B6"/>
    <w:p w14:paraId="3437FE62" w14:textId="18A47BDF" w:rsidR="003F07B6" w:rsidRDefault="00942927" w:rsidP="003F07B6">
      <w:r>
        <w:rPr>
          <w:noProof/>
        </w:rPr>
        <w:drawing>
          <wp:anchor distT="0" distB="0" distL="114300" distR="114300" simplePos="0" relativeHeight="251868160" behindDoc="0" locked="0" layoutInCell="1" allowOverlap="1" wp14:anchorId="1B03066B" wp14:editId="65FBC2E6">
            <wp:simplePos x="0" y="0"/>
            <wp:positionH relativeFrom="margin">
              <wp:posOffset>0</wp:posOffset>
            </wp:positionH>
            <wp:positionV relativeFrom="paragraph">
              <wp:posOffset>329565</wp:posOffset>
            </wp:positionV>
            <wp:extent cx="1439545" cy="781050"/>
            <wp:effectExtent l="0" t="0" r="0" b="6350"/>
            <wp:wrapTight wrapText="bothSides">
              <wp:wrapPolygon edited="0">
                <wp:start x="0" y="0"/>
                <wp:lineTo x="0" y="21424"/>
                <wp:lineTo x="21343" y="21424"/>
                <wp:lineTo x="21343" y="0"/>
                <wp:lineTo x="0" y="0"/>
              </wp:wrapPolygon>
            </wp:wrapTight>
            <wp:docPr id="83145160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45160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E2BFE1" w14:textId="3DFFE6BE" w:rsidR="003F07B6" w:rsidRDefault="003F07B6" w:rsidP="003F07B6">
      <w:r>
        <w:t>We need to make sure lots of different people answer our survey.</w:t>
      </w:r>
    </w:p>
    <w:p w14:paraId="4CD1E10E" w14:textId="77777777" w:rsidR="003F07B6" w:rsidRDefault="003F07B6" w:rsidP="003F07B6"/>
    <w:p w14:paraId="4AAA662F" w14:textId="24F0E19A" w:rsidR="003F07B6" w:rsidRDefault="00942927" w:rsidP="003F07B6">
      <w:r>
        <w:rPr>
          <w:noProof/>
        </w:rPr>
        <w:drawing>
          <wp:anchor distT="0" distB="0" distL="114300" distR="114300" simplePos="0" relativeHeight="251872256" behindDoc="0" locked="0" layoutInCell="1" allowOverlap="1" wp14:anchorId="7896BCC8" wp14:editId="32C15623">
            <wp:simplePos x="0" y="0"/>
            <wp:positionH relativeFrom="margin">
              <wp:posOffset>0</wp:posOffset>
            </wp:positionH>
            <wp:positionV relativeFrom="page">
              <wp:posOffset>5260340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118812056" name="Picture 1188120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982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6E1748" w14:textId="680F72BF" w:rsidR="003F07B6" w:rsidRDefault="003F07B6" w:rsidP="003F07B6">
      <w:r>
        <w:t xml:space="preserve">Your information will be </w:t>
      </w:r>
      <w:r>
        <w:rPr>
          <w:b/>
          <w:bCs/>
        </w:rPr>
        <w:t>confidential</w:t>
      </w:r>
      <w:r>
        <w:t>.</w:t>
      </w:r>
    </w:p>
    <w:p w14:paraId="32ED5E15" w14:textId="19241AC0" w:rsidR="003F07B6" w:rsidRDefault="003F07B6" w:rsidP="003F07B6"/>
    <w:p w14:paraId="2D17380F" w14:textId="69DC6B43" w:rsidR="003F07B6" w:rsidRDefault="003F07B6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351B7F57" wp14:editId="11188EDC">
                <wp:simplePos x="0" y="0"/>
                <wp:positionH relativeFrom="column">
                  <wp:posOffset>2161309</wp:posOffset>
                </wp:positionH>
                <wp:positionV relativeFrom="paragraph">
                  <wp:posOffset>181033</wp:posOffset>
                </wp:positionV>
                <wp:extent cx="3657600" cy="2597727"/>
                <wp:effectExtent l="0" t="0" r="0" b="6350"/>
                <wp:wrapNone/>
                <wp:docPr id="53543950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259772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7483A" id="Rectangle 3" o:spid="_x0000_s1026" style="position:absolute;margin-left:170.2pt;margin-top:14.25pt;width:4in;height:204.55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" fillcolor="#4472c4 [3204]" stroked="f" strokeweight="1pt">
                <v:fill opacity="13878f"/>
              </v:rect>
            </w:pict>
          </mc:Fallback>
        </mc:AlternateContent>
      </w:r>
    </w:p>
    <w:p w14:paraId="295E21C4" w14:textId="5F10EF48" w:rsidR="003F07B6" w:rsidRDefault="00942927" w:rsidP="003F07B6">
      <w:r>
        <w:rPr>
          <w:noProof/>
        </w:rPr>
        <w:drawing>
          <wp:anchor distT="0" distB="0" distL="114300" distR="114300" simplePos="0" relativeHeight="251870208" behindDoc="0" locked="0" layoutInCell="1" allowOverlap="1" wp14:anchorId="13918D7A" wp14:editId="0670DC55">
            <wp:simplePos x="0" y="0"/>
            <wp:positionH relativeFrom="margin">
              <wp:posOffset>0</wp:posOffset>
            </wp:positionH>
            <wp:positionV relativeFrom="paragraph">
              <wp:posOffset>580390</wp:posOffset>
            </wp:positionV>
            <wp:extent cx="1385570" cy="1738630"/>
            <wp:effectExtent l="0" t="0" r="0" b="0"/>
            <wp:wrapTight wrapText="bothSides">
              <wp:wrapPolygon edited="0">
                <wp:start x="9305" y="631"/>
                <wp:lineTo x="8315" y="1262"/>
                <wp:lineTo x="5940" y="3156"/>
                <wp:lineTo x="4950" y="5996"/>
                <wp:lineTo x="4950" y="8520"/>
                <wp:lineTo x="1386" y="11045"/>
                <wp:lineTo x="792" y="16093"/>
                <wp:lineTo x="1188" y="18618"/>
                <wp:lineTo x="2376" y="20827"/>
                <wp:lineTo x="20590" y="20827"/>
                <wp:lineTo x="20788" y="16093"/>
                <wp:lineTo x="19996" y="13569"/>
                <wp:lineTo x="16235" y="8520"/>
                <wp:lineTo x="15047" y="5996"/>
                <wp:lineTo x="15245" y="2840"/>
                <wp:lineTo x="13463" y="1578"/>
                <wp:lineTo x="11285" y="631"/>
                <wp:lineTo x="9305" y="631"/>
              </wp:wrapPolygon>
            </wp:wrapTight>
            <wp:docPr id="830093311" name="Picture 8300933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11613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rPr>
          <w:b/>
          <w:bCs/>
        </w:rPr>
        <w:t xml:space="preserve">Confidential </w:t>
      </w:r>
      <w:r w:rsidR="003F07B6">
        <w:t>means that what you say will not be told to:</w:t>
      </w:r>
    </w:p>
    <w:p w14:paraId="3818F284" w14:textId="3B7C0B16" w:rsidR="003F07B6" w:rsidRDefault="003F07B6" w:rsidP="003F07B6">
      <w:pPr>
        <w:pStyle w:val="Listtoplevel"/>
      </w:pPr>
      <w:r>
        <w:t>everyone</w:t>
      </w:r>
    </w:p>
    <w:p w14:paraId="7FE5C0AC" w14:textId="31EB42F2" w:rsidR="003F07B6" w:rsidRDefault="003F07B6" w:rsidP="003F07B6">
      <w:pPr>
        <w:pStyle w:val="Listtoplevel"/>
      </w:pPr>
      <w:r>
        <w:t>anyone who does not need to know.</w:t>
      </w:r>
    </w:p>
    <w:p w14:paraId="728D26E1" w14:textId="39D23D0A" w:rsidR="003F07B6" w:rsidRDefault="003F07B6" w:rsidP="003F07B6"/>
    <w:p w14:paraId="21CFB758" w14:textId="77777777" w:rsidR="003F07B6" w:rsidRDefault="003F07B6" w:rsidP="003F07B6"/>
    <w:p w14:paraId="3C09DA56" w14:textId="3C52E6A3" w:rsidR="003F07B6" w:rsidRDefault="00942927" w:rsidP="003F07B6">
      <w:r>
        <w:rPr>
          <w:noProof/>
        </w:rPr>
        <w:lastRenderedPageBreak/>
        <w:drawing>
          <wp:anchor distT="0" distB="0" distL="114300" distR="114300" simplePos="0" relativeHeight="251873280" behindDoc="0" locked="0" layoutInCell="1" allowOverlap="1" wp14:anchorId="44B616C3" wp14:editId="3E124B77">
            <wp:simplePos x="0" y="0"/>
            <wp:positionH relativeFrom="margin">
              <wp:posOffset>0</wp:posOffset>
            </wp:positionH>
            <wp:positionV relativeFrom="page">
              <wp:posOffset>937260</wp:posOffset>
            </wp:positionV>
            <wp:extent cx="1440000" cy="1458000"/>
            <wp:effectExtent l="0" t="0" r="0" b="2540"/>
            <wp:wrapTight wrapText="bothSides">
              <wp:wrapPolygon edited="0">
                <wp:start x="0" y="0"/>
                <wp:lineTo x="0" y="21449"/>
                <wp:lineTo x="21343" y="21449"/>
                <wp:lineTo x="21343" y="0"/>
                <wp:lineTo x="0" y="0"/>
              </wp:wrapPolygon>
            </wp:wrapTight>
            <wp:docPr id="204875397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75397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5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 xml:space="preserve">When the survey is finished we will write a </w:t>
      </w:r>
      <w:r w:rsidR="003F07B6">
        <w:rPr>
          <w:b/>
          <w:bCs/>
        </w:rPr>
        <w:t>report</w:t>
      </w:r>
      <w:r w:rsidR="003F07B6">
        <w:t>.</w:t>
      </w:r>
    </w:p>
    <w:p w14:paraId="66D298B2" w14:textId="326DFD0D" w:rsidR="003F07B6" w:rsidRDefault="003F07B6" w:rsidP="003F07B6"/>
    <w:p w14:paraId="7538DDCA" w14:textId="3429AAD7" w:rsidR="003F07B6" w:rsidRDefault="003F07B6" w:rsidP="003F07B6"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7B684912" wp14:editId="762D48E3">
                <wp:simplePos x="0" y="0"/>
                <wp:positionH relativeFrom="column">
                  <wp:posOffset>2160270</wp:posOffset>
                </wp:positionH>
                <wp:positionV relativeFrom="paragraph">
                  <wp:posOffset>180340</wp:posOffset>
                </wp:positionV>
                <wp:extent cx="3657600" cy="2966400"/>
                <wp:effectExtent l="0" t="0" r="0" b="5715"/>
                <wp:wrapNone/>
                <wp:docPr id="145978264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2966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C2685" id="Rectangle 3" o:spid="_x0000_s1026" style="position:absolute;margin-left:170.1pt;margin-top:14.2pt;width:4in;height:233.55pt;z-index:-2514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" fillcolor="#4472c4 [3204]" stroked="f" strokeweight="1pt">
                <v:fill opacity="13878f"/>
              </v:rect>
            </w:pict>
          </mc:Fallback>
        </mc:AlternateContent>
      </w:r>
    </w:p>
    <w:p w14:paraId="4C6C734F" w14:textId="3BF2B80A" w:rsidR="003F07B6" w:rsidRDefault="00942927" w:rsidP="003F07B6">
      <w:r>
        <w:rPr>
          <w:noProof/>
        </w:rPr>
        <w:drawing>
          <wp:anchor distT="0" distB="0" distL="114300" distR="114300" simplePos="0" relativeHeight="251874304" behindDoc="0" locked="0" layoutInCell="1" allowOverlap="1" wp14:anchorId="71D8D225" wp14:editId="5EE5EA65">
            <wp:simplePos x="0" y="0"/>
            <wp:positionH relativeFrom="margin">
              <wp:posOffset>0</wp:posOffset>
            </wp:positionH>
            <wp:positionV relativeFrom="paragraph">
              <wp:posOffset>356235</wp:posOffset>
            </wp:positionV>
            <wp:extent cx="1439545" cy="1439545"/>
            <wp:effectExtent l="0" t="0" r="0" b="0"/>
            <wp:wrapTight wrapText="bothSides">
              <wp:wrapPolygon edited="0">
                <wp:start x="7432" y="2287"/>
                <wp:lineTo x="6288" y="2858"/>
                <wp:lineTo x="2858" y="5145"/>
                <wp:lineTo x="1715" y="8575"/>
                <wp:lineTo x="1906" y="11815"/>
                <wp:lineTo x="2477" y="14864"/>
                <wp:lineTo x="0" y="17532"/>
                <wp:lineTo x="762" y="19056"/>
                <wp:lineTo x="20771" y="19056"/>
                <wp:lineTo x="20581" y="14864"/>
                <wp:lineTo x="21343" y="9719"/>
                <wp:lineTo x="21343" y="8766"/>
                <wp:lineTo x="20199" y="5717"/>
                <wp:lineTo x="20581" y="3430"/>
                <wp:lineTo x="18294" y="2668"/>
                <wp:lineTo x="10671" y="2287"/>
                <wp:lineTo x="7432" y="2287"/>
              </wp:wrapPolygon>
            </wp:wrapTight>
            <wp:docPr id="66178418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78418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rPr>
          <w:b/>
          <w:bCs/>
        </w:rPr>
        <w:t>Report</w:t>
      </w:r>
      <w:r w:rsidR="003F07B6">
        <w:t xml:space="preserve"> means a document that says:</w:t>
      </w:r>
    </w:p>
    <w:p w14:paraId="101B8C16" w14:textId="04D50E66" w:rsidR="003F07B6" w:rsidRDefault="003F07B6" w:rsidP="003F07B6">
      <w:pPr>
        <w:pStyle w:val="Listtoplevel"/>
      </w:pPr>
      <w:r>
        <w:t>how we did our research</w:t>
      </w:r>
    </w:p>
    <w:p w14:paraId="0B3250DB" w14:textId="5F42551B" w:rsidR="003F07B6" w:rsidRDefault="003F07B6" w:rsidP="003F07B6">
      <w:pPr>
        <w:pStyle w:val="Listtoplevel"/>
      </w:pPr>
      <w:r>
        <w:t>what we found out</w:t>
      </w:r>
    </w:p>
    <w:p w14:paraId="4313C2FC" w14:textId="4E3924A7" w:rsidR="003F07B6" w:rsidRDefault="00942927" w:rsidP="003F07B6">
      <w:pPr>
        <w:pStyle w:val="Listtoplevel"/>
      </w:pPr>
      <w:r>
        <w:drawing>
          <wp:anchor distT="0" distB="0" distL="114300" distR="114300" simplePos="0" relativeHeight="251875328" behindDoc="0" locked="0" layoutInCell="1" allowOverlap="1" wp14:anchorId="3FD9A6D4" wp14:editId="355E208D">
            <wp:simplePos x="0" y="0"/>
            <wp:positionH relativeFrom="margin">
              <wp:posOffset>0</wp:posOffset>
            </wp:positionH>
            <wp:positionV relativeFrom="paragraph">
              <wp:posOffset>255270</wp:posOffset>
            </wp:positionV>
            <wp:extent cx="1439545" cy="1115695"/>
            <wp:effectExtent l="0" t="0" r="0" b="1905"/>
            <wp:wrapTight wrapText="bothSides">
              <wp:wrapPolygon edited="0">
                <wp:start x="0" y="0"/>
                <wp:lineTo x="0" y="21391"/>
                <wp:lineTo x="21343" y="21391"/>
                <wp:lineTo x="21343" y="0"/>
                <wp:lineTo x="0" y="0"/>
              </wp:wrapPolygon>
            </wp:wrapTight>
            <wp:docPr id="156209895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09895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>what we think should happen next.</w:t>
      </w:r>
    </w:p>
    <w:p w14:paraId="066B747E" w14:textId="77777777" w:rsidR="003F07B6" w:rsidRDefault="003F07B6" w:rsidP="003F07B6"/>
    <w:p w14:paraId="7BDE0646" w14:textId="77777777" w:rsidR="003F07B6" w:rsidRDefault="003F07B6" w:rsidP="003F07B6"/>
    <w:p w14:paraId="158071A7" w14:textId="0D3D1D90" w:rsidR="003F07B6" w:rsidRDefault="003F07B6" w:rsidP="003F07B6">
      <w:r>
        <w:t>The report will not use:</w:t>
      </w:r>
    </w:p>
    <w:p w14:paraId="3567F1B8" w14:textId="6BCCA851" w:rsidR="003F07B6" w:rsidRDefault="00942927" w:rsidP="003F07B6">
      <w:pPr>
        <w:pStyle w:val="Listtoplevel"/>
      </w:pPr>
      <w:r>
        <w:drawing>
          <wp:anchor distT="0" distB="0" distL="114300" distR="114300" simplePos="0" relativeHeight="251877376" behindDoc="0" locked="0" layoutInCell="1" allowOverlap="1" wp14:anchorId="256214B4" wp14:editId="77137E5C">
            <wp:simplePos x="0" y="0"/>
            <wp:positionH relativeFrom="margin">
              <wp:posOffset>0</wp:posOffset>
            </wp:positionH>
            <wp:positionV relativeFrom="paragraph">
              <wp:posOffset>215900</wp:posOffset>
            </wp:positionV>
            <wp:extent cx="1687830" cy="1079500"/>
            <wp:effectExtent l="0" t="0" r="0" b="0"/>
            <wp:wrapTight wrapText="bothSides">
              <wp:wrapPolygon edited="0">
                <wp:start x="12027" y="1016"/>
                <wp:lineTo x="5851" y="2541"/>
                <wp:lineTo x="1950" y="4066"/>
                <wp:lineTo x="1950" y="5591"/>
                <wp:lineTo x="488" y="9656"/>
                <wp:lineTo x="325" y="19313"/>
                <wp:lineTo x="2113" y="19567"/>
                <wp:lineTo x="13165" y="20075"/>
                <wp:lineTo x="13977" y="20075"/>
                <wp:lineTo x="17716" y="19567"/>
                <wp:lineTo x="20966" y="18805"/>
                <wp:lineTo x="21129" y="3049"/>
                <wp:lineTo x="19991" y="2541"/>
                <wp:lineTo x="12677" y="1016"/>
                <wp:lineTo x="12027" y="1016"/>
              </wp:wrapPolygon>
            </wp:wrapTight>
            <wp:docPr id="1122976220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976220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83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7B6">
        <w:t>your name</w:t>
      </w:r>
    </w:p>
    <w:p w14:paraId="2A29414B" w14:textId="79B2CAB1" w:rsidR="00942927" w:rsidRDefault="003F07B6" w:rsidP="003F07B6">
      <w:pPr>
        <w:pStyle w:val="Listtoplevel"/>
      </w:pPr>
      <w:r>
        <w:t>any information that would tell people who you are.</w:t>
      </w:r>
    </w:p>
    <w:p w14:paraId="04346200" w14:textId="3928B2C3" w:rsidR="00942927" w:rsidRPr="00942927" w:rsidRDefault="00942927" w:rsidP="00942927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54AFDCB4" w14:textId="5B9785F2" w:rsidR="003F07B6" w:rsidRDefault="00942927" w:rsidP="00942927">
      <w:r>
        <w:rPr>
          <w:noProof/>
        </w:rPr>
        <w:lastRenderedPageBreak/>
        <w:drawing>
          <wp:anchor distT="0" distB="0" distL="114300" distR="114300" simplePos="0" relativeHeight="251881472" behindDoc="0" locked="0" layoutInCell="1" allowOverlap="1" wp14:anchorId="0FBD6D2C" wp14:editId="534BB06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2960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2668" y="9953"/>
                <wp:lineTo x="0" y="10800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341"/>
                <wp:lineTo x="21343" y="12494"/>
                <wp:lineTo x="20199" y="10165"/>
                <wp:lineTo x="17532" y="6776"/>
                <wp:lineTo x="16960" y="3388"/>
                <wp:lineTo x="18484" y="635"/>
                <wp:lineTo x="18294" y="0"/>
                <wp:lineTo x="16960" y="0"/>
              </wp:wrapPolygon>
            </wp:wrapTight>
            <wp:docPr id="211081321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9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ut a </w:t>
      </w:r>
      <w:r w:rsidR="00744F9B">
        <w:t>tick</w:t>
      </w:r>
      <w:r>
        <w:t xml:space="preserve"> </w:t>
      </w:r>
      <w:r w:rsidR="004C7DC4" w:rsidRPr="004C7DC4">
        <w:sym w:font="Wingdings" w:char="F0FC"/>
      </w:r>
      <w:r>
        <w:t xml:space="preserve"> inside the box </w:t>
      </w:r>
      <w:r w:rsidR="00744F9B">
        <w:t>beside</w:t>
      </w:r>
      <w:r>
        <w:t xml:space="preserve"> your answer.</w:t>
      </w:r>
    </w:p>
    <w:p w14:paraId="748D1758" w14:textId="7FA9BF83" w:rsidR="00942927" w:rsidRDefault="00942927" w:rsidP="00942927"/>
    <w:p w14:paraId="2928EECF" w14:textId="18DB126C" w:rsidR="00942927" w:rsidRDefault="00942927" w:rsidP="00942927"/>
    <w:p w14:paraId="1616E7A5" w14:textId="4E75B40D" w:rsidR="00942927" w:rsidRDefault="00942927" w:rsidP="00942927">
      <w:r>
        <w:t>You can tick more than 1 box.</w:t>
      </w:r>
    </w:p>
    <w:p w14:paraId="78537B8F" w14:textId="30C30D99" w:rsidR="00942927" w:rsidRDefault="00942927" w:rsidP="00942927"/>
    <w:p w14:paraId="7473E534" w14:textId="56FF4569" w:rsidR="00942927" w:rsidRDefault="00BC1599" w:rsidP="00942927">
      <w:r>
        <w:rPr>
          <w:noProof/>
        </w:rPr>
        <w:drawing>
          <wp:anchor distT="0" distB="0" distL="114300" distR="114300" simplePos="0" relativeHeight="251882496" behindDoc="0" locked="0" layoutInCell="1" allowOverlap="1" wp14:anchorId="5246B452" wp14:editId="19BAA520">
            <wp:simplePos x="0" y="0"/>
            <wp:positionH relativeFrom="margin">
              <wp:posOffset>0</wp:posOffset>
            </wp:positionH>
            <wp:positionV relativeFrom="paragraph">
              <wp:posOffset>185709</wp:posOffset>
            </wp:positionV>
            <wp:extent cx="1439545" cy="1396365"/>
            <wp:effectExtent l="0" t="0" r="0" b="635"/>
            <wp:wrapTight wrapText="bothSides">
              <wp:wrapPolygon edited="0">
                <wp:start x="0" y="0"/>
                <wp:lineTo x="0" y="21413"/>
                <wp:lineTo x="21343" y="21413"/>
                <wp:lineTo x="21343" y="0"/>
                <wp:lineTo x="0" y="0"/>
              </wp:wrapPolygon>
            </wp:wrapTight>
            <wp:docPr id="95184750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84750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0E4BE" w14:textId="69E3A7DB" w:rsidR="00942927" w:rsidRDefault="00942927" w:rsidP="00942927">
      <w:r>
        <w:t>I am:</w:t>
      </w:r>
    </w:p>
    <w:p w14:paraId="684B0891" w14:textId="7A2169F2" w:rsidR="00942927" w:rsidRDefault="00942927" w:rsidP="00942927"/>
    <w:p w14:paraId="6296FA15" w14:textId="39347D25" w:rsidR="00942927" w:rsidRDefault="00BC1599" w:rsidP="00BC1599">
      <w:pPr>
        <w:pStyle w:val="surve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4096" behindDoc="1" locked="0" layoutInCell="1" allowOverlap="1" wp14:anchorId="36E7B713" wp14:editId="0F36F106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59582086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7023DD" id="Rounded Rectangle 4" o:spid="_x0000_s1026" style="position:absolute;margin-left:170.1pt;margin-top:0;width:26.95pt;height:26.95pt;z-index:-25115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tab/>
      </w:r>
      <w:r w:rsidR="00B32165">
        <w:t xml:space="preserve">a </w:t>
      </w:r>
      <w:r>
        <w:tab/>
        <w:t>p</w:t>
      </w:r>
      <w:r w:rsidR="00942927">
        <w:t>arent / guardian / family member</w:t>
      </w:r>
    </w:p>
    <w:p w14:paraId="00732602" w14:textId="114DD101" w:rsidR="00942927" w:rsidRDefault="00942927" w:rsidP="00BC1599">
      <w:pPr>
        <w:pStyle w:val="survey"/>
      </w:pPr>
      <w:r>
        <w:rPr>
          <w:noProof/>
        </w:rPr>
        <w:drawing>
          <wp:anchor distT="0" distB="0" distL="114300" distR="114300" simplePos="0" relativeHeight="251883520" behindDoc="0" locked="0" layoutInCell="1" allowOverlap="1" wp14:anchorId="43B2DE4A" wp14:editId="285D8A54">
            <wp:simplePos x="0" y="0"/>
            <wp:positionH relativeFrom="margin">
              <wp:posOffset>0</wp:posOffset>
            </wp:positionH>
            <wp:positionV relativeFrom="paragraph">
              <wp:posOffset>107315</wp:posOffset>
            </wp:positionV>
            <wp:extent cx="1439545" cy="1439545"/>
            <wp:effectExtent l="0" t="0" r="0" b="0"/>
            <wp:wrapTight wrapText="bothSides">
              <wp:wrapPolygon edited="0">
                <wp:start x="12768" y="0"/>
                <wp:lineTo x="11815" y="762"/>
                <wp:lineTo x="10290" y="2668"/>
                <wp:lineTo x="10290" y="4764"/>
                <wp:lineTo x="11243" y="6670"/>
                <wp:lineTo x="12768" y="9528"/>
                <wp:lineTo x="12577" y="10290"/>
                <wp:lineTo x="11815" y="12577"/>
                <wp:lineTo x="2096" y="16388"/>
                <wp:lineTo x="1524" y="16960"/>
                <wp:lineTo x="1715" y="21343"/>
                <wp:lineTo x="18865" y="21343"/>
                <wp:lineTo x="19056" y="21152"/>
                <wp:lineTo x="19437" y="19056"/>
                <wp:lineTo x="19628" y="9528"/>
                <wp:lineTo x="18675" y="6479"/>
                <wp:lineTo x="17341" y="4002"/>
                <wp:lineTo x="17150" y="2477"/>
                <wp:lineTo x="15626" y="572"/>
                <wp:lineTo x="14673" y="0"/>
                <wp:lineTo x="12768" y="0"/>
              </wp:wrapPolygon>
            </wp:wrapTight>
            <wp:docPr id="1182383616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383616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80321C" w14:textId="35DBA8BE" w:rsidR="00942927" w:rsidRDefault="00BC1599" w:rsidP="00BC1599">
      <w:pPr>
        <w:pStyle w:val="surve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55904" behindDoc="1" locked="0" layoutInCell="1" allowOverlap="1" wp14:anchorId="5CFFE224" wp14:editId="5BCA2B3A">
                <wp:simplePos x="0" y="0"/>
                <wp:positionH relativeFrom="column">
                  <wp:posOffset>2158584</wp:posOffset>
                </wp:positionH>
                <wp:positionV relativeFrom="line">
                  <wp:posOffset>6631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5339111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C5106E" id="Rounded Rectangle 4" o:spid="_x0000_s1026" style="position:absolute;margin-left:169.95pt;margin-top:.5pt;width:26.95pt;height:26.95pt;z-index:-25116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B32165">
        <w:t xml:space="preserve">a </w:t>
      </w:r>
      <w:r w:rsidR="00942927">
        <w:t>healthcare worker</w:t>
      </w:r>
    </w:p>
    <w:p w14:paraId="3441DAE0" w14:textId="5DCA526D" w:rsidR="00942927" w:rsidRDefault="00942927" w:rsidP="00942927">
      <w:pPr>
        <w:ind w:left="4253" w:hanging="737"/>
      </w:pPr>
    </w:p>
    <w:p w14:paraId="3F01B75A" w14:textId="1B810426" w:rsidR="00942927" w:rsidRDefault="00BC1599" w:rsidP="00BC1599">
      <w:pPr>
        <w:pStyle w:val="surve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57952" behindDoc="1" locked="0" layoutInCell="1" allowOverlap="1" wp14:anchorId="4595389E" wp14:editId="75E93A2A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63584718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FE6592" id="Rounded Rectangle 4" o:spid="_x0000_s1026" style="position:absolute;margin-left:170.1pt;margin-top:0;width:26.95pt;height:26.95pt;z-index:-25115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B32165">
        <w:t xml:space="preserve">a </w:t>
      </w:r>
      <w:r w:rsidR="00942927">
        <w:t>school / education worker</w:t>
      </w:r>
    </w:p>
    <w:p w14:paraId="065A7B07" w14:textId="15351F5F" w:rsidR="00942927" w:rsidRDefault="00942927" w:rsidP="00BC1599">
      <w:pPr>
        <w:pStyle w:val="survey"/>
      </w:pPr>
    </w:p>
    <w:p w14:paraId="73914125" w14:textId="1E08EB9D" w:rsidR="00942927" w:rsidRDefault="00BC1599" w:rsidP="00BC1599">
      <w:pPr>
        <w:pStyle w:val="survey"/>
      </w:pPr>
      <w:r>
        <w:rPr>
          <w:noProof/>
        </w:rPr>
        <w:drawing>
          <wp:anchor distT="0" distB="0" distL="114300" distR="114300" simplePos="0" relativeHeight="251884544" behindDoc="0" locked="0" layoutInCell="1" allowOverlap="1" wp14:anchorId="78606000" wp14:editId="279079DB">
            <wp:simplePos x="0" y="0"/>
            <wp:positionH relativeFrom="margin">
              <wp:posOffset>0</wp:posOffset>
            </wp:positionH>
            <wp:positionV relativeFrom="paragraph">
              <wp:posOffset>41910</wp:posOffset>
            </wp:positionV>
            <wp:extent cx="1439545" cy="1439545"/>
            <wp:effectExtent l="0" t="0" r="0" b="0"/>
            <wp:wrapTight wrapText="bothSides">
              <wp:wrapPolygon edited="0">
                <wp:start x="15816" y="1334"/>
                <wp:lineTo x="6288" y="3049"/>
                <wp:lineTo x="3621" y="3811"/>
                <wp:lineTo x="3621" y="4764"/>
                <wp:lineTo x="2668" y="6288"/>
                <wp:lineTo x="1524" y="9147"/>
                <wp:lineTo x="762" y="10481"/>
                <wp:lineTo x="0" y="18484"/>
                <wp:lineTo x="21343" y="18484"/>
                <wp:lineTo x="21152" y="12005"/>
                <wp:lineTo x="20771" y="9528"/>
                <wp:lineTo x="19628" y="7813"/>
                <wp:lineTo x="18865" y="4383"/>
                <wp:lineTo x="17341" y="1906"/>
                <wp:lineTo x="16769" y="1334"/>
                <wp:lineTo x="15816" y="1334"/>
              </wp:wrapPolygon>
            </wp:wrapTight>
            <wp:docPr id="98327995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27995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60000" behindDoc="1" locked="0" layoutInCell="1" allowOverlap="1" wp14:anchorId="745FF7B2" wp14:editId="0F696542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718681445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8CB3FB" id="Rounded Rectangle 4" o:spid="_x0000_s1026" style="position:absolute;margin-left:170.1pt;margin-top:0;width:26.95pt;height:26.95pt;z-index:-25115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B32165">
        <w:rPr>
          <w:b/>
          <w:bCs/>
        </w:rPr>
        <w:t xml:space="preserve">a </w:t>
      </w:r>
      <w:r w:rsidRPr="00BC1599">
        <w:rPr>
          <w:b/>
          <w:bCs/>
        </w:rPr>
        <w:t>so</w:t>
      </w:r>
      <w:r w:rsidR="00942927" w:rsidRPr="00BC1599">
        <w:rPr>
          <w:b/>
          <w:bCs/>
        </w:rPr>
        <w:t>cial service</w:t>
      </w:r>
      <w:r w:rsidR="00942927">
        <w:t xml:space="preserve"> worker</w:t>
      </w:r>
    </w:p>
    <w:p w14:paraId="26FAFCD1" w14:textId="7D7A1931" w:rsidR="00942927" w:rsidRDefault="00942927" w:rsidP="00BC1599">
      <w:pPr>
        <w:pStyle w:val="survey"/>
      </w:pPr>
    </w:p>
    <w:p w14:paraId="67FB85AE" w14:textId="45A5640C" w:rsidR="00942927" w:rsidRDefault="00BC1599" w:rsidP="00BC1599">
      <w:pPr>
        <w:pStyle w:val="surve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2048" behindDoc="1" locked="0" layoutInCell="1" allowOverlap="1" wp14:anchorId="66AFF659" wp14:editId="595E3C2A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101659245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A70D03" id="Rounded Rectangle 4" o:spid="_x0000_s1026" style="position:absolute;margin-left:170.1pt;margin-top:0;width:26.95pt;height:26.95pt;z-index:-25115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t>something else – please tell us on the line:</w:t>
      </w:r>
    </w:p>
    <w:p w14:paraId="638E24CF" w14:textId="2A39D4E4" w:rsidR="00942927" w:rsidRDefault="00942927" w:rsidP="00942927">
      <w:pPr>
        <w:ind w:left="4253" w:hanging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6A56D80E" wp14:editId="790886DE">
                <wp:simplePos x="0" y="0"/>
                <wp:positionH relativeFrom="column">
                  <wp:posOffset>2404110</wp:posOffset>
                </wp:positionH>
                <wp:positionV relativeFrom="paragraph">
                  <wp:posOffset>309245</wp:posOffset>
                </wp:positionV>
                <wp:extent cx="3200400" cy="0"/>
                <wp:effectExtent l="12700" t="12700" r="0" b="25400"/>
                <wp:wrapNone/>
                <wp:docPr id="202863858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31750" cap="rnd"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0AE57E" id="Straight Connector 4" o:spid="_x0000_s1026" style="position:absolute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3pt,24.35pt" to="441.3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" strokecolor="black [3213]" strokeweight="2.5pt">
                <v:stroke dashstyle="1 1" joinstyle="miter" endcap="round"/>
              </v:line>
            </w:pict>
          </mc:Fallback>
        </mc:AlternateContent>
      </w:r>
    </w:p>
    <w:p w14:paraId="3C8F6DC4" w14:textId="4418EEED" w:rsidR="00942927" w:rsidRDefault="00942927" w:rsidP="00942927">
      <w:pPr>
        <w:ind w:left="4253" w:hanging="567"/>
      </w:pPr>
    </w:p>
    <w:p w14:paraId="76CCB2DB" w14:textId="1A02DA25" w:rsidR="00942927" w:rsidRDefault="00942927" w:rsidP="00942927">
      <w:pPr>
        <w:rPr>
          <w:b/>
          <w:bCs/>
        </w:rPr>
      </w:pPr>
    </w:p>
    <w:p w14:paraId="01BFCF5D" w14:textId="5BB8101A" w:rsidR="00942927" w:rsidRDefault="00BC1599" w:rsidP="00942927">
      <w:r>
        <w:rPr>
          <w:noProof/>
        </w:rPr>
        <w:lastRenderedPageBreak/>
        <w:drawing>
          <wp:anchor distT="0" distB="0" distL="114300" distR="114300" simplePos="0" relativeHeight="251886592" behindDoc="0" locked="0" layoutInCell="1" allowOverlap="1" wp14:anchorId="35E634E5" wp14:editId="6C9F8905">
            <wp:simplePos x="0" y="0"/>
            <wp:positionH relativeFrom="margin">
              <wp:posOffset>0</wp:posOffset>
            </wp:positionH>
            <wp:positionV relativeFrom="page">
              <wp:posOffset>842187</wp:posOffset>
            </wp:positionV>
            <wp:extent cx="1439545" cy="1212850"/>
            <wp:effectExtent l="0" t="0" r="0" b="6350"/>
            <wp:wrapTight wrapText="bothSides">
              <wp:wrapPolygon edited="0">
                <wp:start x="0" y="0"/>
                <wp:lineTo x="0" y="21487"/>
                <wp:lineTo x="21343" y="21487"/>
                <wp:lineTo x="21343" y="0"/>
                <wp:lineTo x="0" y="0"/>
              </wp:wrapPolygon>
            </wp:wrapTight>
            <wp:docPr id="209004019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4019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78196DDB" wp14:editId="42522ACB">
                <wp:simplePos x="0" y="0"/>
                <wp:positionH relativeFrom="column">
                  <wp:posOffset>2158365</wp:posOffset>
                </wp:positionH>
                <wp:positionV relativeFrom="paragraph">
                  <wp:posOffset>-114487</wp:posOffset>
                </wp:positionV>
                <wp:extent cx="3657600" cy="1259840"/>
                <wp:effectExtent l="0" t="0" r="0" b="0"/>
                <wp:wrapNone/>
                <wp:docPr id="145068919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2598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06B23" id="Rectangle 3" o:spid="_x0000_s1026" style="position:absolute;margin-left:169.95pt;margin-top:-9pt;width:4in;height:99.2pt;z-index:-25148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" fillcolor="#4472c4 [3204]" stroked="f" strokeweight="1pt">
                <v:fill opacity="13878f"/>
              </v:rect>
            </w:pict>
          </mc:Fallback>
        </mc:AlternateContent>
      </w:r>
      <w:r w:rsidR="00942927">
        <w:rPr>
          <w:b/>
          <w:bCs/>
        </w:rPr>
        <w:t>Social service</w:t>
      </w:r>
      <w:r w:rsidR="00942927">
        <w:t xml:space="preserve"> means an organisation that assists people when they need support.</w:t>
      </w:r>
    </w:p>
    <w:p w14:paraId="1F83926E" w14:textId="1F8F68E6" w:rsidR="00942927" w:rsidRPr="00942927" w:rsidRDefault="00942927" w:rsidP="00942927">
      <w:pPr>
        <w:spacing w:line="240" w:lineRule="auto"/>
        <w:ind w:left="0"/>
      </w:pPr>
      <w:r>
        <w:br w:type="page"/>
      </w:r>
    </w:p>
    <w:p w14:paraId="6C28BBFF" w14:textId="77777777" w:rsidR="00942927" w:rsidRDefault="00942927" w:rsidP="00942927">
      <w:pPr>
        <w:pStyle w:val="Heading1"/>
        <w:rPr>
          <w:lang w:eastAsia="en-NZ"/>
        </w:rPr>
      </w:pPr>
      <w:r>
        <w:rPr>
          <w:lang w:eastAsia="en-NZ"/>
        </w:rPr>
        <w:lastRenderedPageBreak/>
        <w:t>Privacy in Aotearoa New Zealand</w:t>
      </w:r>
    </w:p>
    <w:p w14:paraId="21CC9B86" w14:textId="77777777" w:rsidR="00942927" w:rsidRDefault="00942927" w:rsidP="00942927">
      <w:pPr>
        <w:rPr>
          <w:rFonts w:eastAsia="Times New Roman"/>
          <w:lang w:eastAsia="en-NZ"/>
        </w:rPr>
      </w:pPr>
    </w:p>
    <w:p w14:paraId="142CEF43" w14:textId="65A9DBFA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88640" behindDoc="0" locked="0" layoutInCell="1" allowOverlap="1" wp14:anchorId="4965E6D3" wp14:editId="3F586314">
            <wp:simplePos x="0" y="0"/>
            <wp:positionH relativeFrom="margin">
              <wp:posOffset>0</wp:posOffset>
            </wp:positionH>
            <wp:positionV relativeFrom="page">
              <wp:posOffset>2287559</wp:posOffset>
            </wp:positionV>
            <wp:extent cx="1439545" cy="1367790"/>
            <wp:effectExtent l="0" t="0" r="0" b="3810"/>
            <wp:wrapTight wrapText="bothSides">
              <wp:wrapPolygon edited="0">
                <wp:start x="0" y="0"/>
                <wp:lineTo x="0" y="21460"/>
                <wp:lineTo x="21343" y="21460"/>
                <wp:lineTo x="21343" y="0"/>
                <wp:lineTo x="0" y="0"/>
              </wp:wrapPolygon>
            </wp:wrapTight>
            <wp:docPr id="2031638397" name="Picture 20316383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6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B56B61" w14:textId="1CED330B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e want to know how easy / hard it is to:</w:t>
      </w:r>
    </w:p>
    <w:p w14:paraId="75F63E34" w14:textId="242710F6" w:rsidR="00942927" w:rsidRDefault="00BC1599" w:rsidP="00942927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889664" behindDoc="0" locked="0" layoutInCell="1" allowOverlap="1" wp14:anchorId="2449E67C" wp14:editId="3CDDBD13">
            <wp:simplePos x="0" y="0"/>
            <wp:positionH relativeFrom="margin">
              <wp:posOffset>0</wp:posOffset>
            </wp:positionH>
            <wp:positionV relativeFrom="paragraph">
              <wp:posOffset>675005</wp:posOffset>
            </wp:positionV>
            <wp:extent cx="1439545" cy="1439545"/>
            <wp:effectExtent l="0" t="0" r="0" b="0"/>
            <wp:wrapTight wrapText="bothSides">
              <wp:wrapPolygon edited="0">
                <wp:start x="10100" y="3049"/>
                <wp:lineTo x="9147" y="3621"/>
                <wp:lineTo x="8766" y="4955"/>
                <wp:lineTo x="8956" y="6479"/>
                <wp:lineTo x="6098" y="9147"/>
                <wp:lineTo x="5145" y="12577"/>
                <wp:lineTo x="0" y="17913"/>
                <wp:lineTo x="0" y="18484"/>
                <wp:lineTo x="21343" y="18484"/>
                <wp:lineTo x="19247" y="15816"/>
                <wp:lineTo x="17150" y="12577"/>
                <wp:lineTo x="18675" y="9337"/>
                <wp:lineTo x="17532" y="8004"/>
                <wp:lineTo x="12196" y="3049"/>
                <wp:lineTo x="10100" y="3049"/>
              </wp:wrapPolygon>
            </wp:wrapTight>
            <wp:docPr id="181681165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81165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lang w:eastAsia="en-NZ"/>
        </w:rPr>
        <w:t>find information about privacy</w:t>
      </w:r>
    </w:p>
    <w:p w14:paraId="526D5C4C" w14:textId="3ACEA1EF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 xml:space="preserve">understand information about privacy. </w:t>
      </w:r>
    </w:p>
    <w:p w14:paraId="0F56F4B9" w14:textId="77777777" w:rsidR="00942927" w:rsidRDefault="00942927" w:rsidP="00942927">
      <w:pPr>
        <w:rPr>
          <w:rFonts w:eastAsia="Times New Roman"/>
          <w:lang w:eastAsia="en-NZ"/>
        </w:rPr>
      </w:pPr>
    </w:p>
    <w:p w14:paraId="5D54D86F" w14:textId="088294B5" w:rsidR="00942927" w:rsidRDefault="00942927" w:rsidP="00942927">
      <w:pPr>
        <w:rPr>
          <w:rFonts w:eastAsia="Times New Roman"/>
          <w:lang w:eastAsia="en-NZ"/>
        </w:rPr>
      </w:pPr>
    </w:p>
    <w:p w14:paraId="6CE70BA5" w14:textId="148F8DCB" w:rsidR="00942927" w:rsidRDefault="00BC1599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91712" behindDoc="0" locked="0" layoutInCell="1" allowOverlap="1" wp14:anchorId="51A4426E" wp14:editId="21AB4E55">
            <wp:simplePos x="0" y="0"/>
            <wp:positionH relativeFrom="margin">
              <wp:posOffset>0</wp:posOffset>
            </wp:positionH>
            <wp:positionV relativeFrom="page">
              <wp:posOffset>5491769</wp:posOffset>
            </wp:positionV>
            <wp:extent cx="1439545" cy="1439545"/>
            <wp:effectExtent l="0" t="0" r="0" b="0"/>
            <wp:wrapTight wrapText="bothSides">
              <wp:wrapPolygon edited="0">
                <wp:start x="14483" y="2858"/>
                <wp:lineTo x="4192" y="5717"/>
                <wp:lineTo x="381" y="7813"/>
                <wp:lineTo x="0" y="8575"/>
                <wp:lineTo x="953" y="9337"/>
                <wp:lineTo x="2477" y="12386"/>
                <wp:lineTo x="2668" y="18865"/>
                <wp:lineTo x="18865" y="18865"/>
                <wp:lineTo x="21343" y="18294"/>
                <wp:lineTo x="21343" y="12386"/>
                <wp:lineTo x="20199" y="9337"/>
                <wp:lineTo x="16960" y="6288"/>
                <wp:lineTo x="17341" y="5526"/>
                <wp:lineTo x="16769" y="3621"/>
                <wp:lineTo x="16007" y="2858"/>
                <wp:lineTo x="14483" y="2858"/>
              </wp:wrapPolygon>
            </wp:wrapTight>
            <wp:docPr id="323836865" name="Picture 3238368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3229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>Your answers will assist us to work out if we need to change anything about the information we give to people.</w:t>
      </w:r>
    </w:p>
    <w:p w14:paraId="70439822" w14:textId="77777777" w:rsidR="00942927" w:rsidRDefault="00942927" w:rsidP="00942927">
      <w:pPr>
        <w:rPr>
          <w:rFonts w:eastAsia="Times New Roman"/>
          <w:lang w:eastAsia="en-NZ"/>
        </w:rPr>
      </w:pPr>
    </w:p>
    <w:p w14:paraId="12B4F587" w14:textId="77777777" w:rsidR="00942927" w:rsidRDefault="00942927" w:rsidP="00942927">
      <w:pPr>
        <w:rPr>
          <w:rFonts w:eastAsia="Times New Roman"/>
          <w:lang w:eastAsia="en-NZ"/>
        </w:rPr>
      </w:pPr>
    </w:p>
    <w:p w14:paraId="209635C2" w14:textId="77777777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F157F54" w14:textId="5475E038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93760" behindDoc="0" locked="0" layoutInCell="1" allowOverlap="1" wp14:anchorId="220CF625" wp14:editId="43E8D0D8">
            <wp:simplePos x="0" y="0"/>
            <wp:positionH relativeFrom="margin">
              <wp:posOffset>0</wp:posOffset>
            </wp:positionH>
            <wp:positionV relativeFrom="page">
              <wp:posOffset>573552</wp:posOffset>
            </wp:positionV>
            <wp:extent cx="1440000" cy="1306800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1866560551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0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Put a tick </w:t>
      </w:r>
      <w:r w:rsidR="00BC1599" w:rsidRPr="004C7DC4">
        <w:sym w:font="Wingdings" w:char="F0FC"/>
      </w:r>
      <w:r w:rsidR="00BC1599">
        <w:t xml:space="preserve"> </w:t>
      </w:r>
      <w:r>
        <w:rPr>
          <w:rFonts w:eastAsia="Times New Roman"/>
          <w:lang w:eastAsia="en-NZ"/>
        </w:rPr>
        <w:t xml:space="preserve">in the box </w:t>
      </w:r>
      <w:r w:rsidR="00744F9B">
        <w:rPr>
          <w:rFonts w:eastAsia="Times New Roman"/>
          <w:lang w:eastAsia="en-NZ"/>
        </w:rPr>
        <w:t>beside</w:t>
      </w:r>
      <w:r>
        <w:rPr>
          <w:rFonts w:eastAsia="Times New Roman"/>
          <w:lang w:eastAsia="en-NZ"/>
        </w:rPr>
        <w:t xml:space="preserve"> your answer.</w:t>
      </w:r>
    </w:p>
    <w:p w14:paraId="36BA41A0" w14:textId="77777777" w:rsidR="00942927" w:rsidRDefault="00942927" w:rsidP="00942927">
      <w:pPr>
        <w:rPr>
          <w:rFonts w:eastAsia="Times New Roman"/>
          <w:lang w:eastAsia="en-NZ"/>
        </w:rPr>
      </w:pPr>
    </w:p>
    <w:p w14:paraId="69521790" w14:textId="6214454B" w:rsidR="00942927" w:rsidRDefault="00D83FC1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3296" behindDoc="1" locked="0" layoutInCell="1" allowOverlap="1" wp14:anchorId="6C662F42" wp14:editId="1F367AE8">
                <wp:simplePos x="0" y="0"/>
                <wp:positionH relativeFrom="column">
                  <wp:posOffset>2164080</wp:posOffset>
                </wp:positionH>
                <wp:positionV relativeFrom="page">
                  <wp:posOffset>2278380</wp:posOffset>
                </wp:positionV>
                <wp:extent cx="3664585" cy="1028700"/>
                <wp:effectExtent l="0" t="0" r="5715" b="0"/>
                <wp:wrapNone/>
                <wp:docPr id="170203430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0287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D6D87" id="Rectangle 3" o:spid="_x0000_s1026" style="position:absolute;margin-left:170.4pt;margin-top:179.4pt;width:288.55pt;height:81pt;z-index:-25097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0B2EEE20" w14:textId="07C31549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95808" behindDoc="0" locked="0" layoutInCell="1" allowOverlap="1" wp14:anchorId="5F582BE9" wp14:editId="55A0D0A0">
            <wp:simplePos x="0" y="0"/>
            <wp:positionH relativeFrom="margin">
              <wp:posOffset>0</wp:posOffset>
            </wp:positionH>
            <wp:positionV relativeFrom="paragraph">
              <wp:posOffset>81133</wp:posOffset>
            </wp:positionV>
            <wp:extent cx="1439545" cy="1439545"/>
            <wp:effectExtent l="0" t="0" r="0" b="0"/>
            <wp:wrapTight wrapText="bothSides">
              <wp:wrapPolygon edited="0">
                <wp:start x="381" y="191"/>
                <wp:lineTo x="0" y="20199"/>
                <wp:lineTo x="0" y="21343"/>
                <wp:lineTo x="191" y="21343"/>
                <wp:lineTo x="19628" y="21343"/>
                <wp:lineTo x="20009" y="21343"/>
                <wp:lineTo x="20581" y="19437"/>
                <wp:lineTo x="20581" y="15816"/>
                <wp:lineTo x="21343" y="7813"/>
                <wp:lineTo x="21343" y="5717"/>
                <wp:lineTo x="19818" y="3621"/>
                <wp:lineTo x="20199" y="1906"/>
                <wp:lineTo x="18865" y="953"/>
                <wp:lineTo x="15054" y="191"/>
                <wp:lineTo x="381" y="191"/>
              </wp:wrapPolygon>
            </wp:wrapTight>
            <wp:docPr id="121045073" name="Picture 1210450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45073" name="Picture 1210450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Do you know what the rules about privacy for children and young people are?</w:t>
      </w:r>
    </w:p>
    <w:p w14:paraId="4F91A3EE" w14:textId="49CA188E" w:rsidR="00942927" w:rsidRDefault="00942927" w:rsidP="00942927">
      <w:pPr>
        <w:rPr>
          <w:rFonts w:eastAsia="Times New Roman"/>
          <w:lang w:eastAsia="en-NZ"/>
        </w:rPr>
      </w:pPr>
    </w:p>
    <w:p w14:paraId="4E53245D" w14:textId="691CEAE2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6144" behindDoc="1" locked="0" layoutInCell="1" allowOverlap="1" wp14:anchorId="7A9BCF56" wp14:editId="49C93DE2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9806111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1387FC" id="Rounded Rectangle 4" o:spid="_x0000_s1026" style="position:absolute;margin-left:170.1pt;margin-top:0;width:26.95pt;height:26.95pt;z-index:-25115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noProof/>
        </w:rPr>
        <w:drawing>
          <wp:anchor distT="0" distB="0" distL="114300" distR="114300" simplePos="0" relativeHeight="251898880" behindDoc="0" locked="0" layoutInCell="1" allowOverlap="1" wp14:anchorId="5DE249FB" wp14:editId="136D0FC5">
            <wp:simplePos x="0" y="0"/>
            <wp:positionH relativeFrom="margin">
              <wp:posOffset>0</wp:posOffset>
            </wp:positionH>
            <wp:positionV relativeFrom="paragraph">
              <wp:posOffset>447040</wp:posOffset>
            </wp:positionV>
            <wp:extent cx="1439545" cy="1439545"/>
            <wp:effectExtent l="0" t="0" r="0" b="0"/>
            <wp:wrapTight wrapText="bothSides">
              <wp:wrapPolygon edited="0">
                <wp:start x="7622" y="381"/>
                <wp:lineTo x="1715" y="4192"/>
                <wp:lineTo x="1524" y="5145"/>
                <wp:lineTo x="1715" y="6860"/>
                <wp:lineTo x="381" y="9909"/>
                <wp:lineTo x="191" y="19056"/>
                <wp:lineTo x="572" y="21152"/>
                <wp:lineTo x="20581" y="21152"/>
                <wp:lineTo x="21343" y="9719"/>
                <wp:lineTo x="20771" y="8766"/>
                <wp:lineTo x="19247" y="6860"/>
                <wp:lineTo x="19437" y="4955"/>
                <wp:lineTo x="18865" y="3621"/>
                <wp:lineTo x="14864" y="2287"/>
                <wp:lineTo x="10290" y="381"/>
                <wp:lineTo x="7622" y="381"/>
              </wp:wrapPolygon>
            </wp:wrapTight>
            <wp:docPr id="129458704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58704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>yes</w:t>
      </w:r>
    </w:p>
    <w:p w14:paraId="1E89C676" w14:textId="6866499C" w:rsidR="00942927" w:rsidRDefault="00942927" w:rsidP="00942927">
      <w:pPr>
        <w:rPr>
          <w:rFonts w:eastAsia="Times New Roman"/>
          <w:lang w:eastAsia="en-NZ"/>
        </w:rPr>
      </w:pPr>
    </w:p>
    <w:p w14:paraId="6568965A" w14:textId="35F55480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8192" behindDoc="1" locked="0" layoutInCell="1" allowOverlap="1" wp14:anchorId="37F2BC92" wp14:editId="4857E49D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13913783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411D1B" id="Rounded Rectangle 4" o:spid="_x0000_s1026" style="position:absolute;margin-left:170.1pt;margin-top:0;width:26.95pt;height:26.95pt;z-index:-25114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no</w:t>
      </w:r>
    </w:p>
    <w:p w14:paraId="52645C21" w14:textId="4FC7660D" w:rsidR="00942927" w:rsidRDefault="00942927" w:rsidP="00942927">
      <w:pPr>
        <w:rPr>
          <w:rFonts w:eastAsia="Times New Roman"/>
          <w:lang w:eastAsia="en-NZ"/>
        </w:rPr>
      </w:pPr>
    </w:p>
    <w:p w14:paraId="03FE94DA" w14:textId="55E6F12F" w:rsidR="00942927" w:rsidRDefault="00942927" w:rsidP="00942927">
      <w:pPr>
        <w:rPr>
          <w:rFonts w:eastAsia="Times New Roman"/>
          <w:lang w:eastAsia="en-NZ"/>
        </w:rPr>
      </w:pPr>
    </w:p>
    <w:p w14:paraId="6B59E6B3" w14:textId="6A90525E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97856" behindDoc="0" locked="0" layoutInCell="1" allowOverlap="1" wp14:anchorId="4F20E3BE" wp14:editId="15706205">
            <wp:simplePos x="0" y="0"/>
            <wp:positionH relativeFrom="margin">
              <wp:posOffset>0</wp:posOffset>
            </wp:positionH>
            <wp:positionV relativeFrom="paragraph">
              <wp:posOffset>420370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348072696" name="Picture 13480726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90381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If you said </w:t>
      </w:r>
      <w:r w:rsidRPr="00942927">
        <w:rPr>
          <w:rFonts w:eastAsia="Times New Roman"/>
          <w:b/>
          <w:bCs/>
          <w:lang w:eastAsia="en-NZ"/>
        </w:rPr>
        <w:t>yes</w:t>
      </w:r>
      <w:r>
        <w:rPr>
          <w:rFonts w:eastAsia="Times New Roman"/>
          <w:lang w:eastAsia="en-NZ"/>
        </w:rPr>
        <w:t xml:space="preserve"> write on the lines where you would find the rules:</w:t>
      </w:r>
    </w:p>
    <w:p w14:paraId="280AF475" w14:textId="02B3257B" w:rsidR="00942927" w:rsidRPr="00942927" w:rsidRDefault="00942927" w:rsidP="00942927">
      <w:pPr>
        <w:rPr>
          <w:rFonts w:eastAsia="Times New Roman"/>
          <w:lang w:eastAsia="en-NZ"/>
          <w14:textOutline w14:w="9525" w14:cap="rnd" w14:cmpd="sng" w14:algn="ctr">
            <w14:solidFill>
              <w14:schemeClr w14:val="tx1"/>
            </w14:solidFill>
            <w14:prstDash w14:val="sysDot"/>
            <w14:bevel/>
          </w14:textOutline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45632" behindDoc="0" locked="0" layoutInCell="1" allowOverlap="1" wp14:anchorId="74868D1B" wp14:editId="572ADDDF">
                <wp:simplePos x="0" y="0"/>
                <wp:positionH relativeFrom="column">
                  <wp:posOffset>2286000</wp:posOffset>
                </wp:positionH>
                <wp:positionV relativeFrom="paragraph">
                  <wp:posOffset>339969</wp:posOffset>
                </wp:positionV>
                <wp:extent cx="3314700" cy="914400"/>
                <wp:effectExtent l="0" t="12700" r="25400" b="25400"/>
                <wp:wrapTopAndBottom/>
                <wp:docPr id="137480924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4700" cy="914400"/>
                          <a:chOff x="0" y="0"/>
                          <a:chExt cx="3314700" cy="914400"/>
                        </a:xfrm>
                      </wpg:grpSpPr>
                      <wps:wsp>
                        <wps:cNvPr id="1851548782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2271981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24895361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31E029" id="Group 6" o:spid="_x0000_s1026" style="position:absolute;margin-left:180pt;margin-top:26.75pt;width:261pt;height:1in;z-index:251845632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0366543D" w14:textId="77777777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486B81CA" w14:textId="3C98AA4D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00928" behindDoc="0" locked="0" layoutInCell="1" allowOverlap="1" wp14:anchorId="47373C48" wp14:editId="5A02A3A6">
            <wp:simplePos x="0" y="0"/>
            <wp:positionH relativeFrom="margin">
              <wp:posOffset>0</wp:posOffset>
            </wp:positionH>
            <wp:positionV relativeFrom="page">
              <wp:posOffset>565208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1633918868" name="Picture 16339188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If you said </w:t>
      </w:r>
      <w:r w:rsidRPr="00942927">
        <w:rPr>
          <w:rFonts w:eastAsia="Times New Roman"/>
          <w:b/>
          <w:bCs/>
          <w:lang w:eastAsia="en-NZ"/>
        </w:rPr>
        <w:t>no</w:t>
      </w:r>
      <w:r>
        <w:rPr>
          <w:rFonts w:eastAsia="Times New Roman"/>
          <w:b/>
          <w:bCs/>
          <w:lang w:eastAsia="en-NZ"/>
        </w:rPr>
        <w:t xml:space="preserve"> </w:t>
      </w:r>
      <w:r>
        <w:rPr>
          <w:rFonts w:eastAsia="Times New Roman"/>
          <w:lang w:eastAsia="en-NZ"/>
        </w:rPr>
        <w:t xml:space="preserve">put a tick </w:t>
      </w:r>
      <w:r w:rsidR="00BC1599" w:rsidRPr="004C7DC4">
        <w:sym w:font="Wingdings" w:char="F0FC"/>
      </w:r>
      <w:r>
        <w:rPr>
          <w:rFonts w:eastAsia="Times New Roman"/>
          <w:lang w:eastAsia="en-NZ"/>
        </w:rPr>
        <w:t xml:space="preserve"> in the box </w:t>
      </w:r>
      <w:r w:rsidR="00D83FC1">
        <w:rPr>
          <w:rFonts w:eastAsia="Times New Roman"/>
          <w:lang w:eastAsia="en-NZ"/>
        </w:rPr>
        <w:t xml:space="preserve">beside </w:t>
      </w:r>
      <w:r>
        <w:rPr>
          <w:rFonts w:eastAsia="Times New Roman"/>
          <w:lang w:eastAsia="en-NZ"/>
        </w:rPr>
        <w:t>where you would go to find out the rules:</w:t>
      </w:r>
    </w:p>
    <w:p w14:paraId="02AC4961" w14:textId="3D20E30D" w:rsidR="00942927" w:rsidRDefault="00617FFE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427264" behindDoc="0" locked="0" layoutInCell="1" allowOverlap="1" wp14:anchorId="07E55F40" wp14:editId="47C1CBF9">
            <wp:simplePos x="0" y="0"/>
            <wp:positionH relativeFrom="margin">
              <wp:posOffset>-467995</wp:posOffset>
            </wp:positionH>
            <wp:positionV relativeFrom="paragraph">
              <wp:posOffset>319925</wp:posOffset>
            </wp:positionV>
            <wp:extent cx="2346960" cy="496570"/>
            <wp:effectExtent l="0" t="0" r="2540" b="0"/>
            <wp:wrapTight wrapText="bothSides">
              <wp:wrapPolygon edited="0">
                <wp:start x="0" y="0"/>
                <wp:lineTo x="0" y="20992"/>
                <wp:lineTo x="21506" y="20992"/>
                <wp:lineTo x="21506" y="0"/>
                <wp:lineTo x="0" y="0"/>
              </wp:wrapPolygon>
            </wp:wrapTight>
            <wp:docPr id="1505791188" name="Picture 1505791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17837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F71CF7" w14:textId="5AE92442" w:rsidR="00942927" w:rsidRPr="00BC1599" w:rsidRDefault="00BC1599" w:rsidP="00BC1599">
      <w:pPr>
        <w:pStyle w:val="survey"/>
        <w:rPr>
          <w:rFonts w:eastAsia="Times New Roman"/>
          <w:lang w:eastAsia="en-NZ"/>
        </w:rPr>
      </w:pPr>
      <w:r w:rsidRPr="00BC1599">
        <w:rPr>
          <w:noProof/>
        </w:rPr>
        <mc:AlternateContent>
          <mc:Choice Requires="wps">
            <w:drawing>
              <wp:anchor distT="0" distB="0" distL="114300" distR="114300" simplePos="0" relativeHeight="252170240" behindDoc="1" locked="0" layoutInCell="1" allowOverlap="1" wp14:anchorId="5B80177A" wp14:editId="3EB366DB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25510686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CA9FA3" id="Rounded Rectangle 4" o:spid="_x0000_s1026" style="position:absolute;margin-left:170.1pt;margin-top:0;width:26.95pt;height:26.95pt;z-index:-25114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Pr="00BC1599">
        <w:rPr>
          <w:rFonts w:eastAsia="Times New Roman"/>
          <w:lang w:eastAsia="en-NZ"/>
        </w:rPr>
        <w:t>Office of the Privacy Commissioner</w:t>
      </w:r>
    </w:p>
    <w:p w14:paraId="51529CAF" w14:textId="2AD6EB57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51CCE511" w14:textId="1B7366B8" w:rsidR="00942927" w:rsidRPr="00BC1599" w:rsidRDefault="00BC1599" w:rsidP="00BC1599">
      <w:pPr>
        <w:pStyle w:val="survey"/>
        <w:rPr>
          <w:rFonts w:eastAsia="Times New Roman"/>
          <w:b/>
          <w:bCs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91744" behindDoc="0" locked="0" layoutInCell="1" allowOverlap="1" wp14:anchorId="696066AE" wp14:editId="78323CA2">
            <wp:simplePos x="0" y="0"/>
            <wp:positionH relativeFrom="margin">
              <wp:posOffset>0</wp:posOffset>
            </wp:positionH>
            <wp:positionV relativeFrom="paragraph">
              <wp:posOffset>54321</wp:posOffset>
            </wp:positionV>
            <wp:extent cx="1439545" cy="902970"/>
            <wp:effectExtent l="0" t="0" r="0" b="0"/>
            <wp:wrapTight wrapText="bothSides">
              <wp:wrapPolygon edited="0">
                <wp:start x="8575" y="1519"/>
                <wp:lineTo x="7051" y="2430"/>
                <wp:lineTo x="2668" y="6076"/>
                <wp:lineTo x="1715" y="9114"/>
                <wp:lineTo x="572" y="11848"/>
                <wp:lineTo x="191" y="13367"/>
                <wp:lineTo x="0" y="16709"/>
                <wp:lineTo x="0" y="21266"/>
                <wp:lineTo x="21343" y="21266"/>
                <wp:lineTo x="21343" y="16101"/>
                <wp:lineTo x="20199" y="11848"/>
                <wp:lineTo x="18103" y="7291"/>
                <wp:lineTo x="17913" y="6076"/>
                <wp:lineTo x="13339" y="2430"/>
                <wp:lineTo x="11815" y="1519"/>
                <wp:lineTo x="8575" y="1519"/>
              </wp:wrapPolygon>
            </wp:wrapTight>
            <wp:docPr id="962002767" name="Picture 9620027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002767" name="Picture 9620027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72288" behindDoc="1" locked="0" layoutInCell="1" allowOverlap="1" wp14:anchorId="08594817" wp14:editId="282F5BBE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5147056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6ADCC0" id="Rounded Rectangle 4" o:spid="_x0000_s1026" style="position:absolute;margin-left:170.1pt;margin-top:0;width:26.95pt;height:26.95pt;z-index:-25114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>Netsafe</w:t>
      </w:r>
    </w:p>
    <w:p w14:paraId="15B9CF10" w14:textId="6DCAE300" w:rsidR="00942927" w:rsidRDefault="00942927" w:rsidP="00942927">
      <w:pPr>
        <w:ind w:left="4366" w:hanging="737"/>
        <w:rPr>
          <w:rFonts w:eastAsia="Times New Roman"/>
          <w:lang w:eastAsia="en-NZ"/>
        </w:rPr>
      </w:pPr>
    </w:p>
    <w:p w14:paraId="2B5AC125" w14:textId="73443085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05024" behindDoc="0" locked="0" layoutInCell="1" allowOverlap="1" wp14:anchorId="48A31B5B" wp14:editId="0E51191C">
            <wp:simplePos x="0" y="0"/>
            <wp:positionH relativeFrom="margin">
              <wp:posOffset>0</wp:posOffset>
            </wp:positionH>
            <wp:positionV relativeFrom="paragraph">
              <wp:posOffset>923290</wp:posOffset>
            </wp:positionV>
            <wp:extent cx="1439545" cy="949960"/>
            <wp:effectExtent l="0" t="0" r="0" b="2540"/>
            <wp:wrapTight wrapText="bothSides">
              <wp:wrapPolygon edited="0">
                <wp:start x="0" y="0"/>
                <wp:lineTo x="0" y="21369"/>
                <wp:lineTo x="21343" y="21369"/>
                <wp:lineTo x="21343" y="0"/>
                <wp:lineTo x="0" y="0"/>
              </wp:wrapPolygon>
            </wp:wrapTight>
            <wp:docPr id="48197703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97703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74336" behindDoc="1" locked="0" layoutInCell="1" allowOverlap="1" wp14:anchorId="742F979F" wp14:editId="3BDF423E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10395960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7EA84E" id="Rounded Rectangle 4" o:spid="_x0000_s1026" style="position:absolute;margin-left:170.1pt;margin-top:0;width:26.95pt;height:26.95pt;z-index:-25114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a professional body like New Zealand School Trustees Association</w:t>
      </w:r>
    </w:p>
    <w:p w14:paraId="5B903E16" w14:textId="5049B5CF" w:rsidR="00942927" w:rsidRDefault="00942927" w:rsidP="00942927">
      <w:pPr>
        <w:ind w:left="4366" w:hanging="737"/>
        <w:rPr>
          <w:rFonts w:eastAsia="Times New Roman"/>
          <w:lang w:eastAsia="en-NZ"/>
        </w:rPr>
      </w:pPr>
    </w:p>
    <w:p w14:paraId="0E9220AF" w14:textId="79B0AD90" w:rsidR="00942927" w:rsidRP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04000" behindDoc="0" locked="0" layoutInCell="1" allowOverlap="1" wp14:anchorId="055AA45F" wp14:editId="4F586CC1">
            <wp:simplePos x="0" y="0"/>
            <wp:positionH relativeFrom="margin">
              <wp:posOffset>0</wp:posOffset>
            </wp:positionH>
            <wp:positionV relativeFrom="paragraph">
              <wp:posOffset>515678</wp:posOffset>
            </wp:positionV>
            <wp:extent cx="1439545" cy="1439545"/>
            <wp:effectExtent l="0" t="0" r="0" b="0"/>
            <wp:wrapTight wrapText="bothSides">
              <wp:wrapPolygon edited="0">
                <wp:start x="4955" y="3621"/>
                <wp:lineTo x="4192" y="4192"/>
                <wp:lineTo x="3049" y="6098"/>
                <wp:lineTo x="3049" y="7051"/>
                <wp:lineTo x="2287" y="7241"/>
                <wp:lineTo x="762" y="9337"/>
                <wp:lineTo x="572" y="11052"/>
                <wp:lineTo x="381" y="18865"/>
                <wp:lineTo x="7432" y="18865"/>
                <wp:lineTo x="21343" y="18294"/>
                <wp:lineTo x="20581" y="16198"/>
                <wp:lineTo x="20581" y="13149"/>
                <wp:lineTo x="19247" y="11052"/>
                <wp:lineTo x="18865" y="10100"/>
                <wp:lineTo x="20771" y="7051"/>
                <wp:lineTo x="21152" y="5907"/>
                <wp:lineTo x="19247" y="5526"/>
                <wp:lineTo x="6098" y="3621"/>
                <wp:lineTo x="4955" y="3621"/>
              </wp:wrapPolygon>
            </wp:wrapTight>
            <wp:docPr id="40089643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89643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76384" behindDoc="1" locked="0" layoutInCell="1" allowOverlap="1" wp14:anchorId="3738EEBD" wp14:editId="7EFD2387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97569869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E839FF" id="Rounded Rectangle 4" o:spid="_x0000_s1026" style="position:absolute;margin-left:170.1pt;margin-top:0;width:26.95pt;height:26.95pt;z-index:-25114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 xml:space="preserve">a </w:t>
      </w:r>
      <w:r w:rsidR="00B32165">
        <w:rPr>
          <w:rFonts w:eastAsia="Times New Roman"/>
          <w:lang w:eastAsia="en-NZ"/>
        </w:rPr>
        <w:t xml:space="preserve">government </w:t>
      </w:r>
      <w:r w:rsidR="00942927">
        <w:rPr>
          <w:rFonts w:eastAsia="Times New Roman"/>
          <w:lang w:eastAsia="en-NZ"/>
        </w:rPr>
        <w:t>agency like Ministry of Health</w:t>
      </w:r>
    </w:p>
    <w:p w14:paraId="61FBBCA9" w14:textId="160873D0" w:rsidR="00BC1599" w:rsidRDefault="00BC1599" w:rsidP="00BC1599">
      <w:pPr>
        <w:pStyle w:val="survey"/>
        <w:rPr>
          <w:lang w:eastAsia="en-NZ"/>
        </w:rPr>
      </w:pPr>
    </w:p>
    <w:p w14:paraId="3AF46B8F" w14:textId="6D876F9A" w:rsidR="00942927" w:rsidRDefault="00BC1599" w:rsidP="00BC1599">
      <w:pPr>
        <w:pStyle w:val="survey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8432" behindDoc="1" locked="0" layoutInCell="1" allowOverlap="1" wp14:anchorId="2F2EA34E" wp14:editId="5048FE88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07110845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6D39EB" id="Rounded Rectangle 4" o:spid="_x0000_s1026" style="position:absolute;margin-left:170.1pt;margin-top:0;width:26.95pt;height:26.95pt;z-index:-25113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lang w:eastAsia="en-NZ"/>
        </w:rPr>
        <w:t>friends / parents / people I work with</w:t>
      </w:r>
    </w:p>
    <w:p w14:paraId="7971BAC5" w14:textId="75CBF5A5" w:rsidR="00942927" w:rsidRDefault="00942927" w:rsidP="00942927">
      <w:pPr>
        <w:ind w:left="4366" w:hanging="737"/>
        <w:rPr>
          <w:lang w:eastAsia="en-NZ"/>
        </w:rPr>
      </w:pPr>
    </w:p>
    <w:p w14:paraId="5F50F9D0" w14:textId="153C5D91" w:rsidR="00942927" w:rsidRPr="00942927" w:rsidRDefault="00BC1599" w:rsidP="00BC1599">
      <w:pPr>
        <w:pStyle w:val="survey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80480" behindDoc="1" locked="0" layoutInCell="1" allowOverlap="1" wp14:anchorId="6812F60D" wp14:editId="1B59976D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76477089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776FE0" id="Rounded Rectangle 4" o:spid="_x0000_s1026" style="position:absolute;margin-left:170.1pt;margin-top:0;width:26.95pt;height:26.95pt;z-index:-25113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lang w:eastAsia="en-NZ"/>
        </w:rPr>
        <w:t>I would not be interested in finding out.</w:t>
      </w:r>
    </w:p>
    <w:p w14:paraId="33B5771D" w14:textId="47DE3EB8" w:rsidR="00942927" w:rsidRDefault="00BC1599" w:rsidP="0094292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08096" behindDoc="0" locked="0" layoutInCell="1" allowOverlap="1" wp14:anchorId="41F89DB9" wp14:editId="583CF75A">
            <wp:simplePos x="0" y="0"/>
            <wp:positionH relativeFrom="margin">
              <wp:posOffset>0</wp:posOffset>
            </wp:positionH>
            <wp:positionV relativeFrom="page">
              <wp:posOffset>8325485</wp:posOffset>
            </wp:positionV>
            <wp:extent cx="1439545" cy="1162685"/>
            <wp:effectExtent l="0" t="0" r="0" b="5715"/>
            <wp:wrapTight wrapText="bothSides">
              <wp:wrapPolygon edited="0">
                <wp:start x="0" y="0"/>
                <wp:lineTo x="0" y="21470"/>
                <wp:lineTo x="21343" y="21470"/>
                <wp:lineTo x="21343" y="0"/>
                <wp:lineTo x="0" y="0"/>
              </wp:wrapPolygon>
            </wp:wrapTight>
            <wp:docPr id="207991430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91430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A943D8" w14:textId="1D801EDF" w:rsidR="00942927" w:rsidRP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44AAB0F1" wp14:editId="65409106">
                <wp:simplePos x="0" y="0"/>
                <wp:positionH relativeFrom="column">
                  <wp:posOffset>2161309</wp:posOffset>
                </wp:positionH>
                <wp:positionV relativeFrom="paragraph">
                  <wp:posOffset>-181369</wp:posOffset>
                </wp:positionV>
                <wp:extent cx="3538800" cy="981469"/>
                <wp:effectExtent l="0" t="0" r="5080" b="0"/>
                <wp:wrapNone/>
                <wp:docPr id="135808723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800" cy="9814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10AB5" id="Rectangle 3" o:spid="_x0000_s1026" style="position:absolute;margin-left:170.2pt;margin-top:-14.3pt;width:278.65pt;height:77.3pt;z-index:-2514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" fillcolor="#4472c4 [3204]" stroked="f" strokeweight="1pt">
                <v:fill opacity="13878f"/>
              </v: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>Netsafe</w:t>
      </w:r>
      <w:r>
        <w:rPr>
          <w:rFonts w:eastAsia="Times New Roman"/>
          <w:lang w:eastAsia="en-NZ"/>
        </w:rPr>
        <w:t xml:space="preserve"> is an organisation that provides advice about online safety.</w:t>
      </w:r>
    </w:p>
    <w:p w14:paraId="64D031CD" w14:textId="77777777" w:rsidR="00942927" w:rsidRDefault="00942927" w:rsidP="00942927">
      <w:pPr>
        <w:rPr>
          <w:rFonts w:eastAsia="Times New Roman"/>
          <w:lang w:eastAsia="en-NZ"/>
        </w:rPr>
      </w:pPr>
    </w:p>
    <w:p w14:paraId="3B595CEC" w14:textId="3636C527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10144" behindDoc="0" locked="0" layoutInCell="1" allowOverlap="1" wp14:anchorId="30823E24" wp14:editId="35EA09AB">
            <wp:simplePos x="0" y="0"/>
            <wp:positionH relativeFrom="margin">
              <wp:posOffset>0</wp:posOffset>
            </wp:positionH>
            <wp:positionV relativeFrom="paragraph">
              <wp:posOffset>206375</wp:posOffset>
            </wp:positionV>
            <wp:extent cx="1439545" cy="1439545"/>
            <wp:effectExtent l="0" t="0" r="0" b="0"/>
            <wp:wrapTight wrapText="bothSides">
              <wp:wrapPolygon edited="0">
                <wp:start x="6670" y="2858"/>
                <wp:lineTo x="4383" y="5717"/>
                <wp:lineTo x="4192" y="6479"/>
                <wp:lineTo x="1715" y="10290"/>
                <wp:lineTo x="572" y="12386"/>
                <wp:lineTo x="191" y="18675"/>
                <wp:lineTo x="21152" y="18675"/>
                <wp:lineTo x="20962" y="15626"/>
                <wp:lineTo x="20199" y="15435"/>
                <wp:lineTo x="20390" y="12386"/>
                <wp:lineTo x="18865" y="10100"/>
                <wp:lineTo x="18294" y="9337"/>
                <wp:lineTo x="17532" y="6288"/>
                <wp:lineTo x="17913" y="4002"/>
                <wp:lineTo x="16198" y="3430"/>
                <wp:lineTo x="8956" y="2858"/>
                <wp:lineTo x="6670" y="2858"/>
              </wp:wrapPolygon>
            </wp:wrapTight>
            <wp:docPr id="684677361" name="Picture 6846773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200439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The next 2 questions are only for people who work with children and young people for their job.</w:t>
      </w:r>
    </w:p>
    <w:p w14:paraId="6E5E91D1" w14:textId="77777777" w:rsidR="00942927" w:rsidRDefault="00942927" w:rsidP="00942927">
      <w:pPr>
        <w:rPr>
          <w:rFonts w:eastAsia="Times New Roman"/>
          <w:lang w:eastAsia="en-NZ"/>
        </w:rPr>
      </w:pPr>
    </w:p>
    <w:p w14:paraId="37370011" w14:textId="33259658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1A34B3F5" wp14:editId="6E81B405">
            <wp:simplePos x="0" y="0"/>
            <wp:positionH relativeFrom="margin">
              <wp:posOffset>0</wp:posOffset>
            </wp:positionH>
            <wp:positionV relativeFrom="paragraph">
              <wp:posOffset>171841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404679470" name="Picture 4046794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90381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8ACEE" w14:textId="20F8DB39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rite your answer on the lines.</w:t>
      </w:r>
    </w:p>
    <w:p w14:paraId="05618110" w14:textId="44D8C2E8" w:rsidR="00942927" w:rsidRDefault="00942927" w:rsidP="00942927">
      <w:pPr>
        <w:rPr>
          <w:rFonts w:eastAsia="Times New Roman"/>
          <w:lang w:eastAsia="en-NZ"/>
        </w:rPr>
      </w:pPr>
    </w:p>
    <w:p w14:paraId="23B8CBAA" w14:textId="7E0AFF59" w:rsidR="00942927" w:rsidRDefault="000C5D95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3776" behindDoc="1" locked="0" layoutInCell="1" allowOverlap="1" wp14:anchorId="16669DB0" wp14:editId="3213F1AD">
                <wp:simplePos x="0" y="0"/>
                <wp:positionH relativeFrom="column">
                  <wp:posOffset>2160270</wp:posOffset>
                </wp:positionH>
                <wp:positionV relativeFrom="page">
                  <wp:posOffset>3656965</wp:posOffset>
                </wp:positionV>
                <wp:extent cx="3664585" cy="1111885"/>
                <wp:effectExtent l="0" t="0" r="5715" b="5715"/>
                <wp:wrapNone/>
                <wp:docPr id="48323899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11188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56806D" id="Rectangle 3" o:spid="_x0000_s1026" style="position:absolute;margin-left:170.1pt;margin-top:287.95pt;width:288.55pt;height:87.55pt;z-index:-25095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2B26F996" w14:textId="1E820BCA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13216" behindDoc="0" locked="0" layoutInCell="1" allowOverlap="1" wp14:anchorId="5C5F7446" wp14:editId="00E407ED">
            <wp:simplePos x="0" y="0"/>
            <wp:positionH relativeFrom="margin">
              <wp:posOffset>0</wp:posOffset>
            </wp:positionH>
            <wp:positionV relativeFrom="paragraph">
              <wp:posOffset>411968</wp:posOffset>
            </wp:positionV>
            <wp:extent cx="1439545" cy="1439545"/>
            <wp:effectExtent l="0" t="0" r="0" b="0"/>
            <wp:wrapTight wrapText="bothSides">
              <wp:wrapPolygon edited="0">
                <wp:start x="6860" y="0"/>
                <wp:lineTo x="5717" y="953"/>
                <wp:lineTo x="4192" y="2858"/>
                <wp:lineTo x="4192" y="3621"/>
                <wp:lineTo x="3430" y="6479"/>
                <wp:lineTo x="3049" y="7051"/>
                <wp:lineTo x="2858" y="21343"/>
                <wp:lineTo x="16960" y="21343"/>
                <wp:lineTo x="17722" y="18675"/>
                <wp:lineTo x="18484" y="15626"/>
                <wp:lineTo x="16198" y="12577"/>
                <wp:lineTo x="17722" y="10100"/>
                <wp:lineTo x="17913" y="9337"/>
                <wp:lineTo x="17341" y="7432"/>
                <wp:lineTo x="16769" y="6479"/>
                <wp:lineTo x="13720" y="3049"/>
                <wp:lineTo x="10862" y="572"/>
                <wp:lineTo x="9909" y="0"/>
                <wp:lineTo x="6860" y="0"/>
              </wp:wrapPolygon>
            </wp:wrapTight>
            <wp:docPr id="93356424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56424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How easy / hard is it to find information about the privacy rules for your job?</w:t>
      </w:r>
    </w:p>
    <w:p w14:paraId="2FFDDF41" w14:textId="6E363212" w:rsidR="00942927" w:rsidRDefault="00942927" w:rsidP="00942927">
      <w:pPr>
        <w:tabs>
          <w:tab w:val="left" w:leader="dot" w:pos="9000"/>
        </w:tabs>
        <w:ind w:left="4253" w:hanging="567"/>
      </w:pPr>
    </w:p>
    <w:p w14:paraId="47680B0F" w14:textId="77777777" w:rsidR="002B0967" w:rsidRDefault="002B0967" w:rsidP="002B0967">
      <w:pPr>
        <w:tabs>
          <w:tab w:val="left" w:leader="dot" w:pos="9000"/>
        </w:tabs>
      </w:pPr>
      <w:r>
        <w:rPr>
          <w:noProof/>
        </w:rPr>
        <w:drawing>
          <wp:anchor distT="0" distB="0" distL="114300" distR="114300" simplePos="0" relativeHeight="252347392" behindDoc="0" locked="0" layoutInCell="1" allowOverlap="1" wp14:anchorId="74379B97" wp14:editId="77AA2B98">
            <wp:simplePos x="0" y="0"/>
            <wp:positionH relativeFrom="margin">
              <wp:posOffset>0</wp:posOffset>
            </wp:positionH>
            <wp:positionV relativeFrom="page">
              <wp:posOffset>956457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562505714" name="Picture 15625057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90381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rite your answer on the lines.</w:t>
      </w:r>
    </w:p>
    <w:p w14:paraId="7D7D124A" w14:textId="5788B098" w:rsidR="002B0967" w:rsidRDefault="00995A2D" w:rsidP="002B0967">
      <w:pPr>
        <w:tabs>
          <w:tab w:val="left" w:leader="dot" w:pos="9000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52512" behindDoc="0" locked="0" layoutInCell="1" allowOverlap="1" wp14:anchorId="31EB9734" wp14:editId="27B7CB7E">
                <wp:simplePos x="0" y="0"/>
                <wp:positionH relativeFrom="column">
                  <wp:posOffset>2390140</wp:posOffset>
                </wp:positionH>
                <wp:positionV relativeFrom="paragraph">
                  <wp:posOffset>348615</wp:posOffset>
                </wp:positionV>
                <wp:extent cx="3214800" cy="471600"/>
                <wp:effectExtent l="12700" t="12700" r="24130" b="24130"/>
                <wp:wrapTopAndBottom/>
                <wp:docPr id="971527765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4800" cy="471600"/>
                          <a:chOff x="0" y="0"/>
                          <a:chExt cx="3215640" cy="472440"/>
                        </a:xfrm>
                      </wpg:grpSpPr>
                      <wps:wsp>
                        <wps:cNvPr id="2097944741" name="Straight Connector 4"/>
                        <wps:cNvCnPr/>
                        <wps:spPr>
                          <a:xfrm>
                            <a:off x="0" y="0"/>
                            <a:ext cx="3200400" cy="0"/>
                          </a:xfrm>
                          <a:prstGeom prst="line">
                            <a:avLst/>
                          </a:prstGeom>
                          <a:ln w="31750" cap="rnd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2691321" name="Straight Connector 4"/>
                        <wps:cNvCnPr/>
                        <wps:spPr>
                          <a:xfrm>
                            <a:off x="15240" y="472440"/>
                            <a:ext cx="3200400" cy="0"/>
                          </a:xfrm>
                          <a:prstGeom prst="line">
                            <a:avLst/>
                          </a:prstGeom>
                          <a:ln w="31750" cap="rnd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12BB35" id="Group 1" o:spid="_x0000_s1026" style="position:absolute;margin-left:188.2pt;margin-top:27.45pt;width:253.15pt;height:37.15pt;z-index:252352512;mso-width-relative:margin;mso-height-relative:margin" coordsize="32156,4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">
                <v:line id="Straight Connector 4" o:spid="_x0000_s1027" style="position:absolute;visibility:visible;mso-wrap-style:square" from="0,0" to="3200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" strokecolor="black [3213]" strokeweight="2.5pt">
                  <v:stroke dashstyle="1 1" joinstyle="miter" endcap="round"/>
                </v:line>
                <v:line id="Straight Connector 4" o:spid="_x0000_s1028" style="position:absolute;visibility:visible;mso-wrap-style:square" from="152,4724" to="32156,4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" strokecolor="black [3213]" strokeweight="2.5pt">
                  <v:stroke dashstyle="1 1" joinstyle="miter" endcap="round"/>
                </v:line>
                <w10:wrap type="topAndBottom"/>
              </v:group>
            </w:pict>
          </mc:Fallback>
        </mc:AlternateContent>
      </w:r>
    </w:p>
    <w:p w14:paraId="4233AAE7" w14:textId="324602F7" w:rsidR="002B0967" w:rsidRDefault="000C5D95" w:rsidP="002B0967">
      <w:pPr>
        <w:tabs>
          <w:tab w:val="left" w:leader="dot" w:pos="90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5824" behindDoc="1" locked="0" layoutInCell="1" allowOverlap="1" wp14:anchorId="1D1741ED" wp14:editId="5E67F166">
                <wp:simplePos x="0" y="0"/>
                <wp:positionH relativeFrom="column">
                  <wp:posOffset>2164080</wp:posOffset>
                </wp:positionH>
                <wp:positionV relativeFrom="page">
                  <wp:posOffset>6629400</wp:posOffset>
                </wp:positionV>
                <wp:extent cx="3664585" cy="1371600"/>
                <wp:effectExtent l="0" t="0" r="5715" b="0"/>
                <wp:wrapNone/>
                <wp:docPr id="64601179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3716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7D2A6" id="Rectangle 3" o:spid="_x0000_s1026" style="position:absolute;margin-left:170.4pt;margin-top:522pt;width:288.55pt;height:108pt;z-index:-25095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" fillcolor="#ffe699" stroked="f" strokeweight="1pt">
                <v:fill opacity="13878f"/>
                <w10:wrap anchory="page"/>
              </v:rect>
            </w:pict>
          </mc:Fallback>
        </mc:AlternateContent>
      </w:r>
      <w:r w:rsidR="00995A2D">
        <w:rPr>
          <w:noProof/>
        </w:rPr>
        <w:drawing>
          <wp:anchor distT="0" distB="0" distL="114300" distR="114300" simplePos="0" relativeHeight="252346368" behindDoc="0" locked="0" layoutInCell="1" allowOverlap="1" wp14:anchorId="30BF5B10" wp14:editId="0F5BA4D3">
            <wp:simplePos x="0" y="0"/>
            <wp:positionH relativeFrom="margin">
              <wp:posOffset>0</wp:posOffset>
            </wp:positionH>
            <wp:positionV relativeFrom="paragraph">
              <wp:posOffset>695325</wp:posOffset>
            </wp:positionV>
            <wp:extent cx="1439545" cy="1439545"/>
            <wp:effectExtent l="0" t="0" r="0" b="0"/>
            <wp:wrapTight wrapText="bothSides">
              <wp:wrapPolygon edited="0">
                <wp:start x="15816" y="1334"/>
                <wp:lineTo x="6288" y="3049"/>
                <wp:lineTo x="3621" y="3811"/>
                <wp:lineTo x="3621" y="4764"/>
                <wp:lineTo x="2668" y="6288"/>
                <wp:lineTo x="1524" y="9147"/>
                <wp:lineTo x="762" y="10481"/>
                <wp:lineTo x="0" y="18484"/>
                <wp:lineTo x="21343" y="18484"/>
                <wp:lineTo x="21152" y="12005"/>
                <wp:lineTo x="20771" y="9528"/>
                <wp:lineTo x="19628" y="7813"/>
                <wp:lineTo x="18865" y="4383"/>
                <wp:lineTo x="17341" y="1906"/>
                <wp:lineTo x="16769" y="1334"/>
                <wp:lineTo x="15816" y="1334"/>
              </wp:wrapPolygon>
            </wp:wrapTight>
            <wp:docPr id="33226635" name="Picture 332266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27995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029B9" w14:textId="432E8281" w:rsidR="002B0967" w:rsidRDefault="002B0967" w:rsidP="002B0967">
      <w:pPr>
        <w:tabs>
          <w:tab w:val="left" w:leader="dot" w:pos="9000"/>
        </w:tabs>
      </w:pPr>
      <w:r>
        <w:t xml:space="preserve">Do you have the right information to </w:t>
      </w:r>
      <w:r w:rsidR="001A02A2">
        <w:t>help</w:t>
      </w:r>
      <w:r>
        <w:t xml:space="preserve"> the children</w:t>
      </w:r>
      <w:r w:rsidR="000C5D95">
        <w:t xml:space="preserve"> / young people</w:t>
      </w:r>
      <w:r>
        <w:t xml:space="preserve"> you work with to understand their privacy rights?</w:t>
      </w:r>
    </w:p>
    <w:p w14:paraId="79BD74D2" w14:textId="2FBE9B42" w:rsidR="002B0967" w:rsidRPr="00942927" w:rsidRDefault="00995A2D" w:rsidP="002B0967">
      <w:pPr>
        <w:tabs>
          <w:tab w:val="left" w:leader="dot" w:pos="9000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54560" behindDoc="0" locked="0" layoutInCell="1" allowOverlap="1" wp14:anchorId="070012CC" wp14:editId="45499089">
                <wp:simplePos x="0" y="0"/>
                <wp:positionH relativeFrom="column">
                  <wp:posOffset>2389505</wp:posOffset>
                </wp:positionH>
                <wp:positionV relativeFrom="paragraph">
                  <wp:posOffset>363220</wp:posOffset>
                </wp:positionV>
                <wp:extent cx="3214800" cy="471600"/>
                <wp:effectExtent l="12700" t="12700" r="24130" b="24130"/>
                <wp:wrapTopAndBottom/>
                <wp:docPr id="1509500537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4800" cy="471600"/>
                          <a:chOff x="0" y="0"/>
                          <a:chExt cx="3215640" cy="472440"/>
                        </a:xfrm>
                      </wpg:grpSpPr>
                      <wps:wsp>
                        <wps:cNvPr id="322119476" name="Straight Connector 4"/>
                        <wps:cNvCnPr/>
                        <wps:spPr>
                          <a:xfrm>
                            <a:off x="0" y="0"/>
                            <a:ext cx="3200400" cy="0"/>
                          </a:xfrm>
                          <a:prstGeom prst="line">
                            <a:avLst/>
                          </a:prstGeom>
                          <a:ln w="31750" cap="rnd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5826724" name="Straight Connector 4"/>
                        <wps:cNvCnPr/>
                        <wps:spPr>
                          <a:xfrm>
                            <a:off x="15240" y="472440"/>
                            <a:ext cx="3200400" cy="0"/>
                          </a:xfrm>
                          <a:prstGeom prst="line">
                            <a:avLst/>
                          </a:prstGeom>
                          <a:ln w="31750" cap="rnd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7EC6B9" id="Group 1" o:spid="_x0000_s1026" style="position:absolute;margin-left:188.15pt;margin-top:28.6pt;width:253.15pt;height:37.15pt;z-index:252354560;mso-width-relative:margin;mso-height-relative:margin" coordsize="32156,4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">
                <v:line id="Straight Connector 4" o:spid="_x0000_s1027" style="position:absolute;visibility:visible;mso-wrap-style:square" from="0,0" to="3200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" strokecolor="black [3213]" strokeweight="2.5pt">
                  <v:stroke dashstyle="1 1" joinstyle="miter" endcap="round"/>
                </v:line>
                <v:line id="Straight Connector 4" o:spid="_x0000_s1028" style="position:absolute;visibility:visible;mso-wrap-style:square" from="152,4724" to="32156,4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" strokecolor="black [3213]" strokeweight="2.5pt">
                  <v:stroke dashstyle="1 1" joinstyle="miter" endcap="round"/>
                </v:line>
                <w10:wrap type="topAndBottom"/>
              </v:group>
            </w:pict>
          </mc:Fallback>
        </mc:AlternateContent>
      </w:r>
    </w:p>
    <w:p w14:paraId="06E59125" w14:textId="77777777" w:rsidR="00942927" w:rsidRDefault="00942927" w:rsidP="00942927">
      <w:pPr>
        <w:tabs>
          <w:tab w:val="left" w:leader="dot" w:pos="9000"/>
        </w:tabs>
        <w:ind w:left="0"/>
      </w:pPr>
    </w:p>
    <w:p w14:paraId="5F2B51D3" w14:textId="77777777" w:rsidR="00942927" w:rsidRDefault="00942927" w:rsidP="00995A2D">
      <w:pPr>
        <w:spacing w:line="240" w:lineRule="auto"/>
        <w:ind w:left="0"/>
        <w:rPr>
          <w:rFonts w:eastAsia="Times New Roman"/>
          <w:lang w:eastAsia="en-NZ"/>
        </w:rPr>
      </w:pPr>
    </w:p>
    <w:p w14:paraId="5EB793C9" w14:textId="77777777" w:rsidR="00BD5F9A" w:rsidRDefault="00BD5F9A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7988CC2" w14:textId="66965141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19360" behindDoc="0" locked="0" layoutInCell="1" allowOverlap="1" wp14:anchorId="2C56AB6A" wp14:editId="2E1B672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781050"/>
            <wp:effectExtent l="0" t="0" r="0" b="6350"/>
            <wp:wrapTight wrapText="bothSides">
              <wp:wrapPolygon edited="0">
                <wp:start x="0" y="0"/>
                <wp:lineTo x="0" y="21424"/>
                <wp:lineTo x="21343" y="21424"/>
                <wp:lineTo x="21343" y="0"/>
                <wp:lineTo x="0" y="0"/>
              </wp:wrapPolygon>
            </wp:wrapTight>
            <wp:docPr id="1140851912" name="Picture 11408519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45160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The rest of the questions are for everyone.</w:t>
      </w:r>
    </w:p>
    <w:p w14:paraId="5A1678C6" w14:textId="604E7DB8" w:rsidR="00942927" w:rsidRDefault="00BD5F9A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921408" behindDoc="0" locked="0" layoutInCell="1" allowOverlap="1" wp14:anchorId="77B081E2" wp14:editId="6C500A9E">
            <wp:simplePos x="0" y="0"/>
            <wp:positionH relativeFrom="margin">
              <wp:posOffset>0</wp:posOffset>
            </wp:positionH>
            <wp:positionV relativeFrom="page">
              <wp:posOffset>1943100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383423775" name="Picture 13834237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90381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7461CB" w14:textId="25E86A9B" w:rsidR="00942927" w:rsidRDefault="00942927" w:rsidP="00942927">
      <w:pPr>
        <w:rPr>
          <w:rFonts w:eastAsia="Times New Roman"/>
          <w:lang w:eastAsia="en-NZ"/>
        </w:rPr>
      </w:pPr>
    </w:p>
    <w:p w14:paraId="61F50185" w14:textId="34A070C9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rite your answer on the lines.</w:t>
      </w:r>
    </w:p>
    <w:p w14:paraId="5EAF16BA" w14:textId="1CDE969D" w:rsidR="00942927" w:rsidRDefault="00942927" w:rsidP="00942927">
      <w:pPr>
        <w:rPr>
          <w:rFonts w:eastAsia="Times New Roman"/>
          <w:lang w:eastAsia="en-NZ"/>
        </w:rPr>
      </w:pPr>
    </w:p>
    <w:p w14:paraId="4FFDC654" w14:textId="16C05CCD" w:rsidR="00942927" w:rsidRDefault="000C5D95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7872" behindDoc="1" locked="0" layoutInCell="1" allowOverlap="1" wp14:anchorId="23664E40" wp14:editId="38991ABD">
                <wp:simplePos x="0" y="0"/>
                <wp:positionH relativeFrom="column">
                  <wp:posOffset>2164080</wp:posOffset>
                </wp:positionH>
                <wp:positionV relativeFrom="page">
                  <wp:posOffset>3314700</wp:posOffset>
                </wp:positionV>
                <wp:extent cx="3664585" cy="1432560"/>
                <wp:effectExtent l="0" t="0" r="5715" b="2540"/>
                <wp:wrapNone/>
                <wp:docPr id="207020226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43256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F139AB" id="Rectangle 3" o:spid="_x0000_s1026" style="position:absolute;margin-left:170.4pt;margin-top:261pt;width:288.55pt;height:112.8pt;z-index:-25094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49D8030E" w14:textId="6DD867D2" w:rsidR="00942927" w:rsidRDefault="00BD5F9A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138496" behindDoc="0" locked="0" layoutInCell="1" allowOverlap="1" wp14:anchorId="30F5C1FD" wp14:editId="6616C5E0">
            <wp:simplePos x="0" y="0"/>
            <wp:positionH relativeFrom="margin">
              <wp:posOffset>0</wp:posOffset>
            </wp:positionH>
            <wp:positionV relativeFrom="paragraph">
              <wp:posOffset>400189</wp:posOffset>
            </wp:positionV>
            <wp:extent cx="1439545" cy="1439545"/>
            <wp:effectExtent l="0" t="0" r="0" b="0"/>
            <wp:wrapTight wrapText="bothSides">
              <wp:wrapPolygon edited="0">
                <wp:start x="14292" y="0"/>
                <wp:lineTo x="12577" y="191"/>
                <wp:lineTo x="10671" y="1906"/>
                <wp:lineTo x="10671" y="3240"/>
                <wp:lineTo x="5717" y="6288"/>
                <wp:lineTo x="4573" y="9337"/>
                <wp:lineTo x="4573" y="9719"/>
                <wp:lineTo x="5336" y="12386"/>
                <wp:lineTo x="3240" y="12958"/>
                <wp:lineTo x="1715" y="14101"/>
                <wp:lineTo x="1715" y="15435"/>
                <wp:lineTo x="2096" y="18484"/>
                <wp:lineTo x="3621" y="21343"/>
                <wp:lineTo x="17341" y="21343"/>
                <wp:lineTo x="16388" y="16960"/>
                <wp:lineTo x="15435" y="15435"/>
                <wp:lineTo x="15626" y="14483"/>
                <wp:lineTo x="13530" y="13149"/>
                <wp:lineTo x="10481" y="12386"/>
                <wp:lineTo x="11243" y="12386"/>
                <wp:lineTo x="12005" y="10481"/>
                <wp:lineTo x="11815" y="9337"/>
                <wp:lineTo x="13911" y="8766"/>
                <wp:lineTo x="15054" y="7051"/>
                <wp:lineTo x="14483" y="6288"/>
                <wp:lineTo x="16388" y="6288"/>
                <wp:lineTo x="19818" y="4383"/>
                <wp:lineTo x="19818" y="2096"/>
                <wp:lineTo x="17913" y="381"/>
                <wp:lineTo x="16007" y="0"/>
                <wp:lineTo x="14292" y="0"/>
              </wp:wrapPolygon>
            </wp:wrapTight>
            <wp:docPr id="105703526" name="Picture 1057035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9539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851776" behindDoc="0" locked="0" layoutInCell="1" allowOverlap="1" wp14:anchorId="45921697" wp14:editId="4C3AFAF9">
                <wp:simplePos x="0" y="0"/>
                <wp:positionH relativeFrom="column">
                  <wp:posOffset>2282825</wp:posOffset>
                </wp:positionH>
                <wp:positionV relativeFrom="paragraph">
                  <wp:posOffset>1664800</wp:posOffset>
                </wp:positionV>
                <wp:extent cx="3314700" cy="914400"/>
                <wp:effectExtent l="0" t="12700" r="25400" b="25400"/>
                <wp:wrapTopAndBottom/>
                <wp:docPr id="112423751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4700" cy="914400"/>
                          <a:chOff x="0" y="0"/>
                          <a:chExt cx="3314700" cy="914400"/>
                        </a:xfrm>
                      </wpg:grpSpPr>
                      <wps:wsp>
                        <wps:cNvPr id="279360472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7567881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88144262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7E5C06" id="Group 6" o:spid="_x0000_s1026" style="position:absolute;margin-left:179.75pt;margin-top:131.1pt;width:261pt;height:1in;z-index:251851776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  <w:r w:rsidR="00942927">
        <w:rPr>
          <w:rFonts w:eastAsia="Times New Roman"/>
          <w:lang w:eastAsia="en-NZ"/>
        </w:rPr>
        <w:t>What do you think should change to make it easier for parents / wh</w:t>
      </w:r>
      <w:r>
        <w:rPr>
          <w:rFonts w:eastAsia="Times New Roman"/>
          <w:lang w:eastAsia="en-NZ"/>
        </w:rPr>
        <w:t>ā</w:t>
      </w:r>
      <w:r w:rsidR="00942927">
        <w:rPr>
          <w:rFonts w:eastAsia="Times New Roman"/>
          <w:lang w:eastAsia="en-NZ"/>
        </w:rPr>
        <w:t xml:space="preserve">nau to keep information about their children </w:t>
      </w:r>
      <w:r w:rsidR="000C5D95">
        <w:rPr>
          <w:rFonts w:eastAsia="Times New Roman"/>
          <w:lang w:eastAsia="en-NZ"/>
        </w:rPr>
        <w:t xml:space="preserve">and young people </w:t>
      </w:r>
      <w:r w:rsidR="00942927">
        <w:rPr>
          <w:rFonts w:eastAsia="Times New Roman"/>
          <w:lang w:eastAsia="en-NZ"/>
        </w:rPr>
        <w:t>safe?</w:t>
      </w:r>
    </w:p>
    <w:p w14:paraId="51E93CFE" w14:textId="7A722EDA" w:rsidR="00BD5F9A" w:rsidRDefault="00BD5F9A" w:rsidP="00942927">
      <w:pPr>
        <w:rPr>
          <w:rFonts w:eastAsia="Times New Roman"/>
          <w:lang w:eastAsia="en-NZ"/>
        </w:rPr>
      </w:pPr>
    </w:p>
    <w:p w14:paraId="026D1BB9" w14:textId="77777777" w:rsidR="00BD5F9A" w:rsidRDefault="00BD5F9A" w:rsidP="00942927">
      <w:pPr>
        <w:rPr>
          <w:rFonts w:eastAsia="Times New Roman"/>
          <w:lang w:eastAsia="en-NZ"/>
        </w:rPr>
      </w:pPr>
    </w:p>
    <w:p w14:paraId="4F8795EA" w14:textId="6672880E" w:rsidR="00BD5F9A" w:rsidRDefault="00BD5F9A" w:rsidP="00942927">
      <w:pPr>
        <w:rPr>
          <w:rFonts w:eastAsia="Times New Roman"/>
          <w:lang w:eastAsia="en-NZ"/>
        </w:rPr>
      </w:pPr>
    </w:p>
    <w:p w14:paraId="4235C007" w14:textId="77777777" w:rsidR="000C5D95" w:rsidRDefault="000C5D95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E6D5A7B" w14:textId="184E86F9" w:rsidR="00942927" w:rsidRDefault="007F3013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378112" behindDoc="0" locked="0" layoutInCell="1" allowOverlap="1" wp14:anchorId="179CC8CA" wp14:editId="3000ED53">
            <wp:simplePos x="0" y="0"/>
            <wp:positionH relativeFrom="margin">
              <wp:posOffset>0</wp:posOffset>
            </wp:positionH>
            <wp:positionV relativeFrom="page">
              <wp:posOffset>610870</wp:posOffset>
            </wp:positionV>
            <wp:extent cx="1439545" cy="1439545"/>
            <wp:effectExtent l="0" t="0" r="0" b="0"/>
            <wp:wrapTight wrapText="bothSides">
              <wp:wrapPolygon edited="0">
                <wp:start x="3049" y="762"/>
                <wp:lineTo x="3049" y="19437"/>
                <wp:lineTo x="3621" y="20581"/>
                <wp:lineTo x="18294" y="20581"/>
                <wp:lineTo x="18103" y="1715"/>
                <wp:lineTo x="17722" y="762"/>
                <wp:lineTo x="3049" y="762"/>
              </wp:wrapPolygon>
            </wp:wrapTight>
            <wp:docPr id="731936649" name="Picture 7319366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3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Sometimes information about children and young people is taken without </w:t>
      </w:r>
      <w:r w:rsidR="00942927">
        <w:rPr>
          <w:rFonts w:eastAsia="Times New Roman"/>
          <w:b/>
          <w:bCs/>
          <w:lang w:eastAsia="en-NZ"/>
        </w:rPr>
        <w:t>consent</w:t>
      </w:r>
      <w:r w:rsidR="00942927">
        <w:rPr>
          <w:rFonts w:eastAsia="Times New Roman"/>
          <w:lang w:eastAsia="en-NZ"/>
        </w:rPr>
        <w:t xml:space="preserve"> from:</w:t>
      </w:r>
    </w:p>
    <w:p w14:paraId="357F2A1E" w14:textId="75485BCD" w:rsidR="00942927" w:rsidRDefault="00942927" w:rsidP="00942927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1925504" behindDoc="0" locked="0" layoutInCell="1" allowOverlap="1" wp14:anchorId="38B246FE" wp14:editId="69FE09B0">
            <wp:simplePos x="0" y="0"/>
            <wp:positionH relativeFrom="margin">
              <wp:posOffset>0</wp:posOffset>
            </wp:positionH>
            <wp:positionV relativeFrom="paragraph">
              <wp:posOffset>339725</wp:posOffset>
            </wp:positionV>
            <wp:extent cx="1439545" cy="1471930"/>
            <wp:effectExtent l="0" t="0" r="0" b="1270"/>
            <wp:wrapTight wrapText="bothSides">
              <wp:wrapPolygon edited="0">
                <wp:start x="0" y="0"/>
                <wp:lineTo x="0" y="21432"/>
                <wp:lineTo x="21343" y="21432"/>
                <wp:lineTo x="21343" y="0"/>
                <wp:lineTo x="0" y="0"/>
              </wp:wrapPolygon>
            </wp:wrapTight>
            <wp:docPr id="56776580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76580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them</w:t>
      </w:r>
    </w:p>
    <w:p w14:paraId="18FD1139" w14:textId="52840DDC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 xml:space="preserve">their </w:t>
      </w:r>
      <w:r w:rsidR="00BC1599">
        <w:rPr>
          <w:lang w:eastAsia="en-NZ"/>
        </w:rPr>
        <w:t>whānau / family</w:t>
      </w:r>
      <w:r>
        <w:rPr>
          <w:lang w:eastAsia="en-NZ"/>
        </w:rPr>
        <w:t>.</w:t>
      </w:r>
    </w:p>
    <w:p w14:paraId="4CC94583" w14:textId="77777777" w:rsidR="00942927" w:rsidRDefault="00942927" w:rsidP="00942927">
      <w:pPr>
        <w:rPr>
          <w:rFonts w:eastAsia="Times New Roman"/>
          <w:lang w:eastAsia="en-NZ"/>
        </w:rPr>
      </w:pPr>
    </w:p>
    <w:p w14:paraId="6895CFC6" w14:textId="6D786DB4" w:rsidR="00942927" w:rsidRDefault="00942927" w:rsidP="00942927">
      <w:pPr>
        <w:rPr>
          <w:rFonts w:eastAsia="Times New Roman"/>
          <w:lang w:eastAsia="en-NZ"/>
        </w:rPr>
      </w:pPr>
    </w:p>
    <w:p w14:paraId="724BA98C" w14:textId="36EA3EA1" w:rsidR="00942927" w:rsidRDefault="00BC1599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57DBD942" wp14:editId="0DBB0990">
                <wp:simplePos x="0" y="0"/>
                <wp:positionH relativeFrom="column">
                  <wp:posOffset>2161309</wp:posOffset>
                </wp:positionH>
                <wp:positionV relativeFrom="paragraph">
                  <wp:posOffset>-235528</wp:posOffset>
                </wp:positionV>
                <wp:extent cx="3538220" cy="3321627"/>
                <wp:effectExtent l="0" t="0" r="5080" b="6350"/>
                <wp:wrapNone/>
                <wp:docPr id="83888035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332162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F2F25C" id="Rectangle 3" o:spid="_x0000_s1026" style="position:absolute;margin-left:170.2pt;margin-top:-18.55pt;width:278.6pt;height:261.55pt;z-index:-25146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" fillcolor="#4472c4 [3204]" stroked="f" strokeweight="1pt">
                <v:fill opacity="13878f"/>
              </v:rect>
            </w:pict>
          </mc:Fallback>
        </mc:AlternateContent>
      </w:r>
      <w:r w:rsidR="00BD5F9A">
        <w:rPr>
          <w:b/>
          <w:bCs/>
          <w:noProof/>
        </w:rPr>
        <w:drawing>
          <wp:anchor distT="0" distB="0" distL="114300" distR="114300" simplePos="0" relativeHeight="251927552" behindDoc="0" locked="0" layoutInCell="1" allowOverlap="1" wp14:anchorId="257ED837" wp14:editId="256F161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612265"/>
            <wp:effectExtent l="0" t="0" r="0" b="0"/>
            <wp:wrapTight wrapText="bothSides">
              <wp:wrapPolygon edited="0">
                <wp:start x="10862" y="681"/>
                <wp:lineTo x="3240" y="3743"/>
                <wp:lineTo x="3049" y="4083"/>
                <wp:lineTo x="2477" y="6466"/>
                <wp:lineTo x="1715" y="7486"/>
                <wp:lineTo x="953" y="9018"/>
                <wp:lineTo x="191" y="17865"/>
                <wp:lineTo x="2287" y="20077"/>
                <wp:lineTo x="2858" y="20928"/>
                <wp:lineTo x="4002" y="20928"/>
                <wp:lineTo x="18675" y="20417"/>
                <wp:lineTo x="19818" y="20077"/>
                <wp:lineTo x="20771" y="18716"/>
                <wp:lineTo x="20771" y="16844"/>
                <wp:lineTo x="19056" y="14973"/>
                <wp:lineTo x="18103" y="14633"/>
                <wp:lineTo x="15245" y="11910"/>
                <wp:lineTo x="16388" y="9188"/>
                <wp:lineTo x="17150" y="6466"/>
                <wp:lineTo x="16579" y="3403"/>
                <wp:lineTo x="13339" y="681"/>
                <wp:lineTo x="10862" y="681"/>
              </wp:wrapPolygon>
            </wp:wrapTight>
            <wp:docPr id="27511796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11796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b/>
          <w:bCs/>
          <w:lang w:eastAsia="en-NZ"/>
        </w:rPr>
        <w:t>Consent</w:t>
      </w:r>
      <w:r w:rsidR="00942927">
        <w:rPr>
          <w:rFonts w:eastAsia="Times New Roman"/>
          <w:lang w:eastAsia="en-NZ"/>
        </w:rPr>
        <w:t xml:space="preserve"> means that you:</w:t>
      </w:r>
    </w:p>
    <w:p w14:paraId="45A510CE" w14:textId="1F0E27EF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agree to do something</w:t>
      </w:r>
    </w:p>
    <w:p w14:paraId="2AA4866B" w14:textId="04BB74DD" w:rsidR="00942927" w:rsidRDefault="007F3013" w:rsidP="00942927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326912" behindDoc="0" locked="0" layoutInCell="1" allowOverlap="1" wp14:anchorId="524D8E36" wp14:editId="6EAA16E4">
            <wp:simplePos x="0" y="0"/>
            <wp:positionH relativeFrom="margin">
              <wp:posOffset>0</wp:posOffset>
            </wp:positionH>
            <wp:positionV relativeFrom="paragraph">
              <wp:posOffset>918845</wp:posOffset>
            </wp:positionV>
            <wp:extent cx="1439545" cy="1108710"/>
            <wp:effectExtent l="0" t="0" r="0" b="0"/>
            <wp:wrapTight wrapText="bothSides">
              <wp:wrapPolygon edited="0">
                <wp:start x="0" y="0"/>
                <wp:lineTo x="0" y="21278"/>
                <wp:lineTo x="21343" y="21278"/>
                <wp:lineTo x="21343" y="0"/>
                <wp:lineTo x="0" y="0"/>
              </wp:wrapPolygon>
            </wp:wrapTight>
            <wp:docPr id="1437208937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208937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lang w:eastAsia="en-NZ"/>
        </w:rPr>
        <w:t>agree that someone else can do something.</w:t>
      </w:r>
      <w:r w:rsidR="00942927" w:rsidRPr="00942927">
        <w:t xml:space="preserve"> </w:t>
      </w:r>
    </w:p>
    <w:p w14:paraId="4F87AA67" w14:textId="7D997F74" w:rsidR="00BC1599" w:rsidRDefault="00BC1599" w:rsidP="00BC1599">
      <w:pPr>
        <w:pStyle w:val="Listtoplevel"/>
      </w:pPr>
      <w:r>
        <w:t>understand what you are agreeing to.</w:t>
      </w:r>
    </w:p>
    <w:p w14:paraId="3FF48D59" w14:textId="61D02131" w:rsidR="00942927" w:rsidRDefault="00942927" w:rsidP="00942927">
      <w:pPr>
        <w:rPr>
          <w:rFonts w:eastAsia="Times New Roman"/>
          <w:lang w:eastAsia="en-NZ"/>
        </w:rPr>
      </w:pPr>
    </w:p>
    <w:p w14:paraId="36A33FDE" w14:textId="49FD6E04" w:rsidR="00942927" w:rsidRDefault="00942927" w:rsidP="00942927">
      <w:pPr>
        <w:rPr>
          <w:rFonts w:eastAsia="Times New Roman"/>
          <w:lang w:eastAsia="en-NZ"/>
        </w:rPr>
      </w:pPr>
    </w:p>
    <w:p w14:paraId="57914CFD" w14:textId="77777777" w:rsidR="000C5D95" w:rsidRDefault="000C5D95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3DED4223" w14:textId="677BACE5" w:rsidR="00942927" w:rsidRDefault="00C411C9" w:rsidP="00BD5F9A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29600" behindDoc="0" locked="0" layoutInCell="1" allowOverlap="1" wp14:anchorId="5F390C5D" wp14:editId="77C83028">
            <wp:simplePos x="0" y="0"/>
            <wp:positionH relativeFrom="margin">
              <wp:posOffset>0</wp:posOffset>
            </wp:positionH>
            <wp:positionV relativeFrom="page">
              <wp:posOffset>688340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583086821" name="Picture 5830868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Put a tick </w:t>
      </w:r>
      <w:r w:rsidR="00BC1599" w:rsidRPr="004C7DC4">
        <w:sym w:font="Wingdings" w:char="F0FC"/>
      </w:r>
      <w:r w:rsidR="00942927">
        <w:rPr>
          <w:rFonts w:eastAsia="Times New Roman"/>
          <w:lang w:eastAsia="en-NZ"/>
        </w:rPr>
        <w:t xml:space="preserve"> in the box </w:t>
      </w:r>
      <w:r w:rsidR="00744F9B">
        <w:rPr>
          <w:rFonts w:eastAsia="Times New Roman"/>
          <w:lang w:eastAsia="en-NZ"/>
        </w:rPr>
        <w:t>beside</w:t>
      </w:r>
      <w:r w:rsidR="00942927">
        <w:rPr>
          <w:rFonts w:eastAsia="Times New Roman"/>
          <w:lang w:eastAsia="en-NZ"/>
        </w:rPr>
        <w:t xml:space="preserve"> your answer</w:t>
      </w:r>
      <w:r w:rsidR="000C5D95">
        <w:rPr>
          <w:rFonts w:eastAsia="Times New Roman"/>
          <w:lang w:eastAsia="en-NZ"/>
        </w:rPr>
        <w:t>s</w:t>
      </w:r>
      <w:r w:rsidR="00942927">
        <w:rPr>
          <w:rFonts w:eastAsia="Times New Roman"/>
          <w:lang w:eastAsia="en-NZ"/>
        </w:rPr>
        <w:t>.</w:t>
      </w:r>
    </w:p>
    <w:p w14:paraId="1EDD9016" w14:textId="13B4985D" w:rsidR="00942927" w:rsidRDefault="00942927" w:rsidP="00942927">
      <w:pPr>
        <w:rPr>
          <w:rFonts w:eastAsia="Times New Roman"/>
          <w:lang w:eastAsia="en-NZ"/>
        </w:rPr>
      </w:pPr>
    </w:p>
    <w:p w14:paraId="104AB20B" w14:textId="41F32267" w:rsidR="00942927" w:rsidRDefault="00942927" w:rsidP="00942927">
      <w:pPr>
        <w:rPr>
          <w:rFonts w:eastAsia="Times New Roman"/>
          <w:lang w:eastAsia="en-NZ"/>
        </w:rPr>
      </w:pPr>
    </w:p>
    <w:p w14:paraId="1BA62281" w14:textId="21237328" w:rsidR="00942927" w:rsidRDefault="007F3013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385280" behindDoc="0" locked="0" layoutInCell="1" allowOverlap="1" wp14:anchorId="6B9880F9" wp14:editId="38B4A8B9">
            <wp:simplePos x="0" y="0"/>
            <wp:positionH relativeFrom="margin">
              <wp:posOffset>0</wp:posOffset>
            </wp:positionH>
            <wp:positionV relativeFrom="page">
              <wp:posOffset>2628265</wp:posOffset>
            </wp:positionV>
            <wp:extent cx="1439545" cy="1439545"/>
            <wp:effectExtent l="0" t="0" r="0" b="0"/>
            <wp:wrapTight wrapText="bothSides">
              <wp:wrapPolygon edited="0">
                <wp:start x="3049" y="762"/>
                <wp:lineTo x="3049" y="19437"/>
                <wp:lineTo x="3621" y="20581"/>
                <wp:lineTo x="18294" y="20581"/>
                <wp:lineTo x="18103" y="1715"/>
                <wp:lineTo x="17722" y="762"/>
                <wp:lineTo x="3049" y="762"/>
              </wp:wrapPolygon>
            </wp:wrapTight>
            <wp:docPr id="959400993" name="Picture 959400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3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>You can tick more than 1 box.</w:t>
      </w:r>
    </w:p>
    <w:p w14:paraId="0A7032AD" w14:textId="77777777" w:rsidR="000C5D95" w:rsidRDefault="000C5D95" w:rsidP="000C5D95">
      <w:pPr>
        <w:rPr>
          <w:rFonts w:eastAsia="Times New Roman"/>
          <w:lang w:eastAsia="en-NZ"/>
        </w:rPr>
      </w:pPr>
    </w:p>
    <w:p w14:paraId="73F5EE33" w14:textId="6A6E3C8D" w:rsidR="000C5D95" w:rsidRDefault="001F78B6" w:rsidP="007F3013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9920" behindDoc="1" locked="0" layoutInCell="1" allowOverlap="1" wp14:anchorId="5A6EBCFA" wp14:editId="6F620B03">
                <wp:simplePos x="0" y="0"/>
                <wp:positionH relativeFrom="column">
                  <wp:posOffset>2164080</wp:posOffset>
                </wp:positionH>
                <wp:positionV relativeFrom="page">
                  <wp:posOffset>3322320</wp:posOffset>
                </wp:positionV>
                <wp:extent cx="3664585" cy="1150620"/>
                <wp:effectExtent l="0" t="0" r="5715" b="5080"/>
                <wp:wrapNone/>
                <wp:docPr id="7976314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15062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DF3647" id="Rectangle 3" o:spid="_x0000_s1026" style="position:absolute;margin-left:170.4pt;margin-top:261.6pt;width:288.55pt;height:90.6pt;z-index:-25094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301AF9A7" w14:textId="202B4478" w:rsidR="00995A2D" w:rsidRDefault="00995A2D" w:rsidP="000C5D9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hat would you do if information about a child</w:t>
      </w:r>
      <w:r w:rsidR="000C5D95">
        <w:rPr>
          <w:rFonts w:eastAsia="Times New Roman"/>
          <w:lang w:eastAsia="en-NZ"/>
        </w:rPr>
        <w:t xml:space="preserve"> / young person</w:t>
      </w:r>
      <w:r>
        <w:rPr>
          <w:rFonts w:eastAsia="Times New Roman"/>
          <w:lang w:eastAsia="en-NZ"/>
        </w:rPr>
        <w:t xml:space="preserve"> you look after was taken without consent?</w:t>
      </w:r>
    </w:p>
    <w:p w14:paraId="5079B1C0" w14:textId="22184100" w:rsidR="00C411C9" w:rsidRDefault="00C411C9" w:rsidP="000C5D95">
      <w:pPr>
        <w:pStyle w:val="survey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33696" behindDoc="0" locked="0" layoutInCell="1" allowOverlap="1" wp14:anchorId="0C201A2D" wp14:editId="3B6BA4DF">
            <wp:simplePos x="0" y="0"/>
            <wp:positionH relativeFrom="margin">
              <wp:posOffset>0</wp:posOffset>
            </wp:positionH>
            <wp:positionV relativeFrom="paragraph">
              <wp:posOffset>326390</wp:posOffset>
            </wp:positionV>
            <wp:extent cx="1440000" cy="1440000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99385744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85744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F5E4B" w14:textId="77777777" w:rsidR="00C411C9" w:rsidRDefault="00C411C9" w:rsidP="000C5D95">
      <w:pPr>
        <w:pStyle w:val="survey"/>
        <w:rPr>
          <w:rFonts w:eastAsia="Times New Roman"/>
          <w:lang w:eastAsia="en-NZ"/>
        </w:rPr>
      </w:pPr>
    </w:p>
    <w:p w14:paraId="536DD723" w14:textId="05AFC129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89696" behindDoc="1" locked="0" layoutInCell="1" allowOverlap="1" wp14:anchorId="3C1B45CC" wp14:editId="50C0315A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31401980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82110E" id="Rounded Rectangle 4" o:spid="_x0000_s1026" style="position:absolute;margin-left:170.1pt;margin-top:0;width:26.95pt;height:26.95pt;z-index:-25112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 xml:space="preserve">I </w:t>
      </w:r>
      <w:r w:rsidR="00942927">
        <w:rPr>
          <w:rFonts w:eastAsia="Times New Roman"/>
          <w:lang w:eastAsia="en-NZ"/>
        </w:rPr>
        <w:t xml:space="preserve">would talk to other parents / </w:t>
      </w:r>
      <w:r w:rsidR="00BD5F9A">
        <w:rPr>
          <w:rFonts w:eastAsia="Times New Roman"/>
          <w:lang w:eastAsia="en-NZ"/>
        </w:rPr>
        <w:t>guardians.</w:t>
      </w:r>
    </w:p>
    <w:p w14:paraId="6ACD9889" w14:textId="3862CA6F" w:rsidR="00942927" w:rsidRDefault="00942927" w:rsidP="000C5D95">
      <w:pPr>
        <w:pStyle w:val="survey"/>
        <w:rPr>
          <w:rFonts w:eastAsia="Times New Roman"/>
          <w:lang w:eastAsia="en-NZ"/>
        </w:rPr>
      </w:pPr>
    </w:p>
    <w:p w14:paraId="791AB2B9" w14:textId="40FCC55D" w:rsidR="00942927" w:rsidRDefault="00C411C9" w:rsidP="00BC1599">
      <w:pPr>
        <w:pStyle w:val="survey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43616" behindDoc="0" locked="0" layoutInCell="1" allowOverlap="1" wp14:anchorId="1CDB0300" wp14:editId="19AD732A">
            <wp:simplePos x="0" y="0"/>
            <wp:positionH relativeFrom="margin">
              <wp:posOffset>0</wp:posOffset>
            </wp:positionH>
            <wp:positionV relativeFrom="paragraph">
              <wp:posOffset>487680</wp:posOffset>
            </wp:positionV>
            <wp:extent cx="1439545" cy="902970"/>
            <wp:effectExtent l="0" t="0" r="0" b="0"/>
            <wp:wrapTight wrapText="bothSides">
              <wp:wrapPolygon edited="0">
                <wp:start x="8575" y="1519"/>
                <wp:lineTo x="7051" y="2430"/>
                <wp:lineTo x="2668" y="6076"/>
                <wp:lineTo x="1715" y="9114"/>
                <wp:lineTo x="572" y="11848"/>
                <wp:lineTo x="191" y="13367"/>
                <wp:lineTo x="0" y="16709"/>
                <wp:lineTo x="0" y="21266"/>
                <wp:lineTo x="21343" y="21266"/>
                <wp:lineTo x="21343" y="16101"/>
                <wp:lineTo x="20199" y="11848"/>
                <wp:lineTo x="18103" y="7291"/>
                <wp:lineTo x="17913" y="6076"/>
                <wp:lineTo x="13339" y="2430"/>
                <wp:lineTo x="11815" y="1519"/>
                <wp:lineTo x="8575" y="1519"/>
              </wp:wrapPolygon>
            </wp:wrapTight>
            <wp:docPr id="205489879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89879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599">
        <w:rPr>
          <w:noProof/>
        </w:rPr>
        <mc:AlternateContent>
          <mc:Choice Requires="wps">
            <w:drawing>
              <wp:anchor distT="0" distB="0" distL="114300" distR="114300" simplePos="0" relativeHeight="252193792" behindDoc="1" locked="0" layoutInCell="1" allowOverlap="1" wp14:anchorId="72475E29" wp14:editId="48975D38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401647835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53A92C" id="Rounded Rectangle 4" o:spid="_x0000_s1026" style="position:absolute;margin-left:170.1pt;margin-top:0;width:26.95pt;height:26.95pt;z-index:-25112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would talk to a professional body like New Zealand School Trustee</w:t>
      </w:r>
      <w:r w:rsidR="00B32165">
        <w:rPr>
          <w:rFonts w:eastAsia="Times New Roman"/>
          <w:lang w:eastAsia="en-NZ"/>
        </w:rPr>
        <w:t>s</w:t>
      </w:r>
      <w:r w:rsidR="00942927">
        <w:rPr>
          <w:rFonts w:eastAsia="Times New Roman"/>
          <w:lang w:eastAsia="en-NZ"/>
        </w:rPr>
        <w:t xml:space="preserve"> Association</w:t>
      </w:r>
      <w:r w:rsidR="00BD5F9A">
        <w:rPr>
          <w:rFonts w:eastAsia="Times New Roman"/>
          <w:lang w:eastAsia="en-NZ"/>
        </w:rPr>
        <w:t>.</w:t>
      </w:r>
    </w:p>
    <w:p w14:paraId="6CCC9B71" w14:textId="486AEC36" w:rsidR="00942927" w:rsidRDefault="00942927" w:rsidP="00942927">
      <w:pPr>
        <w:ind w:left="4366" w:hanging="680"/>
        <w:rPr>
          <w:rFonts w:eastAsia="Times New Roman"/>
          <w:lang w:eastAsia="en-NZ"/>
        </w:rPr>
      </w:pPr>
    </w:p>
    <w:p w14:paraId="026344F5" w14:textId="48F4BEFD" w:rsidR="00942927" w:rsidRDefault="00C411C9" w:rsidP="00BC1599">
      <w:pPr>
        <w:pStyle w:val="survey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934720" behindDoc="0" locked="0" layoutInCell="1" allowOverlap="1" wp14:anchorId="50150379" wp14:editId="54CD792F">
            <wp:simplePos x="0" y="0"/>
            <wp:positionH relativeFrom="margin">
              <wp:posOffset>0</wp:posOffset>
            </wp:positionH>
            <wp:positionV relativeFrom="paragraph">
              <wp:posOffset>535305</wp:posOffset>
            </wp:positionV>
            <wp:extent cx="1619885" cy="1619885"/>
            <wp:effectExtent l="0" t="0" r="5715" b="0"/>
            <wp:wrapTight wrapText="bothSides">
              <wp:wrapPolygon edited="0">
                <wp:start x="10161" y="1693"/>
                <wp:lineTo x="9483" y="2371"/>
                <wp:lineTo x="8637" y="3895"/>
                <wp:lineTo x="8637" y="4742"/>
                <wp:lineTo x="4742" y="8637"/>
                <wp:lineTo x="3895" y="15580"/>
                <wp:lineTo x="1016" y="18459"/>
                <wp:lineTo x="0" y="19813"/>
                <wp:lineTo x="21507" y="19813"/>
                <wp:lineTo x="20491" y="18459"/>
                <wp:lineTo x="17273" y="15580"/>
                <wp:lineTo x="16596" y="9314"/>
                <wp:lineTo x="15918" y="8298"/>
                <wp:lineTo x="14564" y="7451"/>
                <wp:lineTo x="13886" y="4742"/>
                <wp:lineTo x="14225" y="3895"/>
                <wp:lineTo x="13548" y="2710"/>
                <wp:lineTo x="12362" y="1693"/>
                <wp:lineTo x="10161" y="1693"/>
              </wp:wrapPolygon>
            </wp:wrapTight>
            <wp:docPr id="113117150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17150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I would talk to </w:t>
      </w:r>
      <w:r w:rsidR="00BC1599">
        <w:rPr>
          <w:noProof/>
        </w:rPr>
        <mc:AlternateContent>
          <mc:Choice Requires="wps">
            <w:drawing>
              <wp:anchor distT="0" distB="0" distL="114300" distR="114300" simplePos="0" relativeHeight="252195840" behindDoc="1" locked="0" layoutInCell="1" allowOverlap="1" wp14:anchorId="2BEBF29D" wp14:editId="37CA29E3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43730410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8949E7" id="Rounded Rectangle 4" o:spid="_x0000_s1026" style="position:absolute;margin-left:170.1pt;margin-top:0;width:26.95pt;height:26.95pt;z-index:-25112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 xml:space="preserve">the person / business who took the </w:t>
      </w:r>
      <w:r w:rsidR="00BD5F9A">
        <w:rPr>
          <w:rFonts w:eastAsia="Times New Roman"/>
          <w:lang w:eastAsia="en-NZ"/>
        </w:rPr>
        <w:t>information.</w:t>
      </w:r>
    </w:p>
    <w:p w14:paraId="27DD915C" w14:textId="0FADBB83" w:rsidR="00942927" w:rsidRDefault="00942927" w:rsidP="00942927">
      <w:pPr>
        <w:ind w:left="4366" w:hanging="680"/>
        <w:rPr>
          <w:rFonts w:eastAsia="Times New Roman"/>
          <w:lang w:eastAsia="en-NZ"/>
        </w:rPr>
      </w:pPr>
    </w:p>
    <w:p w14:paraId="775053A4" w14:textId="167EDB4F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97888" behindDoc="1" locked="0" layoutInCell="1" allowOverlap="1" wp14:anchorId="0551C90D" wp14:editId="61B5C912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99879319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CBD7CE" id="Rounded Rectangle 4" o:spid="_x0000_s1026" style="position:absolute;margin-left:170.1pt;margin-top:0;width:26.95pt;height:26.95pt;z-index:-25111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 xml:space="preserve">I would go to the OPC </w:t>
      </w:r>
      <w:r w:rsidR="00BD5F9A">
        <w:rPr>
          <w:rFonts w:eastAsia="Times New Roman"/>
          <w:lang w:eastAsia="en-NZ"/>
        </w:rPr>
        <w:t>website.</w:t>
      </w:r>
    </w:p>
    <w:p w14:paraId="1AF370FC" w14:textId="77777777" w:rsidR="007F3013" w:rsidRDefault="007F3013" w:rsidP="007F3013">
      <w:pPr>
        <w:rPr>
          <w:rFonts w:eastAsia="Times New Roman"/>
          <w:lang w:eastAsia="en-NZ"/>
        </w:rPr>
      </w:pPr>
    </w:p>
    <w:p w14:paraId="0B35F156" w14:textId="36059AC2" w:rsidR="007F3013" w:rsidRDefault="00403293" w:rsidP="007F3013">
      <w:pPr>
        <w:pStyle w:val="survey"/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388352" behindDoc="0" locked="0" layoutInCell="1" allowOverlap="1" wp14:anchorId="1B7E11D0" wp14:editId="227CDD07">
            <wp:simplePos x="0" y="0"/>
            <wp:positionH relativeFrom="margin">
              <wp:posOffset>0</wp:posOffset>
            </wp:positionH>
            <wp:positionV relativeFrom="paragraph">
              <wp:posOffset>1492885</wp:posOffset>
            </wp:positionV>
            <wp:extent cx="1439545" cy="1439545"/>
            <wp:effectExtent l="0" t="0" r="0" b="0"/>
            <wp:wrapTight wrapText="bothSides">
              <wp:wrapPolygon edited="0">
                <wp:start x="191" y="0"/>
                <wp:lineTo x="191" y="21343"/>
                <wp:lineTo x="21152" y="21343"/>
                <wp:lineTo x="21152" y="0"/>
                <wp:lineTo x="191" y="0"/>
              </wp:wrapPolygon>
            </wp:wrapTight>
            <wp:docPr id="88905788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05788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3013">
        <w:rPr>
          <w:noProof/>
        </w:rPr>
        <w:drawing>
          <wp:anchor distT="0" distB="0" distL="114300" distR="114300" simplePos="0" relativeHeight="252387328" behindDoc="0" locked="0" layoutInCell="1" allowOverlap="1" wp14:anchorId="3AD59F96" wp14:editId="52AD3F69">
            <wp:simplePos x="0" y="0"/>
            <wp:positionH relativeFrom="margin">
              <wp:posOffset>0</wp:posOffset>
            </wp:positionH>
            <wp:positionV relativeFrom="page">
              <wp:posOffset>685165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2054001815" name="Picture 2054001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3013">
        <w:rPr>
          <w:rFonts w:eastAsia="Times New Roman"/>
          <w:lang w:eastAsia="en-NZ"/>
        </w:rPr>
        <w:t xml:space="preserve">Here are some more boxes you can tick </w:t>
      </w:r>
      <w:r w:rsidR="007F3013" w:rsidRPr="004C7DC4">
        <w:sym w:font="Wingdings" w:char="F0FC"/>
      </w:r>
      <w:r w:rsidR="007F3013">
        <w:t xml:space="preserve"> about what you would do if information about a child / young person you look after was taken without consent.</w:t>
      </w:r>
    </w:p>
    <w:p w14:paraId="1FACB00A" w14:textId="42F116D4" w:rsidR="007F3013" w:rsidRDefault="007F3013" w:rsidP="007F3013">
      <w:pPr>
        <w:pStyle w:val="survey"/>
        <w:rPr>
          <w:rFonts w:eastAsia="Times New Roman"/>
          <w:lang w:eastAsia="en-NZ"/>
        </w:rPr>
      </w:pPr>
    </w:p>
    <w:p w14:paraId="08422EBE" w14:textId="702EF0C8" w:rsidR="007F3013" w:rsidRDefault="007F3013" w:rsidP="007F3013">
      <w:pPr>
        <w:pStyle w:val="survey"/>
        <w:rPr>
          <w:rFonts w:eastAsia="Times New Roman"/>
          <w:lang w:eastAsia="en-NZ"/>
        </w:rPr>
      </w:pPr>
    </w:p>
    <w:p w14:paraId="6E07F587" w14:textId="4B88A60B" w:rsidR="007F3013" w:rsidRDefault="007F3013" w:rsidP="007F3013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1184" behindDoc="1" locked="0" layoutInCell="1" allowOverlap="1" wp14:anchorId="0908D461" wp14:editId="2DCCF428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30967977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EEA43C" id="Rounded Rectangle 4" o:spid="_x0000_s1026" style="position:absolute;margin-left:170.1pt;margin-top:0;width:26.95pt;height:26.95pt;z-index:-25093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I would not do anything.</w:t>
      </w:r>
    </w:p>
    <w:p w14:paraId="42633953" w14:textId="1A9F4941" w:rsidR="007F3013" w:rsidRDefault="007F3013" w:rsidP="007F3013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380160" behindDoc="0" locked="0" layoutInCell="1" allowOverlap="1" wp14:anchorId="4D7507BD" wp14:editId="0BCCFE38">
            <wp:simplePos x="0" y="0"/>
            <wp:positionH relativeFrom="margin">
              <wp:posOffset>0</wp:posOffset>
            </wp:positionH>
            <wp:positionV relativeFrom="paragraph">
              <wp:posOffset>327660</wp:posOffset>
            </wp:positionV>
            <wp:extent cx="1439545" cy="1439545"/>
            <wp:effectExtent l="0" t="0" r="0" b="0"/>
            <wp:wrapTight wrapText="bothSides">
              <wp:wrapPolygon edited="0">
                <wp:start x="7813" y="191"/>
                <wp:lineTo x="6288" y="2477"/>
                <wp:lineTo x="5717" y="3430"/>
                <wp:lineTo x="4573" y="6670"/>
                <wp:lineTo x="2477" y="9719"/>
                <wp:lineTo x="191" y="14483"/>
                <wp:lineTo x="0" y="16388"/>
                <wp:lineTo x="2477" y="18865"/>
                <wp:lineTo x="3049" y="20581"/>
                <wp:lineTo x="21152" y="20581"/>
                <wp:lineTo x="20199" y="13339"/>
                <wp:lineTo x="19437" y="12768"/>
                <wp:lineTo x="15054" y="9719"/>
                <wp:lineTo x="17341" y="7241"/>
                <wp:lineTo x="18675" y="3621"/>
                <wp:lineTo x="19056" y="2096"/>
                <wp:lineTo x="16769" y="1334"/>
                <wp:lineTo x="8956" y="191"/>
                <wp:lineTo x="7813" y="191"/>
              </wp:wrapPolygon>
            </wp:wrapTight>
            <wp:docPr id="124754272" name="Picture 124754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614283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AF399" w14:textId="77777777" w:rsidR="007F3013" w:rsidRDefault="007F3013" w:rsidP="007F3013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2208" behindDoc="1" locked="0" layoutInCell="1" allowOverlap="1" wp14:anchorId="4608CDEE" wp14:editId="5AD100E5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6513674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E33796" id="Rounded Rectangle 4" o:spid="_x0000_s1026" style="position:absolute;margin-left:170.1pt;margin-top:0;width:26.95pt;height:26.95pt;z-index:-25093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I do not know what to do.</w:t>
      </w:r>
    </w:p>
    <w:p w14:paraId="1A803B9B" w14:textId="77777777" w:rsidR="007F3013" w:rsidRDefault="007F3013" w:rsidP="007F3013">
      <w:pPr>
        <w:pStyle w:val="survey"/>
        <w:rPr>
          <w:rFonts w:eastAsia="Times New Roman"/>
          <w:lang w:eastAsia="en-NZ"/>
        </w:rPr>
      </w:pPr>
    </w:p>
    <w:p w14:paraId="060F9A51" w14:textId="447B68EC" w:rsidR="007F3013" w:rsidRDefault="007F3013" w:rsidP="007F3013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3232" behindDoc="1" locked="0" layoutInCell="1" allowOverlap="1" wp14:anchorId="1F1C3E70" wp14:editId="19942216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82731046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50620C" id="Rounded Rectangle 4" o:spid="_x0000_s1026" style="position:absolute;margin-left:170.1pt;margin-top:0;width:26.95pt;height:26.95pt;z-index:-25093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" filled="f" strokecolor="#172c51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 xml:space="preserve">I have not thought about this </w:t>
      </w:r>
      <w:proofErr w:type="gramStart"/>
      <w:r>
        <w:rPr>
          <w:rFonts w:eastAsia="Times New Roman"/>
          <w:lang w:eastAsia="en-NZ"/>
        </w:rPr>
        <w:t>before</w:t>
      </w:r>
      <w:proofErr w:type="gramEnd"/>
    </w:p>
    <w:p w14:paraId="37AB4B42" w14:textId="2998A72F" w:rsidR="00942927" w:rsidRDefault="00942927" w:rsidP="00942927">
      <w:pPr>
        <w:ind w:left="4366" w:hanging="680"/>
        <w:rPr>
          <w:rFonts w:eastAsia="Times New Roman"/>
          <w:lang w:eastAsia="en-NZ"/>
        </w:rPr>
      </w:pPr>
    </w:p>
    <w:p w14:paraId="41FE8CEA" w14:textId="7B7D7B61" w:rsidR="00942927" w:rsidRDefault="00BC1599" w:rsidP="00C411C9">
      <w:pPr>
        <w:pStyle w:val="Heading1"/>
        <w:rPr>
          <w:lang w:eastAsia="en-NZ"/>
        </w:rPr>
      </w:pPr>
      <w:r>
        <w:rPr>
          <w:lang w:eastAsia="en-NZ"/>
        </w:rPr>
        <w:br w:type="page"/>
      </w:r>
      <w:r w:rsidR="00942927">
        <w:rPr>
          <w:lang w:eastAsia="en-NZ"/>
        </w:rPr>
        <w:lastRenderedPageBreak/>
        <w:t xml:space="preserve">Your </w:t>
      </w:r>
      <w:r w:rsidR="00B32165">
        <w:rPr>
          <w:lang w:eastAsia="en-NZ"/>
        </w:rPr>
        <w:t>worries</w:t>
      </w:r>
    </w:p>
    <w:p w14:paraId="2A50DF4D" w14:textId="05DDE651" w:rsidR="00942927" w:rsidRDefault="00942927" w:rsidP="00942927">
      <w:pPr>
        <w:rPr>
          <w:lang w:eastAsia="en-NZ"/>
        </w:rPr>
      </w:pPr>
    </w:p>
    <w:p w14:paraId="02A32435" w14:textId="2CD9741D" w:rsidR="00942927" w:rsidRDefault="00942927" w:rsidP="00942927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92064" behindDoc="0" locked="0" layoutInCell="1" allowOverlap="1" wp14:anchorId="1C6595B4" wp14:editId="701F32A8">
            <wp:simplePos x="0" y="0"/>
            <wp:positionH relativeFrom="margin">
              <wp:posOffset>0</wp:posOffset>
            </wp:positionH>
            <wp:positionV relativeFrom="paragraph">
              <wp:posOffset>127879</wp:posOffset>
            </wp:positionV>
            <wp:extent cx="1439545" cy="1367790"/>
            <wp:effectExtent l="0" t="0" r="0" b="3810"/>
            <wp:wrapTight wrapText="bothSides">
              <wp:wrapPolygon edited="0">
                <wp:start x="0" y="0"/>
                <wp:lineTo x="0" y="21460"/>
                <wp:lineTo x="21343" y="21460"/>
                <wp:lineTo x="21343" y="0"/>
                <wp:lineTo x="0" y="0"/>
              </wp:wrapPolygon>
            </wp:wrapTight>
            <wp:docPr id="114948805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48805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EDCCA2" w14:textId="574E59CD" w:rsidR="00942927" w:rsidRDefault="00942927" w:rsidP="00942927">
      <w:pPr>
        <w:rPr>
          <w:lang w:eastAsia="en-NZ"/>
        </w:rPr>
      </w:pPr>
      <w:r>
        <w:rPr>
          <w:lang w:eastAsia="en-NZ"/>
        </w:rPr>
        <w:t>Information about children and young people is used by:</w:t>
      </w:r>
    </w:p>
    <w:p w14:paraId="2C993A6C" w14:textId="707904DB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organisations like Plunket</w:t>
      </w:r>
    </w:p>
    <w:p w14:paraId="33C8DE7B" w14:textId="6DBC3C51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86944" behindDoc="0" locked="0" layoutInCell="1" allowOverlap="1" wp14:anchorId="274314E8" wp14:editId="2DEB0BDD">
            <wp:simplePos x="0" y="0"/>
            <wp:positionH relativeFrom="margin">
              <wp:posOffset>0</wp:posOffset>
            </wp:positionH>
            <wp:positionV relativeFrom="paragraph">
              <wp:posOffset>350373</wp:posOffset>
            </wp:positionV>
            <wp:extent cx="1439545" cy="1439545"/>
            <wp:effectExtent l="0" t="0" r="0" b="0"/>
            <wp:wrapTight wrapText="bothSides">
              <wp:wrapPolygon edited="0">
                <wp:start x="4573" y="2858"/>
                <wp:lineTo x="762" y="5907"/>
                <wp:lineTo x="762" y="15626"/>
                <wp:lineTo x="4573" y="17913"/>
                <wp:lineTo x="4764" y="18294"/>
                <wp:lineTo x="8575" y="18294"/>
                <wp:lineTo x="14864" y="17913"/>
                <wp:lineTo x="20771" y="16769"/>
                <wp:lineTo x="20581" y="9337"/>
                <wp:lineTo x="21343" y="4002"/>
                <wp:lineTo x="18484" y="3430"/>
                <wp:lineTo x="8385" y="2858"/>
                <wp:lineTo x="4573" y="2858"/>
              </wp:wrapPolygon>
            </wp:wrapTight>
            <wp:docPr id="813588944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588944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businesses like banks</w:t>
      </w:r>
    </w:p>
    <w:p w14:paraId="34E77669" w14:textId="4880F229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websites</w:t>
      </w:r>
    </w:p>
    <w:p w14:paraId="18AD6F62" w14:textId="7F5238F3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 xml:space="preserve">government departments like </w:t>
      </w:r>
      <w:r w:rsidR="00BC1599">
        <w:rPr>
          <w:lang w:eastAsia="en-NZ"/>
        </w:rPr>
        <w:t xml:space="preserve">the </w:t>
      </w:r>
      <w:r>
        <w:rPr>
          <w:lang w:eastAsia="en-NZ"/>
        </w:rPr>
        <w:t>Ministry of Health.</w:t>
      </w:r>
    </w:p>
    <w:p w14:paraId="640E565D" w14:textId="315F0896" w:rsidR="00942927" w:rsidRDefault="00942927" w:rsidP="00942927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88992" behindDoc="0" locked="0" layoutInCell="1" allowOverlap="1" wp14:anchorId="5A251C32" wp14:editId="2D32FB79">
            <wp:simplePos x="0" y="0"/>
            <wp:positionH relativeFrom="margin">
              <wp:posOffset>0</wp:posOffset>
            </wp:positionH>
            <wp:positionV relativeFrom="paragraph">
              <wp:posOffset>277495</wp:posOffset>
            </wp:positionV>
            <wp:extent cx="1439545" cy="1439545"/>
            <wp:effectExtent l="0" t="0" r="0" b="0"/>
            <wp:wrapTight wrapText="bothSides">
              <wp:wrapPolygon edited="0">
                <wp:start x="10671" y="0"/>
                <wp:lineTo x="9719" y="572"/>
                <wp:lineTo x="8385" y="2477"/>
                <wp:lineTo x="8385" y="3240"/>
                <wp:lineTo x="6098" y="6288"/>
                <wp:lineTo x="3049" y="7241"/>
                <wp:lineTo x="2477" y="8004"/>
                <wp:lineTo x="3049" y="9337"/>
                <wp:lineTo x="6288" y="12386"/>
                <wp:lineTo x="7051" y="15435"/>
                <wp:lineTo x="7241" y="21343"/>
                <wp:lineTo x="16198" y="21343"/>
                <wp:lineTo x="16198" y="18484"/>
                <wp:lineTo x="17532" y="18484"/>
                <wp:lineTo x="18865" y="16769"/>
                <wp:lineTo x="18865" y="14864"/>
                <wp:lineTo x="18484" y="13339"/>
                <wp:lineTo x="17722" y="12386"/>
                <wp:lineTo x="17722" y="8575"/>
                <wp:lineTo x="16388" y="7622"/>
                <wp:lineTo x="12958" y="6288"/>
                <wp:lineTo x="13720" y="2477"/>
                <wp:lineTo x="12768" y="762"/>
                <wp:lineTo x="11624" y="0"/>
                <wp:lineTo x="10671" y="0"/>
              </wp:wrapPolygon>
            </wp:wrapTight>
            <wp:docPr id="693722496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722496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8BD6" w14:textId="5226B0F2" w:rsidR="00942927" w:rsidRDefault="00942927" w:rsidP="00942927">
      <w:pPr>
        <w:rPr>
          <w:lang w:eastAsia="en-NZ"/>
        </w:rPr>
      </w:pPr>
    </w:p>
    <w:p w14:paraId="2DB7CE24" w14:textId="17575034" w:rsidR="00942927" w:rsidRDefault="00942927" w:rsidP="00942927">
      <w:pPr>
        <w:rPr>
          <w:lang w:eastAsia="en-NZ"/>
        </w:rPr>
      </w:pPr>
      <w:r>
        <w:rPr>
          <w:lang w:eastAsia="en-NZ"/>
        </w:rPr>
        <w:t xml:space="preserve">Sometimes </w:t>
      </w:r>
      <w:r w:rsidR="00BC1599">
        <w:rPr>
          <w:lang w:eastAsia="en-NZ"/>
        </w:rPr>
        <w:t xml:space="preserve">some of </w:t>
      </w:r>
      <w:r>
        <w:rPr>
          <w:lang w:eastAsia="en-NZ"/>
        </w:rPr>
        <w:t xml:space="preserve">these places do not take care of </w:t>
      </w:r>
      <w:r w:rsidR="00403293">
        <w:rPr>
          <w:lang w:eastAsia="en-NZ"/>
        </w:rPr>
        <w:t>that information</w:t>
      </w:r>
      <w:r>
        <w:rPr>
          <w:lang w:eastAsia="en-NZ"/>
        </w:rPr>
        <w:t>.</w:t>
      </w:r>
    </w:p>
    <w:p w14:paraId="5CA038D7" w14:textId="77777777" w:rsidR="00942927" w:rsidRDefault="00942927" w:rsidP="00942927">
      <w:pPr>
        <w:rPr>
          <w:lang w:eastAsia="en-NZ"/>
        </w:rPr>
      </w:pPr>
    </w:p>
    <w:p w14:paraId="5453A4B0" w14:textId="77777777" w:rsidR="00403293" w:rsidRDefault="00403293" w:rsidP="00942927">
      <w:pPr>
        <w:rPr>
          <w:lang w:eastAsia="en-NZ"/>
        </w:rPr>
      </w:pPr>
    </w:p>
    <w:p w14:paraId="4933451B" w14:textId="77EA2BCC" w:rsidR="00942927" w:rsidRDefault="00942927" w:rsidP="0094292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94112" behindDoc="0" locked="0" layoutInCell="1" allowOverlap="1" wp14:anchorId="5E39E8AF" wp14:editId="77E73AFC">
            <wp:simplePos x="0" y="0"/>
            <wp:positionH relativeFrom="margin">
              <wp:posOffset>0</wp:posOffset>
            </wp:positionH>
            <wp:positionV relativeFrom="paragraph">
              <wp:posOffset>117475</wp:posOffset>
            </wp:positionV>
            <wp:extent cx="1439545" cy="1439545"/>
            <wp:effectExtent l="0" t="0" r="0" b="0"/>
            <wp:wrapTight wrapText="bothSides">
              <wp:wrapPolygon edited="0">
                <wp:start x="381" y="191"/>
                <wp:lineTo x="0" y="20199"/>
                <wp:lineTo x="0" y="21343"/>
                <wp:lineTo x="191" y="21343"/>
                <wp:lineTo x="19628" y="21343"/>
                <wp:lineTo x="20009" y="21343"/>
                <wp:lineTo x="20581" y="19437"/>
                <wp:lineTo x="20581" y="15816"/>
                <wp:lineTo x="21343" y="7813"/>
                <wp:lineTo x="21343" y="5717"/>
                <wp:lineTo x="19818" y="3621"/>
                <wp:lineTo x="20199" y="1906"/>
                <wp:lineTo x="18865" y="953"/>
                <wp:lineTo x="15054" y="191"/>
                <wp:lineTo x="381" y="191"/>
              </wp:wrapPolygon>
            </wp:wrapTight>
            <wp:docPr id="442984206" name="Picture 4429842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984206" name="Picture 4429842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599">
        <w:rPr>
          <w:noProof/>
        </w:rPr>
        <w:t>We will use these questions to</w:t>
      </w:r>
      <w:r>
        <w:rPr>
          <w:lang w:eastAsia="en-NZ"/>
        </w:rPr>
        <w:t xml:space="preserve"> assist us to work out if we need new rules about privacy for children and young people.</w:t>
      </w:r>
    </w:p>
    <w:p w14:paraId="13207317" w14:textId="6E04FC3C" w:rsidR="00942927" w:rsidRDefault="00942927" w:rsidP="00942927">
      <w:pPr>
        <w:rPr>
          <w:lang w:eastAsia="en-NZ"/>
        </w:rPr>
      </w:pPr>
    </w:p>
    <w:p w14:paraId="1CC10F5B" w14:textId="0DAF0936" w:rsidR="00942927" w:rsidRDefault="00403293" w:rsidP="00942927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96160" behindDoc="0" locked="0" layoutInCell="1" allowOverlap="1" wp14:anchorId="52DBEEC9" wp14:editId="67CB1167">
            <wp:simplePos x="0" y="0"/>
            <wp:positionH relativeFrom="margin">
              <wp:posOffset>0</wp:posOffset>
            </wp:positionH>
            <wp:positionV relativeFrom="page">
              <wp:posOffset>457200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2130592942" name="Picture 2130592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lang w:eastAsia="en-NZ"/>
        </w:rPr>
        <w:t xml:space="preserve">Put a tick </w:t>
      </w:r>
      <w:r w:rsidR="00BC1599" w:rsidRPr="004C7DC4">
        <w:sym w:font="Wingdings" w:char="F0FC"/>
      </w:r>
      <w:r w:rsidR="00942927">
        <w:rPr>
          <w:lang w:eastAsia="en-NZ"/>
        </w:rPr>
        <w:t xml:space="preserve"> in the box </w:t>
      </w:r>
      <w:r w:rsidR="00744F9B">
        <w:rPr>
          <w:lang w:eastAsia="en-NZ"/>
        </w:rPr>
        <w:t xml:space="preserve">beside </w:t>
      </w:r>
      <w:r w:rsidR="00942927">
        <w:rPr>
          <w:lang w:eastAsia="en-NZ"/>
        </w:rPr>
        <w:t>every answer that is true for you.</w:t>
      </w:r>
    </w:p>
    <w:p w14:paraId="559EE390" w14:textId="14153C17" w:rsidR="00942927" w:rsidRDefault="00942927" w:rsidP="00942927">
      <w:pPr>
        <w:rPr>
          <w:lang w:eastAsia="en-NZ"/>
        </w:rPr>
      </w:pPr>
    </w:p>
    <w:p w14:paraId="14BEA76C" w14:textId="4AFF3C87" w:rsidR="00942927" w:rsidRDefault="00403293" w:rsidP="00942927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97568" behindDoc="0" locked="0" layoutInCell="1" allowOverlap="1" wp14:anchorId="33AE679C" wp14:editId="3D989AF1">
            <wp:simplePos x="0" y="0"/>
            <wp:positionH relativeFrom="margin">
              <wp:posOffset>0</wp:posOffset>
            </wp:positionH>
            <wp:positionV relativeFrom="paragraph">
              <wp:posOffset>212725</wp:posOffset>
            </wp:positionV>
            <wp:extent cx="1439545" cy="1439545"/>
            <wp:effectExtent l="0" t="0" r="0" b="0"/>
            <wp:wrapTight wrapText="bothSides">
              <wp:wrapPolygon edited="0">
                <wp:start x="14292" y="0"/>
                <wp:lineTo x="11815" y="953"/>
                <wp:lineTo x="9337" y="2668"/>
                <wp:lineTo x="9337" y="3430"/>
                <wp:lineTo x="6098" y="4383"/>
                <wp:lineTo x="4764" y="5336"/>
                <wp:lineTo x="4955" y="9528"/>
                <wp:lineTo x="3811" y="11815"/>
                <wp:lineTo x="2858" y="15626"/>
                <wp:lineTo x="762" y="16960"/>
                <wp:lineTo x="762" y="17341"/>
                <wp:lineTo x="2287" y="18675"/>
                <wp:lineTo x="0" y="20771"/>
                <wp:lineTo x="191" y="21343"/>
                <wp:lineTo x="14483" y="21343"/>
                <wp:lineTo x="13720" y="19247"/>
                <wp:lineTo x="11624" y="15626"/>
                <wp:lineTo x="12768" y="12577"/>
                <wp:lineTo x="16769" y="9528"/>
                <wp:lineTo x="18294" y="9528"/>
                <wp:lineTo x="21343" y="7432"/>
                <wp:lineTo x="21152" y="2477"/>
                <wp:lineTo x="18675" y="953"/>
                <wp:lineTo x="16198" y="0"/>
                <wp:lineTo x="14292" y="0"/>
              </wp:wrapPolygon>
            </wp:wrapTight>
            <wp:docPr id="97435765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35765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CF750E" w14:textId="093ED85E" w:rsidR="00942927" w:rsidRDefault="00942927" w:rsidP="00942927">
      <w:pPr>
        <w:rPr>
          <w:lang w:eastAsia="en-NZ"/>
        </w:rPr>
      </w:pPr>
      <w:r>
        <w:rPr>
          <w:lang w:eastAsia="en-NZ"/>
        </w:rPr>
        <w:t>You can tick more than 1 box.</w:t>
      </w:r>
    </w:p>
    <w:p w14:paraId="561B76E1" w14:textId="71074E6B" w:rsidR="00BC1599" w:rsidRDefault="00BC1599" w:rsidP="00BC1599">
      <w:pPr>
        <w:rPr>
          <w:lang w:eastAsia="en-NZ"/>
        </w:rPr>
      </w:pPr>
    </w:p>
    <w:p w14:paraId="5160C581" w14:textId="3FD32B61" w:rsidR="00BC1599" w:rsidRDefault="001F78B6" w:rsidP="00BC1599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5040" behindDoc="1" locked="0" layoutInCell="1" allowOverlap="1" wp14:anchorId="7E79328E" wp14:editId="1E37BFD1">
                <wp:simplePos x="0" y="0"/>
                <wp:positionH relativeFrom="column">
                  <wp:posOffset>2160270</wp:posOffset>
                </wp:positionH>
                <wp:positionV relativeFrom="page">
                  <wp:posOffset>3321685</wp:posOffset>
                </wp:positionV>
                <wp:extent cx="3664585" cy="1151890"/>
                <wp:effectExtent l="0" t="0" r="5715" b="3810"/>
                <wp:wrapNone/>
                <wp:docPr id="43832606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15189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8FDD7F" id="Rectangle 3" o:spid="_x0000_s1026" style="position:absolute;margin-left:170.1pt;margin-top:261.55pt;width:288.55pt;height:90.7pt;z-index:-25094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40AFCA58" w14:textId="176CB11C" w:rsidR="00942927" w:rsidRDefault="00403293" w:rsidP="00BC1599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4AB14355" wp14:editId="4DF2057A">
            <wp:simplePos x="0" y="0"/>
            <wp:positionH relativeFrom="margin">
              <wp:posOffset>0</wp:posOffset>
            </wp:positionH>
            <wp:positionV relativeFrom="paragraph">
              <wp:posOffset>757555</wp:posOffset>
            </wp:positionV>
            <wp:extent cx="1439545" cy="1439545"/>
            <wp:effectExtent l="0" t="0" r="0" b="0"/>
            <wp:wrapTight wrapText="bothSides">
              <wp:wrapPolygon edited="0">
                <wp:start x="2096" y="381"/>
                <wp:lineTo x="2096" y="3811"/>
                <wp:lineTo x="1143" y="7622"/>
                <wp:lineTo x="762" y="12958"/>
                <wp:lineTo x="0" y="15054"/>
                <wp:lineTo x="0" y="15435"/>
                <wp:lineTo x="953" y="16007"/>
                <wp:lineTo x="1334" y="19056"/>
                <wp:lineTo x="1524" y="19247"/>
                <wp:lineTo x="8766" y="20771"/>
                <wp:lineTo x="9337" y="21152"/>
                <wp:lineTo x="20771" y="21152"/>
                <wp:lineTo x="20962" y="20771"/>
                <wp:lineTo x="21343" y="19056"/>
                <wp:lineTo x="21343" y="4573"/>
                <wp:lineTo x="20390" y="3811"/>
                <wp:lineTo x="17341" y="3811"/>
                <wp:lineTo x="17150" y="381"/>
                <wp:lineTo x="2096" y="381"/>
              </wp:wrapPolygon>
            </wp:wrapTight>
            <wp:docPr id="612290838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29083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lang w:eastAsia="en-NZ"/>
        </w:rPr>
        <w:t>I worry about how information about a child</w:t>
      </w:r>
      <w:r w:rsidR="00C411C9">
        <w:rPr>
          <w:lang w:eastAsia="en-NZ"/>
        </w:rPr>
        <w:t xml:space="preserve"> / young person</w:t>
      </w:r>
      <w:r w:rsidR="00942927">
        <w:rPr>
          <w:lang w:eastAsia="en-NZ"/>
        </w:rPr>
        <w:t xml:space="preserve"> is used when th</w:t>
      </w:r>
      <w:r w:rsidR="00BC1599">
        <w:rPr>
          <w:lang w:eastAsia="en-NZ"/>
        </w:rPr>
        <w:t>at child</w:t>
      </w:r>
      <w:r w:rsidR="00C411C9">
        <w:rPr>
          <w:lang w:eastAsia="en-NZ"/>
        </w:rPr>
        <w:t xml:space="preserve"> / young person</w:t>
      </w:r>
      <w:r w:rsidR="00942927">
        <w:rPr>
          <w:lang w:eastAsia="en-NZ"/>
        </w:rPr>
        <w:t>:</w:t>
      </w:r>
    </w:p>
    <w:p w14:paraId="476AB12D" w14:textId="7AB2908D" w:rsidR="00942927" w:rsidRDefault="00942927" w:rsidP="00BC1599">
      <w:pPr>
        <w:pStyle w:val="survey"/>
        <w:rPr>
          <w:lang w:eastAsia="en-NZ"/>
        </w:rPr>
      </w:pPr>
    </w:p>
    <w:p w14:paraId="554C337C" w14:textId="1582AA49" w:rsidR="00942927" w:rsidRDefault="00BC1599" w:rsidP="00BC1599">
      <w:pPr>
        <w:pStyle w:val="survey"/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8128" behindDoc="1" locked="0" layoutInCell="1" allowOverlap="1" wp14:anchorId="66ADA80A" wp14:editId="593256A3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89321655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833746" id="Rounded Rectangle 4" o:spid="_x0000_s1026" style="position:absolute;margin-left:170.1pt;margin-top:0;width:26.95pt;height:26.95pt;z-index:-25110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lang w:eastAsia="en-NZ"/>
        </w:rPr>
        <w:t>use</w:t>
      </w:r>
      <w:r>
        <w:rPr>
          <w:lang w:eastAsia="en-NZ"/>
        </w:rPr>
        <w:t>s</w:t>
      </w:r>
      <w:r w:rsidR="00942927">
        <w:rPr>
          <w:lang w:eastAsia="en-NZ"/>
        </w:rPr>
        <w:t xml:space="preserve"> social media like </w:t>
      </w:r>
      <w:proofErr w:type="gramStart"/>
      <w:r w:rsidR="00BD5F9A">
        <w:rPr>
          <w:lang w:eastAsia="en-NZ"/>
        </w:rPr>
        <w:t>Facebook</w:t>
      </w:r>
      <w:proofErr w:type="gramEnd"/>
    </w:p>
    <w:p w14:paraId="652E24D2" w14:textId="26D388C9" w:rsidR="00942927" w:rsidRDefault="00942927" w:rsidP="00BC1599">
      <w:pPr>
        <w:pStyle w:val="survey"/>
        <w:rPr>
          <w:lang w:eastAsia="en-NZ"/>
        </w:rPr>
      </w:pPr>
    </w:p>
    <w:p w14:paraId="224ACE47" w14:textId="6BAE6192" w:rsidR="00942927" w:rsidRDefault="00403293" w:rsidP="00BC1599">
      <w:pPr>
        <w:pStyle w:val="survey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99232" behindDoc="0" locked="0" layoutInCell="1" allowOverlap="1" wp14:anchorId="097852ED" wp14:editId="5DF88A45">
            <wp:simplePos x="0" y="0"/>
            <wp:positionH relativeFrom="margin">
              <wp:posOffset>0</wp:posOffset>
            </wp:positionH>
            <wp:positionV relativeFrom="paragraph">
              <wp:posOffset>257810</wp:posOffset>
            </wp:positionV>
            <wp:extent cx="1439545" cy="1439545"/>
            <wp:effectExtent l="0" t="0" r="0" b="0"/>
            <wp:wrapTight wrapText="bothSides">
              <wp:wrapPolygon edited="0">
                <wp:start x="15816" y="1334"/>
                <wp:lineTo x="6288" y="3049"/>
                <wp:lineTo x="3621" y="3811"/>
                <wp:lineTo x="3621" y="4764"/>
                <wp:lineTo x="2668" y="6288"/>
                <wp:lineTo x="1524" y="9147"/>
                <wp:lineTo x="762" y="10481"/>
                <wp:lineTo x="0" y="18484"/>
                <wp:lineTo x="21343" y="18484"/>
                <wp:lineTo x="21152" y="12005"/>
                <wp:lineTo x="20771" y="9528"/>
                <wp:lineTo x="19628" y="7813"/>
                <wp:lineTo x="18865" y="4383"/>
                <wp:lineTo x="17341" y="1906"/>
                <wp:lineTo x="16769" y="1334"/>
                <wp:lineTo x="15816" y="1334"/>
              </wp:wrapPolygon>
            </wp:wrapTight>
            <wp:docPr id="850657121" name="Picture 850657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27995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599">
        <w:rPr>
          <w:noProof/>
        </w:rPr>
        <mc:AlternateContent>
          <mc:Choice Requires="wps">
            <w:drawing>
              <wp:anchor distT="0" distB="0" distL="114300" distR="114300" simplePos="0" relativeHeight="252210176" behindDoc="1" locked="0" layoutInCell="1" allowOverlap="1" wp14:anchorId="49FE3B24" wp14:editId="21D52C04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90967963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14D555" id="Rounded Rectangle 4" o:spid="_x0000_s1026" style="position:absolute;margin-left:170.1pt;margin-top:0;width:26.95pt;height:26.95pt;z-index:-25110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lang w:eastAsia="en-NZ"/>
        </w:rPr>
        <w:t>use</w:t>
      </w:r>
      <w:r w:rsidR="00BC1599">
        <w:rPr>
          <w:lang w:eastAsia="en-NZ"/>
        </w:rPr>
        <w:t>s</w:t>
      </w:r>
      <w:r w:rsidR="00942927">
        <w:rPr>
          <w:lang w:eastAsia="en-NZ"/>
        </w:rPr>
        <w:t xml:space="preserve"> apps / computer programs for </w:t>
      </w:r>
      <w:proofErr w:type="gramStart"/>
      <w:r w:rsidR="00BD5F9A">
        <w:rPr>
          <w:lang w:eastAsia="en-NZ"/>
        </w:rPr>
        <w:t>school</w:t>
      </w:r>
      <w:proofErr w:type="gramEnd"/>
    </w:p>
    <w:p w14:paraId="65DC92E1" w14:textId="197F15F9" w:rsidR="00B40DA4" w:rsidRDefault="00B40DA4" w:rsidP="00BC1599">
      <w:pPr>
        <w:pStyle w:val="survey"/>
        <w:rPr>
          <w:rFonts w:eastAsia="Times New Roman"/>
          <w:lang w:eastAsia="en-NZ"/>
        </w:rPr>
      </w:pPr>
    </w:p>
    <w:p w14:paraId="350C99FB" w14:textId="55DB6D6A" w:rsidR="00403293" w:rsidRDefault="00403293" w:rsidP="00403293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1424" behindDoc="1" locked="0" layoutInCell="1" allowOverlap="1" wp14:anchorId="3F7BF193" wp14:editId="6968B3F3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35618284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87A54" id="Rounded Rectangle 4" o:spid="_x0000_s1026" style="position:absolute;margin-left:170.1pt;margin-top:0;width:26.95pt;height:26.95pt;z-index:-25092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 xml:space="preserve">goes to </w:t>
      </w:r>
      <w:proofErr w:type="gramStart"/>
      <w:r>
        <w:rPr>
          <w:rFonts w:eastAsia="Times New Roman"/>
          <w:lang w:eastAsia="en-NZ"/>
        </w:rPr>
        <w:t>school</w:t>
      </w:r>
      <w:proofErr w:type="gramEnd"/>
    </w:p>
    <w:p w14:paraId="5E59B0F1" w14:textId="1F2A9FD3" w:rsidR="00403293" w:rsidRDefault="00403293" w:rsidP="00403293">
      <w:pPr>
        <w:pStyle w:val="survey"/>
        <w:rPr>
          <w:rFonts w:eastAsia="Times New Roman"/>
          <w:lang w:eastAsia="en-NZ"/>
        </w:rPr>
      </w:pPr>
    </w:p>
    <w:p w14:paraId="2F215131" w14:textId="187D15FF" w:rsidR="00403293" w:rsidRDefault="00403293" w:rsidP="00403293">
      <w:pPr>
        <w:pStyle w:val="survey"/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396544" behindDoc="0" locked="0" layoutInCell="1" allowOverlap="1" wp14:anchorId="73A05E9D" wp14:editId="2A208B9C">
            <wp:simplePos x="0" y="0"/>
            <wp:positionH relativeFrom="margin">
              <wp:posOffset>0</wp:posOffset>
            </wp:positionH>
            <wp:positionV relativeFrom="paragraph">
              <wp:posOffset>311785</wp:posOffset>
            </wp:positionV>
            <wp:extent cx="1439545" cy="697865"/>
            <wp:effectExtent l="0" t="0" r="0" b="635"/>
            <wp:wrapTight wrapText="bothSides">
              <wp:wrapPolygon edited="0">
                <wp:start x="0" y="0"/>
                <wp:lineTo x="0" y="21227"/>
                <wp:lineTo x="21343" y="21227"/>
                <wp:lineTo x="21343" y="0"/>
                <wp:lineTo x="0" y="0"/>
              </wp:wrapPolygon>
            </wp:wrapTight>
            <wp:docPr id="25894858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4858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94496" behindDoc="1" locked="0" layoutInCell="1" allowOverlap="1" wp14:anchorId="7CF66E88" wp14:editId="14FB6300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7803308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8FD4D7" id="Rounded Rectangle 4" o:spid="_x0000_s1026" style="position:absolute;margin-left:170.1pt;margin-top:0;width:26.95pt;height:26.95pt;z-index:-25092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 xml:space="preserve">uses health / social </w:t>
      </w:r>
      <w:proofErr w:type="gramStart"/>
      <w:r>
        <w:rPr>
          <w:rFonts w:eastAsia="Times New Roman"/>
          <w:lang w:eastAsia="en-NZ"/>
        </w:rPr>
        <w:t>services</w:t>
      </w:r>
      <w:proofErr w:type="gramEnd"/>
    </w:p>
    <w:p w14:paraId="2C348C35" w14:textId="7CD728B3" w:rsidR="00403293" w:rsidRDefault="00403293" w:rsidP="00403293">
      <w:pPr>
        <w:pStyle w:val="survey"/>
        <w:rPr>
          <w:rFonts w:eastAsia="Times New Roman"/>
          <w:lang w:eastAsia="en-NZ"/>
        </w:rPr>
      </w:pPr>
    </w:p>
    <w:p w14:paraId="76F3AB10" w14:textId="155B3895" w:rsidR="00403293" w:rsidRDefault="00403293" w:rsidP="00403293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5520" behindDoc="1" locked="0" layoutInCell="1" allowOverlap="1" wp14:anchorId="04B1DA5D" wp14:editId="3612C959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79007415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213C13" id="Rounded Rectangle 4" o:spid="_x0000_s1026" style="position:absolute;margin-left:170.1pt;margin-top:0;width:26.95pt;height:26.95pt;z-index:-25092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1A02A2">
        <w:rPr>
          <w:noProof/>
        </w:rPr>
        <w:t>plays online games</w:t>
      </w:r>
      <w:r>
        <w:rPr>
          <w:noProof/>
        </w:rPr>
        <w:t>.</w:t>
      </w:r>
    </w:p>
    <w:p w14:paraId="1BF4AE33" w14:textId="77777777" w:rsidR="00403293" w:rsidRDefault="00403293" w:rsidP="00403293">
      <w:pPr>
        <w:pStyle w:val="survey"/>
        <w:rPr>
          <w:rFonts w:eastAsia="Times New Roman"/>
          <w:lang w:eastAsia="en-NZ"/>
        </w:rPr>
      </w:pPr>
    </w:p>
    <w:p w14:paraId="1A0939B5" w14:textId="4BE16CB8" w:rsidR="00B40DA4" w:rsidRDefault="00B40DA4" w:rsidP="00BC1599">
      <w:pPr>
        <w:pStyle w:val="survey"/>
        <w:rPr>
          <w:lang w:eastAsia="en-NZ"/>
        </w:rPr>
      </w:pPr>
    </w:p>
    <w:p w14:paraId="2BB9AE19" w14:textId="24665B0E" w:rsidR="00942927" w:rsidRDefault="00B40DA4" w:rsidP="00E360F6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3070569" w14:textId="76E56B59" w:rsidR="00942927" w:rsidRDefault="00403293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312576" behindDoc="0" locked="0" layoutInCell="1" allowOverlap="1" wp14:anchorId="5EFED777" wp14:editId="481D1813">
            <wp:simplePos x="0" y="0"/>
            <wp:positionH relativeFrom="margin">
              <wp:posOffset>228600</wp:posOffset>
            </wp:positionH>
            <wp:positionV relativeFrom="page">
              <wp:posOffset>805815</wp:posOffset>
            </wp:positionV>
            <wp:extent cx="1439545" cy="1439545"/>
            <wp:effectExtent l="0" t="0" r="0" b="0"/>
            <wp:wrapTight wrapText="bothSides">
              <wp:wrapPolygon edited="0">
                <wp:start x="14292" y="0"/>
                <wp:lineTo x="12577" y="191"/>
                <wp:lineTo x="10671" y="1906"/>
                <wp:lineTo x="10671" y="3240"/>
                <wp:lineTo x="5717" y="6288"/>
                <wp:lineTo x="4573" y="9337"/>
                <wp:lineTo x="4573" y="9719"/>
                <wp:lineTo x="5336" y="12386"/>
                <wp:lineTo x="3240" y="12958"/>
                <wp:lineTo x="1715" y="14101"/>
                <wp:lineTo x="1715" y="15435"/>
                <wp:lineTo x="2096" y="18484"/>
                <wp:lineTo x="3621" y="21343"/>
                <wp:lineTo x="17341" y="21343"/>
                <wp:lineTo x="16388" y="16960"/>
                <wp:lineTo x="15435" y="15435"/>
                <wp:lineTo x="15626" y="14483"/>
                <wp:lineTo x="13530" y="13149"/>
                <wp:lineTo x="10481" y="12386"/>
                <wp:lineTo x="11243" y="12386"/>
                <wp:lineTo x="12005" y="10481"/>
                <wp:lineTo x="11815" y="9337"/>
                <wp:lineTo x="13911" y="8766"/>
                <wp:lineTo x="15054" y="7051"/>
                <wp:lineTo x="14483" y="6288"/>
                <wp:lineTo x="16388" y="6288"/>
                <wp:lineTo x="19818" y="4383"/>
                <wp:lineTo x="19818" y="2096"/>
                <wp:lineTo x="17913" y="381"/>
                <wp:lineTo x="16007" y="0"/>
                <wp:lineTo x="14292" y="0"/>
              </wp:wrapPolygon>
            </wp:wrapTight>
            <wp:docPr id="391601379" name="Picture 3916013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9539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599">
        <w:rPr>
          <w:noProof/>
        </w:rPr>
        <mc:AlternateContent>
          <mc:Choice Requires="wps">
            <w:drawing>
              <wp:anchor distT="0" distB="0" distL="114300" distR="114300" simplePos="0" relativeHeight="252224512" behindDoc="1" locked="0" layoutInCell="1" allowOverlap="1" wp14:anchorId="0AAA5AC0" wp14:editId="3146856A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4974322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C00A9B" id="Rounded Rectangle 4" o:spid="_x0000_s1026" style="position:absolute;margin-left:170.1pt;margin-top:0;width:26.95pt;height:26.95pt;z-index:-25109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 xml:space="preserve">I </w:t>
      </w:r>
      <w:r w:rsidR="00BC1599">
        <w:rPr>
          <w:rFonts w:eastAsia="Times New Roman"/>
          <w:lang w:eastAsia="en-NZ"/>
        </w:rPr>
        <w:t>have a different worry about times when information about a child is used</w:t>
      </w:r>
      <w:r w:rsidR="00942927">
        <w:rPr>
          <w:rFonts w:eastAsia="Times New Roman"/>
          <w:lang w:eastAsia="en-NZ"/>
        </w:rPr>
        <w:t>.</w:t>
      </w:r>
    </w:p>
    <w:p w14:paraId="2E3E8B15" w14:textId="7B5E9775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006014D2" w14:textId="77777777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49A674A2" w14:textId="2537E81D" w:rsidR="00BC1599" w:rsidRDefault="00BC1599">
      <w:pPr>
        <w:spacing w:line="240" w:lineRule="auto"/>
        <w:ind w:left="0"/>
        <w:rPr>
          <w:rFonts w:eastAsia="Times New Roman"/>
          <w:lang w:eastAsia="en-NZ"/>
        </w:rPr>
      </w:pPr>
    </w:p>
    <w:p w14:paraId="3063B183" w14:textId="45C1FB24" w:rsidR="00942927" w:rsidRDefault="00403293" w:rsidP="00BC1599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08448" behindDoc="0" locked="0" layoutInCell="1" allowOverlap="1" wp14:anchorId="11961D1E" wp14:editId="6B979A71">
            <wp:simplePos x="0" y="0"/>
            <wp:positionH relativeFrom="margin">
              <wp:posOffset>0</wp:posOffset>
            </wp:positionH>
            <wp:positionV relativeFrom="paragraph">
              <wp:posOffset>67310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827364604" name="Picture 18273646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If you said </w:t>
      </w:r>
      <w:r w:rsidR="009D01DC">
        <w:rPr>
          <w:rFonts w:eastAsia="Times New Roman"/>
          <w:lang w:eastAsia="en-NZ"/>
        </w:rPr>
        <w:t xml:space="preserve">you </w:t>
      </w:r>
      <w:r w:rsidR="00BC1599">
        <w:rPr>
          <w:rFonts w:eastAsia="Times New Roman"/>
          <w:lang w:eastAsia="en-NZ"/>
        </w:rPr>
        <w:t>have a different worry about times when information about a child</w:t>
      </w:r>
      <w:r w:rsidR="00CD434F">
        <w:rPr>
          <w:rFonts w:eastAsia="Times New Roman"/>
          <w:lang w:eastAsia="en-NZ"/>
        </w:rPr>
        <w:t xml:space="preserve"> / young person</w:t>
      </w:r>
      <w:r w:rsidR="00BC1599">
        <w:rPr>
          <w:rFonts w:eastAsia="Times New Roman"/>
          <w:lang w:eastAsia="en-NZ"/>
        </w:rPr>
        <w:t xml:space="preserve"> is used </w:t>
      </w:r>
      <w:r w:rsidR="00942927">
        <w:rPr>
          <w:rFonts w:eastAsia="Times New Roman"/>
          <w:lang w:eastAsia="en-NZ"/>
        </w:rPr>
        <w:t>write about it on the lines:</w:t>
      </w:r>
    </w:p>
    <w:p w14:paraId="11F1DE8C" w14:textId="5868C106" w:rsidR="00942927" w:rsidRPr="00942927" w:rsidRDefault="00942927" w:rsidP="00942927">
      <w:pPr>
        <w:rPr>
          <w:lang w:eastAsia="en-NZ"/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40864" behindDoc="0" locked="0" layoutInCell="1" allowOverlap="1" wp14:anchorId="563449CE" wp14:editId="3B61B9B3">
                <wp:simplePos x="0" y="0"/>
                <wp:positionH relativeFrom="column">
                  <wp:posOffset>2286000</wp:posOffset>
                </wp:positionH>
                <wp:positionV relativeFrom="paragraph">
                  <wp:posOffset>259813</wp:posOffset>
                </wp:positionV>
                <wp:extent cx="3315600" cy="914400"/>
                <wp:effectExtent l="0" t="12700" r="37465" b="25400"/>
                <wp:wrapTopAndBottom/>
                <wp:docPr id="1207947440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600" cy="914400"/>
                          <a:chOff x="0" y="0"/>
                          <a:chExt cx="3314700" cy="914400"/>
                        </a:xfrm>
                      </wpg:grpSpPr>
                      <wps:wsp>
                        <wps:cNvPr id="1470031651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4845932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2949273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0BA5A6F" id="Group 6" o:spid="_x0000_s1026" style="position:absolute;margin-left:180pt;margin-top:20.45pt;width:261.05pt;height:1in;z-index:251940864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7A74D14B" w14:textId="77777777" w:rsidR="00942927" w:rsidRDefault="00942927" w:rsidP="00942927">
      <w:pPr>
        <w:rPr>
          <w:rFonts w:eastAsia="Times New Roman"/>
          <w:lang w:eastAsia="en-NZ"/>
        </w:rPr>
      </w:pPr>
    </w:p>
    <w:p w14:paraId="5D0B2606" w14:textId="77777777" w:rsidR="00942927" w:rsidRDefault="00942927" w:rsidP="00942927">
      <w:pPr>
        <w:rPr>
          <w:rFonts w:eastAsia="Times New Roman"/>
          <w:lang w:eastAsia="en-NZ"/>
        </w:rPr>
      </w:pPr>
    </w:p>
    <w:p w14:paraId="2151AE54" w14:textId="77777777" w:rsidR="00942927" w:rsidRDefault="00942927" w:rsidP="00942927">
      <w:pPr>
        <w:rPr>
          <w:rFonts w:eastAsia="Times New Roman"/>
          <w:lang w:eastAsia="en-NZ"/>
        </w:rPr>
      </w:pPr>
    </w:p>
    <w:p w14:paraId="2E06A05B" w14:textId="2B24606A" w:rsidR="00942927" w:rsidRDefault="00942927" w:rsidP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35D5F78" w14:textId="02102387" w:rsidR="00942927" w:rsidRDefault="00942927" w:rsidP="00942927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10496" behindDoc="0" locked="0" layoutInCell="1" allowOverlap="1" wp14:anchorId="55A64590" wp14:editId="02ABDA71">
            <wp:simplePos x="0" y="0"/>
            <wp:positionH relativeFrom="margin">
              <wp:posOffset>0</wp:posOffset>
            </wp:positionH>
            <wp:positionV relativeFrom="page">
              <wp:posOffset>876935</wp:posOffset>
            </wp:positionV>
            <wp:extent cx="1440000" cy="12960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2668" y="9953"/>
                <wp:lineTo x="0" y="10800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341"/>
                <wp:lineTo x="21343" y="12494"/>
                <wp:lineTo x="20199" y="10165"/>
                <wp:lineTo x="17532" y="6776"/>
                <wp:lineTo x="16960" y="3388"/>
                <wp:lineTo x="18484" y="635"/>
                <wp:lineTo x="18294" y="0"/>
                <wp:lineTo x="16960" y="0"/>
              </wp:wrapPolygon>
            </wp:wrapTight>
            <wp:docPr id="95282323" name="Picture 952823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9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Put a tick </w:t>
      </w:r>
      <w:r w:rsidR="00BC1599" w:rsidRPr="004C7DC4">
        <w:sym w:font="Wingdings" w:char="F0FC"/>
      </w:r>
      <w:r>
        <w:rPr>
          <w:lang w:eastAsia="en-NZ"/>
        </w:rPr>
        <w:t xml:space="preserve"> in the box </w:t>
      </w:r>
      <w:r w:rsidR="00744F9B">
        <w:rPr>
          <w:lang w:eastAsia="en-NZ"/>
        </w:rPr>
        <w:t>beside</w:t>
      </w:r>
      <w:r w:rsidR="009D01DC">
        <w:rPr>
          <w:lang w:eastAsia="en-NZ"/>
        </w:rPr>
        <w:t xml:space="preserve"> </w:t>
      </w:r>
      <w:r>
        <w:rPr>
          <w:lang w:eastAsia="en-NZ"/>
        </w:rPr>
        <w:t>every answer that is true for you.</w:t>
      </w:r>
    </w:p>
    <w:p w14:paraId="14056253" w14:textId="77777777" w:rsidR="00942927" w:rsidRDefault="00942927" w:rsidP="00942927">
      <w:pPr>
        <w:rPr>
          <w:lang w:eastAsia="en-NZ"/>
        </w:rPr>
      </w:pPr>
    </w:p>
    <w:p w14:paraId="7E4058D4" w14:textId="77777777" w:rsidR="00942927" w:rsidRDefault="00942927" w:rsidP="00942927">
      <w:pPr>
        <w:rPr>
          <w:lang w:eastAsia="en-NZ"/>
        </w:rPr>
      </w:pPr>
    </w:p>
    <w:p w14:paraId="69645B78" w14:textId="09F79EAF" w:rsidR="00942927" w:rsidRDefault="00942927" w:rsidP="00942927">
      <w:pPr>
        <w:rPr>
          <w:lang w:eastAsia="en-NZ"/>
        </w:rPr>
      </w:pPr>
      <w:r>
        <w:rPr>
          <w:lang w:eastAsia="en-NZ"/>
        </w:rPr>
        <w:t>You can tick more than one box.</w:t>
      </w:r>
    </w:p>
    <w:p w14:paraId="6E71DCE3" w14:textId="32B70157" w:rsidR="00942927" w:rsidRDefault="00942927" w:rsidP="00942927">
      <w:pPr>
        <w:rPr>
          <w:lang w:eastAsia="en-NZ"/>
        </w:rPr>
      </w:pPr>
    </w:p>
    <w:p w14:paraId="5E34DDDB" w14:textId="55A062D2" w:rsidR="00942927" w:rsidRDefault="001F78B6" w:rsidP="00942927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11520" behindDoc="0" locked="0" layoutInCell="1" allowOverlap="1" wp14:anchorId="4DB03D89" wp14:editId="50F23174">
            <wp:simplePos x="0" y="0"/>
            <wp:positionH relativeFrom="margin">
              <wp:posOffset>0</wp:posOffset>
            </wp:positionH>
            <wp:positionV relativeFrom="paragraph">
              <wp:posOffset>299720</wp:posOffset>
            </wp:positionV>
            <wp:extent cx="1439545" cy="1014730"/>
            <wp:effectExtent l="0" t="0" r="0" b="127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1516898599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8599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99616" behindDoc="1" locked="0" layoutInCell="1" allowOverlap="1" wp14:anchorId="0AD81085" wp14:editId="04FC03A9">
                <wp:simplePos x="0" y="0"/>
                <wp:positionH relativeFrom="column">
                  <wp:posOffset>2160270</wp:posOffset>
                </wp:positionH>
                <wp:positionV relativeFrom="page">
                  <wp:posOffset>3314065</wp:posOffset>
                </wp:positionV>
                <wp:extent cx="3664585" cy="1151890"/>
                <wp:effectExtent l="0" t="0" r="5715" b="3810"/>
                <wp:wrapNone/>
                <wp:docPr id="195522617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15189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58E3C5" id="Rectangle 3" o:spid="_x0000_s1026" style="position:absolute;margin-left:170.1pt;margin-top:260.95pt;width:288.55pt;height:90.7pt;z-index:-25091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25778AF1" w14:textId="61982B70" w:rsidR="00942927" w:rsidRDefault="00942927" w:rsidP="00942927">
      <w:pPr>
        <w:rPr>
          <w:lang w:eastAsia="en-NZ"/>
        </w:rPr>
      </w:pPr>
      <w:r>
        <w:rPr>
          <w:lang w:eastAsia="en-NZ"/>
        </w:rPr>
        <w:t>What things worry you about how information about children and young people might be used?</w:t>
      </w:r>
    </w:p>
    <w:p w14:paraId="094F4FBD" w14:textId="1FF7BA1A" w:rsidR="00942927" w:rsidRDefault="00942927" w:rsidP="00942927">
      <w:pPr>
        <w:rPr>
          <w:lang w:eastAsia="en-NZ"/>
        </w:rPr>
      </w:pPr>
    </w:p>
    <w:p w14:paraId="5F948CF1" w14:textId="77777777" w:rsidR="00942927" w:rsidRDefault="00942927" w:rsidP="00942927">
      <w:pPr>
        <w:rPr>
          <w:lang w:eastAsia="en-NZ"/>
        </w:rPr>
      </w:pPr>
    </w:p>
    <w:p w14:paraId="6F7E679B" w14:textId="4F6F2D60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8608" behindDoc="1" locked="0" layoutInCell="1" allowOverlap="1" wp14:anchorId="772C99AF" wp14:editId="3131E408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90568181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DAF756" id="Rounded Rectangle 4" o:spid="_x0000_s1026" style="position:absolute;margin-left:170.1pt;margin-top:0;width:26.95pt;height:26.95pt;z-index:-25108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noProof/>
        </w:rPr>
        <w:drawing>
          <wp:anchor distT="0" distB="0" distL="114300" distR="114300" simplePos="0" relativeHeight="252016640" behindDoc="0" locked="0" layoutInCell="1" allowOverlap="1" wp14:anchorId="2B2E4844" wp14:editId="797FA390">
            <wp:simplePos x="0" y="0"/>
            <wp:positionH relativeFrom="margin">
              <wp:posOffset>0</wp:posOffset>
            </wp:positionH>
            <wp:positionV relativeFrom="paragraph">
              <wp:posOffset>22713</wp:posOffset>
            </wp:positionV>
            <wp:extent cx="1439545" cy="777240"/>
            <wp:effectExtent l="0" t="0" r="0" b="0"/>
            <wp:wrapTight wrapText="bothSides">
              <wp:wrapPolygon edited="0">
                <wp:start x="4955" y="0"/>
                <wp:lineTo x="3811" y="6000"/>
                <wp:lineTo x="3049" y="7765"/>
                <wp:lineTo x="1524" y="11647"/>
                <wp:lineTo x="762" y="11647"/>
                <wp:lineTo x="0" y="14824"/>
                <wp:lineTo x="0" y="21176"/>
                <wp:lineTo x="21343" y="21176"/>
                <wp:lineTo x="21152" y="15882"/>
                <wp:lineTo x="19628" y="12000"/>
                <wp:lineTo x="18865" y="11647"/>
                <wp:lineTo x="16198" y="6000"/>
                <wp:lineTo x="16579" y="2471"/>
                <wp:lineTo x="13911" y="1059"/>
                <wp:lineTo x="5717" y="0"/>
                <wp:lineTo x="4955" y="0"/>
              </wp:wrapPolygon>
            </wp:wrapTight>
            <wp:docPr id="493806078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806078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I worry that the </w:t>
      </w:r>
      <w:r>
        <w:rPr>
          <w:rFonts w:eastAsia="Times New Roman"/>
          <w:b/>
          <w:bCs/>
          <w:lang w:eastAsia="en-NZ"/>
        </w:rPr>
        <w:t>m</w:t>
      </w:r>
      <w:r w:rsidR="00942927">
        <w:rPr>
          <w:rFonts w:eastAsia="Times New Roman"/>
          <w:b/>
          <w:bCs/>
          <w:lang w:eastAsia="en-NZ"/>
        </w:rPr>
        <w:t>ana / tapu</w:t>
      </w:r>
      <w:r w:rsidR="00942927">
        <w:rPr>
          <w:rFonts w:eastAsia="Times New Roman"/>
          <w:lang w:eastAsia="en-NZ"/>
        </w:rPr>
        <w:t xml:space="preserve"> of their information is not respected.</w:t>
      </w:r>
    </w:p>
    <w:p w14:paraId="51FD9A6A" w14:textId="4BAAD231" w:rsidR="00942927" w:rsidRDefault="00942927" w:rsidP="00942927">
      <w:pPr>
        <w:ind w:left="4423" w:hanging="737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13568" behindDoc="0" locked="0" layoutInCell="1" allowOverlap="1" wp14:anchorId="7A0B61A1" wp14:editId="7AC285DA">
            <wp:simplePos x="0" y="0"/>
            <wp:positionH relativeFrom="margin">
              <wp:posOffset>0</wp:posOffset>
            </wp:positionH>
            <wp:positionV relativeFrom="paragraph">
              <wp:posOffset>259715</wp:posOffset>
            </wp:positionV>
            <wp:extent cx="1390015" cy="1547495"/>
            <wp:effectExtent l="0" t="0" r="0" b="1905"/>
            <wp:wrapNone/>
            <wp:docPr id="105398103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8103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015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67E694" w14:textId="1FB7DE15" w:rsidR="00942927" w:rsidRDefault="00942927" w:rsidP="00942927">
      <w:pPr>
        <w:ind w:left="4423" w:hanging="737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4475ADCE" wp14:editId="396355BF">
                <wp:simplePos x="0" y="0"/>
                <wp:positionH relativeFrom="column">
                  <wp:posOffset>2162175</wp:posOffset>
                </wp:positionH>
                <wp:positionV relativeFrom="paragraph">
                  <wp:posOffset>221615</wp:posOffset>
                </wp:positionV>
                <wp:extent cx="3667991" cy="3009900"/>
                <wp:effectExtent l="0" t="0" r="8890" b="0"/>
                <wp:wrapNone/>
                <wp:docPr id="182054499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991" cy="3009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48075" id="Rectangle 3" o:spid="_x0000_s1026" style="position:absolute;margin-left:170.25pt;margin-top:17.45pt;width:288.8pt;height:237pt;z-index:-25135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" fillcolor="#4472c4 [3204]" stroked="f" strokeweight="1pt">
                <v:fill opacity="13878f"/>
              </v:rect>
            </w:pict>
          </mc:Fallback>
        </mc:AlternateContent>
      </w:r>
    </w:p>
    <w:p w14:paraId="270765E1" w14:textId="4BC62164" w:rsidR="00942927" w:rsidRPr="00942927" w:rsidRDefault="00BC1599" w:rsidP="00942927">
      <w:pPr>
        <w:rPr>
          <w:rFonts w:eastAsia="Times New Roman"/>
          <w:lang w:eastAsia="en-NZ"/>
        </w:rPr>
      </w:pPr>
      <w:r>
        <w:rPr>
          <w:rFonts w:eastAsia="Times New Roman"/>
          <w:b/>
          <w:bCs/>
          <w:lang w:eastAsia="en-NZ"/>
        </w:rPr>
        <w:t xml:space="preserve">Mana </w:t>
      </w:r>
      <w:r>
        <w:rPr>
          <w:rFonts w:eastAsia="Times New Roman"/>
          <w:lang w:eastAsia="en-NZ"/>
        </w:rPr>
        <w:t xml:space="preserve">is something that </w:t>
      </w:r>
      <w:r w:rsidR="00942927" w:rsidRPr="00942927">
        <w:rPr>
          <w:rFonts w:eastAsia="Times New Roman"/>
          <w:lang w:eastAsia="en-NZ"/>
        </w:rPr>
        <w:t xml:space="preserve">Māori believe everyone has </w:t>
      </w:r>
      <w:r>
        <w:rPr>
          <w:rFonts w:eastAsia="Times New Roman"/>
          <w:lang w:eastAsia="en-NZ"/>
        </w:rPr>
        <w:t>from birth.</w:t>
      </w:r>
    </w:p>
    <w:p w14:paraId="58356D7B" w14:textId="6AAFD785" w:rsidR="00942927" w:rsidRPr="00942927" w:rsidRDefault="00942927" w:rsidP="00942927">
      <w:pPr>
        <w:ind w:left="0"/>
        <w:rPr>
          <w:rFonts w:eastAsia="Times New Roman"/>
          <w:b/>
          <w:bCs/>
          <w:lang w:eastAsia="en-NZ"/>
        </w:rPr>
      </w:pPr>
    </w:p>
    <w:p w14:paraId="14B5FA07" w14:textId="6EA141BC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15616" behindDoc="0" locked="0" layoutInCell="1" allowOverlap="1" wp14:anchorId="7B2AFC95" wp14:editId="1395EBB1">
            <wp:simplePos x="0" y="0"/>
            <wp:positionH relativeFrom="margin">
              <wp:posOffset>0</wp:posOffset>
            </wp:positionH>
            <wp:positionV relativeFrom="paragraph">
              <wp:posOffset>338211</wp:posOffset>
            </wp:positionV>
            <wp:extent cx="1664335" cy="1296670"/>
            <wp:effectExtent l="0" t="0" r="0" b="0"/>
            <wp:wrapNone/>
            <wp:docPr id="1397868560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86856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42927">
        <w:rPr>
          <w:rFonts w:eastAsia="Times New Roman"/>
          <w:b/>
          <w:bCs/>
          <w:lang w:eastAsia="en-NZ"/>
        </w:rPr>
        <w:t>Mana</w:t>
      </w:r>
      <w:r w:rsidRPr="00942927">
        <w:rPr>
          <w:rFonts w:eastAsia="Times New Roman"/>
          <w:lang w:eastAsia="en-NZ"/>
        </w:rPr>
        <w:t xml:space="preserve"> is the spiritual life force / power that is found in all of the universe.</w:t>
      </w:r>
    </w:p>
    <w:p w14:paraId="1D0DCF56" w14:textId="6218624D" w:rsidR="00942927" w:rsidRDefault="00942927" w:rsidP="00942927">
      <w:pPr>
        <w:ind w:left="0"/>
        <w:rPr>
          <w:rFonts w:eastAsia="Times New Roman"/>
          <w:lang w:eastAsia="en-NZ"/>
        </w:rPr>
      </w:pPr>
    </w:p>
    <w:p w14:paraId="650F9C77" w14:textId="0233BEF6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Having mana might affect how other people see / think about someone.</w:t>
      </w:r>
    </w:p>
    <w:p w14:paraId="22F260D7" w14:textId="77163F5C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17664" behindDoc="0" locked="0" layoutInCell="1" allowOverlap="1" wp14:anchorId="3950C460" wp14:editId="30B2C958">
            <wp:simplePos x="0" y="0"/>
            <wp:positionH relativeFrom="margin">
              <wp:posOffset>0</wp:posOffset>
            </wp:positionH>
            <wp:positionV relativeFrom="page">
              <wp:posOffset>926270</wp:posOffset>
            </wp:positionV>
            <wp:extent cx="1440000" cy="1926000"/>
            <wp:effectExtent l="0" t="0" r="0" b="4445"/>
            <wp:wrapTight wrapText="bothSides">
              <wp:wrapPolygon edited="0">
                <wp:start x="8575" y="0"/>
                <wp:lineTo x="7813" y="427"/>
                <wp:lineTo x="5336" y="2136"/>
                <wp:lineTo x="5336" y="3134"/>
                <wp:lineTo x="5526" y="4843"/>
                <wp:lineTo x="5907" y="7122"/>
                <wp:lineTo x="2287" y="7834"/>
                <wp:lineTo x="1524" y="8261"/>
                <wp:lineTo x="1524" y="9401"/>
                <wp:lineTo x="381" y="11680"/>
                <wp:lineTo x="0" y="13958"/>
                <wp:lineTo x="572" y="21507"/>
                <wp:lineTo x="21343" y="21507"/>
                <wp:lineTo x="20771" y="16237"/>
                <wp:lineTo x="18865" y="11680"/>
                <wp:lineTo x="20009" y="9401"/>
                <wp:lineTo x="20199" y="7976"/>
                <wp:lineTo x="19628" y="4843"/>
                <wp:lineTo x="20390" y="2564"/>
                <wp:lineTo x="20581" y="1709"/>
                <wp:lineTo x="16198" y="712"/>
                <wp:lineTo x="9719" y="0"/>
                <wp:lineTo x="8575" y="0"/>
              </wp:wrapPolygon>
            </wp:wrapTight>
            <wp:docPr id="1180596280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59628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0320" behindDoc="1" locked="0" layoutInCell="1" allowOverlap="1" wp14:anchorId="2D1458E6" wp14:editId="32DD646B">
                <wp:simplePos x="0" y="0"/>
                <wp:positionH relativeFrom="column">
                  <wp:posOffset>2157046</wp:posOffset>
                </wp:positionH>
                <wp:positionV relativeFrom="paragraph">
                  <wp:posOffset>-222738</wp:posOffset>
                </wp:positionV>
                <wp:extent cx="3538800" cy="2965938"/>
                <wp:effectExtent l="0" t="0" r="5080" b="6350"/>
                <wp:wrapNone/>
                <wp:docPr id="14738986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800" cy="296593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4A029C" id="Rectangle 3" o:spid="_x0000_s1026" style="position:absolute;margin-left:169.85pt;margin-top:-17.55pt;width:278.65pt;height:233.55pt;z-index:-25135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" fillcolor="#4472c4 [3204]" stroked="f" strokeweight="1pt">
                <v:fill opacity="13878f"/>
              </v: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>Tapu</w:t>
      </w:r>
      <w:r>
        <w:rPr>
          <w:rFonts w:eastAsia="Times New Roman"/>
          <w:lang w:eastAsia="en-NZ"/>
        </w:rPr>
        <w:t xml:space="preserve"> is a Māori word that means something is:</w:t>
      </w:r>
    </w:p>
    <w:p w14:paraId="4779E941" w14:textId="7D5B8F56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sacred / holy</w:t>
      </w:r>
    </w:p>
    <w:p w14:paraId="2AF63197" w14:textId="77777777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special</w:t>
      </w:r>
    </w:p>
    <w:p w14:paraId="42ED5CA1" w14:textId="6E8DC5B5" w:rsidR="00942927" w:rsidRDefault="00942927" w:rsidP="00942927">
      <w:pPr>
        <w:pStyle w:val="Listtoplevel"/>
        <w:rPr>
          <w:rFonts w:eastAsia="Times New Roman"/>
          <w:lang w:eastAsia="en-NZ"/>
        </w:rPr>
      </w:pPr>
      <w:r>
        <w:rPr>
          <w:lang w:eastAsia="en-NZ"/>
        </w:rPr>
        <w:t>set apart from ordinary things</w:t>
      </w:r>
      <w:r w:rsidR="00BC1599">
        <w:rPr>
          <w:lang w:eastAsia="en-NZ"/>
        </w:rPr>
        <w:t>.</w:t>
      </w:r>
    </w:p>
    <w:p w14:paraId="5AA83D1F" w14:textId="5C420D45" w:rsidR="00942927" w:rsidRDefault="00BC1599" w:rsidP="00942927">
      <w:pPr>
        <w:ind w:left="4423" w:hanging="737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34752" behindDoc="0" locked="0" layoutInCell="1" allowOverlap="1" wp14:anchorId="04546876" wp14:editId="7590E0A4">
            <wp:simplePos x="0" y="0"/>
            <wp:positionH relativeFrom="margin">
              <wp:posOffset>0</wp:posOffset>
            </wp:positionH>
            <wp:positionV relativeFrom="page">
              <wp:posOffset>3662334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1174681690" name="Picture 11746816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1FEB72" w14:textId="4215E013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08AE00C1" w14:textId="0A5C3A41" w:rsidR="00BC1599" w:rsidRDefault="00BC1599" w:rsidP="00BC1599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21760" behindDoc="0" locked="0" layoutInCell="1" allowOverlap="1" wp14:anchorId="7FD9C757" wp14:editId="7FF8CCAF">
            <wp:simplePos x="0" y="0"/>
            <wp:positionH relativeFrom="margin">
              <wp:posOffset>0</wp:posOffset>
            </wp:positionH>
            <wp:positionV relativeFrom="paragraph">
              <wp:posOffset>866486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6860" y="1143"/>
                <wp:lineTo x="5526" y="2477"/>
                <wp:lineTo x="5145" y="6098"/>
                <wp:lineTo x="4002" y="9147"/>
                <wp:lineTo x="3430" y="12196"/>
                <wp:lineTo x="1715" y="13911"/>
                <wp:lineTo x="1334" y="14483"/>
                <wp:lineTo x="1524" y="15626"/>
                <wp:lineTo x="4002" y="18294"/>
                <wp:lineTo x="3430" y="21343"/>
                <wp:lineTo x="19628" y="21343"/>
                <wp:lineTo x="19818" y="18294"/>
                <wp:lineTo x="19437" y="12196"/>
                <wp:lineTo x="16388" y="9147"/>
                <wp:lineTo x="15816" y="2096"/>
                <wp:lineTo x="14292" y="953"/>
                <wp:lineTo x="11624" y="0"/>
                <wp:lineTo x="8385" y="0"/>
              </wp:wrapPolygon>
            </wp:wrapTight>
            <wp:docPr id="115334410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34410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Here are more boxes you can tick about the things that worry you about how information about children and young people might be used.</w:t>
      </w:r>
    </w:p>
    <w:p w14:paraId="6F1822E7" w14:textId="1EA97B06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731B6ED2" w14:textId="750F43D9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729CDA21" w14:textId="65AACF85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19712" behindDoc="0" locked="0" layoutInCell="1" allowOverlap="1" wp14:anchorId="390300D4" wp14:editId="55E2FC60">
            <wp:simplePos x="0" y="0"/>
            <wp:positionH relativeFrom="margin">
              <wp:posOffset>0</wp:posOffset>
            </wp:positionH>
            <wp:positionV relativeFrom="page">
              <wp:posOffset>7020906</wp:posOffset>
            </wp:positionV>
            <wp:extent cx="1439545" cy="1439545"/>
            <wp:effectExtent l="0" t="0" r="0" b="0"/>
            <wp:wrapTight wrapText="bothSides">
              <wp:wrapPolygon edited="0">
                <wp:start x="3049" y="762"/>
                <wp:lineTo x="3049" y="19437"/>
                <wp:lineTo x="3621" y="20581"/>
                <wp:lineTo x="18294" y="20581"/>
                <wp:lineTo x="18103" y="1715"/>
                <wp:lineTo x="17722" y="762"/>
                <wp:lineTo x="3049" y="762"/>
              </wp:wrapPolygon>
            </wp:wrapTight>
            <wp:docPr id="2142967374" name="Picture 21429673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5736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30656" behindDoc="1" locked="0" layoutInCell="1" allowOverlap="1" wp14:anchorId="6BE9DB80" wp14:editId="6205D3DB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28119191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EF33AC" id="Rounded Rectangle 4" o:spid="_x0000_s1026" style="position:absolute;margin-left:170.1pt;margin-top:0;width:26.95pt;height:26.95pt;z-index:-25108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do not like the way children are asked for their information.</w:t>
      </w:r>
    </w:p>
    <w:p w14:paraId="4736AEC9" w14:textId="55F3CA4F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77E13E5B" w14:textId="0AFBD44B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2704" behindDoc="1" locked="0" layoutInCell="1" allowOverlap="1" wp14:anchorId="7D10793C" wp14:editId="149D674E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1960259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D4BDF1" id="Rounded Rectangle 4" o:spid="_x0000_s1026" style="position:absolute;margin-left:170.1pt;margin-top:0;width:26.95pt;height:26.95pt;z-index:-25108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 xml:space="preserve">I </w:t>
      </w:r>
      <w:r w:rsidR="00942927">
        <w:rPr>
          <w:rFonts w:eastAsia="Times New Roman"/>
          <w:lang w:eastAsia="en-NZ"/>
        </w:rPr>
        <w:t>worry that information is taken without consent.</w:t>
      </w:r>
    </w:p>
    <w:p w14:paraId="7BE53766" w14:textId="5BAF527F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31C60677" w14:textId="77777777" w:rsidR="00BC1599" w:rsidRDefault="00BC1599" w:rsidP="00BC1599">
      <w:pPr>
        <w:rPr>
          <w:rFonts w:eastAsia="Times New Roman"/>
          <w:lang w:eastAsia="en-NZ"/>
        </w:rPr>
      </w:pPr>
    </w:p>
    <w:p w14:paraId="43BEB138" w14:textId="77777777" w:rsidR="00BC1599" w:rsidRDefault="00BC1599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7A84CCF4" w14:textId="5C7F6DDE" w:rsidR="00BC1599" w:rsidRDefault="00BC1599" w:rsidP="00BC1599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249088" behindDoc="0" locked="0" layoutInCell="1" allowOverlap="1" wp14:anchorId="1FA6BA30" wp14:editId="2F36182B">
            <wp:simplePos x="0" y="0"/>
            <wp:positionH relativeFrom="margin">
              <wp:posOffset>0</wp:posOffset>
            </wp:positionH>
            <wp:positionV relativeFrom="page">
              <wp:posOffset>795020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758822378" name="Picture 7588223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Here are more boxes you can tick about the things that worry you about how information about children and young people might be used.</w:t>
      </w:r>
    </w:p>
    <w:p w14:paraId="4A011A1C" w14:textId="3C3A997A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49D6A219" w14:textId="123ED1F6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30592EA4" w14:textId="21CB9175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51136" behindDoc="0" locked="0" layoutInCell="1" allowOverlap="1" wp14:anchorId="7F913D78" wp14:editId="4949F91F">
            <wp:simplePos x="0" y="0"/>
            <wp:positionH relativeFrom="margin">
              <wp:posOffset>0</wp:posOffset>
            </wp:positionH>
            <wp:positionV relativeFrom="paragraph">
              <wp:posOffset>74295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7622" y="953"/>
                <wp:lineTo x="7622" y="1715"/>
                <wp:lineTo x="7813" y="3240"/>
                <wp:lineTo x="6670" y="3430"/>
                <wp:lineTo x="5145" y="5145"/>
                <wp:lineTo x="4764" y="7241"/>
                <wp:lineTo x="4764" y="8575"/>
                <wp:lineTo x="5526" y="9337"/>
                <wp:lineTo x="5526" y="19628"/>
                <wp:lineTo x="7432" y="21152"/>
                <wp:lineTo x="9147" y="21343"/>
                <wp:lineTo x="10481" y="21343"/>
                <wp:lineTo x="12196" y="21152"/>
                <wp:lineTo x="14864" y="19437"/>
                <wp:lineTo x="15054" y="18484"/>
                <wp:lineTo x="16960" y="15245"/>
                <wp:lineTo x="16198" y="14292"/>
                <wp:lineTo x="14483" y="12386"/>
                <wp:lineTo x="14292" y="7051"/>
                <wp:lineTo x="14101" y="5717"/>
                <wp:lineTo x="12005" y="3811"/>
                <wp:lineTo x="10671" y="3240"/>
                <wp:lineTo x="10862" y="2287"/>
                <wp:lineTo x="10290" y="572"/>
                <wp:lineTo x="9528" y="0"/>
                <wp:lineTo x="8385" y="0"/>
              </wp:wrapPolygon>
            </wp:wrapTight>
            <wp:docPr id="1735625188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625188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36800" behindDoc="1" locked="0" layoutInCell="1" allowOverlap="1" wp14:anchorId="2D1E10C9" wp14:editId="5206F474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53873735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B963A8" id="Rounded Rectangle 4" o:spid="_x0000_s1026" style="position:absolute;margin-left:170.1pt;margin-top:0;width:26.95pt;height:26.95pt;z-index:-25107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do not know how the information will be used.</w:t>
      </w:r>
    </w:p>
    <w:p w14:paraId="0333DB74" w14:textId="7FD4AB20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1C501C0D" w14:textId="6CC4EC2F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8848" behindDoc="1" locked="0" layoutInCell="1" allowOverlap="1" wp14:anchorId="6AA05BD2" wp14:editId="6FDCF029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37782194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703A44" id="Rounded Rectangle 4" o:spid="_x0000_s1026" style="position:absolute;margin-left:170.1pt;margin-top:0;width:26.95pt;height:26.95pt;z-index:-25107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do not know who will see the information.</w:t>
      </w:r>
    </w:p>
    <w:p w14:paraId="2DC3B779" w14:textId="59A5A64F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23808" behindDoc="0" locked="0" layoutInCell="1" allowOverlap="1" wp14:anchorId="171FDA88" wp14:editId="06D13F4D">
            <wp:simplePos x="0" y="0"/>
            <wp:positionH relativeFrom="margin">
              <wp:posOffset>0</wp:posOffset>
            </wp:positionH>
            <wp:positionV relativeFrom="page">
              <wp:posOffset>5069378</wp:posOffset>
            </wp:positionV>
            <wp:extent cx="1439545" cy="1439545"/>
            <wp:effectExtent l="0" t="0" r="0" b="0"/>
            <wp:wrapTight wrapText="bothSides">
              <wp:wrapPolygon edited="0">
                <wp:start x="10671" y="0"/>
                <wp:lineTo x="9719" y="572"/>
                <wp:lineTo x="8575" y="2287"/>
                <wp:lineTo x="8575" y="3240"/>
                <wp:lineTo x="6098" y="6288"/>
                <wp:lineTo x="3621" y="7051"/>
                <wp:lineTo x="2668" y="8004"/>
                <wp:lineTo x="3049" y="9337"/>
                <wp:lineTo x="6288" y="12386"/>
                <wp:lineTo x="7051" y="15435"/>
                <wp:lineTo x="7241" y="21343"/>
                <wp:lineTo x="16198" y="21343"/>
                <wp:lineTo x="16198" y="18484"/>
                <wp:lineTo x="17341" y="18484"/>
                <wp:lineTo x="18675" y="16769"/>
                <wp:lineTo x="18675" y="13720"/>
                <wp:lineTo x="17722" y="12386"/>
                <wp:lineTo x="17532" y="8385"/>
                <wp:lineTo x="16198" y="7432"/>
                <wp:lineTo x="12958" y="6288"/>
                <wp:lineTo x="13720" y="2477"/>
                <wp:lineTo x="12768" y="953"/>
                <wp:lineTo x="11624" y="0"/>
                <wp:lineTo x="10671" y="0"/>
              </wp:wrapPolygon>
            </wp:wrapTight>
            <wp:docPr id="380145062" name="Picture 3801450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722496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5245DE" w14:textId="66C22E1C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0896" behindDoc="1" locked="0" layoutInCell="1" allowOverlap="1" wp14:anchorId="174EB8E5" wp14:editId="09F655ED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0697995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64961D" id="Rounded Rectangle 4" o:spid="_x0000_s1026" style="position:absolute;margin-left:170.1pt;margin-top:0;width:26.95pt;height:26.95pt;z-index:-25107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am worried that some of the information might be wrong.</w:t>
      </w:r>
    </w:p>
    <w:p w14:paraId="7DA3EB3B" w14:textId="004570BE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30982CB9" w14:textId="6297E339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2944" behindDoc="1" locked="0" layoutInCell="1" allowOverlap="1" wp14:anchorId="77F4FC83" wp14:editId="4A4B1055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5432923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5E6D73" id="Rounded Rectangle 4" o:spid="_x0000_s1026" style="position:absolute;margin-left:170.1pt;margin-top:0;width:26.95pt;height:26.95pt;z-index:-25107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noProof/>
          <w:lang w:eastAsia="en-NZ"/>
        </w:rPr>
        <w:drawing>
          <wp:anchor distT="0" distB="0" distL="114300" distR="114300" simplePos="0" relativeHeight="252024832" behindDoc="0" locked="0" layoutInCell="1" allowOverlap="1" wp14:anchorId="5C33D3F1" wp14:editId="24762BD7">
            <wp:simplePos x="0" y="0"/>
            <wp:positionH relativeFrom="margin">
              <wp:posOffset>0</wp:posOffset>
            </wp:positionH>
            <wp:positionV relativeFrom="paragraph">
              <wp:posOffset>864284</wp:posOffset>
            </wp:positionV>
            <wp:extent cx="1439545" cy="1087120"/>
            <wp:effectExtent l="0" t="0" r="0" b="5080"/>
            <wp:wrapTight wrapText="bothSides">
              <wp:wrapPolygon edited="0">
                <wp:start x="0" y="0"/>
                <wp:lineTo x="0" y="21449"/>
                <wp:lineTo x="21343" y="21449"/>
                <wp:lineTo x="21343" y="0"/>
                <wp:lineTo x="0" y="0"/>
              </wp:wrapPolygon>
            </wp:wrapTight>
            <wp:docPr id="1335761003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761003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>I am worried that wrong information cannot be fixed.</w:t>
      </w:r>
    </w:p>
    <w:p w14:paraId="308AB3A4" w14:textId="77777777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114DD3F5" w14:textId="0C884AE3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4992" behindDoc="1" locked="0" layoutInCell="1" allowOverlap="1" wp14:anchorId="63ADAEB2" wp14:editId="3CBE5F4D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028188358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C97DB8" id="Rounded Rectangle 4" o:spid="_x0000_s1026" style="position:absolute;margin-left:170.1pt;margin-top:0;width:26.95pt;height:26.95pt;z-index:-25107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am worried that people might find out where a child is.</w:t>
      </w:r>
    </w:p>
    <w:p w14:paraId="60A9B6FA" w14:textId="77777777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6FBA11C1" w14:textId="1B2EBB5B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7040" behindDoc="1" locked="0" layoutInCell="1" allowOverlap="1" wp14:anchorId="7FC3F450" wp14:editId="6E5ADF51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56217189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FE1AC0" id="Rounded Rectangle 4" o:spid="_x0000_s1026" style="position:absolute;margin-left:170.1pt;margin-top:0;width:26.95pt;height:26.95pt;z-index:-25106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worry that businesses might show adverts to children.</w:t>
      </w:r>
    </w:p>
    <w:p w14:paraId="5EA47D54" w14:textId="39AEFB59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2E758501" w14:textId="62F3701D" w:rsidR="00BC1599" w:rsidRDefault="00BC1599" w:rsidP="00BC1599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253184" behindDoc="0" locked="0" layoutInCell="1" allowOverlap="1" wp14:anchorId="516CF5CB" wp14:editId="35E6E963">
            <wp:simplePos x="0" y="0"/>
            <wp:positionH relativeFrom="margin">
              <wp:posOffset>0</wp:posOffset>
            </wp:positionH>
            <wp:positionV relativeFrom="page">
              <wp:posOffset>571442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1646746834" name="Picture 16467468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Here are more boxes you can tick about the things that worry you about how information about children and young people might be used.</w:t>
      </w:r>
    </w:p>
    <w:p w14:paraId="1CA48E89" w14:textId="3020E932" w:rsidR="00BC1599" w:rsidRDefault="00BC1599" w:rsidP="00942927">
      <w:pPr>
        <w:ind w:left="4423" w:hanging="737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27904" behindDoc="0" locked="0" layoutInCell="1" allowOverlap="1" wp14:anchorId="20359C4F" wp14:editId="1B24CD8D">
            <wp:simplePos x="0" y="0"/>
            <wp:positionH relativeFrom="margin">
              <wp:posOffset>0</wp:posOffset>
            </wp:positionH>
            <wp:positionV relativeFrom="paragraph">
              <wp:posOffset>37465</wp:posOffset>
            </wp:positionV>
            <wp:extent cx="1439545" cy="1068705"/>
            <wp:effectExtent l="0" t="0" r="0" b="0"/>
            <wp:wrapTight wrapText="bothSides">
              <wp:wrapPolygon edited="0">
                <wp:start x="0" y="0"/>
                <wp:lineTo x="0" y="21305"/>
                <wp:lineTo x="21343" y="21305"/>
                <wp:lineTo x="21343" y="0"/>
                <wp:lineTo x="0" y="0"/>
              </wp:wrapPolygon>
            </wp:wrapTight>
            <wp:docPr id="186845987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45987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 </w:t>
      </w:r>
    </w:p>
    <w:p w14:paraId="52755E3A" w14:textId="1D44A9FF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40C2978D" w14:textId="6E3A5002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26880" behindDoc="0" locked="0" layoutInCell="1" allowOverlap="1" wp14:anchorId="53D8E2C5" wp14:editId="647C99CA">
            <wp:simplePos x="0" y="0"/>
            <wp:positionH relativeFrom="margin">
              <wp:posOffset>0</wp:posOffset>
            </wp:positionH>
            <wp:positionV relativeFrom="paragraph">
              <wp:posOffset>686493</wp:posOffset>
            </wp:positionV>
            <wp:extent cx="1439545" cy="1439545"/>
            <wp:effectExtent l="0" t="0" r="0" b="0"/>
            <wp:wrapTight wrapText="bothSides">
              <wp:wrapPolygon edited="0">
                <wp:start x="7813" y="191"/>
                <wp:lineTo x="6288" y="2477"/>
                <wp:lineTo x="5717" y="3430"/>
                <wp:lineTo x="4573" y="6670"/>
                <wp:lineTo x="2477" y="9719"/>
                <wp:lineTo x="191" y="14483"/>
                <wp:lineTo x="0" y="16388"/>
                <wp:lineTo x="2477" y="18865"/>
                <wp:lineTo x="3049" y="20581"/>
                <wp:lineTo x="21152" y="20581"/>
                <wp:lineTo x="20199" y="13339"/>
                <wp:lineTo x="19437" y="12768"/>
                <wp:lineTo x="15054" y="9719"/>
                <wp:lineTo x="17341" y="7241"/>
                <wp:lineTo x="18675" y="3621"/>
                <wp:lineTo x="19056" y="2096"/>
                <wp:lineTo x="16769" y="1334"/>
                <wp:lineTo x="8956" y="191"/>
                <wp:lineTo x="7813" y="191"/>
              </wp:wrapPolygon>
            </wp:wrapTight>
            <wp:docPr id="1098953002" name="Picture 10989530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614283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55232" behindDoc="1" locked="0" layoutInCell="1" allowOverlap="1" wp14:anchorId="5C377C88" wp14:editId="76944D9C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78513982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2C0ECB" id="Rounded Rectangle 4" o:spid="_x0000_s1026" style="position:absolute;margin-left:170.1pt;margin-top:0;width:26.95pt;height:26.95pt;z-index:-25106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do not worry about any of these things.</w:t>
      </w:r>
    </w:p>
    <w:p w14:paraId="26EF0C34" w14:textId="2E2F6F13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3301D2DC" w14:textId="022A1E65" w:rsidR="00BC1599" w:rsidRDefault="00BC1599" w:rsidP="003837D7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57280" behindDoc="1" locked="0" layoutInCell="1" allowOverlap="1" wp14:anchorId="1DA1EBAB" wp14:editId="327240ED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614442556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B33B61" id="Rounded Rectangle 4" o:spid="_x0000_s1026" style="position:absolute;margin-left:170.1pt;margin-top:0;width:26.95pt;height:26.95pt;z-index:-25105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I have</w:t>
      </w:r>
      <w:r w:rsidR="00942927">
        <w:rPr>
          <w:rFonts w:eastAsia="Times New Roman"/>
          <w:lang w:eastAsia="en-NZ"/>
        </w:rPr>
        <w:t xml:space="preserve"> not thought about these things before.</w:t>
      </w:r>
    </w:p>
    <w:p w14:paraId="5A107C3A" w14:textId="76FD4C40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29952" behindDoc="0" locked="0" layoutInCell="1" allowOverlap="1" wp14:anchorId="36FEAAAB" wp14:editId="6DEE54AA">
            <wp:simplePos x="0" y="0"/>
            <wp:positionH relativeFrom="margin">
              <wp:posOffset>226695</wp:posOffset>
            </wp:positionH>
            <wp:positionV relativeFrom="page">
              <wp:posOffset>5189855</wp:posOffset>
            </wp:positionV>
            <wp:extent cx="1439545" cy="1439545"/>
            <wp:effectExtent l="0" t="0" r="0" b="0"/>
            <wp:wrapTight wrapText="bothSides">
              <wp:wrapPolygon edited="0">
                <wp:start x="14292" y="0"/>
                <wp:lineTo x="12577" y="191"/>
                <wp:lineTo x="10671" y="1906"/>
                <wp:lineTo x="10671" y="3240"/>
                <wp:lineTo x="5717" y="6288"/>
                <wp:lineTo x="4573" y="9337"/>
                <wp:lineTo x="4573" y="9719"/>
                <wp:lineTo x="5336" y="12386"/>
                <wp:lineTo x="3240" y="12958"/>
                <wp:lineTo x="1715" y="14101"/>
                <wp:lineTo x="1715" y="15435"/>
                <wp:lineTo x="2096" y="18484"/>
                <wp:lineTo x="3621" y="21343"/>
                <wp:lineTo x="17341" y="21343"/>
                <wp:lineTo x="16388" y="16960"/>
                <wp:lineTo x="15435" y="15435"/>
                <wp:lineTo x="15626" y="14483"/>
                <wp:lineTo x="13530" y="13149"/>
                <wp:lineTo x="10481" y="12386"/>
                <wp:lineTo x="11243" y="12386"/>
                <wp:lineTo x="12005" y="10481"/>
                <wp:lineTo x="11815" y="9337"/>
                <wp:lineTo x="13911" y="8766"/>
                <wp:lineTo x="15054" y="7051"/>
                <wp:lineTo x="14483" y="6288"/>
                <wp:lineTo x="16388" y="6288"/>
                <wp:lineTo x="19818" y="4383"/>
                <wp:lineTo x="19818" y="2096"/>
                <wp:lineTo x="17913" y="381"/>
                <wp:lineTo x="16007" y="0"/>
                <wp:lineTo x="14292" y="0"/>
              </wp:wrapPolygon>
            </wp:wrapTight>
            <wp:docPr id="1786686980" name="Picture 1786686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9539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5C089E" w14:textId="6F3B3736" w:rsidR="00942927" w:rsidRP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59328" behindDoc="1" locked="0" layoutInCell="1" allowOverlap="1" wp14:anchorId="465B57CC" wp14:editId="6431831C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990315546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FC8A16" id="Rounded Rectangle 4" o:spid="_x0000_s1026" style="position:absolute;margin-left:170.1pt;margin-top:0;width:26.95pt;height:26.95pt;z-index:-25105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lang w:eastAsia="en-NZ"/>
        </w:rPr>
        <w:t>I have a different worry about how information about children and young people is used.</w:t>
      </w:r>
    </w:p>
    <w:p w14:paraId="28A16CBB" w14:textId="77777777" w:rsidR="00942927" w:rsidRDefault="00942927" w:rsidP="00942927">
      <w:pPr>
        <w:rPr>
          <w:lang w:eastAsia="en-NZ"/>
        </w:rPr>
      </w:pPr>
    </w:p>
    <w:p w14:paraId="2E9AAF01" w14:textId="15D84EFB" w:rsidR="00942927" w:rsidRDefault="00942927" w:rsidP="00942927">
      <w:pPr>
        <w:rPr>
          <w:lang w:eastAsia="en-NZ"/>
        </w:rPr>
      </w:pPr>
    </w:p>
    <w:p w14:paraId="0EA6783A" w14:textId="43F462C0" w:rsidR="00942927" w:rsidRPr="00942927" w:rsidRDefault="00942927" w:rsidP="0094292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32000" behindDoc="0" locked="0" layoutInCell="1" allowOverlap="1" wp14:anchorId="2618B793" wp14:editId="6B32F1AB">
            <wp:simplePos x="0" y="0"/>
            <wp:positionH relativeFrom="margin">
              <wp:posOffset>0</wp:posOffset>
            </wp:positionH>
            <wp:positionV relativeFrom="paragraph">
              <wp:posOffset>225767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48246983" name="Picture 148246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42912" behindDoc="0" locked="0" layoutInCell="1" allowOverlap="1" wp14:anchorId="71974DA2" wp14:editId="2F1DE22B">
                <wp:simplePos x="0" y="0"/>
                <wp:positionH relativeFrom="column">
                  <wp:posOffset>2285365</wp:posOffset>
                </wp:positionH>
                <wp:positionV relativeFrom="paragraph">
                  <wp:posOffset>1033731</wp:posOffset>
                </wp:positionV>
                <wp:extent cx="3315335" cy="914400"/>
                <wp:effectExtent l="0" t="12700" r="37465" b="25400"/>
                <wp:wrapTopAndBottom/>
                <wp:docPr id="45945545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1109329785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53558310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0890815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0360533" id="Group 6" o:spid="_x0000_s1026" style="position:absolute;margin-left:179.95pt;margin-top:81.4pt;width:261.05pt;height:1in;z-index:251942912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  <w:r>
        <w:rPr>
          <w:lang w:eastAsia="en-NZ"/>
        </w:rPr>
        <w:t>If you have a different worry write it on the lines:</w:t>
      </w:r>
    </w:p>
    <w:p w14:paraId="7FF2BD59" w14:textId="36AE274B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DF446B0" w14:textId="044A145D" w:rsidR="00942927" w:rsidRDefault="00942927" w:rsidP="00942927">
      <w:pPr>
        <w:pStyle w:val="Heading1"/>
        <w:rPr>
          <w:lang w:eastAsia="en-NZ"/>
        </w:rPr>
      </w:pPr>
      <w:r>
        <w:rPr>
          <w:lang w:eastAsia="en-NZ"/>
        </w:rPr>
        <w:lastRenderedPageBreak/>
        <w:t>Keeping information about children and young people safe</w:t>
      </w:r>
    </w:p>
    <w:p w14:paraId="7AB77071" w14:textId="6369B9EB" w:rsidR="00942927" w:rsidRDefault="00942927" w:rsidP="00942927">
      <w:pPr>
        <w:rPr>
          <w:lang w:eastAsia="en-NZ"/>
        </w:rPr>
      </w:pPr>
    </w:p>
    <w:p w14:paraId="5683997F" w14:textId="4C4BF29F" w:rsidR="00942927" w:rsidRDefault="001F78B6" w:rsidP="00942927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1664" behindDoc="1" locked="0" layoutInCell="1" allowOverlap="1" wp14:anchorId="7608BBF7" wp14:editId="0620BB91">
                <wp:simplePos x="0" y="0"/>
                <wp:positionH relativeFrom="column">
                  <wp:posOffset>2164080</wp:posOffset>
                </wp:positionH>
                <wp:positionV relativeFrom="page">
                  <wp:posOffset>2636520</wp:posOffset>
                </wp:positionV>
                <wp:extent cx="3664585" cy="1249680"/>
                <wp:effectExtent l="0" t="0" r="5715" b="0"/>
                <wp:wrapNone/>
                <wp:docPr id="57946156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24968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C4DD3" id="Rectangle 3" o:spid="_x0000_s1026" style="position:absolute;margin-left:170.4pt;margin-top:207.6pt;width:288.55pt;height:98.4pt;z-index:-25091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" fillcolor="#ffe699" stroked="f" strokeweight="1pt">
                <v:fill opacity="13878f"/>
                <w10:wrap anchory="page"/>
              </v:rect>
            </w:pict>
          </mc:Fallback>
        </mc:AlternateContent>
      </w:r>
      <w:r w:rsidR="00942927">
        <w:rPr>
          <w:noProof/>
        </w:rPr>
        <w:drawing>
          <wp:anchor distT="0" distB="0" distL="114300" distR="114300" simplePos="0" relativeHeight="252034048" behindDoc="0" locked="0" layoutInCell="1" allowOverlap="1" wp14:anchorId="01810201" wp14:editId="1C6E2D53">
            <wp:simplePos x="0" y="0"/>
            <wp:positionH relativeFrom="margin">
              <wp:posOffset>0</wp:posOffset>
            </wp:positionH>
            <wp:positionV relativeFrom="paragraph">
              <wp:posOffset>218440</wp:posOffset>
            </wp:positionV>
            <wp:extent cx="1439545" cy="1439545"/>
            <wp:effectExtent l="0" t="0" r="0" b="0"/>
            <wp:wrapTight wrapText="bothSides">
              <wp:wrapPolygon edited="0">
                <wp:start x="9719" y="0"/>
                <wp:lineTo x="8766" y="1334"/>
                <wp:lineTo x="7432" y="6479"/>
                <wp:lineTo x="7432" y="9528"/>
                <wp:lineTo x="3240" y="10290"/>
                <wp:lineTo x="1715" y="11243"/>
                <wp:lineTo x="1715" y="12577"/>
                <wp:lineTo x="3240" y="15626"/>
                <wp:lineTo x="2858" y="17341"/>
                <wp:lineTo x="3049" y="18484"/>
                <wp:lineTo x="3811" y="18675"/>
                <wp:lineTo x="3811" y="19437"/>
                <wp:lineTo x="7051" y="20962"/>
                <wp:lineTo x="8575" y="21343"/>
                <wp:lineTo x="14292" y="21343"/>
                <wp:lineTo x="15245" y="20962"/>
                <wp:lineTo x="17913" y="19247"/>
                <wp:lineTo x="17913" y="18675"/>
                <wp:lineTo x="18865" y="17913"/>
                <wp:lineTo x="19056" y="16579"/>
                <wp:lineTo x="18294" y="15626"/>
                <wp:lineTo x="16960" y="12577"/>
                <wp:lineTo x="16198" y="6288"/>
                <wp:lineTo x="13530" y="3049"/>
                <wp:lineTo x="12005" y="572"/>
                <wp:lineTo x="11624" y="0"/>
                <wp:lineTo x="9719" y="0"/>
              </wp:wrapPolygon>
            </wp:wrapTight>
            <wp:docPr id="255066390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066390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3EB475" w14:textId="1A5F1240" w:rsidR="00942927" w:rsidRDefault="00942927" w:rsidP="00942927">
      <w:pPr>
        <w:rPr>
          <w:lang w:eastAsia="en-NZ"/>
        </w:rPr>
      </w:pPr>
      <w:r>
        <w:rPr>
          <w:lang w:eastAsia="en-NZ"/>
        </w:rPr>
        <w:t>This is a list of things that could assist with keeping information about children and young people safe.</w:t>
      </w:r>
    </w:p>
    <w:p w14:paraId="5E4913B9" w14:textId="77777777" w:rsidR="00942927" w:rsidRDefault="00942927" w:rsidP="00942927">
      <w:pPr>
        <w:rPr>
          <w:lang w:eastAsia="en-NZ"/>
        </w:rPr>
      </w:pPr>
    </w:p>
    <w:p w14:paraId="28803374" w14:textId="652510E4" w:rsidR="00942927" w:rsidRDefault="00942927" w:rsidP="0094292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36096" behindDoc="0" locked="0" layoutInCell="1" allowOverlap="1" wp14:anchorId="2785DED5" wp14:editId="49CD9AE6">
            <wp:simplePos x="0" y="0"/>
            <wp:positionH relativeFrom="margin">
              <wp:posOffset>0</wp:posOffset>
            </wp:positionH>
            <wp:positionV relativeFrom="paragraph">
              <wp:posOffset>295910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2668" y="9953"/>
                <wp:lineTo x="0" y="10800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341"/>
                <wp:lineTo x="21343" y="12494"/>
                <wp:lineTo x="20199" y="10165"/>
                <wp:lineTo x="17532" y="6776"/>
                <wp:lineTo x="16960" y="3388"/>
                <wp:lineTo x="18484" y="635"/>
                <wp:lineTo x="18294" y="0"/>
                <wp:lineTo x="16960" y="0"/>
              </wp:wrapPolygon>
            </wp:wrapTight>
            <wp:docPr id="1511843510" name="Picture 15118435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EC3AA5" w14:textId="00C2CFB4" w:rsidR="00942927" w:rsidRDefault="00942927" w:rsidP="00942927">
      <w:pPr>
        <w:rPr>
          <w:lang w:eastAsia="en-NZ"/>
        </w:rPr>
      </w:pPr>
      <w:r>
        <w:rPr>
          <w:lang w:eastAsia="en-NZ"/>
        </w:rPr>
        <w:t xml:space="preserve">Put a tick </w:t>
      </w:r>
      <w:r w:rsidR="00BC1599" w:rsidRPr="004C7DC4">
        <w:sym w:font="Wingdings" w:char="F0FC"/>
      </w:r>
      <w:r>
        <w:rPr>
          <w:lang w:eastAsia="en-NZ"/>
        </w:rPr>
        <w:t xml:space="preserve"> in the box beside all the things you think are a good idea.</w:t>
      </w:r>
    </w:p>
    <w:p w14:paraId="4FC820FC" w14:textId="77777777" w:rsidR="00942927" w:rsidRDefault="00942927" w:rsidP="00942927">
      <w:pPr>
        <w:rPr>
          <w:lang w:eastAsia="en-NZ"/>
        </w:rPr>
      </w:pPr>
    </w:p>
    <w:p w14:paraId="45317DC1" w14:textId="77777777" w:rsidR="00942927" w:rsidRDefault="00942927" w:rsidP="00942927">
      <w:pPr>
        <w:rPr>
          <w:lang w:eastAsia="en-NZ"/>
        </w:rPr>
      </w:pPr>
    </w:p>
    <w:p w14:paraId="36F5624D" w14:textId="28C96B72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38144" behindDoc="0" locked="0" layoutInCell="1" allowOverlap="1" wp14:anchorId="0DC75E23" wp14:editId="6FBC49E9">
            <wp:simplePos x="0" y="0"/>
            <wp:positionH relativeFrom="margin">
              <wp:posOffset>0</wp:posOffset>
            </wp:positionH>
            <wp:positionV relativeFrom="page">
              <wp:posOffset>6511348</wp:posOffset>
            </wp:positionV>
            <wp:extent cx="1439545" cy="1925955"/>
            <wp:effectExtent l="0" t="0" r="0" b="4445"/>
            <wp:wrapTight wrapText="bothSides">
              <wp:wrapPolygon edited="0">
                <wp:start x="8575" y="0"/>
                <wp:lineTo x="7813" y="427"/>
                <wp:lineTo x="5336" y="2136"/>
                <wp:lineTo x="5145" y="3418"/>
                <wp:lineTo x="5907" y="7122"/>
                <wp:lineTo x="2477" y="7691"/>
                <wp:lineTo x="1524" y="8119"/>
                <wp:lineTo x="1524" y="9401"/>
                <wp:lineTo x="381" y="11680"/>
                <wp:lineTo x="0" y="13958"/>
                <wp:lineTo x="572" y="21507"/>
                <wp:lineTo x="21343" y="21507"/>
                <wp:lineTo x="20771" y="16237"/>
                <wp:lineTo x="18675" y="11680"/>
                <wp:lineTo x="20009" y="9401"/>
                <wp:lineTo x="20199" y="7976"/>
                <wp:lineTo x="19628" y="4843"/>
                <wp:lineTo x="20390" y="2564"/>
                <wp:lineTo x="20581" y="1709"/>
                <wp:lineTo x="16198" y="712"/>
                <wp:lineTo x="9719" y="0"/>
                <wp:lineTo x="8575" y="0"/>
              </wp:wrapPolygon>
            </wp:wrapTight>
            <wp:docPr id="169101452" name="Picture 169101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596280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61376" behindDoc="1" locked="0" layoutInCell="1" allowOverlap="1" wp14:anchorId="1DFD2D19" wp14:editId="5A7FC028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06158849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11259A" id="Rounded Rectangle 4" o:spid="_x0000_s1026" style="position:absolute;margin-left:170.1pt;margin-top:0;width:26.95pt;height:26.95pt;z-index:-25105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The mana / tapu of information about children and young people should be kept safe.</w:t>
      </w:r>
    </w:p>
    <w:p w14:paraId="061CC6C7" w14:textId="77777777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0B881C1E" w14:textId="79F33AF8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3424" behindDoc="1" locked="0" layoutInCell="1" allowOverlap="1" wp14:anchorId="032A38B4" wp14:editId="71FBA974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540459677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EC16D3" id="Rounded Rectangle 4" o:spid="_x0000_s1026" style="position:absolute;margin-left:170.1pt;margin-top:0;width:26.95pt;height:26.95pt;z-index:-25105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 xml:space="preserve">Information about children and young people should be given to their </w:t>
      </w:r>
      <w:r w:rsidR="00942927">
        <w:rPr>
          <w:rFonts w:eastAsia="Times New Roman"/>
          <w:b/>
          <w:bCs/>
          <w:lang w:eastAsia="en-NZ"/>
        </w:rPr>
        <w:t>iwi</w:t>
      </w:r>
      <w:r w:rsidR="00942927">
        <w:rPr>
          <w:rFonts w:eastAsia="Times New Roman"/>
          <w:lang w:eastAsia="en-NZ"/>
        </w:rPr>
        <w:t xml:space="preserve"> / </w:t>
      </w:r>
      <w:r w:rsidR="00942927" w:rsidRPr="00942927">
        <w:rPr>
          <w:rFonts w:eastAsia="Times New Roman"/>
          <w:b/>
          <w:bCs/>
          <w:lang w:eastAsia="en-NZ"/>
        </w:rPr>
        <w:t>hapū</w:t>
      </w:r>
      <w:r w:rsidR="00942927">
        <w:rPr>
          <w:rFonts w:eastAsia="Times New Roman"/>
          <w:lang w:eastAsia="en-NZ"/>
        </w:rPr>
        <w:t>.</w:t>
      </w:r>
    </w:p>
    <w:p w14:paraId="5A42FF6C" w14:textId="77777777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5BC35012" w14:textId="77777777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7C2BD169" w14:textId="77777777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4416" behindDoc="1" locked="0" layoutInCell="1" allowOverlap="1" wp14:anchorId="1A7A5A2F" wp14:editId="39EB778B">
                <wp:simplePos x="0" y="0"/>
                <wp:positionH relativeFrom="column">
                  <wp:posOffset>2157046</wp:posOffset>
                </wp:positionH>
                <wp:positionV relativeFrom="paragraph">
                  <wp:posOffset>-117231</wp:posOffset>
                </wp:positionV>
                <wp:extent cx="3672254" cy="460131"/>
                <wp:effectExtent l="0" t="0" r="0" b="0"/>
                <wp:wrapNone/>
                <wp:docPr id="108063698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254" cy="4601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6766F" id="Rectangle 3" o:spid="_x0000_s1026" style="position:absolute;margin-left:169.85pt;margin-top:-9.25pt;width:289.15pt;height:36.25pt;z-index:-25135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" fillcolor="#4472c4 [3204]" stroked="f" strokeweight="1pt">
                <v:fill opacity="13878f"/>
              </v:rect>
            </w:pict>
          </mc:Fallback>
        </mc:AlternateContent>
      </w:r>
      <w:r>
        <w:rPr>
          <w:rFonts w:eastAsia="Times New Roman"/>
          <w:b/>
          <w:bCs/>
          <w:lang w:eastAsia="en-NZ"/>
        </w:rPr>
        <w:t xml:space="preserve">Iwi </w:t>
      </w:r>
      <w:r>
        <w:rPr>
          <w:rFonts w:eastAsia="Times New Roman"/>
          <w:lang w:eastAsia="en-NZ"/>
        </w:rPr>
        <w:t>means a Māori tribe.</w:t>
      </w:r>
    </w:p>
    <w:p w14:paraId="1490B096" w14:textId="21E49B6C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40192" behindDoc="0" locked="0" layoutInCell="1" allowOverlap="1" wp14:anchorId="2F867650" wp14:editId="5A2B318F">
            <wp:simplePos x="0" y="0"/>
            <wp:positionH relativeFrom="margin">
              <wp:posOffset>0</wp:posOffset>
            </wp:positionH>
            <wp:positionV relativeFrom="page">
              <wp:posOffset>957638</wp:posOffset>
            </wp:positionV>
            <wp:extent cx="1440000" cy="1440000"/>
            <wp:effectExtent l="0" t="0" r="0" b="0"/>
            <wp:wrapTight wrapText="bothSides">
              <wp:wrapPolygon edited="0">
                <wp:start x="15435" y="1524"/>
                <wp:lineTo x="3621" y="2668"/>
                <wp:lineTo x="381" y="3240"/>
                <wp:lineTo x="0" y="6288"/>
                <wp:lineTo x="0" y="21343"/>
                <wp:lineTo x="21343" y="21343"/>
                <wp:lineTo x="21343" y="8004"/>
                <wp:lineTo x="18484" y="4573"/>
                <wp:lineTo x="17913" y="2668"/>
                <wp:lineTo x="17150" y="1524"/>
                <wp:lineTo x="15435" y="1524"/>
              </wp:wrapPolygon>
            </wp:wrapTight>
            <wp:docPr id="1813609225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609225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5440" behindDoc="1" locked="0" layoutInCell="1" allowOverlap="1" wp14:anchorId="274EDD01" wp14:editId="1955EA63">
                <wp:simplePos x="0" y="0"/>
                <wp:positionH relativeFrom="column">
                  <wp:posOffset>2156460</wp:posOffset>
                </wp:positionH>
                <wp:positionV relativeFrom="paragraph">
                  <wp:posOffset>-111125</wp:posOffset>
                </wp:positionV>
                <wp:extent cx="3672254" cy="2215662"/>
                <wp:effectExtent l="0" t="0" r="0" b="0"/>
                <wp:wrapNone/>
                <wp:docPr id="54502702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254" cy="221566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074F2" id="Rectangle 3" o:spid="_x0000_s1026" style="position:absolute;margin-left:169.8pt;margin-top:-8.75pt;width:289.15pt;height:174.45pt;z-index:-25135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" fillcolor="#4472c4 [3204]" stroked="f" strokeweight="1pt">
                <v:fill opacity="13878f"/>
              </v:rect>
            </w:pict>
          </mc:Fallback>
        </mc:AlternateContent>
      </w:r>
      <w:r w:rsidRPr="00942927">
        <w:rPr>
          <w:rFonts w:eastAsia="Times New Roman"/>
          <w:b/>
          <w:bCs/>
          <w:lang w:eastAsia="en-NZ"/>
        </w:rPr>
        <w:t>H</w:t>
      </w:r>
      <w:r>
        <w:rPr>
          <w:rFonts w:eastAsia="Times New Roman"/>
          <w:b/>
          <w:bCs/>
          <w:lang w:eastAsia="en-NZ"/>
        </w:rPr>
        <w:t xml:space="preserve">apū </w:t>
      </w:r>
      <w:r>
        <w:rPr>
          <w:rFonts w:eastAsia="Times New Roman"/>
          <w:lang w:eastAsia="en-NZ"/>
        </w:rPr>
        <w:t>means a group that is part of an iwi.</w:t>
      </w:r>
    </w:p>
    <w:p w14:paraId="7AACAB0A" w14:textId="6FBB880E" w:rsidR="00942927" w:rsidRDefault="00942927" w:rsidP="001A02A2">
      <w:pPr>
        <w:rPr>
          <w:rFonts w:eastAsia="Times New Roman"/>
          <w:lang w:eastAsia="en-NZ"/>
        </w:rPr>
      </w:pPr>
    </w:p>
    <w:p w14:paraId="2ADA9CF7" w14:textId="77777777" w:rsidR="001A02A2" w:rsidRDefault="001A02A2" w:rsidP="001A02A2">
      <w:pPr>
        <w:rPr>
          <w:rFonts w:eastAsia="Times New Roman"/>
          <w:lang w:eastAsia="en-NZ"/>
        </w:rPr>
      </w:pPr>
    </w:p>
    <w:p w14:paraId="4D2A95E6" w14:textId="636D7A5A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A hapū is made up of several </w:t>
      </w:r>
      <w:r w:rsidR="00BC1599">
        <w:rPr>
          <w:rFonts w:eastAsia="Times New Roman"/>
          <w:lang w:eastAsia="en-NZ"/>
        </w:rPr>
        <w:t>whānau / families.</w:t>
      </w:r>
    </w:p>
    <w:p w14:paraId="75C580C7" w14:textId="4087AE19" w:rsidR="00942927" w:rsidRDefault="00942927" w:rsidP="00942927">
      <w:pPr>
        <w:rPr>
          <w:rFonts w:eastAsia="Times New Roman"/>
          <w:lang w:eastAsia="en-NZ"/>
        </w:rPr>
      </w:pPr>
    </w:p>
    <w:p w14:paraId="0336C178" w14:textId="3911DA17" w:rsidR="00942927" w:rsidRDefault="00BC1599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69568" behindDoc="0" locked="0" layoutInCell="1" allowOverlap="1" wp14:anchorId="4382F2BE" wp14:editId="1965DBB0">
            <wp:simplePos x="0" y="0"/>
            <wp:positionH relativeFrom="margin">
              <wp:posOffset>0</wp:posOffset>
            </wp:positionH>
            <wp:positionV relativeFrom="paragraph">
              <wp:posOffset>286385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1059463316" name="Picture 10594633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8B2787" w14:textId="7EBD23C3" w:rsidR="00BC1599" w:rsidRDefault="00BC1599" w:rsidP="00BC1599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Here are more boxes you can tick about things that could assist with keeping information about children and young people safe.</w:t>
      </w:r>
    </w:p>
    <w:p w14:paraId="1BBC7ADE" w14:textId="29841EBD" w:rsidR="00BC1599" w:rsidRDefault="00BC1599" w:rsidP="00942927">
      <w:pPr>
        <w:ind w:left="4423" w:hanging="737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41216" behindDoc="0" locked="0" layoutInCell="1" allowOverlap="1" wp14:anchorId="53AC7788" wp14:editId="49B004BD">
            <wp:simplePos x="0" y="0"/>
            <wp:positionH relativeFrom="margin">
              <wp:posOffset>0</wp:posOffset>
            </wp:positionH>
            <wp:positionV relativeFrom="paragraph">
              <wp:posOffset>296314</wp:posOffset>
            </wp:positionV>
            <wp:extent cx="1439545" cy="1439545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1390257645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257645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BEC28" w14:textId="77777777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737BCDCA" w14:textId="222DB420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5472" behindDoc="1" locked="0" layoutInCell="1" allowOverlap="1" wp14:anchorId="4E6400D9" wp14:editId="5EA0A8B2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1221011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5810C2" id="Rounded Rectangle 4" o:spid="_x0000_s1026" style="position:absolute;margin-left:170.1pt;margin-top:0;width:26.95pt;height:26.95pt;z-index:-25105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Websites should make it easy to see what they do with information about children and young people.</w:t>
      </w:r>
    </w:p>
    <w:p w14:paraId="6DE0C432" w14:textId="5C878162" w:rsidR="00942927" w:rsidRDefault="00942927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42240" behindDoc="0" locked="0" layoutInCell="1" allowOverlap="1" wp14:anchorId="31E94429" wp14:editId="00B29617">
            <wp:simplePos x="0" y="0"/>
            <wp:positionH relativeFrom="margin">
              <wp:posOffset>0</wp:posOffset>
            </wp:positionH>
            <wp:positionV relativeFrom="paragraph">
              <wp:posOffset>102235</wp:posOffset>
            </wp:positionV>
            <wp:extent cx="1439545" cy="1439545"/>
            <wp:effectExtent l="0" t="0" r="0" b="0"/>
            <wp:wrapTight wrapText="bothSides">
              <wp:wrapPolygon edited="0">
                <wp:start x="10862" y="191"/>
                <wp:lineTo x="6098" y="3621"/>
                <wp:lineTo x="2096" y="4955"/>
                <wp:lineTo x="1334" y="5336"/>
                <wp:lineTo x="1906" y="6670"/>
                <wp:lineTo x="2858" y="9719"/>
                <wp:lineTo x="2477" y="12768"/>
                <wp:lineTo x="3240" y="15816"/>
                <wp:lineTo x="3240" y="17150"/>
                <wp:lineTo x="4192" y="19056"/>
                <wp:lineTo x="5526" y="20771"/>
                <wp:lineTo x="5717" y="21152"/>
                <wp:lineTo x="16960" y="21152"/>
                <wp:lineTo x="17150" y="20771"/>
                <wp:lineTo x="18675" y="18865"/>
                <wp:lineTo x="19437" y="13339"/>
                <wp:lineTo x="20009" y="12196"/>
                <wp:lineTo x="19437" y="11434"/>
                <wp:lineTo x="17150" y="9719"/>
                <wp:lineTo x="16198" y="6670"/>
                <wp:lineTo x="16198" y="3049"/>
                <wp:lineTo x="14483" y="1143"/>
                <wp:lineTo x="13339" y="191"/>
                <wp:lineTo x="10862" y="191"/>
              </wp:wrapPolygon>
            </wp:wrapTight>
            <wp:docPr id="1755350376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50376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A8DC1" w14:textId="099977E8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7520" behindDoc="1" locked="0" layoutInCell="1" allowOverlap="1" wp14:anchorId="5F99BA9F" wp14:editId="5474A189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332278546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01BEDE" id="Rounded Rectangle 4" o:spid="_x0000_s1026" style="position:absolute;margin-left:170.1pt;margin-top:0;width:26.95pt;height:26.95pt;z-index:-25104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Everyone should make sure information about children and young people is always used with consent.</w:t>
      </w:r>
    </w:p>
    <w:p w14:paraId="2A3BB78D" w14:textId="77777777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46A1D846" w14:textId="77777777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20918EDB" w14:textId="3F18608D" w:rsidR="00BC1599" w:rsidRDefault="00BC1599" w:rsidP="00BC1599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271616" behindDoc="0" locked="0" layoutInCell="1" allowOverlap="1" wp14:anchorId="0B221E7C" wp14:editId="73A9BD62">
            <wp:simplePos x="0" y="0"/>
            <wp:positionH relativeFrom="margin">
              <wp:posOffset>0</wp:posOffset>
            </wp:positionH>
            <wp:positionV relativeFrom="page">
              <wp:posOffset>757901</wp:posOffset>
            </wp:positionV>
            <wp:extent cx="1440000" cy="12960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1704071817" name="Picture 17040718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9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Here are more boxes you can tick about things that could assist with keeping information about children and young people safe.</w:t>
      </w:r>
    </w:p>
    <w:p w14:paraId="025CC35F" w14:textId="4234A9F4" w:rsidR="00BC1599" w:rsidRDefault="00BC1599" w:rsidP="00942927">
      <w:pPr>
        <w:ind w:left="4423" w:hanging="737"/>
        <w:rPr>
          <w:rFonts w:eastAsia="Times New Roman"/>
          <w:lang w:eastAsia="en-NZ"/>
        </w:rPr>
      </w:pPr>
    </w:p>
    <w:p w14:paraId="4AFD2B1B" w14:textId="50A1AEAE" w:rsidR="00942927" w:rsidRDefault="00942927" w:rsidP="00942927">
      <w:pPr>
        <w:ind w:left="4423" w:hanging="737"/>
        <w:rPr>
          <w:rFonts w:eastAsia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45312" behindDoc="0" locked="0" layoutInCell="1" allowOverlap="1" wp14:anchorId="5B1980DB" wp14:editId="21D79293">
            <wp:simplePos x="0" y="0"/>
            <wp:positionH relativeFrom="column">
              <wp:posOffset>914009</wp:posOffset>
            </wp:positionH>
            <wp:positionV relativeFrom="paragraph">
              <wp:posOffset>167005</wp:posOffset>
            </wp:positionV>
            <wp:extent cx="914400" cy="914400"/>
            <wp:effectExtent l="0" t="0" r="0" b="0"/>
            <wp:wrapTight wrapText="bothSides">
              <wp:wrapPolygon edited="0">
                <wp:start x="3900" y="2100"/>
                <wp:lineTo x="2400" y="4500"/>
                <wp:lineTo x="5100" y="7500"/>
                <wp:lineTo x="2100" y="17100"/>
                <wp:lineTo x="3600" y="18600"/>
                <wp:lineTo x="3900" y="19200"/>
                <wp:lineTo x="17400" y="19200"/>
                <wp:lineTo x="17700" y="18600"/>
                <wp:lineTo x="19200" y="17100"/>
                <wp:lineTo x="16200" y="7500"/>
                <wp:lineTo x="18300" y="6600"/>
                <wp:lineTo x="18900" y="4500"/>
                <wp:lineTo x="17400" y="2100"/>
                <wp:lineTo x="3900" y="2100"/>
              </wp:wrapPolygon>
            </wp:wrapTight>
            <wp:docPr id="1707541641" name="Graphic 61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641" name="Graphic 1707541641" descr="Close with solid fill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2044288" behindDoc="0" locked="0" layoutInCell="1" allowOverlap="1" wp14:anchorId="044C495D" wp14:editId="5E349226">
            <wp:simplePos x="0" y="0"/>
            <wp:positionH relativeFrom="margin">
              <wp:align>left</wp:align>
            </wp:positionH>
            <wp:positionV relativeFrom="paragraph">
              <wp:posOffset>161143</wp:posOffset>
            </wp:positionV>
            <wp:extent cx="1080000" cy="817200"/>
            <wp:effectExtent l="0" t="0" r="0" b="0"/>
            <wp:wrapTight wrapText="bothSides">
              <wp:wrapPolygon edited="0">
                <wp:start x="0" y="0"/>
                <wp:lineTo x="0" y="21163"/>
                <wp:lineTo x="21346" y="21163"/>
                <wp:lineTo x="21346" y="0"/>
                <wp:lineTo x="0" y="0"/>
              </wp:wrapPolygon>
            </wp:wrapTight>
            <wp:docPr id="1134313275" name="Picture 11343132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761003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81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0F095" w14:textId="3F530213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3664" behindDoc="1" locked="0" layoutInCell="1" allowOverlap="1" wp14:anchorId="7759F391" wp14:editId="51D35F9F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401233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FE55DC" id="Rounded Rectangle 4" o:spid="_x0000_s1026" style="position:absolute;margin-left:170.1pt;margin-top:0;width:26.95pt;height:26.95pt;z-index:-25104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Most websites should not be able to find out where a child</w:t>
      </w:r>
      <w:r w:rsidR="00E12C6C">
        <w:rPr>
          <w:rFonts w:eastAsia="Times New Roman"/>
          <w:lang w:eastAsia="en-NZ"/>
        </w:rPr>
        <w:t xml:space="preserve"> / young person</w:t>
      </w:r>
      <w:r w:rsidR="00942927">
        <w:rPr>
          <w:rFonts w:eastAsia="Times New Roman"/>
          <w:lang w:eastAsia="en-NZ"/>
        </w:rPr>
        <w:t xml:space="preserve"> is.</w:t>
      </w:r>
    </w:p>
    <w:p w14:paraId="2D325D53" w14:textId="77777777" w:rsidR="00BC1599" w:rsidRDefault="00BC1599" w:rsidP="00BC1599">
      <w:pPr>
        <w:pStyle w:val="survey"/>
        <w:rPr>
          <w:rFonts w:eastAsia="Times New Roman"/>
          <w:lang w:eastAsia="en-NZ"/>
        </w:rPr>
      </w:pPr>
    </w:p>
    <w:p w14:paraId="061330B9" w14:textId="0CA1F2A8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2880" behindDoc="1" locked="0" layoutInCell="1" allowOverlap="1" wp14:anchorId="3BE6C39D" wp14:editId="399A3C34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005860102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1A4AD4" id="Rounded Rectangle 4" o:spid="_x0000_s1026" style="position:absolute;margin-left:170.1pt;margin-top:0;width:26.95pt;height:26.95pt;z-index:-25103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280832" behindDoc="0" locked="0" layoutInCell="1" allowOverlap="1" wp14:anchorId="4C23EF0E" wp14:editId="22873F75">
            <wp:simplePos x="0" y="0"/>
            <wp:positionH relativeFrom="margin">
              <wp:posOffset>0</wp:posOffset>
            </wp:positionH>
            <wp:positionV relativeFrom="paragraph">
              <wp:posOffset>47279</wp:posOffset>
            </wp:positionV>
            <wp:extent cx="1439545" cy="1439545"/>
            <wp:effectExtent l="0" t="0" r="0" b="0"/>
            <wp:wrapTight wrapText="bothSides">
              <wp:wrapPolygon edited="0">
                <wp:start x="2096" y="381"/>
                <wp:lineTo x="2096" y="3811"/>
                <wp:lineTo x="1143" y="7622"/>
                <wp:lineTo x="762" y="12958"/>
                <wp:lineTo x="0" y="15054"/>
                <wp:lineTo x="0" y="15435"/>
                <wp:lineTo x="953" y="16007"/>
                <wp:lineTo x="1334" y="19056"/>
                <wp:lineTo x="1524" y="19247"/>
                <wp:lineTo x="8766" y="20771"/>
                <wp:lineTo x="9337" y="21152"/>
                <wp:lineTo x="20771" y="21152"/>
                <wp:lineTo x="20962" y="20771"/>
                <wp:lineTo x="21343" y="19056"/>
                <wp:lineTo x="21343" y="4573"/>
                <wp:lineTo x="20390" y="3811"/>
                <wp:lineTo x="17341" y="3811"/>
                <wp:lineTo x="17150" y="381"/>
                <wp:lineTo x="2096" y="381"/>
              </wp:wrapPolygon>
            </wp:wrapTight>
            <wp:docPr id="148341900" name="Picture 148341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29083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It should be easy to get information about children and young people taken off online places like Facebook.</w:t>
      </w:r>
    </w:p>
    <w:p w14:paraId="2940DF62" w14:textId="77777777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77760" behindDoc="0" locked="0" layoutInCell="1" allowOverlap="1" wp14:anchorId="2B112BDB" wp14:editId="180F00AB">
            <wp:simplePos x="0" y="0"/>
            <wp:positionH relativeFrom="margin">
              <wp:posOffset>0</wp:posOffset>
            </wp:positionH>
            <wp:positionV relativeFrom="paragraph">
              <wp:posOffset>227574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6860" y="1143"/>
                <wp:lineTo x="5526" y="2477"/>
                <wp:lineTo x="5145" y="6098"/>
                <wp:lineTo x="4002" y="9147"/>
                <wp:lineTo x="3430" y="12196"/>
                <wp:lineTo x="1715" y="13911"/>
                <wp:lineTo x="1334" y="14483"/>
                <wp:lineTo x="1524" y="15626"/>
                <wp:lineTo x="4002" y="18294"/>
                <wp:lineTo x="3430" y="21343"/>
                <wp:lineTo x="19628" y="21343"/>
                <wp:lineTo x="19818" y="15816"/>
                <wp:lineTo x="19437" y="12196"/>
                <wp:lineTo x="16198" y="9147"/>
                <wp:lineTo x="15816" y="2096"/>
                <wp:lineTo x="14292" y="953"/>
                <wp:lineTo x="11624" y="0"/>
                <wp:lineTo x="8385" y="0"/>
              </wp:wrapPolygon>
            </wp:wrapTight>
            <wp:docPr id="1527053091" name="Picture 15270530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34410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67297" w14:textId="62B84DB9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4928" behindDoc="1" locked="0" layoutInCell="1" allowOverlap="1" wp14:anchorId="398D8ADA" wp14:editId="6D04626A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38381998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40E519" id="Rounded Rectangle 4" o:spid="_x0000_s1026" style="position:absolute;margin-left:170.1pt;margin-top:0;width:26.95pt;height:26.95pt;z-index:-25103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 xml:space="preserve">It should be easy for children / </w:t>
      </w:r>
      <w:r w:rsidR="00E12C6C" w:rsidRPr="00E12C6C">
        <w:t>young pe</w:t>
      </w:r>
      <w:r w:rsidR="00E12C6C">
        <w:t xml:space="preserve">ople / </w:t>
      </w:r>
      <w:r w:rsidRPr="00E12C6C">
        <w:t>whānau</w:t>
      </w:r>
      <w:r>
        <w:rPr>
          <w:rFonts w:eastAsia="Times New Roman"/>
          <w:lang w:eastAsia="en-NZ"/>
        </w:rPr>
        <w:t xml:space="preserve"> to find out what information someone has about them.</w:t>
      </w:r>
    </w:p>
    <w:p w14:paraId="3026E957" w14:textId="77777777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278784" behindDoc="0" locked="0" layoutInCell="1" allowOverlap="1" wp14:anchorId="504CCAE5" wp14:editId="12996A14">
            <wp:simplePos x="0" y="0"/>
            <wp:positionH relativeFrom="margin">
              <wp:posOffset>0</wp:posOffset>
            </wp:positionH>
            <wp:positionV relativeFrom="paragraph">
              <wp:posOffset>217023</wp:posOffset>
            </wp:positionV>
            <wp:extent cx="1439545" cy="1439545"/>
            <wp:effectExtent l="0" t="0" r="0" b="0"/>
            <wp:wrapTight wrapText="bothSides">
              <wp:wrapPolygon edited="0">
                <wp:start x="2477" y="1906"/>
                <wp:lineTo x="1715" y="14483"/>
                <wp:lineTo x="0" y="17532"/>
                <wp:lineTo x="0" y="19437"/>
                <wp:lineTo x="21343" y="19437"/>
                <wp:lineTo x="21343" y="17532"/>
                <wp:lineTo x="19628" y="14483"/>
                <wp:lineTo x="18865" y="11434"/>
                <wp:lineTo x="18675" y="1906"/>
                <wp:lineTo x="2477" y="1906"/>
              </wp:wrapPolygon>
            </wp:wrapTight>
            <wp:docPr id="1727388265" name="Picture 17273882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257645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D28A51" w14:textId="73FBFDF0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6976" behindDoc="1" locked="0" layoutInCell="1" allowOverlap="1" wp14:anchorId="2549D441" wp14:editId="5C40804E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333921795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30E055" id="Rounded Rectangle 4" o:spid="_x0000_s1026" style="position:absolute;margin-left:170.1pt;margin-top:0;width:26.95pt;height:26.95pt;z-index:-25102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Websites should not use information about children and young people to show them adverts.</w:t>
      </w:r>
    </w:p>
    <w:p w14:paraId="401F2675" w14:textId="77777777" w:rsidR="00BC1599" w:rsidRDefault="00BC1599" w:rsidP="00BC1599">
      <w:pPr>
        <w:pStyle w:val="survey"/>
        <w:rPr>
          <w:rFonts w:eastAsia="Times New Roman"/>
          <w:lang w:eastAsia="en-NZ"/>
        </w:rPr>
      </w:pPr>
    </w:p>
    <w:p w14:paraId="222AD9A6" w14:textId="46AF4790" w:rsidR="00BC1599" w:rsidRDefault="00BC1599" w:rsidP="001F78B6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  <w:r>
        <w:rPr>
          <w:noProof/>
        </w:rPr>
        <w:lastRenderedPageBreak/>
        <w:drawing>
          <wp:anchor distT="0" distB="0" distL="114300" distR="114300" simplePos="0" relativeHeight="252289024" behindDoc="0" locked="0" layoutInCell="1" allowOverlap="1" wp14:anchorId="60EC7478" wp14:editId="31871DA8">
            <wp:simplePos x="0" y="0"/>
            <wp:positionH relativeFrom="margin">
              <wp:posOffset>0</wp:posOffset>
            </wp:positionH>
            <wp:positionV relativeFrom="page">
              <wp:posOffset>757901</wp:posOffset>
            </wp:positionV>
            <wp:extent cx="1440000" cy="12960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1442216426" name="Picture 14422164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9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Here is another box you can tick if you think it could assist with keeping information about children and young people safe.</w:t>
      </w:r>
    </w:p>
    <w:p w14:paraId="2A3C8FE2" w14:textId="21988E40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46336" behindDoc="0" locked="0" layoutInCell="1" allowOverlap="1" wp14:anchorId="3B115A08" wp14:editId="661EDD61">
            <wp:simplePos x="0" y="0"/>
            <wp:positionH relativeFrom="margin">
              <wp:posOffset>0</wp:posOffset>
            </wp:positionH>
            <wp:positionV relativeFrom="page">
              <wp:posOffset>2509866</wp:posOffset>
            </wp:positionV>
            <wp:extent cx="1439545" cy="1760220"/>
            <wp:effectExtent l="0" t="0" r="0" b="5080"/>
            <wp:wrapTight wrapText="bothSides">
              <wp:wrapPolygon edited="0">
                <wp:start x="0" y="0"/>
                <wp:lineTo x="0" y="21506"/>
                <wp:lineTo x="21343" y="21506"/>
                <wp:lineTo x="21343" y="0"/>
                <wp:lineTo x="0" y="0"/>
              </wp:wrapPolygon>
            </wp:wrapTight>
            <wp:docPr id="1452451469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451469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C1EE1A" w14:textId="4E40A8CD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5712" behindDoc="1" locked="0" layoutInCell="1" allowOverlap="1" wp14:anchorId="7DDE7060" wp14:editId="35083CBD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42168943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3B06DA" id="Rounded Rectangle 4" o:spid="_x0000_s1026" style="position:absolute;margin-left:170.1pt;margin-top:0;width:26.95pt;height:26.95pt;z-index:-25104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 xml:space="preserve">The </w:t>
      </w:r>
      <w:r w:rsidR="00942927">
        <w:rPr>
          <w:rFonts w:eastAsia="Times New Roman"/>
          <w:b/>
          <w:bCs/>
          <w:lang w:eastAsia="en-NZ"/>
        </w:rPr>
        <w:t>terms and conditions</w:t>
      </w:r>
      <w:r w:rsidR="00942927">
        <w:rPr>
          <w:rFonts w:eastAsia="Times New Roman"/>
          <w:lang w:eastAsia="en-NZ"/>
        </w:rPr>
        <w:t xml:space="preserve"> for websites / apps should be written in a way children and young people can understand.</w:t>
      </w:r>
    </w:p>
    <w:p w14:paraId="51DCAD70" w14:textId="09B45DC8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215DB6A1" w14:textId="4F645434" w:rsidR="00942927" w:rsidRDefault="00942927" w:rsidP="00942927">
      <w:pPr>
        <w:ind w:left="4423" w:hanging="737"/>
        <w:rPr>
          <w:rFonts w:eastAsia="Times New Roman"/>
          <w:lang w:eastAsia="en-NZ"/>
        </w:rPr>
      </w:pPr>
    </w:p>
    <w:p w14:paraId="1B018077" w14:textId="76791F00" w:rsidR="00942927" w:rsidRPr="00BC1599" w:rsidRDefault="00BC1599" w:rsidP="00BC1599">
      <w:pPr>
        <w:rPr>
          <w:rFonts w:eastAsia="Times New Roman"/>
          <w:b/>
          <w:bCs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7488" behindDoc="1" locked="0" layoutInCell="1" allowOverlap="1" wp14:anchorId="6F06B2F2" wp14:editId="100D981B">
                <wp:simplePos x="0" y="0"/>
                <wp:positionH relativeFrom="column">
                  <wp:posOffset>2161540</wp:posOffset>
                </wp:positionH>
                <wp:positionV relativeFrom="paragraph">
                  <wp:posOffset>-154594</wp:posOffset>
                </wp:positionV>
                <wp:extent cx="3671570" cy="4953000"/>
                <wp:effectExtent l="0" t="0" r="0" b="0"/>
                <wp:wrapNone/>
                <wp:docPr id="104781143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570" cy="4953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C9A1A" id="Rectangle 3" o:spid="_x0000_s1026" style="position:absolute;margin-left:170.2pt;margin-top:-12.15pt;width:289.1pt;height:390pt;z-index:-25134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" fillcolor="#4472c4 [3204]" stroked="f" strokeweight="1pt">
                <v:fill opacity="13878f"/>
              </v:rect>
            </w:pict>
          </mc:Fallback>
        </mc:AlternateContent>
      </w:r>
      <w:r w:rsidR="00942927">
        <w:rPr>
          <w:rFonts w:eastAsia="Times New Roman"/>
          <w:b/>
          <w:bCs/>
          <w:noProof/>
          <w:lang w:eastAsia="en-NZ"/>
        </w:rPr>
        <w:drawing>
          <wp:anchor distT="0" distB="0" distL="114300" distR="114300" simplePos="0" relativeHeight="252048384" behindDoc="0" locked="0" layoutInCell="1" allowOverlap="1" wp14:anchorId="043A7B9E" wp14:editId="602780C7">
            <wp:simplePos x="0" y="0"/>
            <wp:positionH relativeFrom="margin">
              <wp:posOffset>0</wp:posOffset>
            </wp:positionH>
            <wp:positionV relativeFrom="paragraph">
              <wp:posOffset>141068</wp:posOffset>
            </wp:positionV>
            <wp:extent cx="1439545" cy="1439545"/>
            <wp:effectExtent l="0" t="0" r="0" b="0"/>
            <wp:wrapTight wrapText="bothSides">
              <wp:wrapPolygon edited="0">
                <wp:start x="2477" y="1715"/>
                <wp:lineTo x="1143" y="2668"/>
                <wp:lineTo x="953" y="4192"/>
                <wp:lineTo x="1524" y="5145"/>
                <wp:lineTo x="191" y="8194"/>
                <wp:lineTo x="0" y="11243"/>
                <wp:lineTo x="0" y="17341"/>
                <wp:lineTo x="762" y="19628"/>
                <wp:lineTo x="18484" y="19628"/>
                <wp:lineTo x="19628" y="19247"/>
                <wp:lineTo x="21343" y="18103"/>
                <wp:lineTo x="21343" y="17341"/>
                <wp:lineTo x="20962" y="12768"/>
                <wp:lineTo x="19056" y="8956"/>
                <wp:lineTo x="18865" y="8194"/>
                <wp:lineTo x="19628" y="6288"/>
                <wp:lineTo x="19818" y="4002"/>
                <wp:lineTo x="16198" y="3240"/>
                <wp:lineTo x="4383" y="1715"/>
                <wp:lineTo x="2477" y="1715"/>
              </wp:wrapPolygon>
            </wp:wrapTight>
            <wp:docPr id="1129601317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01317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b/>
          <w:bCs/>
          <w:lang w:eastAsia="en-NZ"/>
        </w:rPr>
        <w:t>Terms and conditions</w:t>
      </w:r>
      <w:r w:rsidR="00942927">
        <w:rPr>
          <w:rFonts w:eastAsia="Times New Roman"/>
          <w:lang w:eastAsia="en-NZ"/>
        </w:rPr>
        <w:t xml:space="preserve"> </w:t>
      </w:r>
      <w:proofErr w:type="gramStart"/>
      <w:r w:rsidR="00942927">
        <w:rPr>
          <w:rFonts w:eastAsia="Times New Roman"/>
          <w:lang w:eastAsia="en-NZ"/>
        </w:rPr>
        <w:t>means</w:t>
      </w:r>
      <w:proofErr w:type="gramEnd"/>
      <w:r w:rsidR="00942927">
        <w:rPr>
          <w:rFonts w:eastAsia="Times New Roman"/>
          <w:lang w:eastAsia="en-NZ"/>
        </w:rPr>
        <w:t xml:space="preserve"> an agreement between:</w:t>
      </w:r>
    </w:p>
    <w:p w14:paraId="18F90CCA" w14:textId="3FD7BA55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a business / organisation</w:t>
      </w:r>
    </w:p>
    <w:p w14:paraId="1ACCE1C1" w14:textId="74F6A32E" w:rsidR="00BC1599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a customer / client</w:t>
      </w:r>
      <w:r w:rsidR="00BC1599">
        <w:rPr>
          <w:lang w:eastAsia="en-NZ"/>
        </w:rPr>
        <w:t>.</w:t>
      </w:r>
    </w:p>
    <w:p w14:paraId="47AFDD39" w14:textId="77777777" w:rsidR="00BC1599" w:rsidRDefault="00BC1599" w:rsidP="00BC1599">
      <w:pPr>
        <w:rPr>
          <w:rFonts w:eastAsia="Times New Roman"/>
          <w:lang w:eastAsia="en-NZ"/>
        </w:rPr>
      </w:pPr>
    </w:p>
    <w:p w14:paraId="1F253ABE" w14:textId="77777777" w:rsidR="00BC1599" w:rsidRDefault="00BC1599" w:rsidP="00BC1599">
      <w:pPr>
        <w:rPr>
          <w:rFonts w:eastAsia="Times New Roman"/>
          <w:lang w:eastAsia="en-NZ"/>
        </w:rPr>
      </w:pPr>
    </w:p>
    <w:p w14:paraId="6B6BA9DF" w14:textId="40C6A142" w:rsidR="00942927" w:rsidRPr="00BC1599" w:rsidRDefault="00942927" w:rsidP="00BC1599">
      <w:pPr>
        <w:rPr>
          <w:rFonts w:eastAsiaTheme="minorHAnsi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47360" behindDoc="0" locked="0" layoutInCell="1" allowOverlap="1" wp14:anchorId="2AFBF0BC" wp14:editId="5522E008">
            <wp:simplePos x="0" y="0"/>
            <wp:positionH relativeFrom="margin">
              <wp:posOffset>0</wp:posOffset>
            </wp:positionH>
            <wp:positionV relativeFrom="paragraph">
              <wp:posOffset>266065</wp:posOffset>
            </wp:positionV>
            <wp:extent cx="1439545" cy="1461135"/>
            <wp:effectExtent l="0" t="0" r="0" b="0"/>
            <wp:wrapTight wrapText="bothSides">
              <wp:wrapPolygon edited="0">
                <wp:start x="0" y="0"/>
                <wp:lineTo x="0" y="21403"/>
                <wp:lineTo x="21343" y="21403"/>
                <wp:lineTo x="21343" y="0"/>
                <wp:lineTo x="0" y="0"/>
              </wp:wrapPolygon>
            </wp:wrapTight>
            <wp:docPr id="1602475846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5846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C1599">
        <w:rPr>
          <w:rFonts w:eastAsia="Times New Roman"/>
          <w:lang w:eastAsia="en-NZ"/>
        </w:rPr>
        <w:t>The terms and conditions say what everyone:</w:t>
      </w:r>
    </w:p>
    <w:p w14:paraId="02B0A6C4" w14:textId="06F305BC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will do</w:t>
      </w:r>
    </w:p>
    <w:p w14:paraId="23D9F666" w14:textId="4CF884A5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will not do.</w:t>
      </w:r>
    </w:p>
    <w:p w14:paraId="749E4130" w14:textId="3679989C" w:rsidR="00BC1599" w:rsidRDefault="00BC1599" w:rsidP="00BC1599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291072" behindDoc="0" locked="0" layoutInCell="1" allowOverlap="1" wp14:anchorId="7637C559" wp14:editId="27899066">
            <wp:simplePos x="0" y="0"/>
            <wp:positionH relativeFrom="margin">
              <wp:posOffset>0</wp:posOffset>
            </wp:positionH>
            <wp:positionV relativeFrom="page">
              <wp:posOffset>877570</wp:posOffset>
            </wp:positionV>
            <wp:extent cx="1439545" cy="1295400"/>
            <wp:effectExtent l="0" t="0" r="0" b="0"/>
            <wp:wrapTight wrapText="bothSides">
              <wp:wrapPolygon edited="0">
                <wp:start x="16960" y="0"/>
                <wp:lineTo x="14101" y="3388"/>
                <wp:lineTo x="9528" y="6776"/>
                <wp:lineTo x="0" y="11012"/>
                <wp:lineTo x="0" y="12071"/>
                <wp:lineTo x="4573" y="13553"/>
                <wp:lineTo x="4573" y="14400"/>
                <wp:lineTo x="9147" y="16941"/>
                <wp:lineTo x="10481" y="17153"/>
                <wp:lineTo x="18294" y="21388"/>
                <wp:lineTo x="20390" y="21388"/>
                <wp:lineTo x="20390" y="16941"/>
                <wp:lineTo x="21343" y="13553"/>
                <wp:lineTo x="21343" y="12494"/>
                <wp:lineTo x="20199" y="10165"/>
                <wp:lineTo x="17532" y="6776"/>
                <wp:lineTo x="16769" y="3388"/>
                <wp:lineTo x="18484" y="635"/>
                <wp:lineTo x="18294" y="0"/>
                <wp:lineTo x="16960" y="0"/>
              </wp:wrapPolygon>
            </wp:wrapTight>
            <wp:docPr id="1330816857" name="Picture 13308168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1321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Here are more boxes you can tick about things that could assist with keeping information about children and young people safe.</w:t>
      </w:r>
    </w:p>
    <w:p w14:paraId="6DE9C2C0" w14:textId="7085666D" w:rsidR="00BC1599" w:rsidRDefault="00BC1599" w:rsidP="00BC1599">
      <w:pPr>
        <w:rPr>
          <w:rFonts w:eastAsia="Times New Roman"/>
          <w:lang w:eastAsia="en-NZ"/>
        </w:rPr>
      </w:pPr>
    </w:p>
    <w:p w14:paraId="2427B6C1" w14:textId="48B74BAC" w:rsidR="00942927" w:rsidRDefault="00BC1599" w:rsidP="00BC1599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56576" behindDoc="0" locked="0" layoutInCell="1" allowOverlap="1" wp14:anchorId="7FEB6405" wp14:editId="66844E4C">
            <wp:simplePos x="0" y="0"/>
            <wp:positionH relativeFrom="margin">
              <wp:posOffset>0</wp:posOffset>
            </wp:positionH>
            <wp:positionV relativeFrom="paragraph">
              <wp:posOffset>155229</wp:posOffset>
            </wp:positionV>
            <wp:extent cx="1439545" cy="1068705"/>
            <wp:effectExtent l="0" t="0" r="0" b="0"/>
            <wp:wrapTight wrapText="bothSides">
              <wp:wrapPolygon edited="0">
                <wp:start x="0" y="0"/>
                <wp:lineTo x="0" y="21305"/>
                <wp:lineTo x="21343" y="21305"/>
                <wp:lineTo x="21343" y="0"/>
                <wp:lineTo x="0" y="0"/>
              </wp:wrapPolygon>
            </wp:wrapTight>
            <wp:docPr id="1618367445" name="Picture 1618367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45987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80AFA" w14:textId="6EC7E15C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3120" behindDoc="1" locked="0" layoutInCell="1" allowOverlap="1" wp14:anchorId="0900B860" wp14:editId="63754EC7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547177937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20F1D3" id="Rounded Rectangle 4" o:spid="_x0000_s1026" style="position:absolute;margin-left:170.1pt;margin-top:0;width:26.95pt;height:26.95pt;z-index:-25102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 xml:space="preserve">I </w:t>
      </w:r>
      <w:r w:rsidR="00942927">
        <w:rPr>
          <w:rFonts w:eastAsia="Times New Roman"/>
          <w:lang w:eastAsia="en-NZ"/>
        </w:rPr>
        <w:t>do not think anything about privacy for children and young people should change.</w:t>
      </w:r>
    </w:p>
    <w:p w14:paraId="613AF1AA" w14:textId="46A2B210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58624" behindDoc="0" locked="0" layoutInCell="1" allowOverlap="1" wp14:anchorId="1FD39247" wp14:editId="7CBCAB0C">
            <wp:simplePos x="0" y="0"/>
            <wp:positionH relativeFrom="margin">
              <wp:posOffset>0</wp:posOffset>
            </wp:positionH>
            <wp:positionV relativeFrom="page">
              <wp:posOffset>4234757</wp:posOffset>
            </wp:positionV>
            <wp:extent cx="1439545" cy="1439545"/>
            <wp:effectExtent l="0" t="0" r="0" b="0"/>
            <wp:wrapTight wrapText="bothSides">
              <wp:wrapPolygon edited="0">
                <wp:start x="14292" y="0"/>
                <wp:lineTo x="12577" y="191"/>
                <wp:lineTo x="10671" y="1906"/>
                <wp:lineTo x="10671" y="3240"/>
                <wp:lineTo x="5717" y="6288"/>
                <wp:lineTo x="4573" y="9337"/>
                <wp:lineTo x="4573" y="9719"/>
                <wp:lineTo x="5336" y="12386"/>
                <wp:lineTo x="3240" y="12958"/>
                <wp:lineTo x="1715" y="14101"/>
                <wp:lineTo x="1715" y="15435"/>
                <wp:lineTo x="2096" y="18484"/>
                <wp:lineTo x="3621" y="21343"/>
                <wp:lineTo x="17341" y="21343"/>
                <wp:lineTo x="16388" y="16960"/>
                <wp:lineTo x="15435" y="15435"/>
                <wp:lineTo x="15626" y="14483"/>
                <wp:lineTo x="13530" y="13149"/>
                <wp:lineTo x="10481" y="12386"/>
                <wp:lineTo x="11243" y="12386"/>
                <wp:lineTo x="12005" y="10481"/>
                <wp:lineTo x="11815" y="9337"/>
                <wp:lineTo x="13911" y="8766"/>
                <wp:lineTo x="15054" y="7051"/>
                <wp:lineTo x="14483" y="6288"/>
                <wp:lineTo x="16388" y="6288"/>
                <wp:lineTo x="19818" y="4383"/>
                <wp:lineTo x="19818" y="2096"/>
                <wp:lineTo x="17913" y="381"/>
                <wp:lineTo x="16007" y="0"/>
                <wp:lineTo x="14292" y="0"/>
              </wp:wrapPolygon>
            </wp:wrapTight>
            <wp:docPr id="1757607468" name="Picture 17576074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95396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3E09A3" w14:textId="0E935EA6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5168" behindDoc="1" locked="0" layoutInCell="1" allowOverlap="1" wp14:anchorId="51B05A34" wp14:editId="265C0B33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241857250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6AFA07" id="Rounded Rectangle 4" o:spid="_x0000_s1026" style="position:absolute;margin-left:170.1pt;margin-top:0;width:26.95pt;height:26.95pt;z-index:-25102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I have another idea about how to keep information about children and young people safe.</w:t>
      </w:r>
    </w:p>
    <w:p w14:paraId="3767B982" w14:textId="77777777" w:rsidR="00942927" w:rsidRDefault="00942927" w:rsidP="00BC1599">
      <w:pPr>
        <w:rPr>
          <w:rFonts w:eastAsia="Times New Roman"/>
          <w:lang w:eastAsia="en-NZ"/>
        </w:rPr>
      </w:pPr>
    </w:p>
    <w:p w14:paraId="5CF30589" w14:textId="77777777" w:rsidR="00942927" w:rsidRDefault="00942927" w:rsidP="00BC1599">
      <w:pPr>
        <w:rPr>
          <w:rFonts w:eastAsia="Times New Roman"/>
          <w:lang w:eastAsia="en-NZ"/>
        </w:rPr>
      </w:pPr>
    </w:p>
    <w:p w14:paraId="0F466D04" w14:textId="5407F7C4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60672" behindDoc="0" locked="0" layoutInCell="1" allowOverlap="1" wp14:anchorId="50B90786" wp14:editId="6CFAEBB6">
            <wp:simplePos x="0" y="0"/>
            <wp:positionH relativeFrom="margin">
              <wp:posOffset>0</wp:posOffset>
            </wp:positionH>
            <wp:positionV relativeFrom="paragraph">
              <wp:posOffset>102333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056023455" name="Picture 1056023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51104" behindDoc="0" locked="0" layoutInCell="1" allowOverlap="1" wp14:anchorId="6BC893E8" wp14:editId="287A52CE">
                <wp:simplePos x="0" y="0"/>
                <wp:positionH relativeFrom="column">
                  <wp:posOffset>2285365</wp:posOffset>
                </wp:positionH>
                <wp:positionV relativeFrom="paragraph">
                  <wp:posOffset>1018540</wp:posOffset>
                </wp:positionV>
                <wp:extent cx="3315335" cy="914400"/>
                <wp:effectExtent l="0" t="12700" r="37465" b="25400"/>
                <wp:wrapTopAndBottom/>
                <wp:docPr id="95156357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549268088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5557438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0584331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FD89EBF" id="Group 6" o:spid="_x0000_s1026" style="position:absolute;margin-left:179.95pt;margin-top:80.2pt;width:261.05pt;height:1in;z-index:251951104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  <w:r>
        <w:rPr>
          <w:rFonts w:eastAsia="Times New Roman"/>
          <w:lang w:eastAsia="en-NZ"/>
        </w:rPr>
        <w:t>If you have another idea write it on the lines:</w:t>
      </w:r>
    </w:p>
    <w:p w14:paraId="0D9D6A1C" w14:textId="4FB99923" w:rsidR="00942927" w:rsidRDefault="00942927" w:rsidP="00942927">
      <w:pPr>
        <w:rPr>
          <w:rFonts w:eastAsia="Times New Roman"/>
          <w:lang w:eastAsia="en-NZ"/>
        </w:rPr>
      </w:pPr>
    </w:p>
    <w:p w14:paraId="6E77B01D" w14:textId="66E33AFB" w:rsidR="00942927" w:rsidRDefault="00942927" w:rsidP="00942927">
      <w:pPr>
        <w:ind w:left="0"/>
        <w:rPr>
          <w:lang w:eastAsia="en-NZ"/>
        </w:rPr>
      </w:pPr>
    </w:p>
    <w:p w14:paraId="7BFBCAFA" w14:textId="77777777" w:rsidR="00BC1599" w:rsidRDefault="00BC1599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B4A1C1A" w14:textId="13DF6393" w:rsidR="00BD5F9A" w:rsidRDefault="00BD5F9A" w:rsidP="00BC1599">
      <w:pPr>
        <w:rPr>
          <w:lang w:eastAsia="en-NZ"/>
        </w:rPr>
      </w:pPr>
      <w:r>
        <w:rPr>
          <w:lang w:eastAsia="en-NZ"/>
        </w:rPr>
        <w:lastRenderedPageBreak/>
        <w:t>Write your ideas on the lines:</w:t>
      </w:r>
    </w:p>
    <w:p w14:paraId="25D97099" w14:textId="7B1A384C" w:rsidR="00BD5F9A" w:rsidRDefault="00BD5F9A" w:rsidP="00BD5F9A">
      <w:pPr>
        <w:rPr>
          <w:lang w:eastAsia="en-NZ"/>
        </w:rPr>
      </w:pPr>
    </w:p>
    <w:p w14:paraId="158B18DC" w14:textId="147B200A" w:rsidR="00BD5F9A" w:rsidRDefault="004250AF" w:rsidP="00BD5F9A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6784" behindDoc="1" locked="0" layoutInCell="1" allowOverlap="1" wp14:anchorId="189C33C2" wp14:editId="4CA9CCDE">
                <wp:simplePos x="0" y="0"/>
                <wp:positionH relativeFrom="column">
                  <wp:posOffset>2164080</wp:posOffset>
                </wp:positionH>
                <wp:positionV relativeFrom="page">
                  <wp:posOffset>1935480</wp:posOffset>
                </wp:positionV>
                <wp:extent cx="3664800" cy="1836420"/>
                <wp:effectExtent l="0" t="0" r="5715" b="5080"/>
                <wp:wrapNone/>
                <wp:docPr id="1701091182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183642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BC668" id="Rectangle 3" o:spid="_x0000_s1026" style="position:absolute;margin-left:170.4pt;margin-top:152.4pt;width:288.55pt;height:144.6pt;z-index:-25090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56DFE3A8" w14:textId="16BA3359" w:rsidR="00BD5F9A" w:rsidRDefault="00BC1599" w:rsidP="00BD5F9A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328960" behindDoc="0" locked="0" layoutInCell="1" allowOverlap="1" wp14:anchorId="094CCCD1" wp14:editId="5628EF3C">
            <wp:simplePos x="0" y="0"/>
            <wp:positionH relativeFrom="margin">
              <wp:posOffset>0</wp:posOffset>
            </wp:positionH>
            <wp:positionV relativeFrom="page">
              <wp:posOffset>611794</wp:posOffset>
            </wp:positionV>
            <wp:extent cx="1440000" cy="1447200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344424156" name="Picture 13444241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62720" behindDoc="0" locked="0" layoutInCell="1" allowOverlap="1" wp14:anchorId="4D34E691" wp14:editId="713184CC">
            <wp:simplePos x="0" y="0"/>
            <wp:positionH relativeFrom="margin">
              <wp:posOffset>0</wp:posOffset>
            </wp:positionH>
            <wp:positionV relativeFrom="page">
              <wp:posOffset>2631440</wp:posOffset>
            </wp:positionV>
            <wp:extent cx="1439545" cy="1619885"/>
            <wp:effectExtent l="0" t="0" r="0" b="5715"/>
            <wp:wrapTight wrapText="bothSides">
              <wp:wrapPolygon edited="0">
                <wp:start x="0" y="0"/>
                <wp:lineTo x="0" y="21507"/>
                <wp:lineTo x="21343" y="21507"/>
                <wp:lineTo x="21343" y="0"/>
                <wp:lineTo x="0" y="0"/>
              </wp:wrapPolygon>
            </wp:wrapTight>
            <wp:docPr id="2121736089" name="Picture 21217360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39825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lang w:eastAsia="en-NZ"/>
        </w:rPr>
        <w:t xml:space="preserve">Do you have any ideas about how places can do better at showing / telling everyone how they keep information </w:t>
      </w:r>
      <w:r w:rsidR="004250AF">
        <w:rPr>
          <w:lang w:eastAsia="en-NZ"/>
        </w:rPr>
        <w:t xml:space="preserve">about children and young people </w:t>
      </w:r>
      <w:r w:rsidR="00942927">
        <w:rPr>
          <w:lang w:eastAsia="en-NZ"/>
        </w:rPr>
        <w:t>safe?</w:t>
      </w:r>
    </w:p>
    <w:p w14:paraId="4079122E" w14:textId="09403EFA" w:rsidR="00942927" w:rsidRPr="00942927" w:rsidRDefault="00942927" w:rsidP="00BD5F9A">
      <w:pPr>
        <w:rPr>
          <w:lang w:eastAsia="en-NZ"/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53152" behindDoc="0" locked="0" layoutInCell="1" allowOverlap="1" wp14:anchorId="5114414A" wp14:editId="77C771BD">
                <wp:simplePos x="0" y="0"/>
                <wp:positionH relativeFrom="column">
                  <wp:posOffset>2285365</wp:posOffset>
                </wp:positionH>
                <wp:positionV relativeFrom="paragraph">
                  <wp:posOffset>257370</wp:posOffset>
                </wp:positionV>
                <wp:extent cx="3315335" cy="914400"/>
                <wp:effectExtent l="0" t="12700" r="37465" b="25400"/>
                <wp:wrapTopAndBottom/>
                <wp:docPr id="131532642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764447858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169893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28045486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A16D7F9" id="Group 6" o:spid="_x0000_s1026" style="position:absolute;margin-left:179.95pt;margin-top:20.25pt;width:261.05pt;height:1in;z-index:251953152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5C9926DA" w14:textId="171974D9" w:rsidR="00942927" w:rsidRDefault="00942927" w:rsidP="00942927">
      <w:pPr>
        <w:rPr>
          <w:rFonts w:eastAsia="Times New Roman"/>
          <w:lang w:eastAsia="en-NZ"/>
        </w:rPr>
      </w:pPr>
    </w:p>
    <w:p w14:paraId="423FBFBB" w14:textId="391F7FBF" w:rsidR="00942927" w:rsidRPr="00942927" w:rsidRDefault="00942927" w:rsidP="00942927">
      <w:pPr>
        <w:ind w:left="0"/>
        <w:rPr>
          <w:rFonts w:eastAsia="Times New Roman"/>
          <w:lang w:eastAsia="en-NZ"/>
        </w:rPr>
      </w:pPr>
    </w:p>
    <w:p w14:paraId="7233F9AB" w14:textId="0CE489FD" w:rsidR="00942927" w:rsidRDefault="00DE2450" w:rsidP="00942927">
      <w:pPr>
        <w:pStyle w:val="Heading1"/>
        <w:rPr>
          <w:lang w:eastAsia="en-NZ"/>
        </w:rPr>
      </w:pPr>
      <w:r>
        <w:rPr>
          <w:lang w:eastAsia="en-NZ"/>
        </w:rPr>
        <w:br w:type="page"/>
      </w:r>
      <w:r w:rsidR="00942927">
        <w:rPr>
          <w:lang w:eastAsia="en-NZ"/>
        </w:rPr>
        <w:lastRenderedPageBreak/>
        <w:t>Whānau</w:t>
      </w:r>
      <w:r w:rsidR="00BC1599">
        <w:rPr>
          <w:lang w:eastAsia="en-NZ"/>
        </w:rPr>
        <w:t xml:space="preserve"> / families</w:t>
      </w:r>
    </w:p>
    <w:p w14:paraId="2BB0E8CD" w14:textId="34026758" w:rsidR="00942927" w:rsidRDefault="00942927" w:rsidP="00942927">
      <w:pPr>
        <w:rPr>
          <w:rFonts w:eastAsia="Times New Roman"/>
          <w:lang w:eastAsia="en-NZ"/>
        </w:rPr>
      </w:pPr>
    </w:p>
    <w:p w14:paraId="6E6E92C8" w14:textId="5B4361B3" w:rsidR="00942927" w:rsidRDefault="000A2204" w:rsidP="00942927">
      <w:pPr>
        <w:rPr>
          <w:rFonts w:eastAsia="Times New Roman"/>
          <w:lang w:eastAsia="en-NZ"/>
        </w:rPr>
      </w:pPr>
      <w:r w:rsidRPr="000A2204">
        <w:rPr>
          <w:rFonts w:eastAsia="Times New Roman"/>
          <w:lang w:eastAsia="en-NZ"/>
        </w:rPr>
        <w:drawing>
          <wp:anchor distT="0" distB="0" distL="114300" distR="114300" simplePos="0" relativeHeight="252430336" behindDoc="0" locked="0" layoutInCell="1" allowOverlap="1" wp14:anchorId="28AF2D8E" wp14:editId="3CEACF3D">
            <wp:simplePos x="0" y="0"/>
            <wp:positionH relativeFrom="column">
              <wp:posOffset>103239</wp:posOffset>
            </wp:positionH>
            <wp:positionV relativeFrom="paragraph">
              <wp:posOffset>118725</wp:posOffset>
            </wp:positionV>
            <wp:extent cx="1209040" cy="1209040"/>
            <wp:effectExtent l="0" t="0" r="0" b="0"/>
            <wp:wrapThrough wrapText="bothSides">
              <wp:wrapPolygon edited="0">
                <wp:start x="8168" y="0"/>
                <wp:lineTo x="3744" y="6126"/>
                <wp:lineTo x="3063" y="11571"/>
                <wp:lineTo x="1361" y="14634"/>
                <wp:lineTo x="681" y="16336"/>
                <wp:lineTo x="1361" y="21101"/>
                <wp:lineTo x="20761" y="21101"/>
                <wp:lineTo x="19399" y="8168"/>
                <wp:lineTo x="17017" y="6126"/>
                <wp:lineTo x="12933" y="6126"/>
                <wp:lineTo x="12252" y="2042"/>
                <wp:lineTo x="11571" y="0"/>
                <wp:lineTo x="8168" y="0"/>
              </wp:wrapPolygon>
            </wp:wrapThrough>
            <wp:docPr id="63220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20911" name="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04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261E1" w14:textId="4BA11AFF" w:rsidR="00942927" w:rsidRDefault="00BC1599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hānau / families</w:t>
      </w:r>
      <w:r w:rsidR="00942927">
        <w:rPr>
          <w:rFonts w:eastAsia="Times New Roman"/>
          <w:lang w:eastAsia="en-NZ"/>
        </w:rPr>
        <w:t xml:space="preserve"> can </w:t>
      </w:r>
      <w:r>
        <w:rPr>
          <w:rFonts w:eastAsia="Times New Roman"/>
          <w:lang w:eastAsia="en-NZ"/>
        </w:rPr>
        <w:t xml:space="preserve">support </w:t>
      </w:r>
      <w:r w:rsidR="00942927">
        <w:rPr>
          <w:rFonts w:eastAsia="Times New Roman"/>
          <w:lang w:eastAsia="en-NZ"/>
        </w:rPr>
        <w:t>children and young people to take care of their information.</w:t>
      </w:r>
    </w:p>
    <w:p w14:paraId="12B5B973" w14:textId="19DCA826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66816" behindDoc="0" locked="0" layoutInCell="1" allowOverlap="1" wp14:anchorId="7CABB962" wp14:editId="5BAE3FA7">
            <wp:simplePos x="0" y="0"/>
            <wp:positionH relativeFrom="margin">
              <wp:posOffset>0</wp:posOffset>
            </wp:positionH>
            <wp:positionV relativeFrom="paragraph">
              <wp:posOffset>99451</wp:posOffset>
            </wp:positionV>
            <wp:extent cx="1439545" cy="1659255"/>
            <wp:effectExtent l="0" t="0" r="0" b="4445"/>
            <wp:wrapTight wrapText="bothSides">
              <wp:wrapPolygon edited="0">
                <wp:start x="0" y="0"/>
                <wp:lineTo x="0" y="21493"/>
                <wp:lineTo x="21343" y="21493"/>
                <wp:lineTo x="21343" y="0"/>
                <wp:lineTo x="0" y="0"/>
              </wp:wrapPolygon>
            </wp:wrapTight>
            <wp:docPr id="1151845037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845037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8B0E13" w14:textId="79324DB9" w:rsidR="00942927" w:rsidRDefault="00942927" w:rsidP="00942927">
      <w:pPr>
        <w:rPr>
          <w:rFonts w:eastAsia="Times New Roman"/>
          <w:lang w:eastAsia="en-NZ"/>
        </w:rPr>
      </w:pPr>
    </w:p>
    <w:p w14:paraId="1FEF1A20" w14:textId="63C7ED96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Groups like iwi / hapū can </w:t>
      </w:r>
      <w:r w:rsidR="00BC1599">
        <w:rPr>
          <w:rFonts w:eastAsia="Times New Roman"/>
          <w:lang w:eastAsia="en-NZ"/>
        </w:rPr>
        <w:t xml:space="preserve">support children and young people </w:t>
      </w:r>
      <w:r>
        <w:rPr>
          <w:rFonts w:eastAsia="Times New Roman"/>
          <w:lang w:eastAsia="en-NZ"/>
        </w:rPr>
        <w:t>too.</w:t>
      </w:r>
    </w:p>
    <w:p w14:paraId="3A7767C1" w14:textId="77777777" w:rsidR="00942927" w:rsidRDefault="00942927" w:rsidP="00942927">
      <w:pPr>
        <w:rPr>
          <w:rFonts w:eastAsia="Times New Roman"/>
          <w:lang w:eastAsia="en-NZ"/>
        </w:rPr>
      </w:pPr>
    </w:p>
    <w:p w14:paraId="155E0732" w14:textId="77777777" w:rsidR="00942927" w:rsidRDefault="00942927" w:rsidP="00942927">
      <w:pPr>
        <w:rPr>
          <w:rFonts w:eastAsia="Times New Roman"/>
          <w:lang w:eastAsia="en-NZ"/>
        </w:rPr>
      </w:pPr>
    </w:p>
    <w:p w14:paraId="5A4FC1CD" w14:textId="25D3D7A7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70912" behindDoc="0" locked="0" layoutInCell="1" allowOverlap="1" wp14:anchorId="4307289D" wp14:editId="6BC934E5">
            <wp:simplePos x="0" y="0"/>
            <wp:positionH relativeFrom="margin">
              <wp:posOffset>0</wp:posOffset>
            </wp:positionH>
            <wp:positionV relativeFrom="paragraph">
              <wp:posOffset>39349</wp:posOffset>
            </wp:positionV>
            <wp:extent cx="1439545" cy="1439545"/>
            <wp:effectExtent l="0" t="0" r="0" b="0"/>
            <wp:wrapTight wrapText="bothSides">
              <wp:wrapPolygon edited="0">
                <wp:start x="9719" y="0"/>
                <wp:lineTo x="8766" y="1334"/>
                <wp:lineTo x="7432" y="6479"/>
                <wp:lineTo x="7432" y="9528"/>
                <wp:lineTo x="3240" y="10290"/>
                <wp:lineTo x="1715" y="11243"/>
                <wp:lineTo x="1715" y="12577"/>
                <wp:lineTo x="3240" y="15626"/>
                <wp:lineTo x="2858" y="17341"/>
                <wp:lineTo x="3049" y="18484"/>
                <wp:lineTo x="3811" y="18675"/>
                <wp:lineTo x="3811" y="19437"/>
                <wp:lineTo x="7051" y="20962"/>
                <wp:lineTo x="8575" y="21343"/>
                <wp:lineTo x="14292" y="21343"/>
                <wp:lineTo x="15245" y="20962"/>
                <wp:lineTo x="17913" y="19247"/>
                <wp:lineTo x="17913" y="18675"/>
                <wp:lineTo x="18865" y="17913"/>
                <wp:lineTo x="19056" y="16579"/>
                <wp:lineTo x="18294" y="15626"/>
                <wp:lineTo x="16960" y="12577"/>
                <wp:lineTo x="16198" y="6288"/>
                <wp:lineTo x="13530" y="3049"/>
                <wp:lineTo x="12005" y="572"/>
                <wp:lineTo x="11624" y="0"/>
                <wp:lineTo x="9719" y="0"/>
              </wp:wrapPolygon>
            </wp:wrapTight>
            <wp:docPr id="1075122385" name="Picture 10751223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066390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Here are some ideas about things that could support families / iwi to </w:t>
      </w:r>
      <w:r w:rsidR="00BC1599">
        <w:rPr>
          <w:rFonts w:eastAsia="Times New Roman"/>
          <w:lang w:eastAsia="en-NZ"/>
        </w:rPr>
        <w:t>support</w:t>
      </w:r>
      <w:r>
        <w:rPr>
          <w:rFonts w:eastAsia="Times New Roman"/>
          <w:lang w:eastAsia="en-NZ"/>
        </w:rPr>
        <w:t xml:space="preserve"> children and young people with privacy.</w:t>
      </w:r>
    </w:p>
    <w:p w14:paraId="7F79C997" w14:textId="2617B460" w:rsidR="00942927" w:rsidRDefault="000A2204" w:rsidP="0094292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68864" behindDoc="0" locked="0" layoutInCell="1" allowOverlap="1" wp14:anchorId="04046339" wp14:editId="535C3C93">
            <wp:simplePos x="0" y="0"/>
            <wp:positionH relativeFrom="margin">
              <wp:posOffset>0</wp:posOffset>
            </wp:positionH>
            <wp:positionV relativeFrom="paragraph">
              <wp:posOffset>301748</wp:posOffset>
            </wp:positionV>
            <wp:extent cx="1439545" cy="1439545"/>
            <wp:effectExtent l="0" t="0" r="0" b="0"/>
            <wp:wrapTight wrapText="bothSides">
              <wp:wrapPolygon edited="0">
                <wp:start x="3240" y="381"/>
                <wp:lineTo x="1334" y="1143"/>
                <wp:lineTo x="0" y="2287"/>
                <wp:lineTo x="0" y="4764"/>
                <wp:lineTo x="1906" y="6860"/>
                <wp:lineTo x="2668" y="6860"/>
                <wp:lineTo x="5717" y="9909"/>
                <wp:lineTo x="6288" y="12958"/>
                <wp:lineTo x="5336" y="13339"/>
                <wp:lineTo x="3811" y="15245"/>
                <wp:lineTo x="3240" y="17722"/>
                <wp:lineTo x="3240" y="18865"/>
                <wp:lineTo x="762" y="19818"/>
                <wp:lineTo x="381" y="20199"/>
                <wp:lineTo x="381" y="21343"/>
                <wp:lineTo x="21343" y="21343"/>
                <wp:lineTo x="21343" y="20009"/>
                <wp:lineTo x="20962" y="19628"/>
                <wp:lineTo x="19818" y="19056"/>
                <wp:lineTo x="19818" y="17722"/>
                <wp:lineTo x="19247" y="16007"/>
                <wp:lineTo x="16769" y="13530"/>
                <wp:lineTo x="16007" y="12958"/>
                <wp:lineTo x="14864" y="9909"/>
                <wp:lineTo x="17722" y="6860"/>
                <wp:lineTo x="18484" y="6860"/>
                <wp:lineTo x="20581" y="4573"/>
                <wp:lineTo x="20771" y="2668"/>
                <wp:lineTo x="18865" y="953"/>
                <wp:lineTo x="17150" y="381"/>
                <wp:lineTo x="3240" y="381"/>
              </wp:wrapPolygon>
            </wp:wrapTight>
            <wp:docPr id="478902626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902626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C86334" w14:textId="016F4E33" w:rsidR="00942927" w:rsidRDefault="00942927" w:rsidP="00942927">
      <w:pPr>
        <w:rPr>
          <w:rFonts w:eastAsia="Times New Roman"/>
          <w:lang w:eastAsia="en-NZ"/>
        </w:rPr>
      </w:pPr>
    </w:p>
    <w:p w14:paraId="4133A931" w14:textId="4C37C151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We want to know if you agree with these ideas.</w:t>
      </w:r>
    </w:p>
    <w:p w14:paraId="477AE2DD" w14:textId="77777777" w:rsidR="00942927" w:rsidRDefault="00942927" w:rsidP="00942927">
      <w:pPr>
        <w:rPr>
          <w:rFonts w:eastAsia="Times New Roman"/>
          <w:lang w:eastAsia="en-NZ"/>
        </w:rPr>
      </w:pPr>
    </w:p>
    <w:p w14:paraId="4548D785" w14:textId="77777777" w:rsidR="00942927" w:rsidRDefault="00942927" w:rsidP="00942927">
      <w:pPr>
        <w:rPr>
          <w:rFonts w:eastAsia="Times New Roman"/>
          <w:lang w:eastAsia="en-NZ"/>
        </w:rPr>
      </w:pPr>
    </w:p>
    <w:p w14:paraId="38C10643" w14:textId="77777777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4E7DDF9" w14:textId="6AB458AF" w:rsidR="000C7C41" w:rsidRDefault="000C7C41" w:rsidP="00BD5F9A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404736" behindDoc="0" locked="0" layoutInCell="1" allowOverlap="1" wp14:anchorId="20D91C27" wp14:editId="3B77268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20000" cy="1620000"/>
            <wp:effectExtent l="0" t="0" r="0" b="0"/>
            <wp:wrapTight wrapText="bothSides">
              <wp:wrapPolygon edited="0">
                <wp:start x="8129" y="339"/>
                <wp:lineTo x="6604" y="847"/>
                <wp:lineTo x="2879" y="2879"/>
                <wp:lineTo x="2032" y="4572"/>
                <wp:lineTo x="1016" y="6096"/>
                <wp:lineTo x="508" y="8806"/>
                <wp:lineTo x="677" y="11515"/>
                <wp:lineTo x="1693" y="14225"/>
                <wp:lineTo x="1693" y="14394"/>
                <wp:lineTo x="4234" y="16935"/>
                <wp:lineTo x="4403" y="17781"/>
                <wp:lineTo x="13378" y="19644"/>
                <wp:lineTo x="17612" y="19644"/>
                <wp:lineTo x="18628" y="20829"/>
                <wp:lineTo x="18797" y="21168"/>
                <wp:lineTo x="19813" y="21168"/>
                <wp:lineTo x="19983" y="20829"/>
                <wp:lineTo x="21168" y="19644"/>
                <wp:lineTo x="20491" y="18797"/>
                <wp:lineTo x="18797" y="16935"/>
                <wp:lineTo x="17612" y="14225"/>
                <wp:lineTo x="18628" y="11515"/>
                <wp:lineTo x="18797" y="8806"/>
                <wp:lineTo x="18120" y="6096"/>
                <wp:lineTo x="16765" y="3895"/>
                <wp:lineTo x="16426" y="3048"/>
                <wp:lineTo x="12701" y="847"/>
                <wp:lineTo x="11346" y="339"/>
                <wp:lineTo x="8129" y="339"/>
              </wp:wrapPolygon>
            </wp:wrapTight>
            <wp:docPr id="87844346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44346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403712" behindDoc="1" locked="0" layoutInCell="1" allowOverlap="1" wp14:anchorId="3B3C1E77" wp14:editId="70D6706A">
                <wp:simplePos x="0" y="0"/>
                <wp:positionH relativeFrom="column">
                  <wp:posOffset>2160270</wp:posOffset>
                </wp:positionH>
                <wp:positionV relativeFrom="paragraph">
                  <wp:posOffset>-114300</wp:posOffset>
                </wp:positionV>
                <wp:extent cx="3672000" cy="2286000"/>
                <wp:effectExtent l="0" t="0" r="0" b="0"/>
                <wp:wrapNone/>
                <wp:docPr id="101368443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000" cy="2286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1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339C05" id="Rectangle 3" o:spid="_x0000_s1026" style="position:absolute;margin-left:170.1pt;margin-top:-9pt;width:289.15pt;height:180pt;z-index:-25091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" fillcolor="#4472c4 [3204]" stroked="f" strokeweight="1pt">
                <v:fill opacity="13878f"/>
              </v:rect>
            </w:pict>
          </mc:Fallback>
        </mc:AlternateContent>
      </w:r>
      <w:r>
        <w:rPr>
          <w:rFonts w:eastAsia="Times New Roman"/>
          <w:lang w:eastAsia="en-NZ"/>
        </w:rPr>
        <w:t xml:space="preserve">There are questions about </w:t>
      </w:r>
      <w:r w:rsidRPr="00F16F50">
        <w:rPr>
          <w:rFonts w:eastAsia="Times New Roman"/>
          <w:b/>
          <w:bCs/>
          <w:lang w:eastAsia="en-NZ"/>
        </w:rPr>
        <w:t xml:space="preserve">whānau </w:t>
      </w:r>
      <w:r w:rsidRPr="000C7C41">
        <w:rPr>
          <w:rFonts w:eastAsia="Times New Roman"/>
          <w:lang w:eastAsia="en-NZ"/>
        </w:rPr>
        <w:t>/</w:t>
      </w:r>
      <w:r w:rsidRPr="00E360F6">
        <w:rPr>
          <w:rFonts w:eastAsia="Times New Roman"/>
          <w:b/>
          <w:bCs/>
          <w:lang w:eastAsia="en-NZ"/>
        </w:rPr>
        <w:t xml:space="preserve"> families</w:t>
      </w:r>
      <w:r>
        <w:rPr>
          <w:rFonts w:eastAsia="Times New Roman"/>
          <w:lang w:eastAsia="en-NZ"/>
        </w:rPr>
        <w:t xml:space="preserve"> on pages 40 to 41.</w:t>
      </w:r>
    </w:p>
    <w:p w14:paraId="4A71A8E3" w14:textId="397222F8" w:rsidR="000C7C41" w:rsidRDefault="000C7C41" w:rsidP="00BD5F9A">
      <w:pPr>
        <w:rPr>
          <w:rFonts w:eastAsia="Times New Roman"/>
          <w:lang w:eastAsia="en-NZ"/>
        </w:rPr>
      </w:pPr>
    </w:p>
    <w:p w14:paraId="51EE6272" w14:textId="6F3D2EFF" w:rsidR="000C7C41" w:rsidRDefault="000C7C41" w:rsidP="00BD5F9A">
      <w:pPr>
        <w:rPr>
          <w:rFonts w:eastAsia="Times New Roman"/>
          <w:lang w:eastAsia="en-NZ"/>
        </w:rPr>
      </w:pPr>
    </w:p>
    <w:p w14:paraId="414FB358" w14:textId="59EF74C2" w:rsidR="000C7C41" w:rsidRDefault="000C7C41" w:rsidP="00BD5F9A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re are questions about </w:t>
      </w:r>
      <w:r w:rsidRPr="00E360F6">
        <w:rPr>
          <w:rFonts w:eastAsia="Times New Roman"/>
          <w:b/>
          <w:bCs/>
          <w:lang w:eastAsia="en-NZ"/>
        </w:rPr>
        <w:t xml:space="preserve">iwi </w:t>
      </w:r>
      <w:r w:rsidRPr="000C7C41">
        <w:rPr>
          <w:rFonts w:eastAsia="Times New Roman"/>
          <w:lang w:eastAsia="en-NZ"/>
        </w:rPr>
        <w:t xml:space="preserve">/ </w:t>
      </w:r>
      <w:r w:rsidRPr="00E360F6">
        <w:rPr>
          <w:rFonts w:eastAsia="Times New Roman"/>
          <w:b/>
          <w:bCs/>
          <w:lang w:eastAsia="en-NZ"/>
        </w:rPr>
        <w:t>hapū</w:t>
      </w:r>
      <w:r>
        <w:rPr>
          <w:rFonts w:eastAsia="Times New Roman"/>
          <w:lang w:eastAsia="en-NZ"/>
        </w:rPr>
        <w:t xml:space="preserve"> on page 42 to 43.</w:t>
      </w:r>
    </w:p>
    <w:p w14:paraId="2880C931" w14:textId="639ADCE7" w:rsidR="000C7C41" w:rsidRDefault="000C7C41" w:rsidP="00BD5F9A">
      <w:pPr>
        <w:rPr>
          <w:rFonts w:eastAsia="Times New Roman"/>
          <w:lang w:eastAsia="en-NZ"/>
        </w:rPr>
      </w:pPr>
    </w:p>
    <w:p w14:paraId="06014C64" w14:textId="29DC4CA1" w:rsidR="000C7C41" w:rsidRDefault="000C7C41" w:rsidP="00BD5F9A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73984" behindDoc="0" locked="0" layoutInCell="1" allowOverlap="1" wp14:anchorId="62535792" wp14:editId="28C484D9">
            <wp:simplePos x="0" y="0"/>
            <wp:positionH relativeFrom="margin">
              <wp:posOffset>0</wp:posOffset>
            </wp:positionH>
            <wp:positionV relativeFrom="page">
              <wp:posOffset>3425825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1873457214" name="Picture 1873457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457214" name="Picture 1873457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6E423C" w14:textId="108DF907" w:rsidR="00BD5F9A" w:rsidRDefault="00BD5F9A" w:rsidP="00BD5F9A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Put a tick </w:t>
      </w:r>
      <w:r w:rsidR="00BC1599" w:rsidRPr="004C7DC4">
        <w:sym w:font="Wingdings" w:char="F0FC"/>
      </w:r>
      <w:r>
        <w:rPr>
          <w:rFonts w:eastAsia="Times New Roman"/>
          <w:lang w:eastAsia="en-NZ"/>
        </w:rPr>
        <w:t xml:space="preserve"> in the box beside your answer:</w:t>
      </w:r>
    </w:p>
    <w:p w14:paraId="039A6729" w14:textId="31F0DB4D" w:rsidR="00BD5F9A" w:rsidRDefault="00BD5F9A" w:rsidP="00BD5F9A">
      <w:pPr>
        <w:rPr>
          <w:rFonts w:eastAsia="Times New Roman"/>
          <w:lang w:eastAsia="en-NZ"/>
        </w:rPr>
      </w:pPr>
    </w:p>
    <w:p w14:paraId="7CAEF2DE" w14:textId="473C6401" w:rsidR="00BD5F9A" w:rsidRDefault="004250AF" w:rsidP="00BD5F9A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8832" behindDoc="1" locked="0" layoutInCell="1" allowOverlap="1" wp14:anchorId="032E48A9" wp14:editId="3A8A41D3">
                <wp:simplePos x="0" y="0"/>
                <wp:positionH relativeFrom="column">
                  <wp:posOffset>2160270</wp:posOffset>
                </wp:positionH>
                <wp:positionV relativeFrom="page">
                  <wp:posOffset>5029200</wp:posOffset>
                </wp:positionV>
                <wp:extent cx="3664800" cy="1468800"/>
                <wp:effectExtent l="0" t="0" r="5715" b="4445"/>
                <wp:wrapNone/>
                <wp:docPr id="88289950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14688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20A88" id="Rectangle 3" o:spid="_x0000_s1026" style="position:absolute;margin-left:170.1pt;margin-top:396pt;width:288.55pt;height:115.65pt;z-index:-25090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0227DB89" w14:textId="3BFBD58D" w:rsidR="00942927" w:rsidRDefault="000C7C41" w:rsidP="00BD5F9A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071936" behindDoc="0" locked="0" layoutInCell="1" allowOverlap="1" wp14:anchorId="15CF3351" wp14:editId="22DE4F37">
            <wp:simplePos x="0" y="0"/>
            <wp:positionH relativeFrom="margin">
              <wp:posOffset>0</wp:posOffset>
            </wp:positionH>
            <wp:positionV relativeFrom="page">
              <wp:posOffset>5136515</wp:posOffset>
            </wp:positionV>
            <wp:extent cx="1439545" cy="1454150"/>
            <wp:effectExtent l="0" t="0" r="0" b="6350"/>
            <wp:wrapTight wrapText="bothSides">
              <wp:wrapPolygon edited="0">
                <wp:start x="0" y="0"/>
                <wp:lineTo x="0" y="21506"/>
                <wp:lineTo x="21343" y="21506"/>
                <wp:lineTo x="21343" y="0"/>
                <wp:lineTo x="0" y="0"/>
              </wp:wrapPolygon>
            </wp:wrapTight>
            <wp:docPr id="1270082455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082455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Do you think </w:t>
      </w:r>
      <w:r w:rsidR="00BC1599" w:rsidRPr="00E360F6">
        <w:rPr>
          <w:rFonts w:eastAsia="Times New Roman"/>
          <w:b/>
          <w:bCs/>
          <w:lang w:eastAsia="en-NZ"/>
        </w:rPr>
        <w:t xml:space="preserve">whānau </w:t>
      </w:r>
      <w:r w:rsidR="00BC1599">
        <w:rPr>
          <w:rFonts w:eastAsia="Times New Roman"/>
          <w:lang w:eastAsia="en-NZ"/>
        </w:rPr>
        <w:t xml:space="preserve">/ </w:t>
      </w:r>
      <w:r w:rsidR="00BC1599" w:rsidRPr="00E360F6">
        <w:rPr>
          <w:rFonts w:eastAsia="Times New Roman"/>
          <w:b/>
          <w:bCs/>
          <w:lang w:eastAsia="en-NZ"/>
        </w:rPr>
        <w:t>families</w:t>
      </w:r>
      <w:r w:rsidR="00BC1599">
        <w:rPr>
          <w:rFonts w:eastAsia="Times New Roman"/>
          <w:lang w:eastAsia="en-NZ"/>
        </w:rPr>
        <w:t xml:space="preserve"> </w:t>
      </w:r>
      <w:r w:rsidR="00942927">
        <w:rPr>
          <w:rFonts w:eastAsia="Times New Roman"/>
          <w:lang w:eastAsia="en-NZ"/>
        </w:rPr>
        <w:t>should be able to see information about the children and young people they look after?</w:t>
      </w:r>
    </w:p>
    <w:p w14:paraId="010D042F" w14:textId="77777777" w:rsidR="00942927" w:rsidRDefault="00942927" w:rsidP="00BD5F9A">
      <w:pPr>
        <w:rPr>
          <w:rFonts w:eastAsia="Times New Roman"/>
          <w:lang w:eastAsia="en-NZ"/>
        </w:rPr>
      </w:pPr>
    </w:p>
    <w:p w14:paraId="4780A17F" w14:textId="75DA0A21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7216" behindDoc="1" locked="0" layoutInCell="1" allowOverlap="1" wp14:anchorId="48C383A2" wp14:editId="34267460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510367601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CDAC31" id="Rounded Rectangle 4" o:spid="_x0000_s1026" style="position:absolute;margin-left:170.1pt;margin-top:0;width:26.95pt;height:26.95pt;z-index:-25101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noProof/>
          <w:lang w:eastAsia="en-NZ"/>
        </w:rPr>
        <w:drawing>
          <wp:anchor distT="0" distB="0" distL="114300" distR="114300" simplePos="0" relativeHeight="252086272" behindDoc="0" locked="0" layoutInCell="1" allowOverlap="1" wp14:anchorId="68B72F72" wp14:editId="1525CBE9">
            <wp:simplePos x="0" y="0"/>
            <wp:positionH relativeFrom="margin">
              <wp:posOffset>0</wp:posOffset>
            </wp:positionH>
            <wp:positionV relativeFrom="paragraph">
              <wp:posOffset>162072</wp:posOffset>
            </wp:positionV>
            <wp:extent cx="1439545" cy="1439545"/>
            <wp:effectExtent l="0" t="0" r="0" b="0"/>
            <wp:wrapTight wrapText="bothSides">
              <wp:wrapPolygon edited="0">
                <wp:start x="3240" y="381"/>
                <wp:lineTo x="1334" y="1143"/>
                <wp:lineTo x="0" y="2287"/>
                <wp:lineTo x="0" y="4764"/>
                <wp:lineTo x="1906" y="6860"/>
                <wp:lineTo x="2668" y="6860"/>
                <wp:lineTo x="5717" y="9909"/>
                <wp:lineTo x="6288" y="12958"/>
                <wp:lineTo x="5336" y="13339"/>
                <wp:lineTo x="3811" y="15245"/>
                <wp:lineTo x="3240" y="17722"/>
                <wp:lineTo x="3240" y="18865"/>
                <wp:lineTo x="762" y="19818"/>
                <wp:lineTo x="381" y="20199"/>
                <wp:lineTo x="381" y="21343"/>
                <wp:lineTo x="21343" y="21343"/>
                <wp:lineTo x="21343" y="20009"/>
                <wp:lineTo x="20962" y="19628"/>
                <wp:lineTo x="19818" y="19056"/>
                <wp:lineTo x="19818" y="17722"/>
                <wp:lineTo x="19247" y="16007"/>
                <wp:lineTo x="16769" y="13530"/>
                <wp:lineTo x="16007" y="12958"/>
                <wp:lineTo x="14864" y="9909"/>
                <wp:lineTo x="17722" y="6860"/>
                <wp:lineTo x="18484" y="6860"/>
                <wp:lineTo x="20581" y="4573"/>
                <wp:lineTo x="20771" y="2668"/>
                <wp:lineTo x="18865" y="953"/>
                <wp:lineTo x="17150" y="381"/>
                <wp:lineTo x="3240" y="381"/>
              </wp:wrapPolygon>
            </wp:wrapTight>
            <wp:docPr id="19522718" name="Picture 195227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902626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>yes</w:t>
      </w:r>
    </w:p>
    <w:p w14:paraId="57F30FFE" w14:textId="4EF7C242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406902D7" w14:textId="131252EC" w:rsidR="00942927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9264" behindDoc="1" locked="0" layoutInCell="1" allowOverlap="1" wp14:anchorId="4103F210" wp14:editId="424B6057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3374094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EF86D4" id="Rounded Rectangle 4" o:spid="_x0000_s1026" style="position:absolute;margin-left:170.1pt;margin-top:0;width:26.95pt;height:26.95pt;z-index:-25101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 w:rsidR="00942927">
        <w:rPr>
          <w:rFonts w:eastAsia="Times New Roman"/>
          <w:lang w:eastAsia="en-NZ"/>
        </w:rPr>
        <w:t>no</w:t>
      </w:r>
    </w:p>
    <w:p w14:paraId="77F669D7" w14:textId="27AAF5BB" w:rsidR="00942927" w:rsidRDefault="00942927" w:rsidP="00942927">
      <w:pPr>
        <w:rPr>
          <w:rFonts w:eastAsia="Times New Roman"/>
          <w:lang w:eastAsia="en-NZ"/>
        </w:rPr>
      </w:pPr>
    </w:p>
    <w:p w14:paraId="24FB840D" w14:textId="0871839D" w:rsidR="00942927" w:rsidRDefault="00942927" w:rsidP="00942927">
      <w:pPr>
        <w:rPr>
          <w:rFonts w:eastAsia="Times New Roman"/>
          <w:lang w:eastAsia="en-NZ"/>
        </w:rPr>
      </w:pPr>
    </w:p>
    <w:p w14:paraId="1FD1DC14" w14:textId="77777777" w:rsidR="000C7C41" w:rsidRDefault="000C7C41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57490B07" w14:textId="0A39881E" w:rsidR="00942927" w:rsidRDefault="000A2204" w:rsidP="00942927">
      <w:pPr>
        <w:rPr>
          <w:rFonts w:eastAsia="Times New Roman"/>
          <w:lang w:eastAsia="en-NZ"/>
        </w:rPr>
      </w:pPr>
      <w:r w:rsidRPr="000A2204">
        <w:rPr>
          <w:rFonts w:eastAsia="Times New Roman"/>
          <w:lang w:eastAsia="en-NZ"/>
        </w:rPr>
        <w:lastRenderedPageBreak/>
        <w:drawing>
          <wp:anchor distT="0" distB="0" distL="114300" distR="114300" simplePos="0" relativeHeight="252433408" behindDoc="1" locked="0" layoutInCell="1" allowOverlap="1" wp14:anchorId="2B82A0B3" wp14:editId="45616132">
            <wp:simplePos x="0" y="0"/>
            <wp:positionH relativeFrom="column">
              <wp:posOffset>147320</wp:posOffset>
            </wp:positionH>
            <wp:positionV relativeFrom="paragraph">
              <wp:posOffset>-280219</wp:posOffset>
            </wp:positionV>
            <wp:extent cx="1209040" cy="1209040"/>
            <wp:effectExtent l="0" t="0" r="0" b="0"/>
            <wp:wrapNone/>
            <wp:docPr id="1524973753" name="Picture 1524973753" descr="A person and a child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73753" name="Picture 1524973753" descr="A person and a child holding papers&#10;&#10;Description automatically generated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04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If you ticked </w:t>
      </w:r>
      <w:r w:rsidR="00942927">
        <w:rPr>
          <w:rFonts w:eastAsia="Times New Roman"/>
          <w:b/>
          <w:bCs/>
          <w:lang w:eastAsia="en-NZ"/>
        </w:rPr>
        <w:t>yes</w:t>
      </w:r>
      <w:r w:rsidR="00942927">
        <w:rPr>
          <w:rFonts w:eastAsia="Times New Roman"/>
          <w:lang w:eastAsia="en-NZ"/>
        </w:rPr>
        <w:t xml:space="preserve"> write on the lines what information you think </w:t>
      </w:r>
      <w:r w:rsidR="00BC1599">
        <w:rPr>
          <w:rFonts w:eastAsia="Times New Roman"/>
          <w:lang w:eastAsia="en-NZ"/>
        </w:rPr>
        <w:t>whānau</w:t>
      </w:r>
      <w:r w:rsidR="00942927">
        <w:rPr>
          <w:rFonts w:eastAsia="Times New Roman"/>
          <w:lang w:eastAsia="en-NZ"/>
        </w:rPr>
        <w:t xml:space="preserve"> / </w:t>
      </w:r>
      <w:r w:rsidR="00BC1599">
        <w:rPr>
          <w:rFonts w:eastAsia="Times New Roman"/>
          <w:lang w:eastAsia="en-NZ"/>
        </w:rPr>
        <w:t>families</w:t>
      </w:r>
      <w:r w:rsidR="00942927">
        <w:rPr>
          <w:rFonts w:eastAsia="Times New Roman"/>
          <w:lang w:eastAsia="en-NZ"/>
        </w:rPr>
        <w:t xml:space="preserve"> should be able to see.</w:t>
      </w:r>
    </w:p>
    <w:p w14:paraId="6EBE7E0A" w14:textId="5C279787" w:rsidR="00942927" w:rsidRDefault="000A2204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76032" behindDoc="0" locked="0" layoutInCell="1" allowOverlap="1" wp14:anchorId="6F7B08E3" wp14:editId="03B7A279">
            <wp:simplePos x="0" y="0"/>
            <wp:positionH relativeFrom="margin">
              <wp:posOffset>123968</wp:posOffset>
            </wp:positionH>
            <wp:positionV relativeFrom="paragraph">
              <wp:posOffset>69215</wp:posOffset>
            </wp:positionV>
            <wp:extent cx="1276350" cy="1282700"/>
            <wp:effectExtent l="0" t="0" r="0" b="0"/>
            <wp:wrapTight wrapText="bothSides">
              <wp:wrapPolygon edited="0">
                <wp:start x="0" y="0"/>
                <wp:lineTo x="0" y="21172"/>
                <wp:lineTo x="21278" y="21172"/>
                <wp:lineTo x="21278" y="0"/>
                <wp:lineTo x="0" y="0"/>
              </wp:wrapPolygon>
            </wp:wrapTight>
            <wp:docPr id="1794505685" name="Picture 1794505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69536" behindDoc="0" locked="0" layoutInCell="1" allowOverlap="1" wp14:anchorId="11945FF2" wp14:editId="749109DD">
                <wp:simplePos x="0" y="0"/>
                <wp:positionH relativeFrom="column">
                  <wp:posOffset>2285365</wp:posOffset>
                </wp:positionH>
                <wp:positionV relativeFrom="paragraph">
                  <wp:posOffset>265577</wp:posOffset>
                </wp:positionV>
                <wp:extent cx="3315335" cy="914400"/>
                <wp:effectExtent l="0" t="12700" r="37465" b="25400"/>
                <wp:wrapTopAndBottom/>
                <wp:docPr id="138003611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878385641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8121004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8928672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FA9297" id="Group 6" o:spid="_x0000_s1026" style="position:absolute;margin-left:179.95pt;margin-top:20.9pt;width:261.05pt;height:1in;z-index:251969536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2A4D2941" w14:textId="131E909C" w:rsidR="00942927" w:rsidRDefault="00942927" w:rsidP="00942927">
      <w:pPr>
        <w:rPr>
          <w:rFonts w:eastAsia="Times New Roman"/>
          <w:lang w:eastAsia="en-NZ"/>
        </w:rPr>
      </w:pPr>
    </w:p>
    <w:p w14:paraId="78C27A4E" w14:textId="2AB67317" w:rsidR="00942927" w:rsidRDefault="000A2204" w:rsidP="000C7C41">
      <w:pPr>
        <w:rPr>
          <w:rFonts w:eastAsia="Times New Roman"/>
          <w:lang w:eastAsia="en-NZ"/>
        </w:rPr>
      </w:pPr>
      <w:r w:rsidRPr="000A2204">
        <w:rPr>
          <w:rFonts w:eastAsia="Times New Roman"/>
          <w:lang w:eastAsia="en-NZ"/>
        </w:rPr>
        <w:drawing>
          <wp:anchor distT="0" distB="0" distL="114300" distR="114300" simplePos="0" relativeHeight="252431360" behindDoc="0" locked="0" layoutInCell="1" allowOverlap="1" wp14:anchorId="7587674A" wp14:editId="3C551CAA">
            <wp:simplePos x="0" y="0"/>
            <wp:positionH relativeFrom="column">
              <wp:posOffset>-574</wp:posOffset>
            </wp:positionH>
            <wp:positionV relativeFrom="paragraph">
              <wp:posOffset>268380</wp:posOffset>
            </wp:positionV>
            <wp:extent cx="1504335" cy="1504335"/>
            <wp:effectExtent l="0" t="0" r="0" b="635"/>
            <wp:wrapThrough wrapText="bothSides">
              <wp:wrapPolygon edited="0">
                <wp:start x="10121" y="0"/>
                <wp:lineTo x="9027" y="1368"/>
                <wp:lineTo x="8480" y="3009"/>
                <wp:lineTo x="8753" y="4650"/>
                <wp:lineTo x="3556" y="10941"/>
                <wp:lineTo x="3556" y="12583"/>
                <wp:lineTo x="5197" y="13403"/>
                <wp:lineTo x="3282" y="16138"/>
                <wp:lineTo x="1368" y="19421"/>
                <wp:lineTo x="1915" y="20515"/>
                <wp:lineTo x="6018" y="21336"/>
                <wp:lineTo x="19421" y="21336"/>
                <wp:lineTo x="19421" y="19968"/>
                <wp:lineTo x="18053" y="17780"/>
                <wp:lineTo x="19968" y="16686"/>
                <wp:lineTo x="19968" y="15318"/>
                <wp:lineTo x="18053" y="13403"/>
                <wp:lineTo x="18600" y="8753"/>
                <wp:lineTo x="15044" y="4377"/>
                <wp:lineTo x="13677" y="1094"/>
                <wp:lineTo x="12856" y="0"/>
                <wp:lineTo x="10121" y="0"/>
              </wp:wrapPolygon>
            </wp:wrapThrough>
            <wp:docPr id="1685965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965914" name="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335" cy="1504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35DE96" w14:textId="36E0A71E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If you ticked </w:t>
      </w:r>
      <w:r>
        <w:rPr>
          <w:rFonts w:eastAsia="Times New Roman"/>
          <w:b/>
          <w:bCs/>
          <w:lang w:eastAsia="en-NZ"/>
        </w:rPr>
        <w:t>no</w:t>
      </w:r>
      <w:r>
        <w:rPr>
          <w:rFonts w:eastAsia="Times New Roman"/>
          <w:lang w:eastAsia="en-NZ"/>
        </w:rPr>
        <w:t xml:space="preserve"> write on the lines why you think </w:t>
      </w:r>
      <w:r w:rsidR="00BC1599">
        <w:rPr>
          <w:rFonts w:eastAsia="Times New Roman"/>
          <w:lang w:eastAsia="en-NZ"/>
        </w:rPr>
        <w:t>whānau / families</w:t>
      </w:r>
      <w:r>
        <w:rPr>
          <w:rFonts w:eastAsia="Times New Roman"/>
          <w:lang w:eastAsia="en-NZ"/>
        </w:rPr>
        <w:t xml:space="preserve"> should not be able to see information about children and young </w:t>
      </w:r>
      <w:proofErr w:type="gramStart"/>
      <w:r>
        <w:rPr>
          <w:rFonts w:eastAsia="Times New Roman"/>
          <w:lang w:eastAsia="en-NZ"/>
        </w:rPr>
        <w:t>people</w:t>
      </w:r>
      <w:proofErr w:type="gramEnd"/>
      <w:r>
        <w:rPr>
          <w:rFonts w:eastAsia="Times New Roman"/>
          <w:lang w:eastAsia="en-NZ"/>
        </w:rPr>
        <w:t xml:space="preserve"> they look after.</w:t>
      </w:r>
    </w:p>
    <w:p w14:paraId="000EA512" w14:textId="5EC6E5EB" w:rsidR="00942927" w:rsidRPr="00942927" w:rsidRDefault="000A2204" w:rsidP="00942927">
      <w:pPr>
        <w:ind w:left="0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435456" behindDoc="0" locked="0" layoutInCell="1" allowOverlap="1" wp14:anchorId="0F6F4C41" wp14:editId="6371CB90">
            <wp:simplePos x="0" y="0"/>
            <wp:positionH relativeFrom="margin">
              <wp:posOffset>117987</wp:posOffset>
            </wp:positionH>
            <wp:positionV relativeFrom="paragraph">
              <wp:posOffset>102337</wp:posOffset>
            </wp:positionV>
            <wp:extent cx="1276350" cy="1282700"/>
            <wp:effectExtent l="0" t="0" r="0" b="0"/>
            <wp:wrapTight wrapText="bothSides">
              <wp:wrapPolygon edited="0">
                <wp:start x="0" y="0"/>
                <wp:lineTo x="0" y="21172"/>
                <wp:lineTo x="21278" y="21172"/>
                <wp:lineTo x="21278" y="0"/>
                <wp:lineTo x="0" y="0"/>
              </wp:wrapPolygon>
            </wp:wrapTight>
            <wp:docPr id="2019349811" name="Picture 20193498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71584" behindDoc="0" locked="0" layoutInCell="1" allowOverlap="1" wp14:anchorId="2EA14B8F" wp14:editId="7B345D1E">
                <wp:simplePos x="0" y="0"/>
                <wp:positionH relativeFrom="column">
                  <wp:posOffset>2281555</wp:posOffset>
                </wp:positionH>
                <wp:positionV relativeFrom="paragraph">
                  <wp:posOffset>310124</wp:posOffset>
                </wp:positionV>
                <wp:extent cx="3315335" cy="914400"/>
                <wp:effectExtent l="0" t="12700" r="37465" b="25400"/>
                <wp:wrapTopAndBottom/>
                <wp:docPr id="17257956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1586621971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3278013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092248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C9760D2" id="Group 6" o:spid="_x0000_s1026" style="position:absolute;margin-left:179.65pt;margin-top:24.4pt;width:261.05pt;height:1in;z-index:251971584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1C669898" w14:textId="300A2445" w:rsidR="00942927" w:rsidRDefault="00942927" w:rsidP="00942927">
      <w:pPr>
        <w:rPr>
          <w:rFonts w:eastAsia="Times New Roman"/>
          <w:lang w:eastAsia="en-NZ"/>
        </w:rPr>
      </w:pPr>
    </w:p>
    <w:p w14:paraId="3280F392" w14:textId="3DD85C55" w:rsidR="00942927" w:rsidRDefault="00942927" w:rsidP="00942927">
      <w:pPr>
        <w:rPr>
          <w:rFonts w:eastAsia="Times New Roman"/>
          <w:lang w:eastAsia="en-NZ"/>
        </w:rPr>
      </w:pPr>
    </w:p>
    <w:p w14:paraId="46C718AF" w14:textId="02C0FAF4" w:rsidR="000C7C41" w:rsidRDefault="000C7C41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3CE821DF" w14:textId="3580019A" w:rsidR="00BD5F9A" w:rsidRDefault="000C7C41" w:rsidP="00BD5F9A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84224" behindDoc="0" locked="0" layoutInCell="1" allowOverlap="1" wp14:anchorId="2FDEB6CD" wp14:editId="62E034E0">
            <wp:simplePos x="0" y="0"/>
            <wp:positionH relativeFrom="margin">
              <wp:posOffset>0</wp:posOffset>
            </wp:positionH>
            <wp:positionV relativeFrom="page">
              <wp:posOffset>575310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1580387427" name="Picture 15803874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5F9A">
        <w:rPr>
          <w:rFonts w:eastAsia="Times New Roman"/>
          <w:lang w:eastAsia="en-NZ"/>
        </w:rPr>
        <w:t xml:space="preserve">Put a tick </w:t>
      </w:r>
      <w:r w:rsidR="00BC1599" w:rsidRPr="004C7DC4">
        <w:sym w:font="Wingdings" w:char="F0FC"/>
      </w:r>
      <w:r w:rsidR="00BD5F9A">
        <w:rPr>
          <w:rFonts w:eastAsia="Times New Roman"/>
          <w:lang w:eastAsia="en-NZ"/>
        </w:rPr>
        <w:t xml:space="preserve"> in the box beside your answer:</w:t>
      </w:r>
    </w:p>
    <w:p w14:paraId="174FD272" w14:textId="48403F97" w:rsidR="00BD5F9A" w:rsidRDefault="00BD5F9A" w:rsidP="00942927">
      <w:pPr>
        <w:rPr>
          <w:rFonts w:eastAsia="Times New Roman"/>
          <w:lang w:eastAsia="en-NZ"/>
        </w:rPr>
      </w:pPr>
    </w:p>
    <w:p w14:paraId="4D2C868E" w14:textId="4D9F4CCC" w:rsidR="00BD5F9A" w:rsidRDefault="004250AF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0880" behindDoc="1" locked="0" layoutInCell="1" allowOverlap="1" wp14:anchorId="583968EA" wp14:editId="35BE2394">
                <wp:simplePos x="0" y="0"/>
                <wp:positionH relativeFrom="column">
                  <wp:posOffset>2164080</wp:posOffset>
                </wp:positionH>
                <wp:positionV relativeFrom="page">
                  <wp:posOffset>2171700</wp:posOffset>
                </wp:positionV>
                <wp:extent cx="3664585" cy="1455420"/>
                <wp:effectExtent l="0" t="0" r="5715" b="5080"/>
                <wp:wrapNone/>
                <wp:docPr id="143909892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45542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8F23ED" id="Rectangle 3" o:spid="_x0000_s1026" style="position:absolute;margin-left:170.4pt;margin-top:171pt;width:288.55pt;height:114.6pt;z-index:-25090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" fillcolor="#ffe699" stroked="f" strokeweight="1pt">
                <v:fill opacity="13878f"/>
                <w10:wrap anchory="page"/>
              </v:rect>
            </w:pict>
          </mc:Fallback>
        </mc:AlternateContent>
      </w:r>
      <w:r w:rsidR="00BD5F9A">
        <w:rPr>
          <w:noProof/>
        </w:rPr>
        <w:drawing>
          <wp:anchor distT="0" distB="0" distL="114300" distR="114300" simplePos="0" relativeHeight="252082176" behindDoc="0" locked="0" layoutInCell="1" allowOverlap="1" wp14:anchorId="42FDE149" wp14:editId="2630E4B4">
            <wp:simplePos x="0" y="0"/>
            <wp:positionH relativeFrom="margin">
              <wp:posOffset>0</wp:posOffset>
            </wp:positionH>
            <wp:positionV relativeFrom="paragraph">
              <wp:posOffset>88900</wp:posOffset>
            </wp:positionV>
            <wp:extent cx="1439545" cy="1659255"/>
            <wp:effectExtent l="0" t="0" r="0" b="4445"/>
            <wp:wrapTight wrapText="bothSides">
              <wp:wrapPolygon edited="0">
                <wp:start x="0" y="0"/>
                <wp:lineTo x="0" y="21493"/>
                <wp:lineTo x="21343" y="21493"/>
                <wp:lineTo x="21343" y="0"/>
                <wp:lineTo x="0" y="0"/>
              </wp:wrapPolygon>
            </wp:wrapTight>
            <wp:docPr id="1954215109" name="Picture 1954215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845037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5DE7B" w14:textId="4A30CFC3" w:rsidR="00942927" w:rsidRDefault="00942927" w:rsidP="00BD5F9A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Do you think </w:t>
      </w:r>
      <w:r w:rsidRPr="00E360F6">
        <w:rPr>
          <w:rFonts w:eastAsia="Times New Roman"/>
          <w:b/>
          <w:bCs/>
          <w:lang w:eastAsia="en-NZ"/>
        </w:rPr>
        <w:t xml:space="preserve">iwi </w:t>
      </w:r>
      <w:r>
        <w:rPr>
          <w:rFonts w:eastAsia="Times New Roman"/>
          <w:lang w:eastAsia="en-NZ"/>
        </w:rPr>
        <w:t xml:space="preserve">/ </w:t>
      </w:r>
      <w:r w:rsidRPr="00E360F6">
        <w:rPr>
          <w:rFonts w:eastAsia="Times New Roman"/>
          <w:b/>
          <w:bCs/>
          <w:lang w:eastAsia="en-NZ"/>
        </w:rPr>
        <w:t>hapū</w:t>
      </w:r>
      <w:r>
        <w:rPr>
          <w:rFonts w:eastAsia="Times New Roman"/>
          <w:lang w:eastAsia="en-NZ"/>
        </w:rPr>
        <w:t xml:space="preserve"> should be able to see information about the children and young people they look after?</w:t>
      </w:r>
    </w:p>
    <w:p w14:paraId="27B70DAF" w14:textId="0FEBB1A0" w:rsidR="00942927" w:rsidRDefault="00942927" w:rsidP="004250AF">
      <w:pPr>
        <w:rPr>
          <w:rFonts w:eastAsia="Times New Roman"/>
          <w:lang w:eastAsia="en-NZ"/>
        </w:rPr>
      </w:pPr>
    </w:p>
    <w:p w14:paraId="15ECA2E8" w14:textId="5BA77467" w:rsidR="00BC1599" w:rsidRDefault="00BC1599" w:rsidP="00BC1599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301312" behindDoc="0" locked="0" layoutInCell="1" allowOverlap="1" wp14:anchorId="487D1FC1" wp14:editId="24296097">
            <wp:simplePos x="0" y="0"/>
            <wp:positionH relativeFrom="margin">
              <wp:posOffset>0</wp:posOffset>
            </wp:positionH>
            <wp:positionV relativeFrom="paragraph">
              <wp:posOffset>155575</wp:posOffset>
            </wp:positionV>
            <wp:extent cx="1439545" cy="1439545"/>
            <wp:effectExtent l="0" t="0" r="0" b="0"/>
            <wp:wrapTight wrapText="bothSides">
              <wp:wrapPolygon edited="0">
                <wp:start x="3240" y="381"/>
                <wp:lineTo x="1334" y="1143"/>
                <wp:lineTo x="0" y="2287"/>
                <wp:lineTo x="0" y="4764"/>
                <wp:lineTo x="1906" y="6860"/>
                <wp:lineTo x="2668" y="6860"/>
                <wp:lineTo x="5526" y="9909"/>
                <wp:lineTo x="6288" y="12958"/>
                <wp:lineTo x="5526" y="13339"/>
                <wp:lineTo x="3811" y="15435"/>
                <wp:lineTo x="3430" y="17341"/>
                <wp:lineTo x="3430" y="18675"/>
                <wp:lineTo x="762" y="19818"/>
                <wp:lineTo x="381" y="20199"/>
                <wp:lineTo x="381" y="21343"/>
                <wp:lineTo x="21343" y="21343"/>
                <wp:lineTo x="21343" y="20199"/>
                <wp:lineTo x="20962" y="19818"/>
                <wp:lineTo x="19056" y="19056"/>
                <wp:lineTo x="19818" y="19056"/>
                <wp:lineTo x="19818" y="17722"/>
                <wp:lineTo x="19247" y="16007"/>
                <wp:lineTo x="16769" y="13530"/>
                <wp:lineTo x="16007" y="12958"/>
                <wp:lineTo x="14864" y="9909"/>
                <wp:lineTo x="17722" y="6860"/>
                <wp:lineTo x="18484" y="6860"/>
                <wp:lineTo x="20581" y="4573"/>
                <wp:lineTo x="20771" y="2668"/>
                <wp:lineTo x="18865" y="953"/>
                <wp:lineTo x="17150" y="381"/>
                <wp:lineTo x="3240" y="381"/>
              </wp:wrapPolygon>
            </wp:wrapTight>
            <wp:docPr id="1349355232" name="Picture 13493552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902626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326743" w14:textId="1329D3E1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2336" behindDoc="1" locked="0" layoutInCell="1" allowOverlap="1" wp14:anchorId="4E7C4E95" wp14:editId="3AB35FA9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01055971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800915" id="Rounded Rectangle 4" o:spid="_x0000_s1026" style="position:absolute;margin-left:170.1pt;margin-top:0;width:26.95pt;height:26.95pt;z-index:-25101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yes</w:t>
      </w:r>
    </w:p>
    <w:p w14:paraId="52B04C08" w14:textId="6D0EEB7D" w:rsidR="00BC1599" w:rsidRDefault="00BC1599" w:rsidP="00BC1599">
      <w:pPr>
        <w:pStyle w:val="survey"/>
        <w:rPr>
          <w:rFonts w:eastAsia="Times New Roman"/>
          <w:lang w:eastAsia="en-NZ"/>
        </w:rPr>
      </w:pPr>
    </w:p>
    <w:p w14:paraId="5061AED0" w14:textId="79FDB661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3360" behindDoc="1" locked="0" layoutInCell="1" allowOverlap="1" wp14:anchorId="18DE9D41" wp14:editId="6D343E24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317790087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20253B" id="Rounded Rectangle 4" o:spid="_x0000_s1026" style="position:absolute;margin-left:170.1pt;margin-top:0;width:26.95pt;height:26.95pt;z-index:-25101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no</w:t>
      </w:r>
    </w:p>
    <w:p w14:paraId="0F85D1C4" w14:textId="5CEFDB20" w:rsidR="00942927" w:rsidRDefault="00942927" w:rsidP="00942927">
      <w:pPr>
        <w:rPr>
          <w:rFonts w:eastAsia="Times New Roman"/>
          <w:lang w:eastAsia="en-NZ"/>
        </w:rPr>
      </w:pPr>
    </w:p>
    <w:p w14:paraId="37172F4D" w14:textId="2C84E2F1" w:rsidR="007955A2" w:rsidRDefault="007955A2" w:rsidP="0094292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436480" behindDoc="0" locked="0" layoutInCell="1" allowOverlap="1" wp14:anchorId="75E1D8E6" wp14:editId="37B6B6EA">
            <wp:simplePos x="0" y="0"/>
            <wp:positionH relativeFrom="column">
              <wp:posOffset>111821</wp:posOffset>
            </wp:positionH>
            <wp:positionV relativeFrom="paragraph">
              <wp:posOffset>63316</wp:posOffset>
            </wp:positionV>
            <wp:extent cx="1327354" cy="1327354"/>
            <wp:effectExtent l="0" t="0" r="6350" b="6350"/>
            <wp:wrapThrough wrapText="bothSides">
              <wp:wrapPolygon edited="0">
                <wp:start x="4651" y="1550"/>
                <wp:lineTo x="3100" y="3100"/>
                <wp:lineTo x="2480" y="4651"/>
                <wp:lineTo x="2790" y="7131"/>
                <wp:lineTo x="930" y="12092"/>
                <wp:lineTo x="620" y="13642"/>
                <wp:lineTo x="620" y="18293"/>
                <wp:lineTo x="930" y="21393"/>
                <wp:lineTo x="21393" y="21393"/>
                <wp:lineTo x="21393" y="16122"/>
                <wp:lineTo x="20153" y="10232"/>
                <wp:lineTo x="18603" y="6201"/>
                <wp:lineTo x="15812" y="2790"/>
                <wp:lineTo x="14262" y="1550"/>
                <wp:lineTo x="4651" y="1550"/>
              </wp:wrapPolygon>
            </wp:wrapThrough>
            <wp:docPr id="15820965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096517" name="Picture 1582096517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354" cy="13273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B2D9CA" w14:textId="29BF574D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If you ticked </w:t>
      </w:r>
      <w:r>
        <w:rPr>
          <w:rFonts w:eastAsia="Times New Roman"/>
          <w:b/>
          <w:bCs/>
          <w:lang w:eastAsia="en-NZ"/>
        </w:rPr>
        <w:t>yes</w:t>
      </w:r>
      <w:r>
        <w:rPr>
          <w:rFonts w:eastAsia="Times New Roman"/>
          <w:lang w:eastAsia="en-NZ"/>
        </w:rPr>
        <w:t xml:space="preserve"> write on the lines what information you think iwi /hapū should be able to see.</w:t>
      </w:r>
    </w:p>
    <w:p w14:paraId="1F59D893" w14:textId="5342CFA5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92416" behindDoc="0" locked="0" layoutInCell="1" allowOverlap="1" wp14:anchorId="396831F3" wp14:editId="5318E079">
            <wp:simplePos x="0" y="0"/>
            <wp:positionH relativeFrom="margin">
              <wp:posOffset>117987</wp:posOffset>
            </wp:positionH>
            <wp:positionV relativeFrom="paragraph">
              <wp:posOffset>267007</wp:posOffset>
            </wp:positionV>
            <wp:extent cx="1209040" cy="1215390"/>
            <wp:effectExtent l="0" t="0" r="0" b="3810"/>
            <wp:wrapTight wrapText="bothSides">
              <wp:wrapPolygon edited="0">
                <wp:start x="0" y="0"/>
                <wp:lineTo x="0" y="21329"/>
                <wp:lineTo x="21101" y="21329"/>
                <wp:lineTo x="21101" y="0"/>
                <wp:lineTo x="0" y="0"/>
              </wp:wrapPolygon>
            </wp:wrapTight>
            <wp:docPr id="1027834758" name="Picture 10278347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040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73632" behindDoc="0" locked="0" layoutInCell="1" allowOverlap="1" wp14:anchorId="3A968C75" wp14:editId="22E52F14">
                <wp:simplePos x="0" y="0"/>
                <wp:positionH relativeFrom="column">
                  <wp:posOffset>2285365</wp:posOffset>
                </wp:positionH>
                <wp:positionV relativeFrom="paragraph">
                  <wp:posOffset>265577</wp:posOffset>
                </wp:positionV>
                <wp:extent cx="3315335" cy="914400"/>
                <wp:effectExtent l="0" t="12700" r="37465" b="25400"/>
                <wp:wrapTopAndBottom/>
                <wp:docPr id="219552328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1258136908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3771405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5689081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F853959" id="Group 6" o:spid="_x0000_s1026" style="position:absolute;margin-left:179.95pt;margin-top:20.9pt;width:261.05pt;height:1in;z-index:251973632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54D65019" w14:textId="32F50871" w:rsidR="00942927" w:rsidRPr="00942927" w:rsidRDefault="00942927" w:rsidP="00942927">
      <w:pPr>
        <w:rPr>
          <w:rFonts w:eastAsia="Times New Roman"/>
          <w:lang w:eastAsia="en-NZ"/>
        </w:rPr>
      </w:pPr>
    </w:p>
    <w:p w14:paraId="0633AC9E" w14:textId="004DDFCF" w:rsidR="00942927" w:rsidRDefault="00942927" w:rsidP="00942927">
      <w:pPr>
        <w:rPr>
          <w:rFonts w:eastAsia="Times New Roman"/>
          <w:lang w:eastAsia="en-NZ"/>
        </w:rPr>
      </w:pPr>
    </w:p>
    <w:p w14:paraId="05C17F76" w14:textId="5ECBFE47" w:rsidR="004250AF" w:rsidRDefault="004250AF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6FB6EDE4" w14:textId="483A3675" w:rsidR="00942927" w:rsidRDefault="007955A2" w:rsidP="0094292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lastRenderedPageBreak/>
        <w:drawing>
          <wp:anchor distT="0" distB="0" distL="114300" distR="114300" simplePos="0" relativeHeight="252437504" behindDoc="1" locked="0" layoutInCell="1" allowOverlap="1" wp14:anchorId="7C480C2E" wp14:editId="073982E6">
            <wp:simplePos x="0" y="0"/>
            <wp:positionH relativeFrom="column">
              <wp:posOffset>0</wp:posOffset>
            </wp:positionH>
            <wp:positionV relativeFrom="paragraph">
              <wp:posOffset>-121428</wp:posOffset>
            </wp:positionV>
            <wp:extent cx="1400810" cy="1400810"/>
            <wp:effectExtent l="0" t="0" r="8890" b="8890"/>
            <wp:wrapNone/>
            <wp:docPr id="220712602" name="Picture 3" descr="A child with a white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712602" name="Picture 3" descr="A child with a white shirt&#10;&#10;Description automatically generated with medium confidence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81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 xml:space="preserve">If you ticked </w:t>
      </w:r>
      <w:r w:rsidR="00942927">
        <w:rPr>
          <w:rFonts w:eastAsia="Times New Roman"/>
          <w:b/>
          <w:bCs/>
          <w:lang w:eastAsia="en-NZ"/>
        </w:rPr>
        <w:t>no</w:t>
      </w:r>
      <w:r w:rsidR="00942927">
        <w:rPr>
          <w:rFonts w:eastAsia="Times New Roman"/>
          <w:lang w:eastAsia="en-NZ"/>
        </w:rPr>
        <w:t xml:space="preserve"> write on the lines why you think iwi / hapū should not be able to see information about children and young </w:t>
      </w:r>
      <w:proofErr w:type="gramStart"/>
      <w:r w:rsidR="00942927">
        <w:rPr>
          <w:rFonts w:eastAsia="Times New Roman"/>
          <w:lang w:eastAsia="en-NZ"/>
        </w:rPr>
        <w:t>people</w:t>
      </w:r>
      <w:proofErr w:type="gramEnd"/>
      <w:r w:rsidR="00942927">
        <w:rPr>
          <w:rFonts w:eastAsia="Times New Roman"/>
          <w:lang w:eastAsia="en-NZ"/>
        </w:rPr>
        <w:t xml:space="preserve"> they look after.</w:t>
      </w:r>
    </w:p>
    <w:p w14:paraId="57D13113" w14:textId="20054CEC" w:rsidR="00942927" w:rsidRPr="00942927" w:rsidRDefault="00942927" w:rsidP="00942927">
      <w:pPr>
        <w:ind w:left="0"/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94464" behindDoc="0" locked="0" layoutInCell="1" allowOverlap="1" wp14:anchorId="6D4F3918" wp14:editId="3B3802FC">
            <wp:simplePos x="0" y="0"/>
            <wp:positionH relativeFrom="margin">
              <wp:posOffset>0</wp:posOffset>
            </wp:positionH>
            <wp:positionV relativeFrom="paragraph">
              <wp:posOffset>205105</wp:posOffset>
            </wp:positionV>
            <wp:extent cx="1297305" cy="1304290"/>
            <wp:effectExtent l="0" t="0" r="0" b="0"/>
            <wp:wrapTight wrapText="bothSides">
              <wp:wrapPolygon edited="0">
                <wp:start x="0" y="0"/>
                <wp:lineTo x="0" y="21137"/>
                <wp:lineTo x="21251" y="21137"/>
                <wp:lineTo x="21251" y="0"/>
                <wp:lineTo x="0" y="0"/>
              </wp:wrapPolygon>
            </wp:wrapTight>
            <wp:docPr id="851600567" name="Picture 8516005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305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74656" behindDoc="0" locked="0" layoutInCell="1" allowOverlap="1" wp14:anchorId="106DB116" wp14:editId="4D4BCA63">
                <wp:simplePos x="0" y="0"/>
                <wp:positionH relativeFrom="column">
                  <wp:posOffset>2281555</wp:posOffset>
                </wp:positionH>
                <wp:positionV relativeFrom="paragraph">
                  <wp:posOffset>310124</wp:posOffset>
                </wp:positionV>
                <wp:extent cx="3315335" cy="914400"/>
                <wp:effectExtent l="0" t="12700" r="37465" b="25400"/>
                <wp:wrapTopAndBottom/>
                <wp:docPr id="25930191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914400"/>
                          <a:chOff x="0" y="0"/>
                          <a:chExt cx="3314700" cy="914400"/>
                        </a:xfrm>
                      </wpg:grpSpPr>
                      <wps:wsp>
                        <wps:cNvPr id="2091353737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9470628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2311789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DD8E9D8" id="Group 6" o:spid="_x0000_s1026" style="position:absolute;margin-left:179.65pt;margin-top:24.4pt;width:261.05pt;height:1in;z-index:251974656;mso-width-relative:margin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" strokecolor="black [3213]" strokeweight="2.5pt">
                  <v:stroke dashstyle="1 1" joinstyle="miter"/>
                </v:line>
                <w10:wrap type="topAndBottom"/>
              </v:group>
            </w:pict>
          </mc:Fallback>
        </mc:AlternateContent>
      </w:r>
    </w:p>
    <w:p w14:paraId="46F99BCE" w14:textId="7F650903" w:rsidR="00942927" w:rsidRDefault="00942927" w:rsidP="00942927">
      <w:pPr>
        <w:rPr>
          <w:rFonts w:eastAsia="Times New Roman"/>
          <w:lang w:eastAsia="en-NZ"/>
        </w:rPr>
      </w:pPr>
    </w:p>
    <w:p w14:paraId="053A3DBD" w14:textId="4AE5BD4E" w:rsidR="00942927" w:rsidRDefault="00942927" w:rsidP="00942927">
      <w:pPr>
        <w:rPr>
          <w:rFonts w:eastAsia="Times New Roman"/>
          <w:lang w:eastAsia="en-NZ"/>
        </w:rPr>
      </w:pPr>
    </w:p>
    <w:p w14:paraId="1D155CA5" w14:textId="1779E5BA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B97AF49" w14:textId="61132B0F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97536" behindDoc="0" locked="0" layoutInCell="1" allowOverlap="1" wp14:anchorId="68A265F3" wp14:editId="739540E8">
            <wp:simplePos x="0" y="0"/>
            <wp:positionH relativeFrom="margin">
              <wp:posOffset>0</wp:posOffset>
            </wp:positionH>
            <wp:positionV relativeFrom="page">
              <wp:posOffset>619858</wp:posOffset>
            </wp:positionV>
            <wp:extent cx="1440000" cy="1440000"/>
            <wp:effectExtent l="0" t="0" r="0" b="0"/>
            <wp:wrapTight wrapText="bothSides">
              <wp:wrapPolygon edited="0">
                <wp:start x="2668" y="0"/>
                <wp:lineTo x="1715" y="191"/>
                <wp:lineTo x="191" y="2096"/>
                <wp:lineTo x="191" y="3049"/>
                <wp:lineTo x="953" y="6098"/>
                <wp:lineTo x="953" y="6479"/>
                <wp:lineTo x="1906" y="9147"/>
                <wp:lineTo x="4002" y="12196"/>
                <wp:lineTo x="5526" y="15245"/>
                <wp:lineTo x="2477" y="15626"/>
                <wp:lineTo x="1906" y="17341"/>
                <wp:lineTo x="2858" y="18294"/>
                <wp:lineTo x="3811" y="21343"/>
                <wp:lineTo x="18103" y="21343"/>
                <wp:lineTo x="19247" y="21343"/>
                <wp:lineTo x="21343" y="19437"/>
                <wp:lineTo x="21343" y="8766"/>
                <wp:lineTo x="20390" y="8004"/>
                <wp:lineTo x="16579" y="6098"/>
                <wp:lineTo x="14673" y="3621"/>
                <wp:lineTo x="14292" y="2477"/>
                <wp:lineTo x="10481" y="1334"/>
                <wp:lineTo x="4002" y="0"/>
                <wp:lineTo x="2668" y="0"/>
              </wp:wrapPolygon>
            </wp:wrapTight>
            <wp:docPr id="1761802791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802791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Children need a lot of support with privacy when they are young.</w:t>
      </w:r>
    </w:p>
    <w:p w14:paraId="5A74E3AD" w14:textId="77777777" w:rsidR="00942927" w:rsidRDefault="00942927" w:rsidP="00942927">
      <w:pPr>
        <w:rPr>
          <w:rFonts w:eastAsia="Times New Roman"/>
          <w:lang w:eastAsia="en-NZ"/>
        </w:rPr>
      </w:pPr>
    </w:p>
    <w:p w14:paraId="69A4E799" w14:textId="52765E8E" w:rsid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99584" behindDoc="0" locked="0" layoutInCell="1" allowOverlap="1" wp14:anchorId="5FC629DA" wp14:editId="3FE7F0DA">
            <wp:simplePos x="0" y="0"/>
            <wp:positionH relativeFrom="margin">
              <wp:posOffset>0</wp:posOffset>
            </wp:positionH>
            <wp:positionV relativeFrom="paragraph">
              <wp:posOffset>204470</wp:posOffset>
            </wp:positionV>
            <wp:extent cx="1385570" cy="1738630"/>
            <wp:effectExtent l="0" t="0" r="0" b="0"/>
            <wp:wrapTight wrapText="bothSides">
              <wp:wrapPolygon edited="0">
                <wp:start x="9305" y="631"/>
                <wp:lineTo x="8315" y="1262"/>
                <wp:lineTo x="5940" y="3156"/>
                <wp:lineTo x="4950" y="5996"/>
                <wp:lineTo x="4950" y="8520"/>
                <wp:lineTo x="1386" y="11045"/>
                <wp:lineTo x="792" y="16093"/>
                <wp:lineTo x="1188" y="18618"/>
                <wp:lineTo x="2376" y="20827"/>
                <wp:lineTo x="20590" y="20827"/>
                <wp:lineTo x="20788" y="16093"/>
                <wp:lineTo x="19996" y="13569"/>
                <wp:lineTo x="16235" y="8520"/>
                <wp:lineTo x="15047" y="5996"/>
                <wp:lineTo x="15245" y="2840"/>
                <wp:lineTo x="13463" y="1578"/>
                <wp:lineTo x="11285" y="631"/>
                <wp:lineTo x="9305" y="631"/>
              </wp:wrapPolygon>
            </wp:wrapTight>
            <wp:docPr id="1423618993" name="Picture 1423618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11613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CCFDD8" w14:textId="505E3D14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Some children and young people might not want their </w:t>
      </w:r>
      <w:r w:rsidR="00BC1599">
        <w:rPr>
          <w:rFonts w:eastAsia="Times New Roman"/>
          <w:lang w:eastAsia="en-NZ"/>
        </w:rPr>
        <w:t>whānau / family</w:t>
      </w:r>
      <w:r>
        <w:rPr>
          <w:rFonts w:eastAsia="Times New Roman"/>
          <w:lang w:eastAsia="en-NZ"/>
        </w:rPr>
        <w:t xml:space="preserve"> to see all their information.</w:t>
      </w:r>
    </w:p>
    <w:p w14:paraId="0CEC49DB" w14:textId="77777777" w:rsidR="00942927" w:rsidRDefault="00942927" w:rsidP="00942927">
      <w:pPr>
        <w:rPr>
          <w:rFonts w:eastAsia="Times New Roman"/>
          <w:lang w:eastAsia="en-NZ"/>
        </w:rPr>
      </w:pPr>
    </w:p>
    <w:p w14:paraId="01A42CF2" w14:textId="77777777" w:rsidR="00BD5F9A" w:rsidRDefault="00BD5F9A" w:rsidP="00942927">
      <w:pPr>
        <w:rPr>
          <w:rFonts w:eastAsia="Times New Roman"/>
          <w:lang w:eastAsia="en-NZ"/>
        </w:rPr>
      </w:pPr>
    </w:p>
    <w:p w14:paraId="65FA0EB4" w14:textId="36688251" w:rsidR="00BD5F9A" w:rsidRDefault="00BD5F9A" w:rsidP="00BD5F9A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101632" behindDoc="0" locked="0" layoutInCell="1" allowOverlap="1" wp14:anchorId="32AA8E6D" wp14:editId="400FBCAD">
            <wp:simplePos x="0" y="0"/>
            <wp:positionH relativeFrom="margin">
              <wp:posOffset>0</wp:posOffset>
            </wp:positionH>
            <wp:positionV relativeFrom="paragraph">
              <wp:posOffset>47873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677898172" name="Picture 16778981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Write your answer on the line.</w:t>
      </w:r>
    </w:p>
    <w:p w14:paraId="4CF8F356" w14:textId="50E72DEF" w:rsidR="00942927" w:rsidRDefault="00942927" w:rsidP="00BD5F9A">
      <w:pPr>
        <w:rPr>
          <w:rFonts w:eastAsia="Times New Roman"/>
          <w:lang w:eastAsia="en-NZ"/>
        </w:rPr>
      </w:pPr>
    </w:p>
    <w:p w14:paraId="1311B395" w14:textId="37CA41A1" w:rsidR="00BD5F9A" w:rsidRDefault="004250AF" w:rsidP="00BD5F9A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2928" behindDoc="1" locked="0" layoutInCell="1" allowOverlap="1" wp14:anchorId="7FCEAA82" wp14:editId="238DFE5C">
                <wp:simplePos x="0" y="0"/>
                <wp:positionH relativeFrom="column">
                  <wp:posOffset>2160270</wp:posOffset>
                </wp:positionH>
                <wp:positionV relativeFrom="page">
                  <wp:posOffset>5028565</wp:posOffset>
                </wp:positionV>
                <wp:extent cx="3664800" cy="1249200"/>
                <wp:effectExtent l="0" t="0" r="5715" b="0"/>
                <wp:wrapNone/>
                <wp:docPr id="111585024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12492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6B6CF" id="Rectangle 3" o:spid="_x0000_s1026" style="position:absolute;margin-left:170.1pt;margin-top:395.95pt;width:288.55pt;height:98.35pt;z-index:-25090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4BB77DEC" w14:textId="5825A8D1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102656" behindDoc="0" locked="0" layoutInCell="1" allowOverlap="1" wp14:anchorId="2D58DD20" wp14:editId="36C61EC0">
            <wp:simplePos x="0" y="0"/>
            <wp:positionH relativeFrom="margin">
              <wp:posOffset>0</wp:posOffset>
            </wp:positionH>
            <wp:positionV relativeFrom="paragraph">
              <wp:posOffset>414887</wp:posOffset>
            </wp:positionV>
            <wp:extent cx="1440000" cy="1440000"/>
            <wp:effectExtent l="0" t="0" r="0" b="0"/>
            <wp:wrapTight wrapText="bothSides">
              <wp:wrapPolygon edited="0">
                <wp:start x="14292" y="0"/>
                <wp:lineTo x="13530" y="1334"/>
                <wp:lineTo x="13149" y="2287"/>
                <wp:lineTo x="13339" y="3430"/>
                <wp:lineTo x="2287" y="6288"/>
                <wp:lineTo x="572" y="7622"/>
                <wp:lineTo x="191" y="8194"/>
                <wp:lineTo x="381" y="9528"/>
                <wp:lineTo x="1715" y="12577"/>
                <wp:lineTo x="953" y="14673"/>
                <wp:lineTo x="381" y="21343"/>
                <wp:lineTo x="20962" y="21343"/>
                <wp:lineTo x="21152" y="19437"/>
                <wp:lineTo x="20962" y="18675"/>
                <wp:lineTo x="20199" y="12577"/>
                <wp:lineTo x="20390" y="8766"/>
                <wp:lineTo x="19247" y="6860"/>
                <wp:lineTo x="18484" y="6479"/>
                <wp:lineTo x="17532" y="3430"/>
                <wp:lineTo x="17913" y="2287"/>
                <wp:lineTo x="17150" y="953"/>
                <wp:lineTo x="16007" y="0"/>
                <wp:lineTo x="14292" y="0"/>
              </wp:wrapPolygon>
            </wp:wrapTight>
            <wp:docPr id="161246698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6698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lang w:eastAsia="en-NZ"/>
        </w:rPr>
        <w:t>How old</w:t>
      </w:r>
      <w:r>
        <w:rPr>
          <w:rFonts w:eastAsia="Times New Roman"/>
          <w:lang w:eastAsia="en-NZ"/>
        </w:rPr>
        <w:t xml:space="preserve"> should children and young people be to choose who can see their private information?</w:t>
      </w:r>
    </w:p>
    <w:p w14:paraId="722FE7CA" w14:textId="44CACA51" w:rsidR="00942927" w:rsidRDefault="00942927" w:rsidP="00BD5F9A">
      <w:pPr>
        <w:ind w:left="0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0FC19B8A" wp14:editId="6FA013AD">
                <wp:simplePos x="0" y="0"/>
                <wp:positionH relativeFrom="column">
                  <wp:posOffset>2402205</wp:posOffset>
                </wp:positionH>
                <wp:positionV relativeFrom="paragraph">
                  <wp:posOffset>349201</wp:posOffset>
                </wp:positionV>
                <wp:extent cx="3200400" cy="0"/>
                <wp:effectExtent l="12700" t="12700" r="0" b="25400"/>
                <wp:wrapNone/>
                <wp:docPr id="608177041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31750" cap="rnd"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72A61F" id="Straight Connector 4" o:spid="_x0000_s1026" style="position:absolute;z-index:2519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15pt,27.5pt" to="441.15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" strokecolor="black [3213]" strokeweight="2.5pt">
                <v:stroke dashstyle="1 1" joinstyle="miter" endcap="round"/>
              </v:line>
            </w:pict>
          </mc:Fallback>
        </mc:AlternateContent>
      </w:r>
    </w:p>
    <w:p w14:paraId="77B366EA" w14:textId="63FB7E55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180F1276" w14:textId="70478143" w:rsidR="00BD5F9A" w:rsidRDefault="00BD5F9A" w:rsidP="00BD5F9A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04704" behindDoc="0" locked="0" layoutInCell="1" allowOverlap="1" wp14:anchorId="795FA5AE" wp14:editId="699686C9">
            <wp:simplePos x="0" y="0"/>
            <wp:positionH relativeFrom="margin">
              <wp:posOffset>0</wp:posOffset>
            </wp:positionH>
            <wp:positionV relativeFrom="page">
              <wp:posOffset>795655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930092433" name="Picture 9300924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60551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 xml:space="preserve">Put a tick </w:t>
      </w:r>
      <w:r w:rsidR="00BC1599" w:rsidRPr="004C7DC4">
        <w:sym w:font="Wingdings" w:char="F0FC"/>
      </w:r>
      <w:r>
        <w:rPr>
          <w:lang w:eastAsia="en-NZ"/>
        </w:rPr>
        <w:t xml:space="preserve"> in the box </w:t>
      </w:r>
      <w:r w:rsidR="00744F9B">
        <w:rPr>
          <w:lang w:eastAsia="en-NZ"/>
        </w:rPr>
        <w:t>beside</w:t>
      </w:r>
      <w:r>
        <w:rPr>
          <w:lang w:eastAsia="en-NZ"/>
        </w:rPr>
        <w:t xml:space="preserve"> your answer.</w:t>
      </w:r>
    </w:p>
    <w:p w14:paraId="0CD51E30" w14:textId="54ACB9A1" w:rsidR="00BD5F9A" w:rsidRDefault="00BD5F9A" w:rsidP="00BD5F9A">
      <w:pPr>
        <w:rPr>
          <w:lang w:eastAsia="en-NZ"/>
        </w:rPr>
      </w:pPr>
    </w:p>
    <w:p w14:paraId="3434A83B" w14:textId="4EA6BFDA" w:rsidR="00BD5F9A" w:rsidRDefault="004250AF" w:rsidP="00BD5F9A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4976" behindDoc="1" locked="0" layoutInCell="1" allowOverlap="1" wp14:anchorId="6268AB3F" wp14:editId="524C7550">
                <wp:simplePos x="0" y="0"/>
                <wp:positionH relativeFrom="column">
                  <wp:posOffset>2160270</wp:posOffset>
                </wp:positionH>
                <wp:positionV relativeFrom="page">
                  <wp:posOffset>2171065</wp:posOffset>
                </wp:positionV>
                <wp:extent cx="3664800" cy="1249200"/>
                <wp:effectExtent l="0" t="0" r="5715" b="0"/>
                <wp:wrapNone/>
                <wp:docPr id="102714236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12492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BC5E11" id="Rectangle 3" o:spid="_x0000_s1026" style="position:absolute;margin-left:170.1pt;margin-top:170.95pt;width:288.55pt;height:98.35pt;z-index:-25090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13893F27" w14:textId="3C3B6BE3" w:rsidR="00942927" w:rsidRDefault="00BD5F9A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108800" behindDoc="0" locked="0" layoutInCell="1" allowOverlap="1" wp14:anchorId="2BC341A2" wp14:editId="60B389AE">
            <wp:simplePos x="0" y="0"/>
            <wp:positionH relativeFrom="margin">
              <wp:posOffset>0</wp:posOffset>
            </wp:positionH>
            <wp:positionV relativeFrom="page">
              <wp:posOffset>2738647</wp:posOffset>
            </wp:positionV>
            <wp:extent cx="1439545" cy="1421765"/>
            <wp:effectExtent l="0" t="0" r="0" b="635"/>
            <wp:wrapTight wrapText="bothSides">
              <wp:wrapPolygon edited="0">
                <wp:start x="0" y="0"/>
                <wp:lineTo x="0" y="21417"/>
                <wp:lineTo x="21343" y="21417"/>
                <wp:lineTo x="21343" y="0"/>
                <wp:lineTo x="0" y="0"/>
              </wp:wrapPolygon>
            </wp:wrapTight>
            <wp:docPr id="383403750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403750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>Are there times when information should only be shared with consent from both:</w:t>
      </w:r>
    </w:p>
    <w:p w14:paraId="2364E7EA" w14:textId="5DE58440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the child / young person</w:t>
      </w:r>
    </w:p>
    <w:p w14:paraId="1C03B143" w14:textId="77777777" w:rsidR="00942927" w:rsidRDefault="00942927" w:rsidP="00942927">
      <w:pPr>
        <w:pStyle w:val="Listtoplevel"/>
        <w:rPr>
          <w:lang w:eastAsia="en-NZ"/>
        </w:rPr>
      </w:pPr>
      <w:r>
        <w:rPr>
          <w:lang w:eastAsia="en-NZ"/>
        </w:rPr>
        <w:t>their parent / guardian?</w:t>
      </w:r>
    </w:p>
    <w:p w14:paraId="3FDABCCC" w14:textId="6B2BA1B3" w:rsidR="00BC1599" w:rsidRDefault="00BC1599" w:rsidP="00BC1599">
      <w:pPr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305408" behindDoc="0" locked="0" layoutInCell="1" allowOverlap="1" wp14:anchorId="643DDA76" wp14:editId="0D03B042">
            <wp:simplePos x="0" y="0"/>
            <wp:positionH relativeFrom="margin">
              <wp:posOffset>0</wp:posOffset>
            </wp:positionH>
            <wp:positionV relativeFrom="paragraph">
              <wp:posOffset>207010</wp:posOffset>
            </wp:positionV>
            <wp:extent cx="1439545" cy="1439545"/>
            <wp:effectExtent l="0" t="0" r="0" b="0"/>
            <wp:wrapTight wrapText="bothSides">
              <wp:wrapPolygon edited="0">
                <wp:start x="3240" y="381"/>
                <wp:lineTo x="1334" y="1143"/>
                <wp:lineTo x="0" y="2287"/>
                <wp:lineTo x="0" y="4764"/>
                <wp:lineTo x="1906" y="6860"/>
                <wp:lineTo x="2668" y="6860"/>
                <wp:lineTo x="5526" y="9909"/>
                <wp:lineTo x="6288" y="12958"/>
                <wp:lineTo x="5526" y="13339"/>
                <wp:lineTo x="3811" y="15435"/>
                <wp:lineTo x="3430" y="17341"/>
                <wp:lineTo x="3430" y="18675"/>
                <wp:lineTo x="762" y="19818"/>
                <wp:lineTo x="381" y="20199"/>
                <wp:lineTo x="381" y="21343"/>
                <wp:lineTo x="21343" y="21343"/>
                <wp:lineTo x="21343" y="20199"/>
                <wp:lineTo x="20962" y="19818"/>
                <wp:lineTo x="19056" y="19056"/>
                <wp:lineTo x="19818" y="19056"/>
                <wp:lineTo x="19818" y="17722"/>
                <wp:lineTo x="19247" y="16007"/>
                <wp:lineTo x="16769" y="13530"/>
                <wp:lineTo x="16007" y="12958"/>
                <wp:lineTo x="14864" y="9909"/>
                <wp:lineTo x="17722" y="6860"/>
                <wp:lineTo x="18484" y="6860"/>
                <wp:lineTo x="20581" y="4573"/>
                <wp:lineTo x="20771" y="2668"/>
                <wp:lineTo x="18865" y="953"/>
                <wp:lineTo x="17150" y="381"/>
                <wp:lineTo x="3240" y="381"/>
              </wp:wrapPolygon>
            </wp:wrapTight>
            <wp:docPr id="684785336" name="Picture 6847853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902626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89C12A" w14:textId="71692E8C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6432" behindDoc="1" locked="0" layoutInCell="1" allowOverlap="1" wp14:anchorId="60873449" wp14:editId="618D93E4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972352239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3BB158" id="Rounded Rectangle 4" o:spid="_x0000_s1026" style="position:absolute;margin-left:170.1pt;margin-top:0;width:26.95pt;height:26.95pt;z-index:-25101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yes</w:t>
      </w:r>
    </w:p>
    <w:p w14:paraId="50C4470B" w14:textId="77777777" w:rsidR="00BC1599" w:rsidRDefault="00BC1599" w:rsidP="00BC1599">
      <w:pPr>
        <w:pStyle w:val="survey"/>
        <w:rPr>
          <w:rFonts w:eastAsia="Times New Roman"/>
          <w:lang w:eastAsia="en-NZ"/>
        </w:rPr>
      </w:pPr>
    </w:p>
    <w:p w14:paraId="14E64239" w14:textId="77777777" w:rsidR="00BC1599" w:rsidRDefault="00BC1599" w:rsidP="00BC1599">
      <w:pPr>
        <w:pStyle w:val="survey"/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7456" behindDoc="1" locked="0" layoutInCell="1" allowOverlap="1" wp14:anchorId="030856E3" wp14:editId="0F6F6959">
                <wp:simplePos x="0" y="0"/>
                <wp:positionH relativeFrom="column">
                  <wp:posOffset>2160270</wp:posOffset>
                </wp:positionH>
                <wp:positionV relativeFrom="line">
                  <wp:posOffset>0</wp:posOffset>
                </wp:positionV>
                <wp:extent cx="342000" cy="342000"/>
                <wp:effectExtent l="0" t="0" r="13970" b="13970"/>
                <wp:wrapTight wrapText="bothSides">
                  <wp:wrapPolygon edited="0">
                    <wp:start x="0" y="0"/>
                    <wp:lineTo x="0" y="21680"/>
                    <wp:lineTo x="21680" y="21680"/>
                    <wp:lineTo x="21680" y="0"/>
                    <wp:lineTo x="0" y="0"/>
                  </wp:wrapPolygon>
                </wp:wrapTight>
                <wp:docPr id="1529197636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00" cy="342000"/>
                        </a:xfrm>
                        <a:prstGeom prst="round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80A405" id="Rounded Rectangle 4" o:spid="_x0000_s1026" style="position:absolute;margin-left:170.1pt;margin-top:0;width:26.95pt;height:26.95pt;z-index:-25100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" filled="f" strokecolor="#09101d [484]" strokeweight="1.25pt">
                <v:stroke joinstyle="miter"/>
                <w10:wrap type="tight" anchory="line"/>
              </v:roundrect>
            </w:pict>
          </mc:Fallback>
        </mc:AlternateContent>
      </w:r>
      <w:r>
        <w:rPr>
          <w:rFonts w:eastAsia="Times New Roman"/>
          <w:lang w:eastAsia="en-NZ"/>
        </w:rPr>
        <w:t>no</w:t>
      </w:r>
    </w:p>
    <w:p w14:paraId="48D3066C" w14:textId="77777777" w:rsidR="00942927" w:rsidRDefault="00942927" w:rsidP="00BC1599">
      <w:pPr>
        <w:pStyle w:val="survey"/>
        <w:rPr>
          <w:rFonts w:eastAsia="Times New Roman"/>
          <w:lang w:eastAsia="en-NZ"/>
        </w:rPr>
      </w:pPr>
    </w:p>
    <w:p w14:paraId="36A82A3B" w14:textId="77777777" w:rsidR="00942927" w:rsidRDefault="00942927" w:rsidP="00942927">
      <w:pPr>
        <w:rPr>
          <w:rFonts w:eastAsia="Times New Roman"/>
          <w:lang w:eastAsia="en-NZ"/>
        </w:rPr>
      </w:pPr>
    </w:p>
    <w:p w14:paraId="04D38E2C" w14:textId="38D307B7" w:rsidR="00942927" w:rsidRPr="00942927" w:rsidRDefault="00942927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112896" behindDoc="0" locked="0" layoutInCell="1" allowOverlap="1" wp14:anchorId="76D7A26D" wp14:editId="62B5D2CB">
            <wp:simplePos x="0" y="0"/>
            <wp:positionH relativeFrom="margin">
              <wp:posOffset>0</wp:posOffset>
            </wp:positionH>
            <wp:positionV relativeFrom="paragraph">
              <wp:posOffset>102870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47595961" name="Picture 475959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 xml:space="preserve">If you said </w:t>
      </w:r>
      <w:r>
        <w:rPr>
          <w:rFonts w:eastAsia="Times New Roman"/>
          <w:b/>
          <w:bCs/>
          <w:lang w:eastAsia="en-NZ"/>
        </w:rPr>
        <w:t>yes</w:t>
      </w:r>
      <w:r>
        <w:rPr>
          <w:rFonts w:eastAsia="Times New Roman"/>
          <w:lang w:eastAsia="en-NZ"/>
        </w:rPr>
        <w:t xml:space="preserve"> write on the lines when you think it needs consent from both people to share information.</w:t>
      </w:r>
      <w:r w:rsidRPr="00942927">
        <w:rPr>
          <w:rFonts w:eastAsia="Times New Roman"/>
          <w:noProof/>
          <w:lang w:eastAsia="en-NZ"/>
        </w:rPr>
        <w:t xml:space="preserve"> </w:t>
      </w:r>
    </w:p>
    <w:p w14:paraId="1BED9F46" w14:textId="3E7565E6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06752" behindDoc="0" locked="0" layoutInCell="1" allowOverlap="1" wp14:anchorId="456A8EB0" wp14:editId="4EBDC175">
                <wp:simplePos x="0" y="0"/>
                <wp:positionH relativeFrom="column">
                  <wp:posOffset>2286635</wp:posOffset>
                </wp:positionH>
                <wp:positionV relativeFrom="paragraph">
                  <wp:posOffset>315253</wp:posOffset>
                </wp:positionV>
                <wp:extent cx="3314700" cy="914400"/>
                <wp:effectExtent l="0" t="12700" r="25400" b="25400"/>
                <wp:wrapNone/>
                <wp:docPr id="1345216668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4700" cy="914400"/>
                          <a:chOff x="0" y="0"/>
                          <a:chExt cx="3314700" cy="914400"/>
                        </a:xfrm>
                      </wpg:grpSpPr>
                      <wps:wsp>
                        <wps:cNvPr id="961243683" name="Straight Connector 5"/>
                        <wps:cNvCnPr/>
                        <wps:spPr>
                          <a:xfrm>
                            <a:off x="0" y="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2212180" name="Straight Connector 5"/>
                        <wps:cNvCnPr/>
                        <wps:spPr>
                          <a:xfrm>
                            <a:off x="0" y="4572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7399515" name="Straight Connector 5"/>
                        <wps:cNvCnPr/>
                        <wps:spPr>
                          <a:xfrm>
                            <a:off x="0" y="914400"/>
                            <a:ext cx="3314700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A480B3" id="Group 6" o:spid="_x0000_s1026" style="position:absolute;margin-left:180.05pt;margin-top:24.8pt;width:261pt;height:1in;z-index:252106752" coordsize="33147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">
                <v:line id="Straight Connector 5" o:spid="_x0000_s1027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" strokecolor="black [3213]" strokeweight="2.5pt">
                  <v:stroke dashstyle="1 1" joinstyle="miter"/>
                </v:line>
                <v:line id="Straight Connector 5" o:spid="_x0000_s1028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" strokecolor="black [3213]" strokeweight="2.5pt">
                  <v:stroke dashstyle="1 1" joinstyle="miter"/>
                </v:line>
                <v:line id="Straight Connector 5" o:spid="_x0000_s1029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" strokecolor="black [3213]" strokeweight="2.5pt">
                  <v:stroke dashstyle="1 1" joinstyle="miter"/>
                </v:line>
              </v:group>
            </w:pict>
          </mc:Fallback>
        </mc:AlternateContent>
      </w:r>
      <w:r>
        <w:rPr>
          <w:rFonts w:eastAsia="Times New Roman"/>
          <w:lang w:eastAsia="en-NZ"/>
        </w:rPr>
        <w:br w:type="page"/>
      </w:r>
    </w:p>
    <w:p w14:paraId="68999ACB" w14:textId="75F6309D" w:rsidR="00BD5F9A" w:rsidRDefault="00BD5F9A" w:rsidP="00BD5F9A">
      <w:pPr>
        <w:rPr>
          <w:rFonts w:eastAsia="Times New Roman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16992" behindDoc="0" locked="0" layoutInCell="1" allowOverlap="1" wp14:anchorId="7112E855" wp14:editId="51D6B44D">
            <wp:simplePos x="0" y="0"/>
            <wp:positionH relativeFrom="margin">
              <wp:posOffset>0</wp:posOffset>
            </wp:positionH>
            <wp:positionV relativeFrom="page">
              <wp:posOffset>499699</wp:posOffset>
            </wp:positionV>
            <wp:extent cx="1440000" cy="1447200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1137485354" name="Picture 11374853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Write your answer on the line:</w:t>
      </w:r>
    </w:p>
    <w:p w14:paraId="547C1A9E" w14:textId="383C2221" w:rsidR="00BD5F9A" w:rsidRDefault="00BD5F9A" w:rsidP="00BD5F9A">
      <w:pPr>
        <w:rPr>
          <w:rFonts w:eastAsia="Times New Roman"/>
          <w:lang w:eastAsia="en-NZ"/>
        </w:rPr>
      </w:pPr>
    </w:p>
    <w:p w14:paraId="414BE533" w14:textId="4E4CC8F9" w:rsidR="00BD5F9A" w:rsidRDefault="004250AF" w:rsidP="00BD5F9A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7024" behindDoc="1" locked="0" layoutInCell="1" allowOverlap="1" wp14:anchorId="568EF9C3" wp14:editId="51FCA013">
                <wp:simplePos x="0" y="0"/>
                <wp:positionH relativeFrom="column">
                  <wp:posOffset>2164080</wp:posOffset>
                </wp:positionH>
                <wp:positionV relativeFrom="page">
                  <wp:posOffset>1935480</wp:posOffset>
                </wp:positionV>
                <wp:extent cx="3664800" cy="1379220"/>
                <wp:effectExtent l="0" t="0" r="5715" b="5080"/>
                <wp:wrapNone/>
                <wp:docPr id="172965658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800" cy="137922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B38DAD" id="Rectangle 3" o:spid="_x0000_s1026" style="position:absolute;margin-left:170.4pt;margin-top:152.4pt;width:288.55pt;height:108.6pt;z-index:-25089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257598E4" w14:textId="1F2C615F" w:rsidR="00942927" w:rsidRPr="00BD5F9A" w:rsidRDefault="00BD5F9A" w:rsidP="00BD5F9A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114944" behindDoc="0" locked="0" layoutInCell="1" allowOverlap="1" wp14:anchorId="1E6AC674" wp14:editId="115D86E7">
            <wp:simplePos x="0" y="0"/>
            <wp:positionH relativeFrom="margin">
              <wp:posOffset>0</wp:posOffset>
            </wp:positionH>
            <wp:positionV relativeFrom="page">
              <wp:posOffset>2174875</wp:posOffset>
            </wp:positionV>
            <wp:extent cx="1439545" cy="1439545"/>
            <wp:effectExtent l="0" t="0" r="0" b="0"/>
            <wp:wrapTight wrapText="bothSides">
              <wp:wrapPolygon edited="0">
                <wp:start x="2096" y="381"/>
                <wp:lineTo x="2096" y="3811"/>
                <wp:lineTo x="1143" y="7622"/>
                <wp:lineTo x="762" y="12958"/>
                <wp:lineTo x="0" y="15054"/>
                <wp:lineTo x="0" y="15435"/>
                <wp:lineTo x="953" y="16007"/>
                <wp:lineTo x="1334" y="19056"/>
                <wp:lineTo x="1524" y="19247"/>
                <wp:lineTo x="8766" y="20771"/>
                <wp:lineTo x="9337" y="21152"/>
                <wp:lineTo x="20771" y="21152"/>
                <wp:lineTo x="20962" y="20771"/>
                <wp:lineTo x="21343" y="19056"/>
                <wp:lineTo x="21343" y="4573"/>
                <wp:lineTo x="20390" y="3811"/>
                <wp:lineTo x="17341" y="3811"/>
                <wp:lineTo x="17150" y="381"/>
                <wp:lineTo x="2096" y="381"/>
              </wp:wrapPolygon>
            </wp:wrapTight>
            <wp:docPr id="208061677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61677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927">
        <w:rPr>
          <w:rFonts w:eastAsia="Times New Roman"/>
          <w:lang w:eastAsia="en-NZ"/>
        </w:rPr>
        <w:t>What age should children and young people be to use social media like Facebook without their parent / guardian saying it is okay?</w:t>
      </w:r>
    </w:p>
    <w:p w14:paraId="63937236" w14:textId="07F55E50" w:rsidR="00942927" w:rsidRDefault="00BD5F9A" w:rsidP="00942927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2B773567" wp14:editId="25D8D736">
                <wp:simplePos x="0" y="0"/>
                <wp:positionH relativeFrom="column">
                  <wp:posOffset>2402205</wp:posOffset>
                </wp:positionH>
                <wp:positionV relativeFrom="paragraph">
                  <wp:posOffset>288290</wp:posOffset>
                </wp:positionV>
                <wp:extent cx="3200400" cy="0"/>
                <wp:effectExtent l="12700" t="12700" r="0" b="25400"/>
                <wp:wrapNone/>
                <wp:docPr id="56942853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31750" cap="rnd"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955F87" id="Straight Connector 4" o:spid="_x0000_s1026" style="position:absolute;z-index:25197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15pt,22.7pt" to="441.1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" strokecolor="black [3213]" strokeweight="2.5pt">
                <v:stroke dashstyle="1 1" joinstyle="miter" endcap="round"/>
              </v:line>
            </w:pict>
          </mc:Fallback>
        </mc:AlternateContent>
      </w:r>
    </w:p>
    <w:p w14:paraId="63C75963" w14:textId="67F7AF51" w:rsidR="00942927" w:rsidRDefault="00942927" w:rsidP="00942927">
      <w:pPr>
        <w:rPr>
          <w:lang w:eastAsia="en-NZ"/>
        </w:rPr>
      </w:pPr>
    </w:p>
    <w:p w14:paraId="150DF4C4" w14:textId="13AC2308" w:rsidR="00BC1599" w:rsidRDefault="004250AF" w:rsidP="00942927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9072" behindDoc="1" locked="0" layoutInCell="1" allowOverlap="1" wp14:anchorId="2BE9C97C" wp14:editId="6C5975EB">
                <wp:simplePos x="0" y="0"/>
                <wp:positionH relativeFrom="column">
                  <wp:posOffset>2164080</wp:posOffset>
                </wp:positionH>
                <wp:positionV relativeFrom="page">
                  <wp:posOffset>4343400</wp:posOffset>
                </wp:positionV>
                <wp:extent cx="3664585" cy="1150620"/>
                <wp:effectExtent l="0" t="0" r="5715" b="5080"/>
                <wp:wrapNone/>
                <wp:docPr id="44718178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15062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40000"/>
                            <a:lumOff val="60000"/>
                            <a:alpha val="21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ABE6F3" id="Rectangle 3" o:spid="_x0000_s1026" style="position:absolute;margin-left:170.4pt;margin-top:342pt;width:288.55pt;height:90.6pt;z-index:-25089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" fillcolor="#ffe699" stroked="f" strokeweight="1pt">
                <v:fill opacity="13878f"/>
                <w10:wrap anchory="page"/>
              </v:rect>
            </w:pict>
          </mc:Fallback>
        </mc:AlternateContent>
      </w:r>
    </w:p>
    <w:p w14:paraId="7E0066E4" w14:textId="22EA5ADA" w:rsidR="00942927" w:rsidRDefault="00942927" w:rsidP="0094292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18016" behindDoc="0" locked="0" layoutInCell="1" allowOverlap="1" wp14:anchorId="70E10B5F" wp14:editId="34CFC677">
            <wp:simplePos x="0" y="0"/>
            <wp:positionH relativeFrom="margin">
              <wp:posOffset>0</wp:posOffset>
            </wp:positionH>
            <wp:positionV relativeFrom="paragraph">
              <wp:posOffset>88900</wp:posOffset>
            </wp:positionV>
            <wp:extent cx="1439545" cy="1439545"/>
            <wp:effectExtent l="0" t="0" r="0" b="0"/>
            <wp:wrapTight wrapText="bothSides">
              <wp:wrapPolygon edited="0">
                <wp:start x="3430" y="0"/>
                <wp:lineTo x="1715" y="381"/>
                <wp:lineTo x="0" y="2096"/>
                <wp:lineTo x="0" y="4383"/>
                <wp:lineTo x="3240" y="6288"/>
                <wp:lineTo x="4573" y="6670"/>
                <wp:lineTo x="5336" y="8956"/>
                <wp:lineTo x="8385" y="9337"/>
                <wp:lineTo x="5907" y="12386"/>
                <wp:lineTo x="4764" y="15435"/>
                <wp:lineTo x="4383" y="16007"/>
                <wp:lineTo x="4383" y="17341"/>
                <wp:lineTo x="6670" y="21343"/>
                <wp:lineTo x="21343" y="21343"/>
                <wp:lineTo x="20962" y="18484"/>
                <wp:lineTo x="20199" y="15435"/>
                <wp:lineTo x="18675" y="13339"/>
                <wp:lineTo x="15435" y="9337"/>
                <wp:lineTo x="15245" y="8194"/>
                <wp:lineTo x="14292" y="6288"/>
                <wp:lineTo x="14483" y="5336"/>
                <wp:lineTo x="12005" y="3811"/>
                <wp:lineTo x="8956" y="3240"/>
                <wp:lineTo x="9147" y="2096"/>
                <wp:lineTo x="7051" y="191"/>
                <wp:lineTo x="5336" y="0"/>
                <wp:lineTo x="3430" y="0"/>
              </wp:wrapPolygon>
            </wp:wrapTight>
            <wp:docPr id="131770172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70172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Write anything else you would like us to know about privacy for children and young people on the lines:</w:t>
      </w:r>
    </w:p>
    <w:p w14:paraId="1C6FDDA4" w14:textId="77777777" w:rsidR="00BC1599" w:rsidRDefault="00BC1599" w:rsidP="00942927">
      <w:pPr>
        <w:rPr>
          <w:lang w:eastAsia="en-NZ"/>
        </w:rPr>
      </w:pPr>
    </w:p>
    <w:p w14:paraId="7DF5DBD2" w14:textId="5373CC42" w:rsidR="00942927" w:rsidRDefault="00942927" w:rsidP="00942927">
      <w:pPr>
        <w:rPr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83872" behindDoc="0" locked="0" layoutInCell="1" allowOverlap="1" wp14:anchorId="7E9CC857" wp14:editId="3B39F4F5">
                <wp:simplePos x="0" y="0"/>
                <wp:positionH relativeFrom="column">
                  <wp:posOffset>2286000</wp:posOffset>
                </wp:positionH>
                <wp:positionV relativeFrom="paragraph">
                  <wp:posOffset>356821</wp:posOffset>
                </wp:positionV>
                <wp:extent cx="3315335" cy="2286000"/>
                <wp:effectExtent l="0" t="12700" r="37465" b="25400"/>
                <wp:wrapTopAndBottom/>
                <wp:docPr id="1734592046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5335" cy="2286000"/>
                          <a:chOff x="0" y="0"/>
                          <a:chExt cx="3315335" cy="2286000"/>
                        </a:xfrm>
                      </wpg:grpSpPr>
                      <wpg:grpSp>
                        <wpg:cNvPr id="1392749790" name="Group 6"/>
                        <wpg:cNvGrpSpPr/>
                        <wpg:grpSpPr>
                          <a:xfrm>
                            <a:off x="0" y="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98250933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93899810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8264811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371539" name="Group 6"/>
                        <wpg:cNvGrpSpPr/>
                        <wpg:grpSpPr>
                          <a:xfrm>
                            <a:off x="0" y="1371600"/>
                            <a:ext cx="3315335" cy="914400"/>
                            <a:chOff x="0" y="0"/>
                            <a:chExt cx="3314700" cy="914400"/>
                          </a:xfrm>
                        </wpg:grpSpPr>
                        <wps:wsp>
                          <wps:cNvPr id="1747839654" name="Straight Connector 5"/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99573001" name="Straight Connector 5"/>
                          <wps:cNvCnPr/>
                          <wps:spPr>
                            <a:xfrm>
                              <a:off x="0" y="4572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08293234" name="Straight Connector 5"/>
                          <wps:cNvCnPr/>
                          <wps:spPr>
                            <a:xfrm>
                              <a:off x="0" y="914400"/>
                              <a:ext cx="3314700" cy="0"/>
                            </a:xfrm>
                            <a:prstGeom prst="line">
                              <a:avLst/>
                            </a:prstGeom>
                            <a:ln w="31750">
                              <a:solidFill>
                                <a:schemeClr val="tx1"/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63A88AC" id="Group 77" o:spid="_x0000_s1026" style="position:absolute;margin-left:180pt;margin-top:28.1pt;width:261.05pt;height:180pt;z-index:251983872" coordsize="33153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">
                <v:group id="Group 6" o:spid="_x0000_s1027" style="position:absolute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">
                  <v:line id="Straight Connector 5" o:spid="_x0000_s1028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" strokecolor="black [3213]" strokeweight="2.5pt">
                    <v:stroke dashstyle="1 1" joinstyle="miter"/>
                  </v:line>
                  <v:line id="Straight Connector 5" o:spid="_x0000_s1029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0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" strokecolor="black [3213]" strokeweight="2.5pt">
                    <v:stroke dashstyle="1 1" joinstyle="miter"/>
                  </v:line>
                </v:group>
                <v:group id="Group 6" o:spid="_x0000_s1031" style="position:absolute;top:13716;width:33153;height:9144" coordsize="331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">
                  <v:line id="Straight Connector 5" o:spid="_x0000_s1032" style="position:absolute;visibility:visible;mso-wrap-style:square" from="0,0" to="3314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3" style="position:absolute;visibility:visible;mso-wrap-style:square" from="0,4572" to="33147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" strokecolor="black [3213]" strokeweight="2.5pt">
                    <v:stroke dashstyle="1 1" joinstyle="miter"/>
                  </v:line>
                  <v:line id="Straight Connector 5" o:spid="_x0000_s1034" style="position:absolute;visibility:visible;mso-wrap-style:square" from="0,9144" to="33147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" strokecolor="black [3213]" strokeweight="2.5pt">
                    <v:stroke dashstyle="1 1" joinstyle="miter"/>
                  </v:line>
                </v:group>
                <w10:wrap type="topAndBottom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20064" behindDoc="0" locked="0" layoutInCell="1" allowOverlap="1" wp14:anchorId="1D2BD816" wp14:editId="21FD8A90">
            <wp:simplePos x="0" y="0"/>
            <wp:positionH relativeFrom="margin">
              <wp:posOffset>0</wp:posOffset>
            </wp:positionH>
            <wp:positionV relativeFrom="paragraph">
              <wp:posOffset>1047262</wp:posOffset>
            </wp:positionV>
            <wp:extent cx="1439545" cy="1447165"/>
            <wp:effectExtent l="0" t="0" r="0" b="635"/>
            <wp:wrapTight wrapText="bothSides">
              <wp:wrapPolygon edited="0">
                <wp:start x="0" y="0"/>
                <wp:lineTo x="0" y="21420"/>
                <wp:lineTo x="21343" y="21420"/>
                <wp:lineTo x="21343" y="0"/>
                <wp:lineTo x="0" y="0"/>
              </wp:wrapPolygon>
            </wp:wrapTight>
            <wp:docPr id="773737546" name="Picture 7737375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9470" name="Picture 4046794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32626D" w14:textId="77777777" w:rsidR="00942927" w:rsidRDefault="00942927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3F6BE6B8" w14:textId="392DA644" w:rsidR="00942927" w:rsidRDefault="00BC1599" w:rsidP="00942927">
      <w:pPr>
        <w:pStyle w:val="Heading1"/>
        <w:rPr>
          <w:lang w:eastAsia="en-NZ"/>
        </w:rPr>
      </w:pPr>
      <w:r>
        <w:rPr>
          <w:lang w:eastAsia="en-NZ"/>
        </w:rPr>
        <w:lastRenderedPageBreak/>
        <w:t xml:space="preserve">Thank </w:t>
      </w:r>
      <w:proofErr w:type="gramStart"/>
      <w:r w:rsidR="006E0657">
        <w:rPr>
          <w:lang w:eastAsia="en-NZ"/>
        </w:rPr>
        <w:t>y</w:t>
      </w:r>
      <w:r>
        <w:rPr>
          <w:lang w:eastAsia="en-NZ"/>
        </w:rPr>
        <w:t>ou</w:t>
      </w:r>
      <w:proofErr w:type="gramEnd"/>
    </w:p>
    <w:p w14:paraId="2E288159" w14:textId="26FA71B2" w:rsidR="00942927" w:rsidRDefault="00942927" w:rsidP="00942927">
      <w:pPr>
        <w:rPr>
          <w:rFonts w:eastAsia="Times New Roman"/>
          <w:lang w:eastAsia="en-NZ"/>
        </w:rPr>
      </w:pPr>
    </w:p>
    <w:p w14:paraId="38150170" w14:textId="05DEEA92" w:rsidR="00942927" w:rsidRDefault="00BC1599" w:rsidP="00942927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316672" behindDoc="0" locked="0" layoutInCell="1" allowOverlap="1" wp14:anchorId="4A098F33" wp14:editId="1402EDDE">
            <wp:simplePos x="0" y="0"/>
            <wp:positionH relativeFrom="margin">
              <wp:posOffset>0</wp:posOffset>
            </wp:positionH>
            <wp:positionV relativeFrom="paragraph">
              <wp:posOffset>234315</wp:posOffset>
            </wp:positionV>
            <wp:extent cx="1439545" cy="1439545"/>
            <wp:effectExtent l="0" t="0" r="0" b="0"/>
            <wp:wrapTight wrapText="bothSides">
              <wp:wrapPolygon edited="0">
                <wp:start x="7051" y="0"/>
                <wp:lineTo x="6479" y="762"/>
                <wp:lineTo x="4955" y="3049"/>
                <wp:lineTo x="572" y="6098"/>
                <wp:lineTo x="572" y="6479"/>
                <wp:lineTo x="3430" y="9337"/>
                <wp:lineTo x="4573" y="15435"/>
                <wp:lineTo x="4002" y="20771"/>
                <wp:lineTo x="4573" y="21152"/>
                <wp:lineTo x="9147" y="21343"/>
                <wp:lineTo x="10671" y="21343"/>
                <wp:lineTo x="10862" y="21152"/>
                <wp:lineTo x="10481" y="15435"/>
                <wp:lineTo x="17341" y="12386"/>
                <wp:lineTo x="19628" y="9909"/>
                <wp:lineTo x="19628" y="4955"/>
                <wp:lineTo x="15435" y="3621"/>
                <wp:lineTo x="10100" y="2668"/>
                <wp:lineTo x="8766" y="381"/>
                <wp:lineTo x="8194" y="0"/>
                <wp:lineTo x="7051" y="0"/>
              </wp:wrapPolygon>
            </wp:wrapTight>
            <wp:docPr id="125900179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001795" name="Picture 1259001795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AF0DC" w14:textId="590A06F4" w:rsidR="00BC1599" w:rsidRDefault="00BC1599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ank you for taking part in this survey.</w:t>
      </w:r>
    </w:p>
    <w:p w14:paraId="0CC0434E" w14:textId="01373D38" w:rsidR="00BC1599" w:rsidRDefault="00BC1599" w:rsidP="00942927">
      <w:pPr>
        <w:rPr>
          <w:rFonts w:eastAsia="Times New Roman"/>
          <w:lang w:eastAsia="en-NZ"/>
        </w:rPr>
      </w:pPr>
    </w:p>
    <w:p w14:paraId="02A15530" w14:textId="4933F31D" w:rsidR="00BC1599" w:rsidRDefault="00BC1599" w:rsidP="00942927">
      <w:pPr>
        <w:rPr>
          <w:rFonts w:eastAsia="Times New Roman"/>
          <w:lang w:eastAsia="en-NZ"/>
        </w:rPr>
      </w:pPr>
    </w:p>
    <w:p w14:paraId="1571159C" w14:textId="7455BEE2" w:rsidR="00942927" w:rsidRDefault="00942927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This is the end of the survey.</w:t>
      </w:r>
    </w:p>
    <w:p w14:paraId="4F0E88DF" w14:textId="4992B7B7" w:rsidR="00942927" w:rsidRDefault="00BC1599" w:rsidP="00942927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21792" behindDoc="0" locked="0" layoutInCell="1" allowOverlap="1" wp14:anchorId="1C12C443" wp14:editId="4F6C1C37">
                <wp:simplePos x="0" y="0"/>
                <wp:positionH relativeFrom="margin">
                  <wp:posOffset>0</wp:posOffset>
                </wp:positionH>
                <wp:positionV relativeFrom="page">
                  <wp:posOffset>4234757</wp:posOffset>
                </wp:positionV>
                <wp:extent cx="1799590" cy="1677035"/>
                <wp:effectExtent l="0" t="0" r="3810" b="0"/>
                <wp:wrapTight wrapText="bothSides">
                  <wp:wrapPolygon edited="0">
                    <wp:start x="0" y="0"/>
                    <wp:lineTo x="0" y="15703"/>
                    <wp:lineTo x="10213" y="15703"/>
                    <wp:lineTo x="10213" y="21428"/>
                    <wp:lineTo x="21493" y="21428"/>
                    <wp:lineTo x="21493" y="5725"/>
                    <wp:lineTo x="11280" y="5234"/>
                    <wp:lineTo x="11280" y="0"/>
                    <wp:lineTo x="0" y="0"/>
                  </wp:wrapPolygon>
                </wp:wrapTight>
                <wp:docPr id="2011805530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9590" cy="1677035"/>
                          <a:chOff x="0" y="0"/>
                          <a:chExt cx="2108200" cy="1677035"/>
                        </a:xfrm>
                      </wpg:grpSpPr>
                      <pic:pic xmlns:pic="http://schemas.openxmlformats.org/drawingml/2006/picture">
                        <pic:nvPicPr>
                          <pic:cNvPr id="1750203023" name="Picture 4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2128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6259126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457200"/>
                            <a:ext cx="1079500" cy="12198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929FEB" id="Group 5" o:spid="_x0000_s1026" alt="&quot;&quot;" style="position:absolute;margin-left:0;margin-top:333.45pt;width:141.7pt;height:132.05pt;z-index:252321792;mso-position-horizontal-relative:margin;mso-position-vertical-relative:page;mso-width-relative:margin;mso-height-relative:margin" coordsize="21082,167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CgAAAAAAAAAhAP2kf2H8QQAA/EEAABUAAABkcnMvbWVkaWEvaW1hZ2UyLmpwZWf/2P/g&#10;ABBKRklGAAEBAQDcANwAAP/bAEMAAgEBAQEBAgEBAQICAgICBAMCAgICBQQEAwQGBQYGBgUGBgYH&#10;CQgGBwkHBgYICwgJCgoKCgoGCAsMCwoMCQoKCv/bAEMBAgICAgICBQMDBQoHBgcKCgoKCgoKCgoK&#10;CgoKCgoKCgoKCgoKCgoKCgoKCgoKCgoKCgoKCgoKCgoKCgoKCgoKCv/AABEIASUA3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">
                <v:shape id="Picture 45" o:spid="_x0000_s1027" type="#_x0000_t75" alt="&quot;&quot;" style="position:absolute;width:10795;height:12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">
                  <v:imagedata r:id="rId47" o:title=""/>
                </v:shape>
                <v:shape id="Picture 4" o:spid="_x0000_s1028" type="#_x0000_t75" style="position:absolute;left:10287;top:4572;width:10795;height:12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">
                  <v:imagedata r:id="rId48" o:title=""/>
                </v:shape>
                <w10:wrap type="tight" anchorx="margin" anchory="page"/>
              </v:group>
            </w:pict>
          </mc:Fallback>
        </mc:AlternateContent>
      </w:r>
    </w:p>
    <w:p w14:paraId="2193CE73" w14:textId="436AE952" w:rsidR="00942927" w:rsidRDefault="00942927" w:rsidP="00942927">
      <w:pPr>
        <w:rPr>
          <w:rFonts w:eastAsia="Times New Roman"/>
          <w:lang w:eastAsia="en-NZ"/>
        </w:rPr>
      </w:pPr>
    </w:p>
    <w:p w14:paraId="757ED39D" w14:textId="384ED672" w:rsidR="00BC1599" w:rsidRDefault="00BC1599" w:rsidP="00BC1599">
      <w:r>
        <w:t>You need to get the survey back to us by:</w:t>
      </w:r>
    </w:p>
    <w:p w14:paraId="1D891583" w14:textId="63D47C95" w:rsidR="00BC1599" w:rsidRDefault="00BC1599" w:rsidP="00BC1599"/>
    <w:p w14:paraId="2F0B1696" w14:textId="1B22E980" w:rsidR="00BC1599" w:rsidRPr="00FD1DAD" w:rsidRDefault="00BC1599" w:rsidP="00BC1599">
      <w:pPr>
        <w:rPr>
          <w:b/>
          <w:bCs/>
        </w:rPr>
      </w:pPr>
      <w:r w:rsidRPr="00FD1DAD">
        <w:rPr>
          <w:b/>
          <w:bCs/>
        </w:rPr>
        <w:t>30 November 2023</w:t>
      </w:r>
    </w:p>
    <w:p w14:paraId="576E43B8" w14:textId="46C94FF5" w:rsidR="00BC1599" w:rsidRDefault="00BC1599" w:rsidP="00BC1599"/>
    <w:p w14:paraId="06603CEA" w14:textId="340D5022" w:rsidR="00BC1599" w:rsidRDefault="00BC1599" w:rsidP="00BC1599">
      <w:r>
        <w:rPr>
          <w:noProof/>
          <w:lang w:eastAsia="en-NZ"/>
        </w:rPr>
        <w:drawing>
          <wp:anchor distT="0" distB="0" distL="114300" distR="114300" simplePos="0" relativeHeight="252322816" behindDoc="0" locked="0" layoutInCell="1" allowOverlap="1" wp14:anchorId="4D69A857" wp14:editId="01833729">
            <wp:simplePos x="0" y="0"/>
            <wp:positionH relativeFrom="margin">
              <wp:posOffset>0</wp:posOffset>
            </wp:positionH>
            <wp:positionV relativeFrom="paragraph">
              <wp:posOffset>104140</wp:posOffset>
            </wp:positionV>
            <wp:extent cx="1439545" cy="1180465"/>
            <wp:effectExtent l="0" t="0" r="0" b="635"/>
            <wp:wrapTight wrapText="bothSides">
              <wp:wrapPolygon edited="0">
                <wp:start x="0" y="0"/>
                <wp:lineTo x="0" y="21379"/>
                <wp:lineTo x="21343" y="21379"/>
                <wp:lineTo x="21343" y="0"/>
                <wp:lineTo x="0" y="0"/>
              </wp:wrapPolygon>
            </wp:wrapTight>
            <wp:docPr id="12679491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949150" name="Picture 1267949150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4503C" w14:textId="22CF780C" w:rsidR="00BC1599" w:rsidRDefault="00BC1599" w:rsidP="00942927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The information about where to send your survey is on </w:t>
      </w:r>
      <w:r w:rsidRPr="006E0657">
        <w:rPr>
          <w:rFonts w:eastAsia="Times New Roman"/>
          <w:b/>
          <w:bCs/>
          <w:lang w:eastAsia="en-NZ"/>
        </w:rPr>
        <w:t xml:space="preserve">pages </w:t>
      </w:r>
      <w:r w:rsidR="006F5A0D" w:rsidRPr="006E0657">
        <w:rPr>
          <w:rFonts w:eastAsia="Times New Roman"/>
          <w:b/>
          <w:bCs/>
          <w:lang w:eastAsia="en-NZ"/>
        </w:rPr>
        <w:t>1</w:t>
      </w:r>
      <w:r w:rsidR="006F5A0D">
        <w:rPr>
          <w:rFonts w:eastAsia="Times New Roman"/>
          <w:b/>
          <w:bCs/>
          <w:lang w:eastAsia="en-NZ"/>
        </w:rPr>
        <w:t>1</w:t>
      </w:r>
      <w:r w:rsidR="006F5A0D" w:rsidRPr="006E0657">
        <w:rPr>
          <w:rFonts w:eastAsia="Times New Roman"/>
          <w:b/>
          <w:bCs/>
          <w:lang w:eastAsia="en-NZ"/>
        </w:rPr>
        <w:t xml:space="preserve"> </w:t>
      </w:r>
      <w:r w:rsidRPr="006E0657">
        <w:rPr>
          <w:rFonts w:eastAsia="Times New Roman"/>
          <w:b/>
          <w:bCs/>
          <w:lang w:eastAsia="en-NZ"/>
        </w:rPr>
        <w:t xml:space="preserve">to </w:t>
      </w:r>
      <w:r w:rsidR="006F5A0D" w:rsidRPr="006E0657">
        <w:rPr>
          <w:rFonts w:eastAsia="Times New Roman"/>
          <w:b/>
          <w:bCs/>
          <w:lang w:eastAsia="en-NZ"/>
        </w:rPr>
        <w:t>1</w:t>
      </w:r>
      <w:r w:rsidR="006F5A0D">
        <w:rPr>
          <w:rFonts w:eastAsia="Times New Roman"/>
          <w:b/>
          <w:bCs/>
          <w:lang w:eastAsia="en-NZ"/>
        </w:rPr>
        <w:t>3</w:t>
      </w:r>
      <w:r w:rsidR="006F5A0D">
        <w:rPr>
          <w:rFonts w:eastAsia="Times New Roman"/>
          <w:lang w:eastAsia="en-NZ"/>
        </w:rPr>
        <w:t xml:space="preserve"> </w:t>
      </w:r>
      <w:r>
        <w:rPr>
          <w:rFonts w:eastAsia="Times New Roman"/>
          <w:lang w:eastAsia="en-NZ"/>
        </w:rPr>
        <w:t>of this document.</w:t>
      </w:r>
    </w:p>
    <w:p w14:paraId="08EED1E8" w14:textId="77777777" w:rsidR="00BC1599" w:rsidRDefault="00BC1599">
      <w:pPr>
        <w:spacing w:line="240" w:lineRule="auto"/>
        <w:ind w:left="0"/>
      </w:pPr>
      <w:r>
        <w:br w:type="page"/>
      </w:r>
    </w:p>
    <w:p w14:paraId="11B6D25C" w14:textId="338A2E91" w:rsidR="00BC1599" w:rsidRDefault="00A75A33" w:rsidP="00BC1599">
      <w:r>
        <w:rPr>
          <w:noProof/>
        </w:rPr>
        <w:lastRenderedPageBreak/>
        <w:drawing>
          <wp:anchor distT="0" distB="0" distL="114300" distR="114300" simplePos="0" relativeHeight="252340224" behindDoc="0" locked="0" layoutInCell="1" allowOverlap="1" wp14:anchorId="26DEF4E6" wp14:editId="52CEE50C">
            <wp:simplePos x="0" y="0"/>
            <wp:positionH relativeFrom="column">
              <wp:posOffset>242047</wp:posOffset>
            </wp:positionH>
            <wp:positionV relativeFrom="paragraph">
              <wp:posOffset>336</wp:posOffset>
            </wp:positionV>
            <wp:extent cx="1181100" cy="1181100"/>
            <wp:effectExtent l="0" t="0" r="0" b="0"/>
            <wp:wrapThrough wrapText="bothSides">
              <wp:wrapPolygon edited="0">
                <wp:start x="9058" y="0"/>
                <wp:lineTo x="7665" y="1394"/>
                <wp:lineTo x="6619" y="3832"/>
                <wp:lineTo x="6619" y="5574"/>
                <wp:lineTo x="2090" y="6968"/>
                <wp:lineTo x="1045" y="8013"/>
                <wp:lineTo x="0" y="14284"/>
                <wp:lineTo x="348" y="18116"/>
                <wp:lineTo x="3832" y="21252"/>
                <wp:lineTo x="5574" y="21252"/>
                <wp:lineTo x="16723" y="21252"/>
                <wp:lineTo x="17768" y="21252"/>
                <wp:lineTo x="20903" y="17768"/>
                <wp:lineTo x="21252" y="13935"/>
                <wp:lineTo x="20903" y="9058"/>
                <wp:lineTo x="18813" y="6968"/>
                <wp:lineTo x="14284" y="5574"/>
                <wp:lineTo x="14632" y="4181"/>
                <wp:lineTo x="12890" y="348"/>
                <wp:lineTo x="11845" y="0"/>
                <wp:lineTo x="9058" y="0"/>
              </wp:wrapPolygon>
            </wp:wrapThrough>
            <wp:docPr id="247351983" name="Picture 247351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351983" name="Picture 2473519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1599">
        <w:t>You can find out more about this research in the Easy Read document:</w:t>
      </w:r>
    </w:p>
    <w:p w14:paraId="2DB0CE9E" w14:textId="40B84033" w:rsidR="00BC1599" w:rsidRDefault="00BC1599" w:rsidP="00BC1599"/>
    <w:p w14:paraId="7A672032" w14:textId="2F054642" w:rsidR="00BC1599" w:rsidRPr="003F07B6" w:rsidRDefault="00A75A33" w:rsidP="00BC1599">
      <w:pPr>
        <w:rPr>
          <w:b/>
          <w:bCs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2338176" behindDoc="0" locked="0" layoutInCell="1" allowOverlap="1" wp14:anchorId="5E46C096" wp14:editId="0C154E6D">
            <wp:simplePos x="0" y="0"/>
            <wp:positionH relativeFrom="column">
              <wp:posOffset>-102497</wp:posOffset>
            </wp:positionH>
            <wp:positionV relativeFrom="paragraph">
              <wp:posOffset>69215</wp:posOffset>
            </wp:positionV>
            <wp:extent cx="1866900" cy="2642870"/>
            <wp:effectExtent l="19050" t="19050" r="19050" b="24130"/>
            <wp:wrapThrough wrapText="bothSides">
              <wp:wrapPolygon edited="0">
                <wp:start x="-220" y="-156"/>
                <wp:lineTo x="-220" y="21642"/>
                <wp:lineTo x="21600" y="21642"/>
                <wp:lineTo x="21600" y="-156"/>
                <wp:lineTo x="-220" y="-156"/>
              </wp:wrapPolygon>
            </wp:wrapThrough>
            <wp:docPr id="1671798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98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26428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1599" w:rsidRPr="003F07B6">
        <w:rPr>
          <w:b/>
          <w:bCs/>
        </w:rPr>
        <w:t xml:space="preserve">Taking </w:t>
      </w:r>
      <w:r>
        <w:rPr>
          <w:b/>
          <w:bCs/>
        </w:rPr>
        <w:t>p</w:t>
      </w:r>
      <w:r w:rsidR="00BC1599" w:rsidRPr="003F07B6">
        <w:rPr>
          <w:b/>
          <w:bCs/>
        </w:rPr>
        <w:t xml:space="preserve">art in </w:t>
      </w:r>
      <w:r>
        <w:rPr>
          <w:b/>
          <w:bCs/>
        </w:rPr>
        <w:t>s</w:t>
      </w:r>
      <w:r w:rsidR="00BC1599" w:rsidRPr="003F07B6">
        <w:rPr>
          <w:b/>
          <w:bCs/>
        </w:rPr>
        <w:t xml:space="preserve">ome </w:t>
      </w:r>
      <w:r>
        <w:rPr>
          <w:b/>
          <w:bCs/>
        </w:rPr>
        <w:t>r</w:t>
      </w:r>
      <w:r w:rsidR="00BC1599" w:rsidRPr="003F07B6">
        <w:rPr>
          <w:b/>
          <w:bCs/>
        </w:rPr>
        <w:t xml:space="preserve">esearch </w:t>
      </w:r>
      <w:r>
        <w:rPr>
          <w:b/>
          <w:bCs/>
        </w:rPr>
        <w:t>a</w:t>
      </w:r>
      <w:r w:rsidR="00BC1599" w:rsidRPr="003F07B6">
        <w:rPr>
          <w:b/>
          <w:bCs/>
        </w:rPr>
        <w:t xml:space="preserve">bout </w:t>
      </w:r>
      <w:r>
        <w:rPr>
          <w:b/>
          <w:bCs/>
        </w:rPr>
        <w:t>privacy for c</w:t>
      </w:r>
      <w:r w:rsidR="00BC1599" w:rsidRPr="003F07B6">
        <w:rPr>
          <w:b/>
          <w:bCs/>
        </w:rPr>
        <w:t xml:space="preserve">hildren and </w:t>
      </w:r>
      <w:r>
        <w:rPr>
          <w:b/>
          <w:bCs/>
        </w:rPr>
        <w:t>y</w:t>
      </w:r>
      <w:r w:rsidR="00BC1599" w:rsidRPr="003F07B6">
        <w:rPr>
          <w:b/>
          <w:bCs/>
        </w:rPr>
        <w:t xml:space="preserve">oung </w:t>
      </w:r>
      <w:r>
        <w:rPr>
          <w:b/>
          <w:bCs/>
        </w:rPr>
        <w:t>p</w:t>
      </w:r>
      <w:r w:rsidR="00BC1599" w:rsidRPr="003F07B6">
        <w:rPr>
          <w:b/>
          <w:bCs/>
        </w:rPr>
        <w:t>eople:</w:t>
      </w:r>
      <w:r>
        <w:rPr>
          <w:b/>
          <w:bCs/>
        </w:rPr>
        <w:t xml:space="preserve"> </w:t>
      </w:r>
      <w:r w:rsidR="00BC1599" w:rsidRPr="003F07B6">
        <w:rPr>
          <w:b/>
          <w:bCs/>
        </w:rPr>
        <w:t xml:space="preserve">Participant </w:t>
      </w:r>
      <w:r w:rsidR="006F5A0D">
        <w:rPr>
          <w:b/>
          <w:bCs/>
        </w:rPr>
        <w:t>i</w:t>
      </w:r>
      <w:r w:rsidR="006F5A0D" w:rsidRPr="003F07B6">
        <w:rPr>
          <w:b/>
          <w:bCs/>
        </w:rPr>
        <w:t>nformation</w:t>
      </w:r>
    </w:p>
    <w:p w14:paraId="614B12FA" w14:textId="597B9B2D" w:rsidR="00BC1599" w:rsidRDefault="00BC1599" w:rsidP="00BC1599"/>
    <w:p w14:paraId="2DBF4A0C" w14:textId="77777777" w:rsidR="00A75A33" w:rsidRDefault="00A75A33" w:rsidP="00BC1599">
      <w:pPr>
        <w:rPr>
          <w:b/>
          <w:bCs/>
          <w:color w:val="FF0000"/>
        </w:rPr>
      </w:pPr>
    </w:p>
    <w:p w14:paraId="46BFBDEF" w14:textId="3B29166A" w:rsidR="00A75A33" w:rsidRPr="00A75A33" w:rsidRDefault="00A75A33" w:rsidP="00BC1599">
      <w:r w:rsidRPr="00A75A33">
        <w:t xml:space="preserve">You can find this Easy Read </w:t>
      </w:r>
      <w:r w:rsidR="006F5A0D">
        <w:t xml:space="preserve">document </w:t>
      </w:r>
      <w:r w:rsidRPr="00A75A33">
        <w:t>on this website:</w:t>
      </w:r>
    </w:p>
    <w:p w14:paraId="50C02DFA" w14:textId="77777777" w:rsidR="00A75A33" w:rsidRPr="00A75A33" w:rsidRDefault="00A75A33" w:rsidP="00BC1599">
      <w:pPr>
        <w:rPr>
          <w:color w:val="FF0000"/>
        </w:rPr>
      </w:pPr>
    </w:p>
    <w:p w14:paraId="42AD6EEA" w14:textId="77777777" w:rsidR="00617FFE" w:rsidRPr="00BD6046" w:rsidRDefault="00000000" w:rsidP="00617FFE">
      <w:pPr>
        <w:rPr>
          <w:b/>
          <w:bCs/>
          <w:color w:val="000000" w:themeColor="text1"/>
        </w:rPr>
      </w:pPr>
      <w:hyperlink r:id="rId127" w:history="1">
        <w:r w:rsidR="00617FFE" w:rsidRPr="00BD6046">
          <w:rPr>
            <w:rStyle w:val="Hyperlink"/>
            <w:b/>
            <w:bCs/>
            <w:color w:val="000000" w:themeColor="text1"/>
            <w:u w:val="none"/>
          </w:rPr>
          <w:t>https://tinyurl.com/mt75x7nw</w:t>
        </w:r>
      </w:hyperlink>
    </w:p>
    <w:p w14:paraId="2C7C0E45" w14:textId="2B270E1E" w:rsidR="00DE2450" w:rsidRDefault="00942927" w:rsidP="00BC1599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D60E73E" w14:textId="3FE902DE" w:rsidR="00DE2450" w:rsidRPr="00E43F08" w:rsidRDefault="00617FFE" w:rsidP="00DE2450">
      <w:pPr>
        <w:spacing w:after="120"/>
        <w:ind w:left="3544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noProof/>
        </w:rPr>
        <w:lastRenderedPageBreak/>
        <w:drawing>
          <wp:anchor distT="0" distB="0" distL="114300" distR="114300" simplePos="0" relativeHeight="252429312" behindDoc="0" locked="0" layoutInCell="1" allowOverlap="1" wp14:anchorId="7D2C0AE9" wp14:editId="0716035E">
            <wp:simplePos x="0" y="0"/>
            <wp:positionH relativeFrom="margin">
              <wp:posOffset>0</wp:posOffset>
            </wp:positionH>
            <wp:positionV relativeFrom="paragraph">
              <wp:posOffset>110144</wp:posOffset>
            </wp:positionV>
            <wp:extent cx="2069465" cy="438785"/>
            <wp:effectExtent l="0" t="0" r="635" b="5715"/>
            <wp:wrapTight wrapText="bothSides">
              <wp:wrapPolygon edited="0">
                <wp:start x="530" y="0"/>
                <wp:lineTo x="0" y="1250"/>
                <wp:lineTo x="0" y="16255"/>
                <wp:lineTo x="133" y="20006"/>
                <wp:lineTo x="663" y="21256"/>
                <wp:lineTo x="2651" y="21256"/>
                <wp:lineTo x="19751" y="20006"/>
                <wp:lineTo x="21474" y="18755"/>
                <wp:lineTo x="21474" y="3751"/>
                <wp:lineTo x="2784" y="0"/>
                <wp:lineTo x="530" y="0"/>
              </wp:wrapPolygon>
            </wp:wrapTight>
            <wp:docPr id="1413467551" name="Picture 14134675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0215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9465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5A0D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CA3AC04" wp14:editId="691FC48E">
                <wp:simplePos x="0" y="0"/>
                <wp:positionH relativeFrom="margin">
                  <wp:posOffset>-326390</wp:posOffset>
                </wp:positionH>
                <wp:positionV relativeFrom="paragraph">
                  <wp:posOffset>-225425</wp:posOffset>
                </wp:positionV>
                <wp:extent cx="6234430" cy="9144000"/>
                <wp:effectExtent l="0" t="0" r="13970" b="1270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44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7A57B9" id="Rectangle: Rounded Corners 24" o:spid="_x0000_s1026" style="position:absolute;margin-left:-25.7pt;margin-top:-17.75pt;width:490.9pt;height:10in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" filled="f" strokecolor="windowText">
                <w10:wrap anchorx="margin"/>
              </v:rect>
            </w:pict>
          </mc:Fallback>
        </mc:AlternateContent>
      </w:r>
      <w:r w:rsidR="00DE2450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6F5A0D">
        <w:rPr>
          <w:rFonts w:eastAsia="Times New Roman" w:cs="Arial"/>
          <w:szCs w:val="32"/>
          <w:lang w:eastAsia="en-NZ"/>
        </w:rPr>
        <w:t xml:space="preserve">the </w:t>
      </w:r>
      <w:r w:rsidR="00942927">
        <w:rPr>
          <w:rFonts w:eastAsia="Times New Roman" w:cs="Arial"/>
          <w:szCs w:val="32"/>
          <w:lang w:eastAsia="en-NZ"/>
        </w:rPr>
        <w:t>Office of the Privacy Commissioner.</w:t>
      </w:r>
    </w:p>
    <w:p w14:paraId="79940924" w14:textId="0D012324" w:rsidR="00DE2450" w:rsidRPr="00E43F08" w:rsidRDefault="00DE2450" w:rsidP="00DE2450">
      <w:pPr>
        <w:spacing w:after="120"/>
        <w:ind w:left="3544"/>
        <w:rPr>
          <w:rFonts w:eastAsia="Times New Roman" w:cs="Arial"/>
          <w:sz w:val="24"/>
          <w:szCs w:val="32"/>
          <w:lang w:eastAsia="en-NZ"/>
        </w:rPr>
      </w:pPr>
    </w:p>
    <w:p w14:paraId="3F2F9F31" w14:textId="2171FBDA" w:rsidR="00DE2450" w:rsidRPr="00E43F08" w:rsidRDefault="006E0657" w:rsidP="00DE2450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2337152" behindDoc="0" locked="0" layoutInCell="1" allowOverlap="1" wp14:anchorId="7F041149" wp14:editId="3460AEDF">
            <wp:simplePos x="0" y="0"/>
            <wp:positionH relativeFrom="column">
              <wp:posOffset>-9525</wp:posOffset>
            </wp:positionH>
            <wp:positionV relativeFrom="paragraph">
              <wp:posOffset>131445</wp:posOffset>
            </wp:positionV>
            <wp:extent cx="2074545" cy="1038225"/>
            <wp:effectExtent l="0" t="0" r="1905" b="9525"/>
            <wp:wrapThrough wrapText="bothSides">
              <wp:wrapPolygon edited="0">
                <wp:start x="0" y="0"/>
                <wp:lineTo x="0" y="21402"/>
                <wp:lineTo x="21421" y="21402"/>
                <wp:lineTo x="21421" y="0"/>
                <wp:lineTo x="0" y="0"/>
              </wp:wrapPolygon>
            </wp:wrapThrough>
            <wp:docPr id="780217545" name="Picture 3" descr="A blue and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217545" name="Picture 3" descr="A blue and purple text&#10;&#10;Description automatically generated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454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50" w:rsidRPr="00E43F08">
        <w:rPr>
          <w:rFonts w:eastAsia="Times New Roman" w:cs="Arial"/>
          <w:szCs w:val="32"/>
          <w:lang w:eastAsia="en-NZ"/>
        </w:rPr>
        <w:t xml:space="preserve">It has been translated into Easy Read </w:t>
      </w:r>
      <w:r w:rsidR="00DE2450">
        <w:rPr>
          <w:rFonts w:eastAsia="Times New Roman" w:cs="Arial"/>
          <w:szCs w:val="32"/>
          <w:lang w:eastAsia="en-NZ"/>
        </w:rPr>
        <w:t>with advice from the Make i</w:t>
      </w:r>
      <w:r w:rsidR="00DE2450" w:rsidRPr="00E43F08">
        <w:rPr>
          <w:rFonts w:eastAsia="Times New Roman" w:cs="Arial"/>
          <w:szCs w:val="32"/>
          <w:lang w:eastAsia="en-NZ"/>
        </w:rPr>
        <w:t xml:space="preserve">t Easy </w:t>
      </w:r>
      <w:r w:rsidR="00DE2450" w:rsidRPr="00CB1168">
        <w:rPr>
          <w:rFonts w:eastAsia="Times New Roman" w:cs="Arial"/>
          <w:szCs w:val="32"/>
          <w:lang w:eastAsia="en-NZ"/>
        </w:rPr>
        <w:t xml:space="preserve">Kia Māmā Mai </w:t>
      </w:r>
      <w:r w:rsidR="00DE2450" w:rsidRPr="00E43F08">
        <w:rPr>
          <w:rFonts w:eastAsia="Times New Roman" w:cs="Arial"/>
          <w:szCs w:val="32"/>
          <w:lang w:eastAsia="en-NZ"/>
        </w:rPr>
        <w:t>service of People First New Zealand Inc. Ngā Tāngata Tuatahi.</w:t>
      </w:r>
    </w:p>
    <w:p w14:paraId="20FAF10C" w14:textId="77777777" w:rsidR="00DE2450" w:rsidRPr="00E43F08" w:rsidRDefault="00DE2450" w:rsidP="00DE2450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</w:p>
    <w:bookmarkEnd w:id="0"/>
    <w:p w14:paraId="55FE0F75" w14:textId="0023A856" w:rsidR="00DE2450" w:rsidRPr="00CB1168" w:rsidRDefault="00DE2450" w:rsidP="00DE2450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CB116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69856" behindDoc="0" locked="0" layoutInCell="1" allowOverlap="1" wp14:anchorId="47566C9A" wp14:editId="4816B0EB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16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EA3DAE4" w14:textId="30E4C22B" w:rsidR="00DE2450" w:rsidRPr="00CB1168" w:rsidRDefault="00DE2450" w:rsidP="00DE2450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F111912" w14:textId="72FD986C" w:rsidR="00DE2450" w:rsidRPr="00CB1168" w:rsidRDefault="006E0657" w:rsidP="00DE2450">
      <w:pPr>
        <w:ind w:left="3402"/>
        <w:rPr>
          <w:rFonts w:eastAsia="Times New Roman" w:cs="Arial"/>
          <w:szCs w:val="32"/>
          <w:lang w:eastAsia="en-NZ"/>
        </w:rPr>
      </w:pPr>
      <w:r w:rsidRPr="00CB116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4736" behindDoc="1" locked="0" layoutInCell="1" allowOverlap="1" wp14:anchorId="7FEA9732" wp14:editId="232A87FF">
            <wp:simplePos x="0" y="0"/>
            <wp:positionH relativeFrom="margin">
              <wp:posOffset>282575</wp:posOffset>
            </wp:positionH>
            <wp:positionV relativeFrom="paragraph">
              <wp:posOffset>15240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50" w:rsidRPr="00CB1168">
        <w:rPr>
          <w:rFonts w:eastAsia="Times New Roman" w:cs="Arial"/>
          <w:szCs w:val="32"/>
          <w:lang w:eastAsia="en-NZ"/>
        </w:rPr>
        <w:t>Make it Easy uses images from:</w:t>
      </w:r>
    </w:p>
    <w:p w14:paraId="0DFBA2E1" w14:textId="77777777" w:rsidR="00DE2450" w:rsidRPr="00CB1168" w:rsidRDefault="00DE2450" w:rsidP="00DE2450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9A45554" w14:textId="11E43113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szCs w:val="32"/>
          <w:lang w:val="en-GB" w:eastAsia="en-NZ"/>
        </w:rPr>
        <w:t>Changepeople.org</w:t>
      </w:r>
    </w:p>
    <w:p w14:paraId="006A24DA" w14:textId="6F396263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03146E8E" w14:textId="7A3B6810" w:rsidR="00DE2450" w:rsidRPr="00CB1168" w:rsidRDefault="006E0657" w:rsidP="00DE2450">
      <w:pPr>
        <w:numPr>
          <w:ilvl w:val="6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1767808" behindDoc="0" locked="0" layoutInCell="1" allowOverlap="1" wp14:anchorId="2EE34DE0" wp14:editId="49184DFA">
            <wp:simplePos x="0" y="0"/>
            <wp:positionH relativeFrom="margin">
              <wp:posOffset>99695</wp:posOffset>
            </wp:positionH>
            <wp:positionV relativeFrom="paragraph">
              <wp:posOffset>5207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450" w:rsidRPr="00CB1168">
        <w:rPr>
          <w:rFonts w:eastAsia="Calibri" w:cs="Arial"/>
          <w:szCs w:val="32"/>
          <w:lang w:val="en-GB" w:eastAsia="en-NZ"/>
        </w:rPr>
        <w:t>Photosymbols.com</w:t>
      </w:r>
    </w:p>
    <w:p w14:paraId="41E1E945" w14:textId="116C7B02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12BEDD70" w14:textId="0E6DAAAC" w:rsidR="00DE2450" w:rsidRPr="00CB1168" w:rsidRDefault="006E0657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noProof/>
          <w:sz w:val="20"/>
          <w:szCs w:val="32"/>
          <w:lang w:val="en-GB" w:eastAsia="en-NZ"/>
        </w:rPr>
        <w:drawing>
          <wp:anchor distT="0" distB="0" distL="114300" distR="114300" simplePos="0" relativeHeight="251768832" behindDoc="0" locked="0" layoutInCell="1" allowOverlap="1" wp14:anchorId="72947E9B" wp14:editId="57934DB0">
            <wp:simplePos x="0" y="0"/>
            <wp:positionH relativeFrom="column">
              <wp:posOffset>131</wp:posOffset>
            </wp:positionH>
            <wp:positionV relativeFrom="paragraph">
              <wp:posOffset>151765</wp:posOffset>
            </wp:positionV>
            <wp:extent cx="953770" cy="1010424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770" cy="1010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168">
        <w:rPr>
          <w:rFonts w:eastAsia="Calibri" w:cs="Arial"/>
          <w:noProof/>
          <w:szCs w:val="32"/>
          <w:shd w:val="clear" w:color="auto" w:fill="FFFFFF"/>
          <w:lang w:val="en-GB" w:eastAsia="en-NZ"/>
        </w:rPr>
        <w:drawing>
          <wp:anchor distT="0" distB="0" distL="114300" distR="114300" simplePos="0" relativeHeight="251770880" behindDoc="0" locked="0" layoutInCell="1" allowOverlap="1" wp14:anchorId="705A6094" wp14:editId="298E0FAC">
            <wp:simplePos x="0" y="0"/>
            <wp:positionH relativeFrom="column">
              <wp:posOffset>1147445</wp:posOffset>
            </wp:positionH>
            <wp:positionV relativeFrom="paragraph">
              <wp:posOffset>24892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50" w:rsidRPr="00CB1168">
        <w:rPr>
          <w:rFonts w:eastAsia="Calibri" w:cs="Arial"/>
          <w:color w:val="000000"/>
          <w:szCs w:val="32"/>
          <w:shd w:val="clear" w:color="auto" w:fill="FFFFFF"/>
          <w:lang w:val="en-GB" w:eastAsia="en-NZ"/>
        </w:rPr>
        <w:t>SGC Image Works</w:t>
      </w:r>
    </w:p>
    <w:p w14:paraId="3F41C2FE" w14:textId="712D1E01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szCs w:val="32"/>
          <w:lang w:val="en-GB" w:eastAsia="en-NZ"/>
        </w:rPr>
        <w:t>Huriana</w:t>
      </w: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 Kopeke-Te Aho</w:t>
      </w:r>
    </w:p>
    <w:p w14:paraId="58E251AE" w14:textId="65F40749" w:rsidR="00DE2450" w:rsidRPr="00CB1168" w:rsidRDefault="00DE2450" w:rsidP="00DE2450">
      <w:pPr>
        <w:numPr>
          <w:ilvl w:val="0"/>
          <w:numId w:val="10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T.</w:t>
      </w:r>
      <w:r w:rsidR="006E0657">
        <w:rPr>
          <w:rFonts w:eastAsia="Calibri" w:cs="Arial"/>
          <w:szCs w:val="32"/>
          <w:shd w:val="clear" w:color="auto" w:fill="FFFFFF"/>
          <w:lang w:val="en-GB" w:eastAsia="en-NZ"/>
        </w:rPr>
        <w:t xml:space="preserve"> </w:t>
      </w: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Wood.</w:t>
      </w:r>
    </w:p>
    <w:p w14:paraId="7D645E05" w14:textId="31506141" w:rsidR="00C20730" w:rsidRPr="00DE2450" w:rsidRDefault="00DE2450" w:rsidP="00DE2450">
      <w:pPr>
        <w:spacing w:after="120"/>
        <w:ind w:left="3402"/>
        <w:rPr>
          <w:rFonts w:eastAsia="Times New Roman" w:cs="Times New Roman"/>
        </w:rPr>
      </w:pPr>
      <w:r w:rsidRPr="00CB116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66784" behindDoc="0" locked="0" layoutInCell="1" allowOverlap="1" wp14:anchorId="3FCA5146" wp14:editId="46BCE6CF">
            <wp:simplePos x="0" y="0"/>
            <wp:positionH relativeFrom="column">
              <wp:posOffset>554990</wp:posOffset>
            </wp:positionH>
            <wp:positionV relativeFrom="paragraph">
              <wp:posOffset>514350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168">
        <w:rPr>
          <w:rFonts w:eastAsia="Times New Roman" w:cs="Arial"/>
          <w:szCs w:val="32"/>
          <w:lang w:eastAsia="en-NZ"/>
        </w:rPr>
        <w:br/>
      </w:r>
      <w:r w:rsidRPr="00CB116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4CA3B6EB" wp14:editId="31AFF7A9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4265E" w14:textId="77777777" w:rsidR="00DE2450" w:rsidRDefault="00DE2450" w:rsidP="00DE2450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CA3B6EB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657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" stroked="f">
                <v:textbox style="mso-fit-shape-to-text:t">
                  <w:txbxContent>
                    <w:p w14:paraId="4154265E" w14:textId="77777777" w:rsidR="00DE2450" w:rsidRDefault="00DE2450" w:rsidP="00DE2450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B116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C20730" w:rsidRPr="00DE2450" w:rsidSect="00315307">
      <w:footerReference w:type="even" r:id="rId136"/>
      <w:footerReference w:type="default" r:id="rId13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EEC30" w14:textId="77777777" w:rsidR="0053351B" w:rsidRDefault="0053351B">
      <w:pPr>
        <w:spacing w:line="240" w:lineRule="auto"/>
      </w:pPr>
      <w:r>
        <w:separator/>
      </w:r>
    </w:p>
  </w:endnote>
  <w:endnote w:type="continuationSeparator" w:id="0">
    <w:p w14:paraId="66E4C076" w14:textId="77777777" w:rsidR="0053351B" w:rsidRDefault="005335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68C2CE94" w14:textId="77777777" w:rsidR="00C20730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47C0180" w14:textId="77777777" w:rsidR="00C20730" w:rsidRDefault="00C20730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844B8C1" w14:textId="50FAF69F" w:rsidR="00C20730" w:rsidRPr="005F7ADC" w:rsidRDefault="005F7ADC" w:rsidP="006E0657">
        <w:pPr>
          <w:pStyle w:val="Footer"/>
          <w:jc w:val="right"/>
          <w:rPr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>
          <w:rPr>
            <w:rStyle w:val="PageNumber"/>
            <w:sz w:val="28"/>
            <w:szCs w:val="28"/>
          </w:rPr>
          <w:t>27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2C239" w14:textId="77777777" w:rsidR="0053351B" w:rsidRDefault="0053351B">
      <w:pPr>
        <w:spacing w:line="240" w:lineRule="auto"/>
      </w:pPr>
      <w:r>
        <w:separator/>
      </w:r>
    </w:p>
  </w:footnote>
  <w:footnote w:type="continuationSeparator" w:id="0">
    <w:p w14:paraId="713DF501" w14:textId="77777777" w:rsidR="0053351B" w:rsidRDefault="0053351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alt="Stop outline" style="width:18.7pt;height:18.7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" o:bullet="t">
        <v:imagedata r:id="rId1" o:title="" croptop="-3449f" cropbottom="-4312f" cropleft="-3449f" cropright="-4312f"/>
      </v:shape>
    </w:pict>
  </w:numPicBullet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4"/>
  </w:num>
  <w:num w:numId="2" w16cid:durableId="1751925994">
    <w:abstractNumId w:val="1"/>
  </w:num>
  <w:num w:numId="3" w16cid:durableId="930426864">
    <w:abstractNumId w:val="8"/>
  </w:num>
  <w:num w:numId="4" w16cid:durableId="90706847">
    <w:abstractNumId w:val="9"/>
  </w:num>
  <w:num w:numId="5" w16cid:durableId="313334513">
    <w:abstractNumId w:val="5"/>
  </w:num>
  <w:num w:numId="6" w16cid:durableId="2033803924">
    <w:abstractNumId w:val="3"/>
  </w:num>
  <w:num w:numId="7" w16cid:durableId="808132422">
    <w:abstractNumId w:val="2"/>
  </w:num>
  <w:num w:numId="8" w16cid:durableId="1143546541">
    <w:abstractNumId w:val="7"/>
  </w:num>
  <w:num w:numId="9" w16cid:durableId="279923130">
    <w:abstractNumId w:val="0"/>
  </w:num>
  <w:num w:numId="10" w16cid:durableId="175315377">
    <w:abstractNumId w:val="10"/>
  </w:num>
  <w:num w:numId="11" w16cid:durableId="3745512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gUAImDilywAAAA="/>
  </w:docVars>
  <w:rsids>
    <w:rsidRoot w:val="003F07B6"/>
    <w:rsid w:val="000013CC"/>
    <w:rsid w:val="00005DB6"/>
    <w:rsid w:val="000064D2"/>
    <w:rsid w:val="000227B4"/>
    <w:rsid w:val="0003092A"/>
    <w:rsid w:val="0004557B"/>
    <w:rsid w:val="00082083"/>
    <w:rsid w:val="0009079F"/>
    <w:rsid w:val="000A2204"/>
    <w:rsid w:val="000A3C46"/>
    <w:rsid w:val="000B55D5"/>
    <w:rsid w:val="000C5D95"/>
    <w:rsid w:val="000C7C41"/>
    <w:rsid w:val="000D3CBC"/>
    <w:rsid w:val="00105863"/>
    <w:rsid w:val="00122416"/>
    <w:rsid w:val="00124EA8"/>
    <w:rsid w:val="0015599A"/>
    <w:rsid w:val="00171DCB"/>
    <w:rsid w:val="001754F4"/>
    <w:rsid w:val="001A02A2"/>
    <w:rsid w:val="001B4DD5"/>
    <w:rsid w:val="001D223E"/>
    <w:rsid w:val="001E3429"/>
    <w:rsid w:val="001E688D"/>
    <w:rsid w:val="001F78B6"/>
    <w:rsid w:val="00201791"/>
    <w:rsid w:val="00226F54"/>
    <w:rsid w:val="00261BF8"/>
    <w:rsid w:val="00262975"/>
    <w:rsid w:val="00266B9F"/>
    <w:rsid w:val="002A795E"/>
    <w:rsid w:val="002B0967"/>
    <w:rsid w:val="00315307"/>
    <w:rsid w:val="00323EB3"/>
    <w:rsid w:val="003323E0"/>
    <w:rsid w:val="00343CBD"/>
    <w:rsid w:val="00371C85"/>
    <w:rsid w:val="003837D7"/>
    <w:rsid w:val="003F07B6"/>
    <w:rsid w:val="003F07F7"/>
    <w:rsid w:val="003F5628"/>
    <w:rsid w:val="00403293"/>
    <w:rsid w:val="004250AF"/>
    <w:rsid w:val="004535B5"/>
    <w:rsid w:val="004567B0"/>
    <w:rsid w:val="004902E5"/>
    <w:rsid w:val="004C7DC4"/>
    <w:rsid w:val="004F56C0"/>
    <w:rsid w:val="00503AD5"/>
    <w:rsid w:val="005043D2"/>
    <w:rsid w:val="0053351B"/>
    <w:rsid w:val="00560065"/>
    <w:rsid w:val="005602D5"/>
    <w:rsid w:val="00570380"/>
    <w:rsid w:val="005E1E5F"/>
    <w:rsid w:val="005F7ADC"/>
    <w:rsid w:val="0060011B"/>
    <w:rsid w:val="00617FFE"/>
    <w:rsid w:val="0064667B"/>
    <w:rsid w:val="00687AF9"/>
    <w:rsid w:val="006B45FC"/>
    <w:rsid w:val="006C5C26"/>
    <w:rsid w:val="006D0C23"/>
    <w:rsid w:val="006D12ED"/>
    <w:rsid w:val="006E050D"/>
    <w:rsid w:val="006E0657"/>
    <w:rsid w:val="006E46C3"/>
    <w:rsid w:val="006F5A0D"/>
    <w:rsid w:val="006F759C"/>
    <w:rsid w:val="00705CA3"/>
    <w:rsid w:val="00736E4E"/>
    <w:rsid w:val="00741864"/>
    <w:rsid w:val="00744F9B"/>
    <w:rsid w:val="007829EC"/>
    <w:rsid w:val="007955A2"/>
    <w:rsid w:val="007C7764"/>
    <w:rsid w:val="007E7233"/>
    <w:rsid w:val="007F3013"/>
    <w:rsid w:val="00831027"/>
    <w:rsid w:val="00840E1C"/>
    <w:rsid w:val="00863D53"/>
    <w:rsid w:val="008848CB"/>
    <w:rsid w:val="00887F23"/>
    <w:rsid w:val="008B3D46"/>
    <w:rsid w:val="008D437D"/>
    <w:rsid w:val="009411B0"/>
    <w:rsid w:val="00942927"/>
    <w:rsid w:val="0094516C"/>
    <w:rsid w:val="0098180B"/>
    <w:rsid w:val="00995A2D"/>
    <w:rsid w:val="009D01DC"/>
    <w:rsid w:val="00A12915"/>
    <w:rsid w:val="00A75A33"/>
    <w:rsid w:val="00AB3F42"/>
    <w:rsid w:val="00AC09A6"/>
    <w:rsid w:val="00AD71D7"/>
    <w:rsid w:val="00B32165"/>
    <w:rsid w:val="00B40DA4"/>
    <w:rsid w:val="00B50B0B"/>
    <w:rsid w:val="00B81A2E"/>
    <w:rsid w:val="00BB435F"/>
    <w:rsid w:val="00BC1599"/>
    <w:rsid w:val="00BC7E04"/>
    <w:rsid w:val="00BD34B6"/>
    <w:rsid w:val="00BD5F9A"/>
    <w:rsid w:val="00BF5DDC"/>
    <w:rsid w:val="00C200AE"/>
    <w:rsid w:val="00C20730"/>
    <w:rsid w:val="00C411C9"/>
    <w:rsid w:val="00CD434F"/>
    <w:rsid w:val="00D57C6A"/>
    <w:rsid w:val="00D63E2A"/>
    <w:rsid w:val="00D652D9"/>
    <w:rsid w:val="00D67451"/>
    <w:rsid w:val="00D83FC1"/>
    <w:rsid w:val="00D852B6"/>
    <w:rsid w:val="00DC5D2A"/>
    <w:rsid w:val="00DD0312"/>
    <w:rsid w:val="00DD0D24"/>
    <w:rsid w:val="00DE2450"/>
    <w:rsid w:val="00DF2E18"/>
    <w:rsid w:val="00E12C6C"/>
    <w:rsid w:val="00E17BF8"/>
    <w:rsid w:val="00E25EA4"/>
    <w:rsid w:val="00E360F6"/>
    <w:rsid w:val="00E4577E"/>
    <w:rsid w:val="00E56A37"/>
    <w:rsid w:val="00E70E61"/>
    <w:rsid w:val="00E72468"/>
    <w:rsid w:val="00EA567F"/>
    <w:rsid w:val="00EF4A04"/>
    <w:rsid w:val="00F16F50"/>
    <w:rsid w:val="00F20BCC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DA5B"/>
  <w15:chartTrackingRefBased/>
  <w15:docId w15:val="{66779372-764E-8049-9C18-07D7C94E6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semiHidden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3F07B6"/>
    <w:pPr>
      <w:spacing w:after="200"/>
      <w:ind w:left="0"/>
      <w:contextualSpacing/>
      <w:jc w:val="center"/>
    </w:pPr>
    <w:rPr>
      <w:rFonts w:eastAsiaTheme="majorEastAsia" w:cstheme="majorBidi"/>
      <w:b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3F07B6"/>
    <w:rPr>
      <w:rFonts w:ascii="Arial" w:eastAsiaTheme="majorEastAsia" w:hAnsi="Arial" w:cstheme="majorBidi"/>
      <w:b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82083"/>
    <w:rPr>
      <w:color w:val="605E5C"/>
      <w:shd w:val="clear" w:color="auto" w:fill="E1DFDD"/>
    </w:rPr>
  </w:style>
  <w:style w:type="paragraph" w:customStyle="1" w:styleId="survey">
    <w:name w:val="survey"/>
    <w:basedOn w:val="Normal"/>
    <w:uiPriority w:val="4"/>
    <w:qFormat/>
    <w:rsid w:val="00BC1599"/>
    <w:pPr>
      <w:ind w:left="4320"/>
    </w:pPr>
  </w:style>
  <w:style w:type="paragraph" w:styleId="Revision">
    <w:name w:val="Revision"/>
    <w:hidden/>
    <w:uiPriority w:val="99"/>
    <w:semiHidden/>
    <w:rsid w:val="001E688D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06.jpeg" Id="rId117" /><Relationship Type="http://schemas.openxmlformats.org/officeDocument/2006/relationships/image" Target="media/image16.png" Id="rId21" /><Relationship Type="http://schemas.openxmlformats.org/officeDocument/2006/relationships/image" Target="media/image35.jpeg" Id="rId42" /><Relationship Type="http://schemas.openxmlformats.org/officeDocument/2006/relationships/image" Target="media/image52.jpeg" Id="rId63" /><Relationship Type="http://schemas.openxmlformats.org/officeDocument/2006/relationships/image" Target="media/image73.png" Id="rId84" /><Relationship Type="http://schemas.openxmlformats.org/officeDocument/2006/relationships/fontTable" Target="fontTable.xml" Id="rId138" /><Relationship Type="http://schemas.openxmlformats.org/officeDocument/2006/relationships/image" Target="media/image11.png" Id="rId16" /><Relationship Type="http://schemas.openxmlformats.org/officeDocument/2006/relationships/image" Target="media/image96.jpeg" Id="rId107" /><Relationship Type="http://schemas.openxmlformats.org/officeDocument/2006/relationships/image" Target="media/image6.jpeg" Id="rId11" /><Relationship Type="http://schemas.openxmlformats.org/officeDocument/2006/relationships/image" Target="media/image27.png" Id="rId32" /><Relationship Type="http://schemas.openxmlformats.org/officeDocument/2006/relationships/image" Target="media/image31.png" Id="rId37" /><Relationship Type="http://schemas.openxmlformats.org/officeDocument/2006/relationships/image" Target="media/image42.png" Id="rId53" /><Relationship Type="http://schemas.openxmlformats.org/officeDocument/2006/relationships/image" Target="media/image47.jpeg" Id="rId58" /><Relationship Type="http://schemas.openxmlformats.org/officeDocument/2006/relationships/image" Target="media/image63.png" Id="rId74" /><Relationship Type="http://schemas.openxmlformats.org/officeDocument/2006/relationships/image" Target="media/image68.jpeg" Id="rId79" /><Relationship Type="http://schemas.openxmlformats.org/officeDocument/2006/relationships/image" Target="media/image91.png" Id="rId102" /><Relationship Type="http://schemas.openxmlformats.org/officeDocument/2006/relationships/image" Target="media/image112.png" Id="rId123" /><Relationship Type="http://schemas.openxmlformats.org/officeDocument/2006/relationships/image" Target="media/image116.png" Id="rId128" /><Relationship Type="http://schemas.openxmlformats.org/officeDocument/2006/relationships/footnotes" Target="footnotes.xml" Id="rId5" /><Relationship Type="http://schemas.openxmlformats.org/officeDocument/2006/relationships/image" Target="media/image79.jpeg" Id="rId90" /><Relationship Type="http://schemas.openxmlformats.org/officeDocument/2006/relationships/image" Target="media/image84.png" Id="rId95" /><Relationship Type="http://schemas.openxmlformats.org/officeDocument/2006/relationships/image" Target="media/image17.png" Id="rId22" /><Relationship Type="http://schemas.openxmlformats.org/officeDocument/2006/relationships/image" Target="media/image22.jpeg" Id="rId27" /><Relationship Type="http://schemas.openxmlformats.org/officeDocument/2006/relationships/image" Target="media/image36.jpeg" Id="rId43" /><Relationship Type="http://schemas.openxmlformats.org/officeDocument/2006/relationships/image" Target="media/image39.jpeg" Id="rId48" /><Relationship Type="http://schemas.openxmlformats.org/officeDocument/2006/relationships/image" Target="media/image53.png" Id="rId64" /><Relationship Type="http://schemas.openxmlformats.org/officeDocument/2006/relationships/image" Target="media/image58.png" Id="rId69" /><Relationship Type="http://schemas.openxmlformats.org/officeDocument/2006/relationships/image" Target="media/image102.jpeg" Id="rId113" /><Relationship Type="http://schemas.openxmlformats.org/officeDocument/2006/relationships/image" Target="media/image107.png" Id="rId118" /><Relationship Type="http://schemas.openxmlformats.org/officeDocument/2006/relationships/image" Target="media/image122.jpeg" Id="rId134" /><Relationship Type="http://schemas.openxmlformats.org/officeDocument/2006/relationships/theme" Target="theme/theme1.xml" Id="rId139" /><Relationship Type="http://schemas.openxmlformats.org/officeDocument/2006/relationships/image" Target="media/image69.png" Id="rId80" /><Relationship Type="http://schemas.openxmlformats.org/officeDocument/2006/relationships/image" Target="media/image74.png" Id="rId85" /><Relationship Type="http://schemas.openxmlformats.org/officeDocument/2006/relationships/image" Target="media/image7.png" Id="rId12" /><Relationship Type="http://schemas.openxmlformats.org/officeDocument/2006/relationships/image" Target="media/image12.png" Id="rId17" /><Relationship Type="http://schemas.openxmlformats.org/officeDocument/2006/relationships/image" Target="media/image28.png" Id="rId33" /><Relationship Type="http://schemas.openxmlformats.org/officeDocument/2006/relationships/image" Target="media/image32.png" Id="rId38" /><Relationship Type="http://schemas.openxmlformats.org/officeDocument/2006/relationships/image" Target="media/image48.jpeg" Id="rId59" /><Relationship Type="http://schemas.openxmlformats.org/officeDocument/2006/relationships/image" Target="media/image92.png" Id="rId103" /><Relationship Type="http://schemas.openxmlformats.org/officeDocument/2006/relationships/image" Target="media/image97.png" Id="rId108" /><Relationship Type="http://schemas.openxmlformats.org/officeDocument/2006/relationships/image" Target="media/image113.png" Id="rId124" /><Relationship Type="http://schemas.openxmlformats.org/officeDocument/2006/relationships/image" Target="media/image117.jpeg" Id="rId129" /><Relationship Type="http://schemas.openxmlformats.org/officeDocument/2006/relationships/image" Target="media/image43.png" Id="rId54" /><Relationship Type="http://schemas.openxmlformats.org/officeDocument/2006/relationships/image" Target="media/image59.jpeg" Id="rId70" /><Relationship Type="http://schemas.openxmlformats.org/officeDocument/2006/relationships/image" Target="media/image64.jpeg" Id="rId75" /><Relationship Type="http://schemas.openxmlformats.org/officeDocument/2006/relationships/image" Target="media/image80.png" Id="rId91" /><Relationship Type="http://schemas.openxmlformats.org/officeDocument/2006/relationships/image" Target="media/image85.png" Id="rId9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18.jpeg" Id="rId23" /><Relationship Type="http://schemas.openxmlformats.org/officeDocument/2006/relationships/image" Target="media/image23.png" Id="rId28" /><Relationship Type="http://schemas.openxmlformats.org/officeDocument/2006/relationships/image" Target="media/image39.png" Id="rId49" /><Relationship Type="http://schemas.openxmlformats.org/officeDocument/2006/relationships/image" Target="media/image103.jpeg" Id="rId114" /><Relationship Type="http://schemas.openxmlformats.org/officeDocument/2006/relationships/image" Target="media/image108.jpeg" Id="rId119" /><Relationship Type="http://schemas.openxmlformats.org/officeDocument/2006/relationships/image" Target="media/image37.jpeg" Id="rId44" /><Relationship Type="http://schemas.openxmlformats.org/officeDocument/2006/relationships/image" Target="media/image49.png" Id="rId60" /><Relationship Type="http://schemas.openxmlformats.org/officeDocument/2006/relationships/image" Target="media/image54.png" Id="rId65" /><Relationship Type="http://schemas.openxmlformats.org/officeDocument/2006/relationships/image" Target="media/image70.jpeg" Id="rId81" /><Relationship Type="http://schemas.openxmlformats.org/officeDocument/2006/relationships/image" Target="media/image75.png" Id="rId86" /><Relationship Type="http://schemas.openxmlformats.org/officeDocument/2006/relationships/image" Target="media/image118.png" Id="rId130" /><Relationship Type="http://schemas.openxmlformats.org/officeDocument/2006/relationships/image" Target="media/image123.png" Id="rId135" /><Relationship Type="http://schemas.openxmlformats.org/officeDocument/2006/relationships/image" Target="media/image8.jpeg" Id="rId13" /><Relationship Type="http://schemas.openxmlformats.org/officeDocument/2006/relationships/image" Target="media/image13.jpeg" Id="rId18" /><Relationship Type="http://schemas.openxmlformats.org/officeDocument/2006/relationships/image" Target="media/image33.jpeg" Id="rId39" /><Relationship Type="http://schemas.openxmlformats.org/officeDocument/2006/relationships/image" Target="media/image98.jpeg" Id="rId109" /><Relationship Type="http://schemas.openxmlformats.org/officeDocument/2006/relationships/image" Target="media/image29.png" Id="rId34" /><Relationship Type="http://schemas.openxmlformats.org/officeDocument/2006/relationships/image" Target="media/image40.png" Id="rId50" /><Relationship Type="http://schemas.openxmlformats.org/officeDocument/2006/relationships/image" Target="media/image44.jpeg" Id="rId55" /><Relationship Type="http://schemas.openxmlformats.org/officeDocument/2006/relationships/image" Target="media/image65.png" Id="rId76" /><Relationship Type="http://schemas.openxmlformats.org/officeDocument/2006/relationships/image" Target="media/image86.jpeg" Id="rId97" /><Relationship Type="http://schemas.openxmlformats.org/officeDocument/2006/relationships/image" Target="media/image93.png" Id="rId104" /><Relationship Type="http://schemas.openxmlformats.org/officeDocument/2006/relationships/image" Target="media/image109.png" Id="rId120" /><Relationship Type="http://schemas.openxmlformats.org/officeDocument/2006/relationships/image" Target="media/image114.jpeg" Id="rId125" /><Relationship Type="http://schemas.openxmlformats.org/officeDocument/2006/relationships/image" Target="media/image2.png" Id="rId7" /><Relationship Type="http://schemas.openxmlformats.org/officeDocument/2006/relationships/image" Target="media/image60.png" Id="rId71" /><Relationship Type="http://schemas.openxmlformats.org/officeDocument/2006/relationships/image" Target="media/image81.jpeg" Id="rId92" /><Relationship Type="http://schemas.openxmlformats.org/officeDocument/2006/relationships/styles" Target="styles.xml" Id="rId2" /><Relationship Type="http://schemas.openxmlformats.org/officeDocument/2006/relationships/image" Target="media/image24.jpeg" Id="rId29" /><Relationship Type="http://schemas.openxmlformats.org/officeDocument/2006/relationships/image" Target="media/image19.png" Id="rId24" /><Relationship Type="http://schemas.openxmlformats.org/officeDocument/2006/relationships/image" Target="media/image34.jpeg" Id="rId40" /><Relationship Type="http://schemas.openxmlformats.org/officeDocument/2006/relationships/image" Target="media/image38.jpeg" Id="rId45" /><Relationship Type="http://schemas.openxmlformats.org/officeDocument/2006/relationships/image" Target="media/image55.png" Id="rId66" /><Relationship Type="http://schemas.openxmlformats.org/officeDocument/2006/relationships/image" Target="media/image76.png" Id="rId87" /><Relationship Type="http://schemas.openxmlformats.org/officeDocument/2006/relationships/image" Target="media/image99.png" Id="rId110" /><Relationship Type="http://schemas.openxmlformats.org/officeDocument/2006/relationships/image" Target="media/image104.png" Id="rId115" /><Relationship Type="http://schemas.openxmlformats.org/officeDocument/2006/relationships/image" Target="media/image119.jpeg" Id="rId131" /><Relationship Type="http://schemas.openxmlformats.org/officeDocument/2006/relationships/footer" Target="footer1.xml" Id="rId136" /><Relationship Type="http://schemas.openxmlformats.org/officeDocument/2006/relationships/image" Target="media/image50.jpeg" Id="rId61" /><Relationship Type="http://schemas.openxmlformats.org/officeDocument/2006/relationships/image" Target="media/image71.png" Id="rId82" /><Relationship Type="http://schemas.openxmlformats.org/officeDocument/2006/relationships/image" Target="media/image14.jpeg" Id="rId19" /><Relationship Type="http://schemas.openxmlformats.org/officeDocument/2006/relationships/image" Target="media/image9.jpeg" Id="rId14" /><Relationship Type="http://schemas.openxmlformats.org/officeDocument/2006/relationships/image" Target="media/image25.jpeg" Id="rId30" /><Relationship Type="http://schemas.openxmlformats.org/officeDocument/2006/relationships/hyperlink" Target="https://tinyurl.com/mt75x7nw" TargetMode="External" Id="rId35" /><Relationship Type="http://schemas.openxmlformats.org/officeDocument/2006/relationships/image" Target="media/image45.png" Id="rId56" /><Relationship Type="http://schemas.openxmlformats.org/officeDocument/2006/relationships/image" Target="media/image66.png" Id="rId77" /><Relationship Type="http://schemas.openxmlformats.org/officeDocument/2006/relationships/image" Target="media/image89.png" Id="rId100" /><Relationship Type="http://schemas.openxmlformats.org/officeDocument/2006/relationships/image" Target="media/image94.svg" Id="rId105" /><Relationship Type="http://schemas.openxmlformats.org/officeDocument/2006/relationships/image" Target="media/image115.png" Id="rId126" /><Relationship Type="http://schemas.openxmlformats.org/officeDocument/2006/relationships/image" Target="media/image3.jpeg" Id="rId8" /><Relationship Type="http://schemas.openxmlformats.org/officeDocument/2006/relationships/hyperlink" Target="mailto:children@privacy.org.nz" TargetMode="External" Id="rId51" /><Relationship Type="http://schemas.openxmlformats.org/officeDocument/2006/relationships/image" Target="media/image61.png" Id="rId72" /><Relationship Type="http://schemas.openxmlformats.org/officeDocument/2006/relationships/image" Target="media/image82.jpeg" Id="rId93" /><Relationship Type="http://schemas.openxmlformats.org/officeDocument/2006/relationships/image" Target="media/image87.jpeg" Id="rId98" /><Relationship Type="http://schemas.openxmlformats.org/officeDocument/2006/relationships/image" Target="media/image110.png" Id="rId121" /><Relationship Type="http://schemas.openxmlformats.org/officeDocument/2006/relationships/settings" Target="settings.xml" Id="rId3" /><Relationship Type="http://schemas.openxmlformats.org/officeDocument/2006/relationships/image" Target="media/image20.png" Id="rId25" /><Relationship Type="http://schemas.openxmlformats.org/officeDocument/2006/relationships/image" Target="media/image56.png" Id="rId67" /><Relationship Type="http://schemas.openxmlformats.org/officeDocument/2006/relationships/image" Target="media/image105.png" Id="rId116" /><Relationship Type="http://schemas.openxmlformats.org/officeDocument/2006/relationships/footer" Target="footer2.xml" Id="rId137" /><Relationship Type="http://schemas.openxmlformats.org/officeDocument/2006/relationships/image" Target="media/image15.png" Id="rId20" /><Relationship Type="http://schemas.openxmlformats.org/officeDocument/2006/relationships/hyperlink" Target="https://tinyurl.com/mt75x7nw" TargetMode="External" Id="rId41" /><Relationship Type="http://schemas.openxmlformats.org/officeDocument/2006/relationships/image" Target="media/image51.png" Id="rId62" /><Relationship Type="http://schemas.openxmlformats.org/officeDocument/2006/relationships/image" Target="media/image72.png" Id="rId83" /><Relationship Type="http://schemas.openxmlformats.org/officeDocument/2006/relationships/image" Target="media/image77.png" Id="rId88" /><Relationship Type="http://schemas.openxmlformats.org/officeDocument/2006/relationships/image" Target="media/image100.jpeg" Id="rId111" /><Relationship Type="http://schemas.openxmlformats.org/officeDocument/2006/relationships/image" Target="media/image120.png" Id="rId132" /><Relationship Type="http://schemas.openxmlformats.org/officeDocument/2006/relationships/image" Target="media/image10.png" Id="rId15" /><Relationship Type="http://schemas.openxmlformats.org/officeDocument/2006/relationships/image" Target="media/image30.png" Id="rId36" /><Relationship Type="http://schemas.openxmlformats.org/officeDocument/2006/relationships/image" Target="media/image46.png" Id="rId57" /><Relationship Type="http://schemas.openxmlformats.org/officeDocument/2006/relationships/image" Target="media/image95.jpeg" Id="rId106" /><Relationship Type="http://schemas.openxmlformats.org/officeDocument/2006/relationships/hyperlink" Target="https://tinyurl.com/mt75x7nw" TargetMode="External" Id="rId127" /><Relationship Type="http://schemas.openxmlformats.org/officeDocument/2006/relationships/image" Target="media/image5.jpeg" Id="rId10" /><Relationship Type="http://schemas.openxmlformats.org/officeDocument/2006/relationships/image" Target="media/image26.png" Id="rId31" /><Relationship Type="http://schemas.openxmlformats.org/officeDocument/2006/relationships/image" Target="media/image41.png" Id="rId52" /><Relationship Type="http://schemas.openxmlformats.org/officeDocument/2006/relationships/image" Target="media/image62.jpeg" Id="rId73" /><Relationship Type="http://schemas.openxmlformats.org/officeDocument/2006/relationships/image" Target="media/image67.png" Id="rId78" /><Relationship Type="http://schemas.openxmlformats.org/officeDocument/2006/relationships/image" Target="media/image83.png" Id="rId94" /><Relationship Type="http://schemas.openxmlformats.org/officeDocument/2006/relationships/image" Target="media/image88.png" Id="rId99" /><Relationship Type="http://schemas.openxmlformats.org/officeDocument/2006/relationships/image" Target="media/image90.png" Id="rId101" /><Relationship Type="http://schemas.openxmlformats.org/officeDocument/2006/relationships/image" Target="media/image111.jpeg" Id="rId122" /><Relationship Type="http://schemas.openxmlformats.org/officeDocument/2006/relationships/webSettings" Target="webSettings.xml" Id="rId4" /><Relationship Type="http://schemas.openxmlformats.org/officeDocument/2006/relationships/image" Target="media/image4.png" Id="rId9" /><Relationship Type="http://schemas.openxmlformats.org/officeDocument/2006/relationships/image" Target="media/image21.png" Id="rId26" /><Relationship Type="http://schemas.openxmlformats.org/officeDocument/2006/relationships/image" Target="media/image380.jpeg" Id="rId47" /><Relationship Type="http://schemas.openxmlformats.org/officeDocument/2006/relationships/image" Target="media/image57.jpeg" Id="rId68" /><Relationship Type="http://schemas.openxmlformats.org/officeDocument/2006/relationships/image" Target="media/image78.png" Id="rId89" /><Relationship Type="http://schemas.openxmlformats.org/officeDocument/2006/relationships/image" Target="media/image101.png" Id="rId112" /><Relationship Type="http://schemas.openxmlformats.org/officeDocument/2006/relationships/image" Target="media/image121.png" Id="rId133" /><Relationship Type="http://schemas.openxmlformats.org/officeDocument/2006/relationships/customXml" Target="/customXML/item.xml" Id="R160762e51d544675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.xml.rels>&#65279;<?xml version="1.0" encoding="utf-8"?><Relationships xmlns="http://schemas.openxmlformats.org/package/2006/relationships"><Relationship Type="http://schemas.openxmlformats.org/officeDocument/2006/relationships/customXmlProps" Target="/customXML/itemProps.xml" Id="Rd3c4172d526e4b2384ade4b889302c76" /></Relationships>
</file>

<file path=customXML/item.xml><?xml version="1.0" encoding="utf-8"?>
<metadata xmlns="http://www.objective.com/ecm/document/metadata/01FF6438FFE247FEBE65A199DA65E9C0" version="1.0.0">
  <systemFields>
    <field name="Objective-Id">
      <value order="0">A911400</value>
    </field>
    <field name="Objective-Title">
      <value order="0">CYP Survey EASY READ</value>
    </field>
    <field name="Objective-Description">
      <value order="0"/>
    </field>
    <field name="Objective-CreationStamp">
      <value order="0">2023-10-27T02:28:30Z</value>
    </field>
    <field name="Objective-IsApproved">
      <value order="0">false</value>
    </field>
    <field name="Objective-IsPublished">
      <value order="0">true</value>
    </field>
    <field name="Objective-DatePublished">
      <value order="0">2023-10-27T02:28:31Z</value>
    </field>
    <field name="Objective-ModificationStamp">
      <value order="0">2023-10-27T03:01:46Z</value>
    </field>
    <field name="Objective-Owner">
      <value order="0">Ella Pearce</value>
    </field>
    <field name="Objective-Path">
      <value order="0">OPC Global Folder:File Plan:Policy advice:OPC Policy Initiatives:Children and young people's privacy project:2023 Phase 1:Consultation - Round One (Sept 23):Final accessible format content:Survey Qs</value>
    </field>
    <field name="Objective-Parent">
      <value order="0">Survey Qs</value>
    </field>
    <field name="Objective-State">
      <value order="0">Published</value>
    </field>
    <field name="Objective-VersionId">
      <value order="0">vA1417027</value>
    </field>
    <field name="Objective-Version">
      <value order="0">1.0</value>
    </field>
    <field name="Objective-VersionNumber">
      <value order="0">1</value>
    </field>
    <field name="Objective-VersionComment">
      <value order="0">First version</value>
    </field>
    <field name="Objective-FileNumber">
      <value order="0">P/2407</value>
    </field>
    <field name="Objective-Classification">
      <value order="0"/>
    </field>
    <field name="Objective-Caveats">
      <value order="0"/>
    </field>
  </systemFields>
  <catalogues/>
</metadata>
</file>

<file path=customXML/itemProps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01FF6438FFE247FEBE65A199DA65E9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0</Pages>
  <Words>2333</Words>
  <Characters>1330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3</cp:revision>
  <cp:lastPrinted>2023-10-26T21:01:00Z</cp:lastPrinted>
  <dcterms:created xsi:type="dcterms:W3CDTF">2023-10-26T21:02:00Z</dcterms:created>
  <dcterms:modified xsi:type="dcterms:W3CDTF">2023-10-26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911400</vt:lpwstr>
  </property>
  <property fmtid="{D5CDD505-2E9C-101B-9397-08002B2CF9AE}" pid="4" name="Objective-Title">
    <vt:lpwstr>CYP Survey EASY READ</vt:lpwstr>
  </property>
  <property fmtid="{D5CDD505-2E9C-101B-9397-08002B2CF9AE}" pid="5" name="Objective-Description">
    <vt:lpwstr/>
  </property>
  <property fmtid="{D5CDD505-2E9C-101B-9397-08002B2CF9AE}" pid="6" name="Objective-CreationStamp">
    <vt:filetime>2023-10-27T02:28:3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10-27T02:28:31Z</vt:filetime>
  </property>
  <property fmtid="{D5CDD505-2E9C-101B-9397-08002B2CF9AE}" pid="10" name="Objective-ModificationStamp">
    <vt:filetime>2023-10-27T03:01:46Z</vt:filetime>
  </property>
  <property fmtid="{D5CDD505-2E9C-101B-9397-08002B2CF9AE}" pid="11" name="Objective-Owner">
    <vt:lpwstr>Ella Pearce</vt:lpwstr>
  </property>
  <property fmtid="{D5CDD505-2E9C-101B-9397-08002B2CF9AE}" pid="12" name="Objective-Path">
    <vt:lpwstr>OPC Global Folder:File Plan:Policy advice:OPC Policy Initiatives:Children and young people's privacy project:2023 Phase 1:Consultation - Round One (Sept 23):Final accessible format content:Survey Qs</vt:lpwstr>
  </property>
  <property fmtid="{D5CDD505-2E9C-101B-9397-08002B2CF9AE}" pid="13" name="Objective-Parent">
    <vt:lpwstr>Survey Qs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1417027</vt:lpwstr>
  </property>
  <property fmtid="{D5CDD505-2E9C-101B-9397-08002B2CF9AE}" pid="16" name="Objective-Version">
    <vt:lpwstr>1.0</vt:lpwstr>
  </property>
  <property fmtid="{D5CDD505-2E9C-101B-9397-08002B2CF9AE}" pid="17" name="Objective-VersionNumber">
    <vt:r8>1</vt:r8>
  </property>
  <property fmtid="{D5CDD505-2E9C-101B-9397-08002B2CF9AE}" pid="18" name="Objective-VersionComment">
    <vt:lpwstr>First version</vt:lpwstr>
  </property>
  <property fmtid="{D5CDD505-2E9C-101B-9397-08002B2CF9AE}" pid="19" name="Objective-FileNumber">
    <vt:lpwstr>P/2407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</Properties>
</file>